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F66DE2" w14:textId="77777777" w:rsidR="00A016BD" w:rsidRPr="006564F6" w:rsidRDefault="00A016BD" w:rsidP="00A016BD">
      <w:pPr>
        <w:pStyle w:val="Header"/>
        <w:jc w:val="center"/>
        <w:rPr>
          <w:b/>
          <w:caps/>
        </w:rPr>
      </w:pPr>
      <w:r w:rsidRPr="006564F6">
        <w:rPr>
          <w:b/>
          <w:caps/>
        </w:rPr>
        <w:t>įsakyMAS</w:t>
      </w:r>
    </w:p>
    <w:p w14:paraId="68E25ECD" w14:textId="77777777" w:rsidR="00A016BD" w:rsidRPr="006564F6" w:rsidRDefault="00A016BD" w:rsidP="00A016BD">
      <w:pPr>
        <w:pStyle w:val="Header"/>
        <w:jc w:val="center"/>
        <w:rPr>
          <w:b/>
          <w:caps/>
        </w:rPr>
      </w:pPr>
      <w:r w:rsidRPr="006564F6">
        <w:rPr>
          <w:b/>
        </w:rPr>
        <w:t>DĖL 2021</w:t>
      </w:r>
      <w:r>
        <w:rPr>
          <w:b/>
        </w:rPr>
        <w:t>–</w:t>
      </w:r>
      <w:r w:rsidRPr="006564F6">
        <w:rPr>
          <w:b/>
        </w:rPr>
        <w:t xml:space="preserve">2022 </w:t>
      </w:r>
      <w:r>
        <w:rPr>
          <w:b/>
        </w:rPr>
        <w:t xml:space="preserve">M. </w:t>
      </w:r>
      <w:r w:rsidRPr="006564F6">
        <w:rPr>
          <w:b/>
        </w:rPr>
        <w:t>TARNYBINIO TRAUKINIŲ TVARKARAŠČIO GALIOJIMO LAIKOTARPIU</w:t>
      </w:r>
      <w:r>
        <w:rPr>
          <w:b/>
        </w:rPr>
        <w:t>I</w:t>
      </w:r>
      <w:r w:rsidRPr="006564F6">
        <w:rPr>
          <w:b/>
        </w:rPr>
        <w:t xml:space="preserve"> AB „LTG INFRA“ NUSTATYTŲ UŽMOKESČIŲ UŽ TEIKIAMAS PASLAUGAS „NAUDOJIMASIS GELEŽINKELIŲ PASLAUGŲ ĮRENGINIUI PRISKIRTAIS STOTIES IR (AR) PRIVAŽIUOJAMAISIAIS GELEŽINKELIO KELIAIS VAGONŲ VARYMUI“ IR „NAUDOJIMASIS TRAUKINIŲ FORMAVIMO IR MANEVRAVIMO ĮRENGINIAIS“</w:t>
      </w:r>
    </w:p>
    <w:p w14:paraId="3764FE3E" w14:textId="77777777" w:rsidR="00BD78E9" w:rsidRDefault="00BD78E9" w:rsidP="00631B9F">
      <w:pPr>
        <w:autoSpaceDE w:val="0"/>
        <w:autoSpaceDN w:val="0"/>
        <w:adjustRightInd w:val="0"/>
        <w:spacing w:line="280" w:lineRule="exact"/>
      </w:pPr>
    </w:p>
    <w:p w14:paraId="387A5815" w14:textId="671403F4" w:rsidR="00BD78E9" w:rsidRDefault="003A336C" w:rsidP="00631B9F">
      <w:pPr>
        <w:autoSpaceDE w:val="0"/>
        <w:autoSpaceDN w:val="0"/>
        <w:adjustRightInd w:val="0"/>
        <w:spacing w:line="280" w:lineRule="exact"/>
        <w:jc w:val="center"/>
      </w:pPr>
      <w:r>
        <w:t xml:space="preserve">2022-04-13 </w:t>
      </w:r>
      <w:r w:rsidR="00BD78E9">
        <w:t>Nr.</w:t>
      </w:r>
      <w:r>
        <w:t xml:space="preserve"> (1.9E)1V-280</w:t>
      </w:r>
      <w:permStart w:id="1661603819" w:edGrp="everyone"/>
      <w:permEnd w:id="1661603819"/>
    </w:p>
    <w:p w14:paraId="4891E303" w14:textId="77777777" w:rsidR="00BD78E9" w:rsidRDefault="00BD78E9" w:rsidP="00631B9F">
      <w:pPr>
        <w:autoSpaceDE w:val="0"/>
        <w:autoSpaceDN w:val="0"/>
        <w:adjustRightInd w:val="0"/>
        <w:spacing w:line="280" w:lineRule="exact"/>
        <w:jc w:val="center"/>
      </w:pPr>
      <w:r>
        <w:t>Vilnius</w:t>
      </w:r>
    </w:p>
    <w:p w14:paraId="1FBECB93" w14:textId="77777777" w:rsidR="00231875" w:rsidRDefault="00231875" w:rsidP="00631B9F">
      <w:pPr>
        <w:autoSpaceDE w:val="0"/>
        <w:autoSpaceDN w:val="0"/>
        <w:adjustRightInd w:val="0"/>
        <w:spacing w:line="280" w:lineRule="exact"/>
        <w:jc w:val="center"/>
      </w:pPr>
    </w:p>
    <w:p w14:paraId="59601DA4" w14:textId="02141B37" w:rsidR="00195403" w:rsidRDefault="009C523D" w:rsidP="00F8321F">
      <w:pPr>
        <w:tabs>
          <w:tab w:val="left" w:pos="720"/>
        </w:tabs>
        <w:autoSpaceDE w:val="0"/>
        <w:autoSpaceDN w:val="0"/>
        <w:adjustRightInd w:val="0"/>
        <w:spacing w:line="280" w:lineRule="exact"/>
        <w:jc w:val="both"/>
        <w:rPr>
          <w:color w:val="000000" w:themeColor="text1"/>
        </w:rPr>
      </w:pPr>
      <w:r w:rsidRPr="00350D0A">
        <w:tab/>
      </w:r>
      <w:r w:rsidR="00F8321F" w:rsidRPr="006564F6">
        <w:rPr>
          <w:color w:val="000000" w:themeColor="text1"/>
        </w:rPr>
        <w:t xml:space="preserve">Vadovaudamasis Lietuvos Respublikos geležinkelių transporto kodekso (toliau – Kodeksas) </w:t>
      </w:r>
      <w:bookmarkStart w:id="0" w:name="_Hlk58836888"/>
      <w:r w:rsidR="00F8321F" w:rsidRPr="006564F6">
        <w:rPr>
          <w:color w:val="000000" w:themeColor="text1"/>
        </w:rPr>
        <w:t>7</w:t>
      </w:r>
      <w:r w:rsidR="00F8321F" w:rsidRPr="006564F6">
        <w:rPr>
          <w:color w:val="000000" w:themeColor="text1"/>
          <w:vertAlign w:val="superscript"/>
        </w:rPr>
        <w:t>1</w:t>
      </w:r>
      <w:r w:rsidR="00F8321F" w:rsidRPr="006564F6">
        <w:rPr>
          <w:color w:val="000000" w:themeColor="text1"/>
        </w:rPr>
        <w:t xml:space="preserve"> straipsnio 1 dalies 1 punktu </w:t>
      </w:r>
      <w:bookmarkEnd w:id="0"/>
      <w:r w:rsidR="00F8321F" w:rsidRPr="00795FFF">
        <w:rPr>
          <w:color w:val="000000" w:themeColor="text1"/>
        </w:rPr>
        <w:t xml:space="preserve">ir </w:t>
      </w:r>
      <w:r w:rsidR="00F8321F" w:rsidRPr="00BF0AF4">
        <w:rPr>
          <w:color w:val="000000" w:themeColor="text1"/>
        </w:rPr>
        <w:t>2 dalimi</w:t>
      </w:r>
      <w:r w:rsidR="00F8321F" w:rsidRPr="006564F6">
        <w:rPr>
          <w:color w:val="000000" w:themeColor="text1"/>
        </w:rPr>
        <w:t xml:space="preserve"> bei įvertinęs AB „LTG Infra“ (Geležinkelio g. 2, 02100 </w:t>
      </w:r>
      <w:r w:rsidR="00F8321F">
        <w:rPr>
          <w:color w:val="000000" w:themeColor="text1"/>
        </w:rPr>
        <w:t>V</w:t>
      </w:r>
      <w:r w:rsidR="00F8321F" w:rsidRPr="006564F6">
        <w:rPr>
          <w:color w:val="000000" w:themeColor="text1"/>
        </w:rPr>
        <w:t xml:space="preserve">ilnius, įmonės kodas 305202934) (toliau – </w:t>
      </w:r>
      <w:r w:rsidR="006454C2">
        <w:rPr>
          <w:color w:val="000000" w:themeColor="text1"/>
        </w:rPr>
        <w:t>Infra</w:t>
      </w:r>
      <w:r w:rsidR="00F8321F" w:rsidRPr="006564F6">
        <w:rPr>
          <w:color w:val="000000" w:themeColor="text1"/>
        </w:rPr>
        <w:t xml:space="preserve">) viešai skelbiamus </w:t>
      </w:r>
      <w:r w:rsidR="00F8321F" w:rsidRPr="00056932">
        <w:rPr>
          <w:color w:val="000000" w:themeColor="text1"/>
        </w:rPr>
        <w:t>2021</w:t>
      </w:r>
      <w:r w:rsidR="00F8321F">
        <w:rPr>
          <w:color w:val="000000" w:themeColor="text1"/>
        </w:rPr>
        <w:t>–</w:t>
      </w:r>
      <w:r w:rsidR="00F8321F" w:rsidRPr="00056932">
        <w:rPr>
          <w:color w:val="000000" w:themeColor="text1"/>
        </w:rPr>
        <w:t>2022 m. tarnybinio traukinių tvarkaraščio (toliau</w:t>
      </w:r>
      <w:r w:rsidR="00F8321F">
        <w:rPr>
          <w:color w:val="000000" w:themeColor="text1"/>
        </w:rPr>
        <w:t xml:space="preserve"> – </w:t>
      </w:r>
      <w:r w:rsidR="00F8321F" w:rsidRPr="00056932">
        <w:rPr>
          <w:color w:val="000000" w:themeColor="text1"/>
        </w:rPr>
        <w:t>2021</w:t>
      </w:r>
      <w:r w:rsidR="00F8321F">
        <w:rPr>
          <w:color w:val="000000" w:themeColor="text1"/>
        </w:rPr>
        <w:t>–</w:t>
      </w:r>
      <w:r w:rsidR="00F8321F" w:rsidRPr="00056932">
        <w:rPr>
          <w:color w:val="000000" w:themeColor="text1"/>
        </w:rPr>
        <w:t xml:space="preserve">2022 TTT) galiojimo </w:t>
      </w:r>
      <w:r w:rsidR="00F8321F" w:rsidRPr="002E7C33">
        <w:rPr>
          <w:color w:val="000000" w:themeColor="text1"/>
        </w:rPr>
        <w:t xml:space="preserve">laikotarpiui </w:t>
      </w:r>
      <w:r w:rsidR="006454C2">
        <w:rPr>
          <w:color w:val="000000" w:themeColor="text1"/>
        </w:rPr>
        <w:t>Infr</w:t>
      </w:r>
      <w:r w:rsidR="00C8451A">
        <w:rPr>
          <w:color w:val="000000" w:themeColor="text1"/>
        </w:rPr>
        <w:t>os</w:t>
      </w:r>
      <w:r w:rsidR="006454C2" w:rsidRPr="002E7C33">
        <w:rPr>
          <w:color w:val="000000" w:themeColor="text1"/>
        </w:rPr>
        <w:t xml:space="preserve"> </w:t>
      </w:r>
      <w:r w:rsidR="00F8321F" w:rsidRPr="002E7C33">
        <w:rPr>
          <w:color w:val="000000" w:themeColor="text1"/>
        </w:rPr>
        <w:t>valdomuose geležinkelių paslaugų įrenginiuose (toliau – GPĮ) teikiamų paslaugų tarifus</w:t>
      </w:r>
      <w:r w:rsidR="00F8321F" w:rsidRPr="002E7C33">
        <w:rPr>
          <w:rStyle w:val="FootnoteReference"/>
          <w:color w:val="000000" w:themeColor="text1"/>
        </w:rPr>
        <w:footnoteReference w:id="1"/>
      </w:r>
      <w:r w:rsidR="00F8321F" w:rsidRPr="002E7C33">
        <w:rPr>
          <w:color w:val="000000" w:themeColor="text1"/>
        </w:rPr>
        <w:t xml:space="preserve">, </w:t>
      </w:r>
      <w:r w:rsidR="006454C2">
        <w:rPr>
          <w:color w:val="000000" w:themeColor="text1"/>
        </w:rPr>
        <w:t>Infr</w:t>
      </w:r>
      <w:r w:rsidR="00C8451A">
        <w:rPr>
          <w:color w:val="000000" w:themeColor="text1"/>
        </w:rPr>
        <w:t>os</w:t>
      </w:r>
      <w:r w:rsidR="006454C2">
        <w:rPr>
          <w:color w:val="000000" w:themeColor="text1"/>
        </w:rPr>
        <w:t xml:space="preserve"> </w:t>
      </w:r>
      <w:r w:rsidR="00F8321F" w:rsidRPr="002E7C33">
        <w:t xml:space="preserve">2021 m. </w:t>
      </w:r>
      <w:r w:rsidR="00F8321F" w:rsidRPr="00AB33D8">
        <w:t>kovo 8 d. raštu Nr. SD-PAJ(LGI)-27</w:t>
      </w:r>
      <w:r w:rsidR="00F8321F" w:rsidRPr="002E7C33">
        <w:t xml:space="preserve"> (toliau – Raštas Nr. SD-PAJ(LGI)-27), 2021 m. </w:t>
      </w:r>
      <w:r w:rsidR="00F8321F" w:rsidRPr="00AB33D8">
        <w:t>gegužės 24 d. raštu Nr. SD(LGI)-243</w:t>
      </w:r>
      <w:r w:rsidR="00F8321F" w:rsidRPr="002E7C33">
        <w:t xml:space="preserve">8 (toliau – Raštas Nr. SD(LGI)-2438), 2021 m. liepos 20 d. raštu Nr. </w:t>
      </w:r>
      <w:r w:rsidR="00F8321F" w:rsidRPr="00AB33D8">
        <w:t>SD(LGI)-3358</w:t>
      </w:r>
      <w:r w:rsidR="00F8321F" w:rsidRPr="002E7C33">
        <w:t xml:space="preserve"> (toliau – Raštas Nr. SD(LGI)-3358), 2021 m. spalio 22 d. raštu Nr. </w:t>
      </w:r>
      <w:r w:rsidR="00F8321F" w:rsidRPr="00AB33D8">
        <w:t>SD(LGI)-4725</w:t>
      </w:r>
      <w:r w:rsidR="00F8321F" w:rsidRPr="002E7C33">
        <w:t xml:space="preserve"> (toliau – Raštas Nr. SD(LGI)-4725)</w:t>
      </w:r>
      <w:r w:rsidR="00F8321F">
        <w:t>,</w:t>
      </w:r>
      <w:r w:rsidR="00F8321F" w:rsidRPr="002E7C33">
        <w:t xml:space="preserve"> 2021 m. gruodžio 17 d. raštu Nr. </w:t>
      </w:r>
      <w:r w:rsidR="00F8321F" w:rsidRPr="00AB33D8">
        <w:t>SD(LGI)-5635</w:t>
      </w:r>
      <w:r w:rsidR="00F8321F" w:rsidRPr="002E7C33">
        <w:t xml:space="preserve"> (toliau – Raštas Nr. SD(LGI)-5635)</w:t>
      </w:r>
      <w:r w:rsidR="00F8321F">
        <w:t xml:space="preserve">, 2022 m. kovo </w:t>
      </w:r>
      <w:r w:rsidR="00645C5A">
        <w:t xml:space="preserve">   </w:t>
      </w:r>
      <w:r w:rsidR="00F8321F">
        <w:t>3 d. raštu Nr. SD(INFRA)-836/2022 (toliau – Raštas Nr.</w:t>
      </w:r>
      <w:r w:rsidR="00F8321F" w:rsidRPr="00864B8E">
        <w:t xml:space="preserve"> </w:t>
      </w:r>
      <w:r w:rsidR="00F8321F">
        <w:t>SD(INFRA)-836/2022)</w:t>
      </w:r>
      <w:r w:rsidR="00F8321F" w:rsidRPr="002E7C33">
        <w:t>;</w:t>
      </w:r>
      <w:r w:rsidR="00F8321F" w:rsidRPr="002E7C33">
        <w:rPr>
          <w:color w:val="000000" w:themeColor="text1"/>
        </w:rPr>
        <w:t xml:space="preserve"> UAB „Gargždų geležinkelis“ (Gamyklos g. 21, 96155 Gargždai, įmonės kodas 163143475) (toliau – GG) 2021 m. spalio 21 d. raštu </w:t>
      </w:r>
      <w:r w:rsidR="00F8321F" w:rsidRPr="00AB33D8">
        <w:rPr>
          <w:color w:val="000000" w:themeColor="text1"/>
        </w:rPr>
        <w:t xml:space="preserve">Nr. </w:t>
      </w:r>
      <w:r w:rsidR="00F8321F" w:rsidRPr="00AB33D8">
        <w:rPr>
          <w:color w:val="000000" w:themeColor="text1"/>
          <w:lang w:val="en-US"/>
        </w:rPr>
        <w:t>181</w:t>
      </w:r>
      <w:r w:rsidR="00F8321F" w:rsidRPr="002E7C33">
        <w:rPr>
          <w:color w:val="000000" w:themeColor="text1"/>
          <w:lang w:val="en-US"/>
        </w:rPr>
        <w:t xml:space="preserve"> (toliau </w:t>
      </w:r>
      <w:r w:rsidR="00F8321F" w:rsidRPr="002E7C33">
        <w:t xml:space="preserve">– </w:t>
      </w:r>
      <w:r w:rsidR="00F8321F" w:rsidRPr="002E7C33">
        <w:rPr>
          <w:color w:val="000000" w:themeColor="text1"/>
          <w:lang w:val="en-US"/>
        </w:rPr>
        <w:t>Ra</w:t>
      </w:r>
      <w:r w:rsidR="00F8321F" w:rsidRPr="002E7C33">
        <w:rPr>
          <w:color w:val="000000" w:themeColor="text1"/>
        </w:rPr>
        <w:t xml:space="preserve">štas Nr. 181); AB „LTG Cargo“ (Geležinkelio g. </w:t>
      </w:r>
      <w:r w:rsidR="00F8321F" w:rsidRPr="002E7C33">
        <w:rPr>
          <w:color w:val="000000" w:themeColor="text1"/>
          <w:lang w:val="en-US"/>
        </w:rPr>
        <w:t xml:space="preserve">12, 02100 Vilnius, </w:t>
      </w:r>
      <w:r w:rsidR="00F8321F" w:rsidRPr="002E7C33">
        <w:rPr>
          <w:color w:val="000000" w:themeColor="text1"/>
        </w:rPr>
        <w:t xml:space="preserve">įmonės kodas </w:t>
      </w:r>
      <w:r w:rsidR="00F8321F" w:rsidRPr="002E7C33">
        <w:rPr>
          <w:color w:val="000000" w:themeColor="text1"/>
          <w:lang w:val="en-US"/>
        </w:rPr>
        <w:t>304977594)</w:t>
      </w:r>
      <w:r w:rsidR="00F8321F" w:rsidRPr="002E7C33">
        <w:rPr>
          <w:color w:val="000000" w:themeColor="text1"/>
        </w:rPr>
        <w:t xml:space="preserve"> (toliau – LTG Cargo) </w:t>
      </w:r>
      <w:r w:rsidR="00F8321F" w:rsidRPr="002E7C33">
        <w:rPr>
          <w:color w:val="000000" w:themeColor="text1"/>
          <w:lang w:val="en-US"/>
        </w:rPr>
        <w:t>2021 m. spalio 20 d. ra</w:t>
      </w:r>
      <w:r w:rsidR="00F8321F" w:rsidRPr="002E7C33">
        <w:rPr>
          <w:color w:val="000000" w:themeColor="text1"/>
        </w:rPr>
        <w:t>štu Nr. </w:t>
      </w:r>
      <w:r w:rsidR="00F8321F" w:rsidRPr="00AB33D8">
        <w:rPr>
          <w:color w:val="000000" w:themeColor="text1"/>
        </w:rPr>
        <w:t>SD(CARGO)-</w:t>
      </w:r>
      <w:r w:rsidR="00F8321F" w:rsidRPr="00AB33D8">
        <w:rPr>
          <w:color w:val="000000" w:themeColor="text1"/>
          <w:lang w:val="en-US"/>
        </w:rPr>
        <w:t>4663</w:t>
      </w:r>
      <w:r w:rsidR="00F8321F" w:rsidRPr="002E7C33">
        <w:rPr>
          <w:color w:val="000000" w:themeColor="text1"/>
          <w:lang w:val="en-US"/>
        </w:rPr>
        <w:t xml:space="preserve"> (toliau </w:t>
      </w:r>
      <w:r w:rsidR="00F8321F" w:rsidRPr="002E7C33">
        <w:t xml:space="preserve">– Raštas Nr. </w:t>
      </w:r>
      <w:r w:rsidR="00F8321F" w:rsidRPr="002E7C33">
        <w:rPr>
          <w:color w:val="000000" w:themeColor="text1"/>
          <w:lang w:val="en-US"/>
        </w:rPr>
        <w:t>SD(CARGO)-4663);</w:t>
      </w:r>
      <w:r w:rsidR="00F8321F" w:rsidRPr="002E7C33">
        <w:rPr>
          <w:color w:val="000000" w:themeColor="text1"/>
        </w:rPr>
        <w:t xml:space="preserve"> </w:t>
      </w:r>
      <w:r w:rsidR="00F8321F" w:rsidRPr="002E7C33">
        <w:rPr>
          <w:color w:val="000000" w:themeColor="text1"/>
          <w:lang w:val="en-US"/>
        </w:rPr>
        <w:t>UAB </w:t>
      </w:r>
      <w:r w:rsidR="00F8321F" w:rsidRPr="002E7C33">
        <w:rPr>
          <w:color w:val="000000" w:themeColor="text1"/>
        </w:rPr>
        <w:t>„Transachema“ (Jonalaukio k.</w:t>
      </w:r>
      <w:r w:rsidR="00443226">
        <w:rPr>
          <w:color w:val="000000" w:themeColor="text1"/>
        </w:rPr>
        <w:t>,</w:t>
      </w:r>
      <w:r w:rsidR="00F8321F" w:rsidRPr="002E7C33">
        <w:rPr>
          <w:color w:val="000000" w:themeColor="text1"/>
        </w:rPr>
        <w:t xml:space="preserve"> Ruklos sen., 55296 Jonavos r. sav., įmonės kodas 156900490) (toliau – Transachema) 2021 m</w:t>
      </w:r>
      <w:r w:rsidR="00F8321F" w:rsidRPr="00AB33D8">
        <w:rPr>
          <w:color w:val="000000" w:themeColor="text1"/>
        </w:rPr>
        <w:t>. spalio 19 d. raštu Nr. TR-9252/0953 (toliau – Raštas Nr. TR-9252/0953)</w:t>
      </w:r>
      <w:r w:rsidR="00F8321F" w:rsidRPr="002E7C33">
        <w:rPr>
          <w:color w:val="000000" w:themeColor="text1"/>
        </w:rPr>
        <w:t xml:space="preserve">, 2022 m. sausio 11 d. raštu Nr. TR-9252/1049 (toliau – Raštas Nr. TR-9252/1049); AB „Akmenės cementas“ (J. Dalinkevičiaus g. 2, 85118 Naujoji Akmenė, įmonės kodas 153009143) (toliau – AC) 2021 m. spalio 21 d. raštu </w:t>
      </w:r>
      <w:r w:rsidR="00F8321F" w:rsidRPr="00AB33D8">
        <w:rPr>
          <w:color w:val="000000" w:themeColor="text1"/>
        </w:rPr>
        <w:t>Nr. 24-259 (toliau – Raštas Nr. 24-259) ir 2021 m. lapkričio 16 d. raštu Nr. 24-280 (toliau – Raštas Nr. 24-280) pate</w:t>
      </w:r>
      <w:r w:rsidR="00F8321F" w:rsidRPr="002E7C33">
        <w:rPr>
          <w:color w:val="000000" w:themeColor="text1"/>
        </w:rPr>
        <w:t>iktą informaciją:</w:t>
      </w:r>
    </w:p>
    <w:p w14:paraId="4CC5C165" w14:textId="77777777" w:rsidR="00195403" w:rsidRDefault="00195403" w:rsidP="000F5C00">
      <w:pPr>
        <w:pStyle w:val="BodyTextIndent"/>
        <w:tabs>
          <w:tab w:val="left" w:pos="1134"/>
        </w:tabs>
        <w:spacing w:line="280" w:lineRule="exact"/>
        <w:ind w:firstLine="0"/>
        <w:rPr>
          <w:color w:val="000000" w:themeColor="text1"/>
        </w:rPr>
      </w:pPr>
    </w:p>
    <w:p w14:paraId="2F11258F" w14:textId="77777777" w:rsidR="00F8321F" w:rsidRPr="00C34928" w:rsidRDefault="00F8321F" w:rsidP="00F8321F">
      <w:pPr>
        <w:tabs>
          <w:tab w:val="left" w:pos="851"/>
        </w:tabs>
        <w:ind w:firstLine="720"/>
        <w:jc w:val="both"/>
        <w:rPr>
          <w:b/>
          <w:color w:val="000000" w:themeColor="text1"/>
        </w:rPr>
      </w:pPr>
      <w:r>
        <w:rPr>
          <w:bCs/>
          <w:color w:val="000000" w:themeColor="text1"/>
          <w:spacing w:val="80"/>
        </w:rPr>
        <w:t>n</w:t>
      </w:r>
      <w:r w:rsidRPr="00056932">
        <w:rPr>
          <w:bCs/>
          <w:color w:val="000000" w:themeColor="text1"/>
          <w:spacing w:val="80"/>
        </w:rPr>
        <w:t>ustačia</w:t>
      </w:r>
      <w:r w:rsidRPr="001B03F2">
        <w:rPr>
          <w:bCs/>
          <w:color w:val="000000" w:themeColor="text1"/>
        </w:rPr>
        <w:t xml:space="preserve">u, </w:t>
      </w:r>
      <w:r w:rsidRPr="00C34928">
        <w:rPr>
          <w:color w:val="000000" w:themeColor="text1"/>
        </w:rPr>
        <w:t>kad:</w:t>
      </w:r>
    </w:p>
    <w:p w14:paraId="3FDAACA6" w14:textId="77777777" w:rsidR="00F8321F" w:rsidRPr="00517F80" w:rsidRDefault="00F8321F" w:rsidP="00F8321F">
      <w:pPr>
        <w:tabs>
          <w:tab w:val="left" w:pos="851"/>
        </w:tabs>
        <w:ind w:firstLine="720"/>
        <w:jc w:val="both"/>
        <w:rPr>
          <w:b/>
          <w:color w:val="000000" w:themeColor="text1"/>
          <w:lang w:val="en-US"/>
        </w:rPr>
      </w:pPr>
    </w:p>
    <w:p w14:paraId="20532DBE" w14:textId="7579D5DE" w:rsidR="00F8321F" w:rsidRPr="00C34928" w:rsidRDefault="006454C2" w:rsidP="00F8321F">
      <w:pPr>
        <w:pStyle w:val="NormalWeb"/>
        <w:numPr>
          <w:ilvl w:val="0"/>
          <w:numId w:val="15"/>
        </w:numPr>
        <w:tabs>
          <w:tab w:val="left" w:pos="993"/>
        </w:tabs>
        <w:spacing w:before="0" w:beforeAutospacing="0" w:after="0" w:afterAutospacing="0"/>
        <w:ind w:left="0" w:firstLine="720"/>
        <w:contextualSpacing/>
        <w:jc w:val="both"/>
        <w:rPr>
          <w:bCs/>
        </w:rPr>
      </w:pPr>
      <w:r>
        <w:rPr>
          <w:bCs/>
        </w:rPr>
        <w:t>Infra</w:t>
      </w:r>
      <w:r w:rsidRPr="00C34928">
        <w:rPr>
          <w:bCs/>
        </w:rPr>
        <w:t xml:space="preserve"> </w:t>
      </w:r>
      <w:r w:rsidR="00F8321F" w:rsidRPr="00C34928">
        <w:rPr>
          <w:bCs/>
        </w:rPr>
        <w:t xml:space="preserve">2020 m. gruodžio 16 d. </w:t>
      </w:r>
      <w:r w:rsidR="00F8321F">
        <w:rPr>
          <w:bCs/>
        </w:rPr>
        <w:t>savo internet</w:t>
      </w:r>
      <w:r w:rsidR="00443226">
        <w:rPr>
          <w:bCs/>
        </w:rPr>
        <w:t>o</w:t>
      </w:r>
      <w:r w:rsidR="00F8321F">
        <w:rPr>
          <w:bCs/>
        </w:rPr>
        <w:t xml:space="preserve"> svetainėje </w:t>
      </w:r>
      <w:r w:rsidR="00F8321F" w:rsidRPr="00C34928">
        <w:rPr>
          <w:bCs/>
        </w:rPr>
        <w:t xml:space="preserve">paskelbė informaciją apie 2021–2022 TTT </w:t>
      </w:r>
      <w:r w:rsidR="00F8321F" w:rsidRPr="00056932">
        <w:rPr>
          <w:bCs/>
        </w:rPr>
        <w:t>galiojimo laikotarpiu</w:t>
      </w:r>
      <w:r w:rsidR="00F8321F">
        <w:rPr>
          <w:bCs/>
        </w:rPr>
        <w:t>i</w:t>
      </w:r>
      <w:r w:rsidR="00F8321F" w:rsidRPr="00056932">
        <w:rPr>
          <w:bCs/>
        </w:rPr>
        <w:t xml:space="preserve"> </w:t>
      </w:r>
      <w:r w:rsidR="00F8321F" w:rsidRPr="00C34928">
        <w:rPr>
          <w:bCs/>
        </w:rPr>
        <w:t xml:space="preserve">atnaujintus </w:t>
      </w:r>
      <w:r>
        <w:rPr>
          <w:bCs/>
        </w:rPr>
        <w:t>Infr</w:t>
      </w:r>
      <w:r w:rsidR="00C8451A">
        <w:rPr>
          <w:bCs/>
        </w:rPr>
        <w:t>os</w:t>
      </w:r>
      <w:r w:rsidRPr="00C34928">
        <w:rPr>
          <w:bCs/>
        </w:rPr>
        <w:t xml:space="preserve"> </w:t>
      </w:r>
      <w:r w:rsidR="00F8321F" w:rsidRPr="00C34928">
        <w:rPr>
          <w:bCs/>
        </w:rPr>
        <w:t xml:space="preserve">valdomuose GPĮ teikiamų paslaugų tarifus. Tarnyba palygino </w:t>
      </w:r>
      <w:r>
        <w:rPr>
          <w:bCs/>
        </w:rPr>
        <w:t>Infr</w:t>
      </w:r>
      <w:r w:rsidR="00C8451A">
        <w:rPr>
          <w:bCs/>
        </w:rPr>
        <w:t>os</w:t>
      </w:r>
      <w:r w:rsidRPr="00C34928">
        <w:rPr>
          <w:bCs/>
        </w:rPr>
        <w:t xml:space="preserve"> </w:t>
      </w:r>
      <w:r w:rsidR="00F8321F" w:rsidRPr="00C34928">
        <w:rPr>
          <w:bCs/>
        </w:rPr>
        <w:t>nustatytus 2021</w:t>
      </w:r>
      <w:r w:rsidR="00F8321F">
        <w:rPr>
          <w:bCs/>
        </w:rPr>
        <w:t>–</w:t>
      </w:r>
      <w:r w:rsidR="00F8321F" w:rsidRPr="00C34928">
        <w:rPr>
          <w:bCs/>
        </w:rPr>
        <w:t>2022 TTT galiojimo laikotarpiu</w:t>
      </w:r>
      <w:r w:rsidR="00F8321F">
        <w:rPr>
          <w:bCs/>
        </w:rPr>
        <w:t>i</w:t>
      </w:r>
      <w:r w:rsidR="00F8321F" w:rsidRPr="00C34928">
        <w:rPr>
          <w:bCs/>
        </w:rPr>
        <w:t xml:space="preserve"> </w:t>
      </w:r>
      <w:r w:rsidR="00C8451A">
        <w:rPr>
          <w:bCs/>
        </w:rPr>
        <w:t>Infros</w:t>
      </w:r>
      <w:r w:rsidR="00C8451A" w:rsidRPr="00C34928">
        <w:rPr>
          <w:bCs/>
        </w:rPr>
        <w:t xml:space="preserve"> </w:t>
      </w:r>
      <w:r w:rsidR="00F8321F" w:rsidRPr="00C34928">
        <w:rPr>
          <w:bCs/>
        </w:rPr>
        <w:t xml:space="preserve">valdomuose GPĮ teikiamų </w:t>
      </w:r>
      <w:r w:rsidR="00F8321F">
        <w:rPr>
          <w:bCs/>
        </w:rPr>
        <w:t>„Naudojimasis geležinkelių paslaugų įrenginiui priskirtais stoties ir (ar) privažiuojamaisiais geležinkelio keliais vagonų varymui“</w:t>
      </w:r>
      <w:r w:rsidR="00F8321F">
        <w:rPr>
          <w:rStyle w:val="FootnoteReference"/>
          <w:bCs/>
        </w:rPr>
        <w:footnoteReference w:id="2"/>
      </w:r>
      <w:r w:rsidR="00F8321F">
        <w:rPr>
          <w:bCs/>
        </w:rPr>
        <w:t xml:space="preserve"> (toliau – Pirma paslauga) </w:t>
      </w:r>
      <w:r w:rsidR="00F8321F" w:rsidRPr="00C34928">
        <w:rPr>
          <w:bCs/>
        </w:rPr>
        <w:t xml:space="preserve">ir </w:t>
      </w:r>
      <w:r w:rsidR="00F8321F">
        <w:rPr>
          <w:bCs/>
        </w:rPr>
        <w:t>„Naudojimosi traukinių formavimo ir manevravimo įrenginiais</w:t>
      </w:r>
      <w:r w:rsidR="00F8321F">
        <w:rPr>
          <w:rStyle w:val="FootnoteReference"/>
          <w:bCs/>
        </w:rPr>
        <w:footnoteReference w:id="3"/>
      </w:r>
      <w:r w:rsidR="00F8321F">
        <w:rPr>
          <w:bCs/>
        </w:rPr>
        <w:t>“ (toliau – Antra paslauga)</w:t>
      </w:r>
      <w:r w:rsidR="00F8321F" w:rsidRPr="00C34928">
        <w:rPr>
          <w:bCs/>
        </w:rPr>
        <w:t xml:space="preserve"> paslaugų</w:t>
      </w:r>
      <w:r w:rsidR="00F8321F">
        <w:rPr>
          <w:bCs/>
        </w:rPr>
        <w:t xml:space="preserve"> (toliau </w:t>
      </w:r>
      <w:r w:rsidR="00443226">
        <w:rPr>
          <w:bCs/>
        </w:rPr>
        <w:t xml:space="preserve">Pirma paslauga ir Antra </w:t>
      </w:r>
      <w:r w:rsidR="00443226">
        <w:rPr>
          <w:bCs/>
        </w:rPr>
        <w:lastRenderedPageBreak/>
        <w:t xml:space="preserve">paslauga </w:t>
      </w:r>
      <w:r w:rsidR="00F8321F">
        <w:rPr>
          <w:bCs/>
        </w:rPr>
        <w:t>abi kartu – Paslaugos)</w:t>
      </w:r>
      <w:r w:rsidR="00F8321F" w:rsidRPr="00C34928">
        <w:rPr>
          <w:bCs/>
        </w:rPr>
        <w:t xml:space="preserve"> tarifus su</w:t>
      </w:r>
      <w:r w:rsidR="00F8321F">
        <w:rPr>
          <w:bCs/>
        </w:rPr>
        <w:t xml:space="preserve"> </w:t>
      </w:r>
      <w:r w:rsidR="00F8321F" w:rsidRPr="006564F6">
        <w:rPr>
          <w:color w:val="000000" w:themeColor="text1"/>
        </w:rPr>
        <w:t>2020</w:t>
      </w:r>
      <w:r w:rsidR="00F8321F">
        <w:rPr>
          <w:color w:val="000000" w:themeColor="text1"/>
        </w:rPr>
        <w:t>–</w:t>
      </w:r>
      <w:r w:rsidR="00F8321F" w:rsidRPr="006564F6">
        <w:rPr>
          <w:color w:val="000000" w:themeColor="text1"/>
        </w:rPr>
        <w:t xml:space="preserve">2021 </w:t>
      </w:r>
      <w:r w:rsidR="00F8321F" w:rsidRPr="00056932">
        <w:rPr>
          <w:color w:val="000000" w:themeColor="text1"/>
        </w:rPr>
        <w:t xml:space="preserve">m. </w:t>
      </w:r>
      <w:r w:rsidR="00F8321F" w:rsidRPr="001B03F2">
        <w:rPr>
          <w:color w:val="000000" w:themeColor="text1"/>
        </w:rPr>
        <w:t xml:space="preserve">tarnybinio traukinių tvarkaraščio (toliau </w:t>
      </w:r>
      <w:r w:rsidR="00F8321F" w:rsidRPr="00056932">
        <w:t>–</w:t>
      </w:r>
      <w:r w:rsidR="00F8321F">
        <w:t xml:space="preserve"> </w:t>
      </w:r>
      <w:r w:rsidR="00F8321F" w:rsidRPr="001B03F2">
        <w:rPr>
          <w:color w:val="000000" w:themeColor="text1"/>
        </w:rPr>
        <w:t>2020</w:t>
      </w:r>
      <w:r w:rsidR="00F8321F">
        <w:rPr>
          <w:color w:val="000000" w:themeColor="text1"/>
        </w:rPr>
        <w:t>–</w:t>
      </w:r>
      <w:r w:rsidR="00F8321F" w:rsidRPr="001B03F2">
        <w:rPr>
          <w:color w:val="000000" w:themeColor="text1"/>
        </w:rPr>
        <w:t>2021 TTT) galiojimo laikotarpiu</w:t>
      </w:r>
      <w:r w:rsidR="00F8321F">
        <w:rPr>
          <w:color w:val="000000" w:themeColor="text1"/>
        </w:rPr>
        <w:t>i</w:t>
      </w:r>
      <w:r w:rsidR="00F8321F" w:rsidRPr="001B03F2">
        <w:rPr>
          <w:color w:val="000000" w:themeColor="text1"/>
        </w:rPr>
        <w:t xml:space="preserve"> </w:t>
      </w:r>
      <w:r w:rsidR="00C8451A">
        <w:rPr>
          <w:color w:val="000000" w:themeColor="text1"/>
        </w:rPr>
        <w:t>Infr</w:t>
      </w:r>
      <w:r w:rsidR="00C8451A" w:rsidRPr="001B03F2">
        <w:rPr>
          <w:color w:val="000000" w:themeColor="text1"/>
        </w:rPr>
        <w:t>o</w:t>
      </w:r>
      <w:r w:rsidR="00C8451A">
        <w:rPr>
          <w:color w:val="000000" w:themeColor="text1"/>
        </w:rPr>
        <w:t>s</w:t>
      </w:r>
      <w:r w:rsidR="00C8451A" w:rsidRPr="001B03F2">
        <w:rPr>
          <w:color w:val="000000" w:themeColor="text1"/>
        </w:rPr>
        <w:t xml:space="preserve"> </w:t>
      </w:r>
      <w:r w:rsidR="00F8321F">
        <w:rPr>
          <w:color w:val="000000" w:themeColor="text1"/>
        </w:rPr>
        <w:t>taikytais</w:t>
      </w:r>
      <w:r w:rsidR="00F8321F" w:rsidRPr="00C34928">
        <w:rPr>
          <w:color w:val="000000" w:themeColor="text1"/>
        </w:rPr>
        <w:t xml:space="preserve"> </w:t>
      </w:r>
      <w:r w:rsidR="00F8321F">
        <w:rPr>
          <w:color w:val="000000" w:themeColor="text1"/>
        </w:rPr>
        <w:t>GPĮ</w:t>
      </w:r>
      <w:r w:rsidR="00F8321F" w:rsidRPr="00C34928">
        <w:rPr>
          <w:color w:val="000000" w:themeColor="text1"/>
        </w:rPr>
        <w:t xml:space="preserve"> teikiamų paslaugų tarif</w:t>
      </w:r>
      <w:r w:rsidR="00F8321F">
        <w:rPr>
          <w:color w:val="000000" w:themeColor="text1"/>
        </w:rPr>
        <w:t>ai</w:t>
      </w:r>
      <w:r w:rsidR="00F8321F" w:rsidRPr="00C34928">
        <w:rPr>
          <w:color w:val="000000" w:themeColor="text1"/>
        </w:rPr>
        <w:t>s</w:t>
      </w:r>
      <w:r w:rsidR="00F8321F" w:rsidRPr="00056932">
        <w:rPr>
          <w:rStyle w:val="FootnoteReference"/>
          <w:color w:val="000000" w:themeColor="text1"/>
        </w:rPr>
        <w:footnoteReference w:id="4"/>
      </w:r>
      <w:r w:rsidR="00F8321F">
        <w:rPr>
          <w:color w:val="000000" w:themeColor="text1"/>
        </w:rPr>
        <w:t>. Palyginimo metu</w:t>
      </w:r>
      <w:r w:rsidR="00F8321F" w:rsidRPr="00C34928">
        <w:rPr>
          <w:bCs/>
        </w:rPr>
        <w:t>, nustatyt</w:t>
      </w:r>
      <w:r w:rsidR="00F8321F">
        <w:rPr>
          <w:bCs/>
        </w:rPr>
        <w:t>a</w:t>
      </w:r>
      <w:r w:rsidR="00F8321F" w:rsidRPr="00C34928">
        <w:rPr>
          <w:bCs/>
        </w:rPr>
        <w:t>, kad Pirmos paslaugos teikimo tarifas padi</w:t>
      </w:r>
      <w:r w:rsidR="000E61C5">
        <w:rPr>
          <w:bCs/>
        </w:rPr>
        <w:t>dintas</w:t>
      </w:r>
      <w:r w:rsidR="00F8321F" w:rsidRPr="00C34928">
        <w:rPr>
          <w:bCs/>
        </w:rPr>
        <w:t xml:space="preserve"> 261,22 proc.</w:t>
      </w:r>
      <w:r w:rsidR="00F8321F">
        <w:rPr>
          <w:bCs/>
        </w:rPr>
        <w:t xml:space="preserve"> (nuo 0,49 Eur be PVM iki 1,77 Eur be PVM</w:t>
      </w:r>
      <w:r w:rsidR="00F8321F" w:rsidDel="00581F9F">
        <w:rPr>
          <w:bCs/>
        </w:rPr>
        <w:t xml:space="preserve"> </w:t>
      </w:r>
      <w:r w:rsidR="00F8321F">
        <w:rPr>
          <w:bCs/>
        </w:rPr>
        <w:t>), o</w:t>
      </w:r>
      <w:r w:rsidR="00F8321F" w:rsidRPr="00C34928">
        <w:rPr>
          <w:bCs/>
        </w:rPr>
        <w:t xml:space="preserve"> Antros paslaugos teikimo tarifas padid</w:t>
      </w:r>
      <w:r w:rsidR="000E61C5">
        <w:rPr>
          <w:bCs/>
        </w:rPr>
        <w:t>intas</w:t>
      </w:r>
      <w:r w:rsidR="00F8321F" w:rsidRPr="00C34928">
        <w:rPr>
          <w:bCs/>
        </w:rPr>
        <w:t xml:space="preserve"> 43,2 proc.</w:t>
      </w:r>
      <w:r w:rsidR="00F8321F">
        <w:rPr>
          <w:bCs/>
        </w:rPr>
        <w:t xml:space="preserve"> (nuo 2,50 Eur be PVM iki 3,58 Eur be PVM).</w:t>
      </w:r>
      <w:r w:rsidR="00F8321F" w:rsidRPr="00C34928">
        <w:rPr>
          <w:bCs/>
        </w:rPr>
        <w:t xml:space="preserve"> </w:t>
      </w:r>
    </w:p>
    <w:p w14:paraId="320EA306" w14:textId="740BA1C8" w:rsidR="00F8321F" w:rsidRPr="003A7383" w:rsidRDefault="00F8321F" w:rsidP="00F8321F">
      <w:pPr>
        <w:pStyle w:val="ListParagraph"/>
        <w:numPr>
          <w:ilvl w:val="0"/>
          <w:numId w:val="15"/>
        </w:numPr>
        <w:tabs>
          <w:tab w:val="left" w:pos="993"/>
        </w:tabs>
        <w:ind w:left="0" w:firstLine="720"/>
        <w:contextualSpacing w:val="0"/>
        <w:jc w:val="both"/>
        <w:rPr>
          <w:b/>
          <w:bCs/>
        </w:rPr>
      </w:pPr>
      <w:r w:rsidRPr="00C34928">
        <w:t xml:space="preserve">Tarnyba  </w:t>
      </w:r>
      <w:r w:rsidRPr="00C34928">
        <w:rPr>
          <w:rFonts w:eastAsia="NSimSun"/>
          <w:kern w:val="3"/>
          <w:lang w:eastAsia="zh-CN" w:bidi="hi-IN"/>
        </w:rPr>
        <w:t xml:space="preserve">2021 m. vasario 18 d. </w:t>
      </w:r>
      <w:r w:rsidRPr="002E7C33">
        <w:rPr>
          <w:rFonts w:eastAsia="NSimSun"/>
          <w:kern w:val="3"/>
          <w:lang w:eastAsia="zh-CN" w:bidi="hi-IN"/>
        </w:rPr>
        <w:t xml:space="preserve">raštu Nr. </w:t>
      </w:r>
      <w:r w:rsidRPr="00940222">
        <w:rPr>
          <w:rFonts w:eastAsia="NSimSun"/>
          <w:kern w:val="3"/>
          <w:lang w:eastAsia="zh-CN" w:bidi="hi-IN"/>
        </w:rPr>
        <w:t>(67.15Mr)1B-582</w:t>
      </w:r>
      <w:r w:rsidRPr="00056932">
        <w:rPr>
          <w:rFonts w:eastAsia="NSimSun"/>
          <w:kern w:val="3"/>
          <w:lang w:eastAsia="zh-CN" w:bidi="hi-IN"/>
        </w:rPr>
        <w:t xml:space="preserve"> kreipėsi į </w:t>
      </w:r>
      <w:r w:rsidR="00C8451A">
        <w:rPr>
          <w:rFonts w:eastAsia="NSimSun"/>
          <w:kern w:val="3"/>
          <w:lang w:eastAsia="zh-CN" w:bidi="hi-IN"/>
        </w:rPr>
        <w:t>Infrą</w:t>
      </w:r>
      <w:r w:rsidRPr="00056932">
        <w:rPr>
          <w:rFonts w:eastAsia="NSimSun"/>
          <w:kern w:val="3"/>
          <w:lang w:eastAsia="zh-CN" w:bidi="hi-IN"/>
        </w:rPr>
        <w:t xml:space="preserve">, prašydama </w:t>
      </w:r>
      <w:r w:rsidRPr="001B03F2">
        <w:t>pateikti informaciją</w:t>
      </w:r>
      <w:r>
        <w:t>,</w:t>
      </w:r>
      <w:r w:rsidRPr="00C34928">
        <w:t xml:space="preserve"> </w:t>
      </w:r>
      <w:r>
        <w:t xml:space="preserve">pagrindžiančią </w:t>
      </w:r>
      <w:r w:rsidRPr="00AE479B">
        <w:t>2021–2022 TTT galiojimo laikotarpiui</w:t>
      </w:r>
      <w:r>
        <w:t xml:space="preserve"> nustatytus Paslaugų tarifus, t. y. </w:t>
      </w:r>
      <w:r w:rsidRPr="00C34928">
        <w:t xml:space="preserve">kurio laikotarpio duomenys buvo vertinami </w:t>
      </w:r>
      <w:r>
        <w:t>ir</w:t>
      </w:r>
      <w:r w:rsidRPr="00C34928">
        <w:t xml:space="preserve"> paaiškin</w:t>
      </w:r>
      <w:r>
        <w:t>imus</w:t>
      </w:r>
      <w:r w:rsidRPr="00C34928">
        <w:t xml:space="preserve"> dėl</w:t>
      </w:r>
      <w:r>
        <w:t xml:space="preserve"> šių</w:t>
      </w:r>
      <w:r w:rsidRPr="00C34928">
        <w:t xml:space="preserve"> tarifų skaičiavimo metodikos ir (ar) modelio pasikeitimo, lėmusio </w:t>
      </w:r>
      <w:r>
        <w:t>P</w:t>
      </w:r>
      <w:r w:rsidRPr="00C34928">
        <w:t xml:space="preserve">aslaugų tarifų </w:t>
      </w:r>
      <w:r w:rsidR="00CF67E3">
        <w:t>didinimą</w:t>
      </w:r>
      <w:r>
        <w:t xml:space="preserve">. Tarnyba taip pat paprašė pateikti </w:t>
      </w:r>
      <w:r w:rsidRPr="009C652B">
        <w:t xml:space="preserve">apskaitos informaciją, </w:t>
      </w:r>
      <w:r>
        <w:t>susijusią su išlaidų</w:t>
      </w:r>
      <w:r>
        <w:rPr>
          <w:rStyle w:val="FootnoteReference"/>
        </w:rPr>
        <w:footnoteReference w:id="5"/>
      </w:r>
      <w:r>
        <w:t xml:space="preserve"> priskyrimu Paslaugoms bei šių suteiktų </w:t>
      </w:r>
      <w:r w:rsidR="00D234A6">
        <w:rPr>
          <w:rFonts w:eastAsia="NSimSun"/>
          <w:bCs/>
          <w:kern w:val="3"/>
          <w:lang w:eastAsia="zh-CN" w:bidi="hi-IN"/>
        </w:rPr>
        <w:t>P</w:t>
      </w:r>
      <w:r w:rsidRPr="009C652B">
        <w:rPr>
          <w:rFonts w:eastAsia="NSimSun"/>
          <w:bCs/>
          <w:kern w:val="3"/>
          <w:lang w:eastAsia="zh-CN" w:bidi="hi-IN"/>
        </w:rPr>
        <w:t>aslaugų kiekius, išskiriant kiek kiekvienos paslaugos buvo suteikt</w:t>
      </w:r>
      <w:r>
        <w:rPr>
          <w:rFonts w:eastAsia="NSimSun"/>
          <w:bCs/>
          <w:kern w:val="3"/>
          <w:lang w:eastAsia="zh-CN" w:bidi="hi-IN"/>
        </w:rPr>
        <w:t>a</w:t>
      </w:r>
      <w:r w:rsidRPr="009C652B">
        <w:rPr>
          <w:rFonts w:eastAsia="NSimSun"/>
          <w:bCs/>
          <w:kern w:val="3"/>
          <w:lang w:eastAsia="zh-CN" w:bidi="hi-IN"/>
        </w:rPr>
        <w:t xml:space="preserve"> konkrečiai geležinkelio įmonei (vežėjui)</w:t>
      </w:r>
      <w:r>
        <w:rPr>
          <w:rFonts w:eastAsia="NSimSun"/>
          <w:bCs/>
          <w:kern w:val="3"/>
          <w:lang w:eastAsia="zh-CN" w:bidi="hi-IN"/>
        </w:rPr>
        <w:t xml:space="preserve"> (toliau – vežėjas)</w:t>
      </w:r>
      <w:r w:rsidRPr="009C652B">
        <w:rPr>
          <w:rFonts w:eastAsia="NSimSun"/>
          <w:bCs/>
          <w:kern w:val="3"/>
          <w:lang w:eastAsia="zh-CN" w:bidi="hi-IN"/>
        </w:rPr>
        <w:t xml:space="preserve"> ar kitai įmonei, nurodytai Kodekso 28 straipsnio 3 dalyje</w:t>
      </w:r>
      <w:r>
        <w:rPr>
          <w:rFonts w:eastAsia="NSimSun"/>
          <w:bCs/>
          <w:kern w:val="3"/>
          <w:lang w:eastAsia="zh-CN" w:bidi="hi-IN"/>
        </w:rPr>
        <w:t xml:space="preserve"> (toliau – įmonė) (toliau </w:t>
      </w:r>
      <w:r w:rsidR="0050043C">
        <w:rPr>
          <w:rFonts w:eastAsia="NSimSun"/>
          <w:bCs/>
          <w:kern w:val="3"/>
          <w:lang w:eastAsia="zh-CN" w:bidi="hi-IN"/>
        </w:rPr>
        <w:t xml:space="preserve">vežėjas ir įmonė </w:t>
      </w:r>
      <w:r>
        <w:rPr>
          <w:rFonts w:eastAsia="NSimSun"/>
          <w:bCs/>
          <w:kern w:val="3"/>
          <w:lang w:eastAsia="zh-CN" w:bidi="hi-IN"/>
        </w:rPr>
        <w:t>ab</w:t>
      </w:r>
      <w:r w:rsidR="0050043C">
        <w:rPr>
          <w:rFonts w:eastAsia="NSimSun"/>
          <w:bCs/>
          <w:kern w:val="3"/>
          <w:lang w:eastAsia="zh-CN" w:bidi="hi-IN"/>
        </w:rPr>
        <w:t>u</w:t>
      </w:r>
      <w:r>
        <w:rPr>
          <w:rFonts w:eastAsia="NSimSun"/>
          <w:bCs/>
          <w:kern w:val="3"/>
          <w:lang w:eastAsia="zh-CN" w:bidi="hi-IN"/>
        </w:rPr>
        <w:t xml:space="preserve"> kartu – pareiškėjai)</w:t>
      </w:r>
      <w:r w:rsidRPr="009C652B">
        <w:t xml:space="preserve">. </w:t>
      </w:r>
    </w:p>
    <w:p w14:paraId="7690DE37" w14:textId="599FD0A3" w:rsidR="00F8321F" w:rsidRPr="001F564D" w:rsidRDefault="00C8451A" w:rsidP="00F8321F">
      <w:pPr>
        <w:pStyle w:val="ListParagraph"/>
        <w:numPr>
          <w:ilvl w:val="0"/>
          <w:numId w:val="15"/>
        </w:numPr>
        <w:tabs>
          <w:tab w:val="left" w:pos="993"/>
        </w:tabs>
        <w:ind w:left="0" w:firstLine="720"/>
        <w:contextualSpacing w:val="0"/>
        <w:jc w:val="both"/>
        <w:rPr>
          <w:b/>
          <w:bCs/>
        </w:rPr>
      </w:pPr>
      <w:r>
        <w:rPr>
          <w:bCs/>
        </w:rPr>
        <w:t>Infra</w:t>
      </w:r>
      <w:r w:rsidR="00F8321F" w:rsidRPr="002D5633">
        <w:rPr>
          <w:bCs/>
        </w:rPr>
        <w:t xml:space="preserve"> </w:t>
      </w:r>
      <w:r w:rsidR="00F8321F" w:rsidRPr="000251CF">
        <w:rPr>
          <w:bCs/>
        </w:rPr>
        <w:t xml:space="preserve">Raštu </w:t>
      </w:r>
      <w:r w:rsidR="00F8321F" w:rsidRPr="000251CF">
        <w:rPr>
          <w:rFonts w:eastAsia="NSimSun"/>
          <w:bCs/>
          <w:kern w:val="3"/>
          <w:lang w:eastAsia="zh-CN" w:bidi="hi-IN"/>
        </w:rPr>
        <w:t>Nr. SD-PAJ(LGI)-27</w:t>
      </w:r>
      <w:r w:rsidR="00F8321F" w:rsidRPr="004D7D8E">
        <w:rPr>
          <w:rFonts w:eastAsia="NSimSun"/>
          <w:bCs/>
          <w:kern w:val="3"/>
          <w:lang w:eastAsia="zh-CN" w:bidi="hi-IN"/>
        </w:rPr>
        <w:t xml:space="preserve"> </w:t>
      </w:r>
      <w:r w:rsidR="00F8321F" w:rsidRPr="00862CF7">
        <w:rPr>
          <w:rFonts w:eastAsia="NSimSun"/>
          <w:bCs/>
          <w:kern w:val="3"/>
          <w:lang w:eastAsia="zh-CN" w:bidi="hi-IN"/>
        </w:rPr>
        <w:t>Tarnybai nurodė, kad</w:t>
      </w:r>
      <w:r w:rsidR="00F8321F">
        <w:rPr>
          <w:rFonts w:eastAsia="NSimSun"/>
          <w:bCs/>
          <w:kern w:val="3"/>
          <w:lang w:eastAsia="zh-CN" w:bidi="hi-IN"/>
        </w:rPr>
        <w:t>,</w:t>
      </w:r>
      <w:r w:rsidR="00F8321F" w:rsidRPr="001F564D">
        <w:rPr>
          <w:rFonts w:eastAsia="NSimSun"/>
          <w:bCs/>
          <w:kern w:val="3"/>
          <w:lang w:eastAsia="zh-CN" w:bidi="hi-IN"/>
        </w:rPr>
        <w:t xml:space="preserve"> </w:t>
      </w:r>
      <w:r w:rsidR="00F8321F" w:rsidRPr="00E60DF6">
        <w:rPr>
          <w:rFonts w:eastAsia="NSimSun"/>
          <w:bCs/>
          <w:kern w:val="3"/>
          <w:lang w:eastAsia="zh-CN" w:bidi="hi-IN"/>
        </w:rPr>
        <w:t>nustatyda</w:t>
      </w:r>
      <w:r w:rsidR="00F8321F" w:rsidRPr="00AE479B">
        <w:rPr>
          <w:rFonts w:eastAsia="NSimSun"/>
          <w:bCs/>
          <w:kern w:val="3"/>
          <w:lang w:eastAsia="zh-CN" w:bidi="hi-IN"/>
        </w:rPr>
        <w:t>mas 2021</w:t>
      </w:r>
      <w:r w:rsidR="00F8321F">
        <w:rPr>
          <w:rFonts w:eastAsia="NSimSun"/>
          <w:bCs/>
          <w:kern w:val="3"/>
          <w:lang w:eastAsia="zh-CN" w:bidi="hi-IN"/>
        </w:rPr>
        <w:t>–</w:t>
      </w:r>
      <w:r w:rsidR="00F8321F" w:rsidRPr="00AE479B">
        <w:rPr>
          <w:rFonts w:eastAsia="NSimSun"/>
          <w:bCs/>
          <w:kern w:val="3"/>
          <w:lang w:eastAsia="zh-CN" w:bidi="hi-IN"/>
        </w:rPr>
        <w:t>2022 TTT galiojimo laikotarpiu</w:t>
      </w:r>
      <w:r w:rsidR="00F8321F">
        <w:rPr>
          <w:rFonts w:eastAsia="NSimSun"/>
          <w:bCs/>
          <w:kern w:val="3"/>
          <w:lang w:eastAsia="zh-CN" w:bidi="hi-IN"/>
        </w:rPr>
        <w:t>i</w:t>
      </w:r>
      <w:r w:rsidR="00F8321F" w:rsidRPr="00AE479B">
        <w:rPr>
          <w:rFonts w:eastAsia="NSimSun"/>
          <w:bCs/>
          <w:kern w:val="3"/>
          <w:lang w:eastAsia="zh-CN" w:bidi="hi-IN"/>
        </w:rPr>
        <w:t xml:space="preserve"> </w:t>
      </w:r>
      <w:r w:rsidR="00F8321F">
        <w:rPr>
          <w:rFonts w:eastAsia="NSimSun"/>
          <w:bCs/>
          <w:kern w:val="3"/>
          <w:lang w:eastAsia="zh-CN" w:bidi="hi-IN"/>
        </w:rPr>
        <w:t>P</w:t>
      </w:r>
      <w:r w:rsidR="00F8321F" w:rsidRPr="001F564D">
        <w:rPr>
          <w:rFonts w:eastAsia="NSimSun"/>
          <w:bCs/>
          <w:kern w:val="3"/>
          <w:lang w:eastAsia="zh-CN" w:bidi="hi-IN"/>
        </w:rPr>
        <w:t>aslaugų tarifus</w:t>
      </w:r>
      <w:r w:rsidR="00F8321F">
        <w:rPr>
          <w:rFonts w:eastAsia="NSimSun"/>
          <w:bCs/>
          <w:kern w:val="3"/>
          <w:lang w:eastAsia="zh-CN" w:bidi="hi-IN"/>
        </w:rPr>
        <w:t>,</w:t>
      </w:r>
      <w:r w:rsidR="00F8321F" w:rsidRPr="001F564D">
        <w:rPr>
          <w:rFonts w:eastAsia="NSimSun"/>
          <w:bCs/>
          <w:kern w:val="3"/>
          <w:lang w:eastAsia="zh-CN" w:bidi="hi-IN"/>
        </w:rPr>
        <w:t xml:space="preserve"> vadovavosi 2020</w:t>
      </w:r>
      <w:r w:rsidR="00F8321F" w:rsidRPr="00A53D0A">
        <w:rPr>
          <w:rFonts w:eastAsia="NSimSun"/>
          <w:bCs/>
          <w:kern w:val="3"/>
          <w:lang w:eastAsia="zh-CN" w:bidi="hi-IN"/>
        </w:rPr>
        <w:t> m. sausio</w:t>
      </w:r>
      <w:r w:rsidR="00F8321F">
        <w:rPr>
          <w:rFonts w:eastAsia="NSimSun"/>
          <w:bCs/>
          <w:kern w:val="3"/>
          <w:lang w:eastAsia="zh-CN" w:bidi="hi-IN"/>
        </w:rPr>
        <w:t xml:space="preserve"> 1 d. </w:t>
      </w:r>
      <w:r w:rsidR="00F8321F" w:rsidRPr="00A53D0A">
        <w:rPr>
          <w:rFonts w:eastAsia="NSimSun"/>
          <w:bCs/>
          <w:kern w:val="3"/>
          <w:lang w:eastAsia="zh-CN" w:bidi="hi-IN"/>
        </w:rPr>
        <w:t>–</w:t>
      </w:r>
      <w:r w:rsidR="00F8321F">
        <w:rPr>
          <w:rFonts w:eastAsia="NSimSun"/>
          <w:bCs/>
          <w:kern w:val="3"/>
          <w:lang w:eastAsia="zh-CN" w:bidi="hi-IN"/>
        </w:rPr>
        <w:t xml:space="preserve"> 2020 m. </w:t>
      </w:r>
      <w:r w:rsidR="00F8321F" w:rsidRPr="00A53D0A">
        <w:rPr>
          <w:rFonts w:eastAsia="NSimSun"/>
          <w:bCs/>
          <w:kern w:val="3"/>
          <w:lang w:eastAsia="zh-CN" w:bidi="hi-IN"/>
        </w:rPr>
        <w:t xml:space="preserve">rugsėjo </w:t>
      </w:r>
      <w:r w:rsidR="00F8321F">
        <w:rPr>
          <w:rFonts w:eastAsia="NSimSun"/>
          <w:bCs/>
          <w:kern w:val="3"/>
          <w:lang w:eastAsia="zh-CN" w:bidi="hi-IN"/>
        </w:rPr>
        <w:t>30 d.</w:t>
      </w:r>
      <w:r w:rsidR="00F8321F" w:rsidRPr="00A53D0A">
        <w:rPr>
          <w:rFonts w:eastAsia="NSimSun"/>
          <w:bCs/>
          <w:kern w:val="3"/>
          <w:lang w:eastAsia="zh-CN" w:bidi="hi-IN"/>
        </w:rPr>
        <w:t xml:space="preserve"> (toliau – Ataskaitinis laikotarpis) faktiniais verslo valdymo ir apskaitos sistemos SAP duomenų apdorojimo ir verslo valdymo modul</w:t>
      </w:r>
      <w:r w:rsidR="00F8321F">
        <w:rPr>
          <w:rFonts w:eastAsia="NSimSun"/>
          <w:bCs/>
          <w:kern w:val="3"/>
          <w:lang w:eastAsia="zh-CN" w:bidi="hi-IN"/>
        </w:rPr>
        <w:t>yje</w:t>
      </w:r>
      <w:r w:rsidR="00F8321F" w:rsidRPr="00A53D0A">
        <w:rPr>
          <w:rFonts w:eastAsia="NSimSun"/>
          <w:bCs/>
          <w:kern w:val="3"/>
          <w:lang w:eastAsia="zh-CN" w:bidi="hi-IN"/>
        </w:rPr>
        <w:t xml:space="preserve"> SAP CO-PA </w:t>
      </w:r>
      <w:r w:rsidR="00F8321F">
        <w:rPr>
          <w:rFonts w:eastAsia="NSimSun"/>
          <w:bCs/>
          <w:kern w:val="3"/>
          <w:lang w:eastAsia="zh-CN" w:bidi="hi-IN"/>
        </w:rPr>
        <w:t xml:space="preserve">(toliau – SAP) </w:t>
      </w:r>
      <w:r w:rsidR="00F8321F" w:rsidRPr="00A53D0A">
        <w:rPr>
          <w:rFonts w:eastAsia="NSimSun"/>
          <w:bCs/>
          <w:kern w:val="3"/>
          <w:lang w:eastAsia="zh-CN" w:bidi="hi-IN"/>
        </w:rPr>
        <w:t xml:space="preserve">apskaitytais duomenimis, t. y. </w:t>
      </w:r>
      <w:r w:rsidR="00F8321F">
        <w:rPr>
          <w:rFonts w:eastAsia="NSimSun"/>
          <w:bCs/>
          <w:kern w:val="3"/>
          <w:lang w:eastAsia="zh-CN" w:bidi="hi-IN"/>
        </w:rPr>
        <w:t>Ataskaitinio</w:t>
      </w:r>
      <w:r w:rsidR="00F8321F" w:rsidRPr="00A53D0A">
        <w:rPr>
          <w:rFonts w:eastAsia="NSimSun"/>
          <w:bCs/>
          <w:kern w:val="3"/>
          <w:lang w:eastAsia="zh-CN" w:bidi="hi-IN"/>
        </w:rPr>
        <w:t xml:space="preserve"> laikotarpio </w:t>
      </w:r>
      <w:r w:rsidR="00F8321F">
        <w:rPr>
          <w:rFonts w:eastAsia="NSimSun"/>
          <w:bCs/>
          <w:kern w:val="3"/>
          <w:lang w:eastAsia="zh-CN" w:bidi="hi-IN"/>
        </w:rPr>
        <w:t>P</w:t>
      </w:r>
      <w:r w:rsidR="00F8321F" w:rsidRPr="001F564D">
        <w:rPr>
          <w:rFonts w:eastAsia="NSimSun"/>
          <w:bCs/>
          <w:kern w:val="3"/>
          <w:lang w:eastAsia="zh-CN" w:bidi="hi-IN"/>
        </w:rPr>
        <w:t xml:space="preserve">aslaugų </w:t>
      </w:r>
      <w:r w:rsidR="00F8321F" w:rsidRPr="00E60DF6">
        <w:rPr>
          <w:rFonts w:eastAsia="NSimSun"/>
          <w:bCs/>
          <w:kern w:val="3"/>
          <w:lang w:eastAsia="zh-CN" w:bidi="hi-IN"/>
        </w:rPr>
        <w:t xml:space="preserve">apskaičiuota </w:t>
      </w:r>
      <w:r w:rsidR="00F8321F" w:rsidRPr="00C27086">
        <w:rPr>
          <w:rFonts w:eastAsia="NSimSun"/>
          <w:bCs/>
          <w:kern w:val="3"/>
          <w:lang w:eastAsia="zh-CN" w:bidi="hi-IN"/>
        </w:rPr>
        <w:t xml:space="preserve">savikaina </w:t>
      </w:r>
      <w:r w:rsidR="00F8321F" w:rsidRPr="001F564D">
        <w:rPr>
          <w:rFonts w:eastAsia="NSimSun"/>
          <w:bCs/>
          <w:kern w:val="3"/>
          <w:lang w:eastAsia="zh-CN" w:bidi="hi-IN"/>
        </w:rPr>
        <w:t>ir suteikt</w:t>
      </w:r>
      <w:r w:rsidR="00F8321F" w:rsidRPr="00E60DF6">
        <w:rPr>
          <w:rFonts w:eastAsia="NSimSun"/>
          <w:bCs/>
          <w:kern w:val="3"/>
          <w:lang w:eastAsia="zh-CN" w:bidi="hi-IN"/>
        </w:rPr>
        <w:t>ų</w:t>
      </w:r>
      <w:r w:rsidR="00F8321F" w:rsidRPr="00C27086">
        <w:rPr>
          <w:rFonts w:eastAsia="NSimSun"/>
          <w:bCs/>
          <w:kern w:val="3"/>
          <w:lang w:eastAsia="zh-CN" w:bidi="hi-IN"/>
        </w:rPr>
        <w:t xml:space="preserve"> </w:t>
      </w:r>
      <w:r w:rsidR="00F8321F">
        <w:rPr>
          <w:rFonts w:eastAsia="NSimSun"/>
          <w:bCs/>
          <w:kern w:val="3"/>
          <w:lang w:eastAsia="zh-CN" w:bidi="hi-IN"/>
        </w:rPr>
        <w:t>P</w:t>
      </w:r>
      <w:r w:rsidR="00F8321F" w:rsidRPr="001F564D">
        <w:rPr>
          <w:rFonts w:eastAsia="NSimSun"/>
          <w:bCs/>
          <w:kern w:val="3"/>
          <w:lang w:eastAsia="zh-CN" w:bidi="hi-IN"/>
        </w:rPr>
        <w:t xml:space="preserve">aslaugų </w:t>
      </w:r>
      <w:r w:rsidR="00F8321F" w:rsidRPr="00E60DF6">
        <w:rPr>
          <w:rFonts w:eastAsia="NSimSun"/>
          <w:bCs/>
          <w:kern w:val="3"/>
          <w:lang w:eastAsia="zh-CN" w:bidi="hi-IN"/>
        </w:rPr>
        <w:t xml:space="preserve">apskaitytais </w:t>
      </w:r>
      <w:r w:rsidR="00F8321F" w:rsidRPr="00C27086">
        <w:rPr>
          <w:rFonts w:eastAsia="NSimSun"/>
          <w:bCs/>
          <w:kern w:val="3"/>
          <w:lang w:eastAsia="zh-CN" w:bidi="hi-IN"/>
        </w:rPr>
        <w:t>kiekiais.</w:t>
      </w:r>
      <w:r w:rsidR="00F8321F" w:rsidRPr="00D33346">
        <w:rPr>
          <w:rFonts w:eastAsia="NSimSun"/>
          <w:bCs/>
          <w:kern w:val="3"/>
          <w:lang w:eastAsia="zh-CN" w:bidi="hi-IN"/>
        </w:rPr>
        <w:t xml:space="preserve"> </w:t>
      </w:r>
      <w:r w:rsidR="00F8321F" w:rsidRPr="00F53014">
        <w:rPr>
          <w:rFonts w:eastAsia="NSimSun"/>
          <w:bCs/>
          <w:kern w:val="3"/>
          <w:lang w:eastAsia="zh-CN" w:bidi="hi-IN"/>
        </w:rPr>
        <w:t xml:space="preserve">Paslaugų tarifų apskaičiavimas buvo vykdomas vadovaujantis </w:t>
      </w:r>
      <w:r w:rsidR="00F8321F" w:rsidRPr="00BF0AF4">
        <w:rPr>
          <w:bCs/>
        </w:rPr>
        <w:t>Prieigos prie geležinkelių paslaugų įrenginių ir šiuose įrenginiuose teikiamų paslaugų kainodaros ir informacijos apie prieigą prie geležinkelių paslaugų įrenginių ir šiuose įrenginiuose teikiamų paslaugų viešinimo metodika</w:t>
      </w:r>
      <w:r w:rsidR="00F8321F" w:rsidRPr="00B6757E">
        <w:rPr>
          <w:rStyle w:val="FootnoteReference"/>
          <w:bCs/>
          <w:sz w:val="22"/>
          <w:szCs w:val="22"/>
        </w:rPr>
        <w:footnoteReference w:id="6"/>
      </w:r>
      <w:r w:rsidR="00F8321F">
        <w:rPr>
          <w:bCs/>
        </w:rPr>
        <w:t xml:space="preserve"> (toliau – GPĮ kainodaros metodika).</w:t>
      </w:r>
      <w:r w:rsidR="00F8321F">
        <w:rPr>
          <w:sz w:val="14"/>
          <w:szCs w:val="14"/>
        </w:rPr>
        <w:t xml:space="preserve"> </w:t>
      </w:r>
      <w:r>
        <w:rPr>
          <w:rFonts w:eastAsia="NSimSun"/>
          <w:bCs/>
          <w:kern w:val="3"/>
          <w:lang w:eastAsia="zh-CN" w:bidi="hi-IN"/>
        </w:rPr>
        <w:t>Infra</w:t>
      </w:r>
      <w:r w:rsidRPr="00D33346">
        <w:rPr>
          <w:rFonts w:eastAsia="NSimSun"/>
          <w:bCs/>
          <w:kern w:val="3"/>
          <w:lang w:eastAsia="zh-CN" w:bidi="hi-IN"/>
        </w:rPr>
        <w:t xml:space="preserve"> </w:t>
      </w:r>
      <w:r w:rsidR="00F8321F" w:rsidRPr="00D33346">
        <w:rPr>
          <w:rFonts w:eastAsia="NSimSun"/>
          <w:bCs/>
          <w:kern w:val="3"/>
          <w:lang w:eastAsia="zh-CN" w:bidi="hi-IN"/>
        </w:rPr>
        <w:t xml:space="preserve">pateikė informaciją, kiek ir kokių </w:t>
      </w:r>
      <w:r w:rsidR="00F8321F">
        <w:rPr>
          <w:rFonts w:eastAsia="NSimSun"/>
          <w:bCs/>
          <w:kern w:val="3"/>
          <w:lang w:eastAsia="zh-CN" w:bidi="hi-IN"/>
        </w:rPr>
        <w:t>P</w:t>
      </w:r>
      <w:r w:rsidR="00F8321F" w:rsidRPr="001F564D">
        <w:rPr>
          <w:rFonts w:eastAsia="NSimSun"/>
          <w:bCs/>
          <w:kern w:val="3"/>
          <w:lang w:eastAsia="zh-CN" w:bidi="hi-IN"/>
        </w:rPr>
        <w:t xml:space="preserve">aslaugų </w:t>
      </w:r>
      <w:r w:rsidR="00F8321F" w:rsidRPr="00E60DF6">
        <w:rPr>
          <w:rFonts w:eastAsia="NSimSun"/>
          <w:bCs/>
          <w:kern w:val="3"/>
          <w:lang w:eastAsia="zh-CN" w:bidi="hi-IN"/>
        </w:rPr>
        <w:t>Ataskaitiniu</w:t>
      </w:r>
      <w:r w:rsidR="00F8321F" w:rsidRPr="00C27086">
        <w:rPr>
          <w:rFonts w:eastAsia="NSimSun"/>
          <w:bCs/>
          <w:kern w:val="3"/>
          <w:lang w:eastAsia="zh-CN" w:bidi="hi-IN"/>
        </w:rPr>
        <w:t xml:space="preserve"> laikotarpiu suteikė </w:t>
      </w:r>
      <w:r w:rsidR="00F8321F" w:rsidRPr="004D7D8E">
        <w:rPr>
          <w:rFonts w:eastAsia="NSimSun"/>
          <w:bCs/>
          <w:kern w:val="3"/>
          <w:lang w:eastAsia="zh-CN" w:bidi="hi-IN"/>
        </w:rPr>
        <w:t>konkre</w:t>
      </w:r>
      <w:r w:rsidR="00F8321F">
        <w:rPr>
          <w:rFonts w:eastAsia="NSimSun"/>
          <w:bCs/>
          <w:kern w:val="3"/>
          <w:lang w:eastAsia="zh-CN" w:bidi="hi-IN"/>
        </w:rPr>
        <w:t xml:space="preserve">tiems pareiškėjams bei kiek </w:t>
      </w:r>
      <w:r w:rsidR="00F8321F" w:rsidRPr="00862CF7">
        <w:rPr>
          <w:rFonts w:eastAsia="NSimSun"/>
          <w:bCs/>
          <w:kern w:val="3"/>
          <w:lang w:eastAsia="zh-CN" w:bidi="hi-IN"/>
        </w:rPr>
        <w:t xml:space="preserve">Ataskaitiniu laikotarpiu suteiktoms </w:t>
      </w:r>
      <w:r w:rsidR="00F8321F">
        <w:rPr>
          <w:rFonts w:eastAsia="NSimSun"/>
          <w:bCs/>
          <w:kern w:val="3"/>
          <w:lang w:eastAsia="zh-CN" w:bidi="hi-IN"/>
        </w:rPr>
        <w:t>P</w:t>
      </w:r>
      <w:r w:rsidR="00F8321F" w:rsidRPr="001F564D">
        <w:rPr>
          <w:rFonts w:eastAsia="NSimSun"/>
          <w:bCs/>
          <w:kern w:val="3"/>
          <w:lang w:eastAsia="zh-CN" w:bidi="hi-IN"/>
        </w:rPr>
        <w:t xml:space="preserve">aslaugoms </w:t>
      </w:r>
      <w:r w:rsidR="00F8321F">
        <w:rPr>
          <w:rFonts w:eastAsia="NSimSun"/>
          <w:bCs/>
          <w:kern w:val="3"/>
          <w:lang w:eastAsia="zh-CN" w:bidi="hi-IN"/>
        </w:rPr>
        <w:t xml:space="preserve">priskirta </w:t>
      </w:r>
      <w:r w:rsidR="00F8321F" w:rsidRPr="00E60DF6">
        <w:rPr>
          <w:rFonts w:eastAsia="NSimSun"/>
          <w:bCs/>
          <w:kern w:val="3"/>
          <w:lang w:eastAsia="zh-CN" w:bidi="hi-IN"/>
        </w:rPr>
        <w:t xml:space="preserve">išlaidų </w:t>
      </w:r>
      <w:r w:rsidR="00F8321F" w:rsidRPr="00C27086">
        <w:rPr>
          <w:rFonts w:eastAsia="NSimSun"/>
          <w:bCs/>
          <w:kern w:val="3"/>
          <w:lang w:eastAsia="zh-CN" w:bidi="hi-IN"/>
        </w:rPr>
        <w:t>pagal atskiras išlaidų grupes</w:t>
      </w:r>
      <w:r w:rsidR="00F8321F" w:rsidRPr="00D33346">
        <w:rPr>
          <w:rFonts w:eastAsia="NSimSun"/>
          <w:bCs/>
          <w:kern w:val="3"/>
          <w:lang w:eastAsia="zh-CN" w:bidi="hi-IN"/>
        </w:rPr>
        <w:t xml:space="preserve"> </w:t>
      </w:r>
      <w:r w:rsidR="00F8321F">
        <w:rPr>
          <w:rFonts w:eastAsia="NSimSun"/>
          <w:bCs/>
          <w:kern w:val="3"/>
          <w:lang w:eastAsia="zh-CN" w:bidi="hi-IN"/>
        </w:rPr>
        <w:t>(darbo užmokesčio, medžiagų, kuro, elektros, nusidėvėjimo ir kitų išlaidų).</w:t>
      </w:r>
    </w:p>
    <w:p w14:paraId="258A8126" w14:textId="7A25530D" w:rsidR="00F8321F" w:rsidRPr="006216FC" w:rsidRDefault="00F8321F" w:rsidP="00F8321F">
      <w:pPr>
        <w:pStyle w:val="ListParagraph"/>
        <w:numPr>
          <w:ilvl w:val="0"/>
          <w:numId w:val="15"/>
        </w:numPr>
        <w:tabs>
          <w:tab w:val="left" w:pos="993"/>
        </w:tabs>
        <w:ind w:left="0" w:firstLine="720"/>
        <w:jc w:val="both"/>
        <w:rPr>
          <w:b/>
          <w:bCs/>
        </w:rPr>
      </w:pPr>
      <w:r w:rsidRPr="00E60DF6">
        <w:rPr>
          <w:rFonts w:eastAsia="NSimSun"/>
          <w:bCs/>
          <w:kern w:val="3"/>
          <w:lang w:eastAsia="zh-CN" w:bidi="hi-IN"/>
        </w:rPr>
        <w:t xml:space="preserve">Tarnyba, įvertinusi </w:t>
      </w:r>
      <w:r w:rsidR="00C8451A">
        <w:rPr>
          <w:rFonts w:eastAsia="NSimSun"/>
          <w:bCs/>
          <w:kern w:val="3"/>
          <w:lang w:eastAsia="zh-CN" w:bidi="hi-IN"/>
        </w:rPr>
        <w:t>Infros</w:t>
      </w:r>
      <w:r w:rsidR="00C8451A" w:rsidRPr="000251CF">
        <w:rPr>
          <w:bCs/>
        </w:rPr>
        <w:t xml:space="preserve"> </w:t>
      </w:r>
      <w:r w:rsidRPr="000251CF">
        <w:rPr>
          <w:bCs/>
        </w:rPr>
        <w:t xml:space="preserve">Rašte </w:t>
      </w:r>
      <w:r w:rsidRPr="000251CF">
        <w:rPr>
          <w:rFonts w:eastAsia="NSimSun"/>
          <w:bCs/>
          <w:kern w:val="3"/>
          <w:lang w:eastAsia="zh-CN" w:bidi="hi-IN"/>
        </w:rPr>
        <w:t>Nr. SD-PAJ(LGI)-27</w:t>
      </w:r>
      <w:r w:rsidRPr="001F564D">
        <w:rPr>
          <w:rFonts w:eastAsia="NSimSun"/>
          <w:bCs/>
          <w:kern w:val="3"/>
          <w:lang w:eastAsia="zh-CN" w:bidi="hi-IN"/>
        </w:rPr>
        <w:t xml:space="preserve"> </w:t>
      </w:r>
      <w:r w:rsidRPr="00E60DF6">
        <w:rPr>
          <w:rFonts w:eastAsia="NSimSun"/>
          <w:bCs/>
          <w:kern w:val="3"/>
          <w:lang w:eastAsia="zh-CN" w:bidi="hi-IN"/>
        </w:rPr>
        <w:t>pateikt</w:t>
      </w:r>
      <w:r>
        <w:rPr>
          <w:rFonts w:eastAsia="NSimSun"/>
          <w:bCs/>
          <w:kern w:val="3"/>
          <w:lang w:eastAsia="zh-CN" w:bidi="hi-IN"/>
        </w:rPr>
        <w:t>ą</w:t>
      </w:r>
      <w:r w:rsidRPr="00E60DF6">
        <w:rPr>
          <w:rFonts w:eastAsia="NSimSun"/>
          <w:bCs/>
          <w:kern w:val="3"/>
          <w:lang w:eastAsia="zh-CN" w:bidi="hi-IN"/>
        </w:rPr>
        <w:t xml:space="preserve"> informaciją</w:t>
      </w:r>
      <w:r w:rsidRPr="00C27086">
        <w:rPr>
          <w:rFonts w:eastAsia="NSimSun"/>
          <w:bCs/>
          <w:kern w:val="3"/>
          <w:lang w:eastAsia="zh-CN" w:bidi="hi-IN"/>
        </w:rPr>
        <w:t>,</w:t>
      </w:r>
      <w:r w:rsidRPr="00D33346">
        <w:rPr>
          <w:rFonts w:eastAsia="NSimSun"/>
          <w:bCs/>
          <w:kern w:val="3"/>
          <w:lang w:eastAsia="zh-CN" w:bidi="hi-IN"/>
        </w:rPr>
        <w:t xml:space="preserve"> </w:t>
      </w:r>
      <w:r w:rsidRPr="001F564D">
        <w:rPr>
          <w:rFonts w:eastAsia="NSimSun"/>
          <w:bCs/>
          <w:kern w:val="3"/>
          <w:lang w:eastAsia="zh-CN" w:bidi="hi-IN"/>
        </w:rPr>
        <w:t xml:space="preserve">nustatė, kad </w:t>
      </w:r>
      <w:r w:rsidR="00F92937">
        <w:rPr>
          <w:rFonts w:eastAsia="NSimSun"/>
          <w:bCs/>
          <w:kern w:val="3"/>
          <w:lang w:eastAsia="zh-CN" w:bidi="hi-IN"/>
        </w:rPr>
        <w:t>Infra</w:t>
      </w:r>
      <w:r w:rsidR="00F92937" w:rsidRPr="001F564D">
        <w:rPr>
          <w:rFonts w:eastAsia="NSimSun"/>
          <w:bCs/>
          <w:kern w:val="3"/>
          <w:lang w:eastAsia="zh-CN" w:bidi="hi-IN"/>
        </w:rPr>
        <w:t xml:space="preserve"> </w:t>
      </w:r>
      <w:r w:rsidRPr="00E60DF6">
        <w:rPr>
          <w:rFonts w:eastAsia="NSimSun"/>
          <w:bCs/>
          <w:kern w:val="3"/>
          <w:lang w:eastAsia="zh-CN" w:bidi="hi-IN"/>
        </w:rPr>
        <w:t>Ataskaitiniu laikotarpiu</w:t>
      </w:r>
      <w:r w:rsidRPr="00C27086">
        <w:rPr>
          <w:rFonts w:eastAsia="NSimSun"/>
          <w:bCs/>
          <w:kern w:val="3"/>
          <w:lang w:eastAsia="zh-CN" w:bidi="hi-IN"/>
        </w:rPr>
        <w:t xml:space="preserve"> </w:t>
      </w:r>
      <w:r w:rsidRPr="00D33346">
        <w:rPr>
          <w:rFonts w:eastAsia="NSimSun"/>
          <w:bCs/>
          <w:kern w:val="3"/>
          <w:lang w:eastAsia="zh-CN" w:bidi="hi-IN"/>
        </w:rPr>
        <w:t>Pirm</w:t>
      </w:r>
      <w:r w:rsidRPr="004D7D8E">
        <w:rPr>
          <w:rFonts w:eastAsia="NSimSun"/>
          <w:bCs/>
          <w:kern w:val="3"/>
          <w:lang w:eastAsia="zh-CN" w:bidi="hi-IN"/>
        </w:rPr>
        <w:t>ai</w:t>
      </w:r>
      <w:r w:rsidRPr="00D84366">
        <w:rPr>
          <w:rFonts w:eastAsia="NSimSun"/>
          <w:bCs/>
          <w:kern w:val="3"/>
          <w:lang w:eastAsia="zh-CN" w:bidi="hi-IN"/>
        </w:rPr>
        <w:t xml:space="preserve"> paslaug</w:t>
      </w:r>
      <w:r w:rsidRPr="00862CF7">
        <w:rPr>
          <w:rFonts w:eastAsia="NSimSun"/>
          <w:bCs/>
          <w:kern w:val="3"/>
          <w:lang w:eastAsia="zh-CN" w:bidi="hi-IN"/>
        </w:rPr>
        <w:t xml:space="preserve">ai </w:t>
      </w:r>
      <w:r>
        <w:rPr>
          <w:rFonts w:eastAsia="NSimSun"/>
          <w:bCs/>
          <w:kern w:val="3"/>
          <w:lang w:eastAsia="zh-CN" w:bidi="hi-IN"/>
        </w:rPr>
        <w:t xml:space="preserve">apskaitė ir </w:t>
      </w:r>
      <w:r w:rsidRPr="00862CF7">
        <w:rPr>
          <w:rFonts w:eastAsia="NSimSun"/>
          <w:bCs/>
          <w:kern w:val="3"/>
          <w:lang w:eastAsia="zh-CN" w:bidi="hi-IN"/>
        </w:rPr>
        <w:t xml:space="preserve">priskyrė </w:t>
      </w:r>
      <w:r w:rsidR="00E10720">
        <w:rPr>
          <w:rFonts w:eastAsia="NSimSun"/>
          <w:bCs/>
          <w:kern w:val="3"/>
          <w:lang w:eastAsia="zh-CN" w:bidi="hi-IN"/>
        </w:rPr>
        <w:t>&lt;...&gt;</w:t>
      </w:r>
      <w:r w:rsidRPr="001F564D">
        <w:rPr>
          <w:rFonts w:eastAsia="NSimSun"/>
          <w:bCs/>
          <w:kern w:val="3"/>
          <w:lang w:eastAsia="zh-CN" w:bidi="hi-IN"/>
        </w:rPr>
        <w:t xml:space="preserve"> Eur </w:t>
      </w:r>
      <w:r w:rsidRPr="00E60DF6">
        <w:t>su šios paslaugos teikimu susijusių išlaidų, o</w:t>
      </w:r>
      <w:r w:rsidRPr="00D33346">
        <w:t xml:space="preserve"> </w:t>
      </w:r>
      <w:r w:rsidRPr="00675FD3">
        <w:t>Antrai </w:t>
      </w:r>
      <w:r w:rsidRPr="001F564D">
        <w:t>paslaug</w:t>
      </w:r>
      <w:r w:rsidRPr="00E60DF6">
        <w:t>ai</w:t>
      </w:r>
      <w:r>
        <w:t xml:space="preserve"> –</w:t>
      </w:r>
      <w:r w:rsidRPr="00C27086">
        <w:t xml:space="preserve"> </w:t>
      </w:r>
      <w:r w:rsidR="00E10720">
        <w:t>&lt;...&gt;</w:t>
      </w:r>
      <w:r w:rsidRPr="00675FD3">
        <w:t xml:space="preserve"> Eur </w:t>
      </w:r>
      <w:r w:rsidRPr="001F564D">
        <w:t xml:space="preserve">su šios paslaugos teikimu </w:t>
      </w:r>
      <w:r w:rsidRPr="006216FC">
        <w:t>susijusių išlaidų, tačiau nepateikė šių išlaidų priskyrimo atitinkamoms paslaugoms detalizavimo, t. y. išlaidų paskirstymo SAP sistemoje išklotinių ataskaitų, kurios leistų patikrinti išlaidų</w:t>
      </w:r>
      <w:r w:rsidR="00CF67E3">
        <w:t xml:space="preserve"> priskyrimo</w:t>
      </w:r>
      <w:r w:rsidRPr="006216FC">
        <w:t xml:space="preserve"> pagrįstumą. Tarnyba taip pat nustatė, kad </w:t>
      </w:r>
      <w:r w:rsidR="00F92937">
        <w:t>Infros</w:t>
      </w:r>
      <w:r w:rsidR="00F92937" w:rsidRPr="006216FC">
        <w:t xml:space="preserve"> </w:t>
      </w:r>
      <w:r w:rsidRPr="006216FC">
        <w:t xml:space="preserve">valdomi privažiuojamieji geležinkelio keliai priskirti GPĮ ir naudojimasis jais priskiriamas Pirmos paslaugos suteikimui ir apmokestinamas Pirmos paslaugos tarifu. </w:t>
      </w:r>
    </w:p>
    <w:p w14:paraId="360A8163" w14:textId="6B032580" w:rsidR="00F8321F" w:rsidRPr="004D7D8E" w:rsidRDefault="00F8321F" w:rsidP="00F8321F">
      <w:pPr>
        <w:pStyle w:val="ListParagraph"/>
        <w:numPr>
          <w:ilvl w:val="0"/>
          <w:numId w:val="15"/>
        </w:numPr>
        <w:tabs>
          <w:tab w:val="left" w:pos="993"/>
        </w:tabs>
        <w:ind w:left="0" w:firstLine="720"/>
        <w:jc w:val="both"/>
        <w:rPr>
          <w:b/>
          <w:bCs/>
        </w:rPr>
      </w:pPr>
      <w:r w:rsidRPr="006216FC">
        <w:rPr>
          <w:rFonts w:eastAsia="NSimSun"/>
          <w:bCs/>
          <w:kern w:val="3"/>
          <w:lang w:eastAsia="zh-CN" w:bidi="hi-IN"/>
        </w:rPr>
        <w:t xml:space="preserve">Tarnyba 2021 m. gegužės 10 d. raštu Nr. (67.15Mr)1B-1577 kreipėsi į </w:t>
      </w:r>
      <w:r w:rsidR="00F92937">
        <w:rPr>
          <w:rFonts w:eastAsia="NSimSun"/>
          <w:bCs/>
          <w:kern w:val="3"/>
          <w:lang w:eastAsia="zh-CN" w:bidi="hi-IN"/>
        </w:rPr>
        <w:t>Infrą</w:t>
      </w:r>
      <w:r w:rsidRPr="006216FC">
        <w:rPr>
          <w:rFonts w:eastAsia="NSimSun"/>
          <w:bCs/>
          <w:kern w:val="3"/>
          <w:lang w:eastAsia="zh-CN" w:bidi="hi-IN"/>
        </w:rPr>
        <w:t>, prašydama pateikti detalią išlaidų paskirstymo informaciją</w:t>
      </w:r>
      <w:r w:rsidRPr="006216FC">
        <w:rPr>
          <w:lang w:eastAsia="lt-LT"/>
        </w:rPr>
        <w:t>, siekiant įsitikinti, kad Paslaugoms nėra priskirtos išlaidos, nesusijusios su šių paslaugų teikimu, ir</w:t>
      </w:r>
      <w:r w:rsidRPr="006216FC">
        <w:rPr>
          <w:bCs/>
        </w:rPr>
        <w:t xml:space="preserve"> paaiškinti, kuo remiantis privažiuojamieji geležinkelio keliai buvo priskirti </w:t>
      </w:r>
      <w:r w:rsidRPr="006216FC">
        <w:t>GPĮ keliams, nurodant šių kelių sąrašą, ilgį, technines schemas, kartu su GPĮ schemomis, ir kitus skiriamuosius techninius, ekonominius ar kt. parametrus,</w:t>
      </w:r>
      <w:r w:rsidRPr="00A53D0A">
        <w:t xml:space="preserve"> leidžiančius identifikuoti </w:t>
      </w:r>
      <w:r w:rsidR="00CF67E3">
        <w:t>pagrindą</w:t>
      </w:r>
      <w:r w:rsidRPr="00A53D0A">
        <w:t xml:space="preserve"> šiuos geležinkelio kelius priskirti GP</w:t>
      </w:r>
      <w:r w:rsidR="0050043C">
        <w:t>Į</w:t>
      </w:r>
      <w:r>
        <w:t xml:space="preserve"> keliams</w:t>
      </w:r>
      <w:r w:rsidRPr="00A53D0A">
        <w:t xml:space="preserve"> ir laikyti ne</w:t>
      </w:r>
      <w:r w:rsidRPr="00F8321F">
        <w:t xml:space="preserve"> </w:t>
      </w:r>
      <w:r>
        <w:t xml:space="preserve">privažiuojamaisiais geležinkelio keliais, sujungtais su GPĮ, atsižvelgiant į tai, kad Kodekse numatytas skirtingas </w:t>
      </w:r>
      <w:r w:rsidR="005A5222">
        <w:t>GPĮ</w:t>
      </w:r>
      <w:r>
        <w:t xml:space="preserve"> priskirtų kelių ir privažiuojamųjų geležinkelio kelių, sujungtų su GPĮ</w:t>
      </w:r>
      <w:r w:rsidR="0050043C">
        <w:t>,</w:t>
      </w:r>
      <w:r>
        <w:t xml:space="preserve"> apmokestinimo būdas.</w:t>
      </w:r>
      <w:r w:rsidRPr="00A53D0A">
        <w:t xml:space="preserve"> </w:t>
      </w:r>
      <w:r w:rsidRPr="00D33346">
        <w:rPr>
          <w:bCs/>
        </w:rPr>
        <w:t xml:space="preserve"> </w:t>
      </w:r>
    </w:p>
    <w:p w14:paraId="4C128AC8" w14:textId="0D0C1DCC" w:rsidR="00F8321F" w:rsidRPr="001A2779" w:rsidRDefault="00F92937" w:rsidP="00F8321F">
      <w:pPr>
        <w:pStyle w:val="ListParagraph"/>
        <w:numPr>
          <w:ilvl w:val="0"/>
          <w:numId w:val="15"/>
        </w:numPr>
        <w:tabs>
          <w:tab w:val="left" w:pos="993"/>
        </w:tabs>
        <w:ind w:left="0" w:firstLine="720"/>
        <w:jc w:val="both"/>
        <w:rPr>
          <w:b/>
          <w:bCs/>
        </w:rPr>
      </w:pPr>
      <w:r>
        <w:rPr>
          <w:bCs/>
        </w:rPr>
        <w:t>Infra</w:t>
      </w:r>
      <w:r w:rsidRPr="006216FC">
        <w:rPr>
          <w:bCs/>
        </w:rPr>
        <w:t xml:space="preserve"> </w:t>
      </w:r>
      <w:r w:rsidR="00F8321F" w:rsidRPr="006216FC">
        <w:rPr>
          <w:bCs/>
        </w:rPr>
        <w:t xml:space="preserve">Raštu Nr. SD(LGI)-2438 Tarnybai pateikė </w:t>
      </w:r>
      <w:r>
        <w:rPr>
          <w:bCs/>
        </w:rPr>
        <w:t>Infros</w:t>
      </w:r>
      <w:r w:rsidRPr="006216FC">
        <w:rPr>
          <w:bCs/>
        </w:rPr>
        <w:t xml:space="preserve"> </w:t>
      </w:r>
      <w:r w:rsidR="00F8321F" w:rsidRPr="006216FC">
        <w:rPr>
          <w:bCs/>
        </w:rPr>
        <w:t>valdomų „Privažiuojamųjų ir jungiamųjų geležinkelio kelių sąrašą“ (toliau – Sąrašas), kurie priskirti Kodekso 30</w:t>
      </w:r>
      <w:r w:rsidR="00F8321F" w:rsidRPr="006216FC">
        <w:rPr>
          <w:bCs/>
          <w:vertAlign w:val="superscript"/>
        </w:rPr>
        <w:t>1</w:t>
      </w:r>
      <w:r w:rsidR="00F8321F" w:rsidRPr="006216FC">
        <w:rPr>
          <w:bCs/>
        </w:rPr>
        <w:t xml:space="preserve"> straipsnio 3 punkte nurodytam GPĮ – „</w:t>
      </w:r>
      <w:r w:rsidR="00F8321F" w:rsidRPr="006216FC">
        <w:rPr>
          <w:bCs/>
          <w:i/>
          <w:iCs/>
        </w:rPr>
        <w:t>Kaupiamieji kelynai, traukinio formavimo ir manevravimo įrenginiai</w:t>
      </w:r>
      <w:r w:rsidR="00F8321F" w:rsidRPr="006216FC">
        <w:rPr>
          <w:bCs/>
        </w:rPr>
        <w:t xml:space="preserve">“ ir </w:t>
      </w:r>
      <w:r>
        <w:rPr>
          <w:bCs/>
        </w:rPr>
        <w:t>Infros</w:t>
      </w:r>
      <w:r w:rsidRPr="006216FC">
        <w:rPr>
          <w:bCs/>
        </w:rPr>
        <w:t xml:space="preserve"> </w:t>
      </w:r>
      <w:r w:rsidR="00F8321F" w:rsidRPr="006216FC">
        <w:rPr>
          <w:bCs/>
        </w:rPr>
        <w:lastRenderedPageBreak/>
        <w:t xml:space="preserve">valdomų geležinkelio stočių schemas bei paaiškino, kad </w:t>
      </w:r>
      <w:r>
        <w:rPr>
          <w:bCs/>
        </w:rPr>
        <w:t>Infra</w:t>
      </w:r>
      <w:r w:rsidRPr="006216FC">
        <w:rPr>
          <w:bCs/>
        </w:rPr>
        <w:t xml:space="preserve"> </w:t>
      </w:r>
      <w:r w:rsidR="00F8321F" w:rsidRPr="006216FC">
        <w:rPr>
          <w:bCs/>
        </w:rPr>
        <w:t>privažiuojamųjų geležinkelio kelių nelaiko geležinkelio keliais, sujungtais su GPĮ, (toliau – Sujungti keliai) už kurių naudojimą nustatomas užmokestis vadovaujantis Kodekso 30</w:t>
      </w:r>
      <w:r w:rsidR="00F8321F" w:rsidRPr="006216FC">
        <w:rPr>
          <w:bCs/>
          <w:vertAlign w:val="superscript"/>
        </w:rPr>
        <w:t xml:space="preserve">4 </w:t>
      </w:r>
      <w:r w:rsidR="00F8321F" w:rsidRPr="006216FC">
        <w:rPr>
          <w:bCs/>
        </w:rPr>
        <w:t>straipsnio 3 dalies nuostatomis, t. y. užmokestis už prieigą prie Sujungtų kelių turi būti lygus išlaidoms, tiesiogiai patiriamoms vykdant geležinkelių transporto eismą. Be to</w:t>
      </w:r>
      <w:r w:rsidR="0050043C">
        <w:rPr>
          <w:bCs/>
        </w:rPr>
        <w:t>,</w:t>
      </w:r>
      <w:r w:rsidR="00F8321F" w:rsidRPr="006216FC">
        <w:rPr>
          <w:bCs/>
        </w:rPr>
        <w:t xml:space="preserve"> </w:t>
      </w:r>
      <w:r>
        <w:rPr>
          <w:bCs/>
        </w:rPr>
        <w:t>Infra</w:t>
      </w:r>
      <w:r w:rsidRPr="006216FC">
        <w:rPr>
          <w:bCs/>
        </w:rPr>
        <w:t xml:space="preserve"> </w:t>
      </w:r>
      <w:r w:rsidR="00F8321F" w:rsidRPr="006216FC">
        <w:rPr>
          <w:bCs/>
        </w:rPr>
        <w:t>minėtame rašte nurodė, kad jis Sąraše nurodytuose privažiuojamuosiuose geležinkelio keliuose teikia GPĮ paslaugas, todėl Sąraše pateiktus privažiuojamuosius geležinkelio kelius priskyrė</w:t>
      </w:r>
      <w:r w:rsidR="00F8321F" w:rsidRPr="00862CF7">
        <w:rPr>
          <w:bCs/>
        </w:rPr>
        <w:t xml:space="preserve"> GPĮ</w:t>
      </w:r>
      <w:r w:rsidR="00F8321F">
        <w:rPr>
          <w:bCs/>
        </w:rPr>
        <w:t xml:space="preserve"> – geležinkelio stoties keliams,</w:t>
      </w:r>
      <w:r w:rsidR="00F8321F" w:rsidRPr="00D33346">
        <w:rPr>
          <w:bCs/>
        </w:rPr>
        <w:t xml:space="preserve"> vadovaudamasis Techninio geležinkelių naudojimo nuostatų</w:t>
      </w:r>
      <w:r w:rsidR="00F8321F" w:rsidRPr="001F564D">
        <w:rPr>
          <w:rStyle w:val="FootnoteReference"/>
          <w:bCs/>
        </w:rPr>
        <w:footnoteReference w:id="7"/>
      </w:r>
      <w:r w:rsidR="00F8321F" w:rsidRPr="001F564D">
        <w:rPr>
          <w:bCs/>
        </w:rPr>
        <w:t xml:space="preserve"> </w:t>
      </w:r>
      <w:r w:rsidR="00F8321F" w:rsidRPr="00E60DF6">
        <w:rPr>
          <w:bCs/>
        </w:rPr>
        <w:t xml:space="preserve">(toliau – TGNN) </w:t>
      </w:r>
      <w:r w:rsidR="00F8321F" w:rsidRPr="00C27086">
        <w:rPr>
          <w:bCs/>
        </w:rPr>
        <w:t>2.19</w:t>
      </w:r>
      <w:r w:rsidR="00F8321F">
        <w:rPr>
          <w:bCs/>
        </w:rPr>
        <w:t> </w:t>
      </w:r>
      <w:r w:rsidR="00F8321F" w:rsidRPr="00C27086">
        <w:rPr>
          <w:bCs/>
        </w:rPr>
        <w:t>papunkčiu</w:t>
      </w:r>
      <w:r w:rsidR="0050043C">
        <w:rPr>
          <w:bCs/>
        </w:rPr>
        <w:t>.</w:t>
      </w:r>
      <w:r w:rsidR="00F8321F">
        <w:rPr>
          <w:bCs/>
        </w:rPr>
        <w:t xml:space="preserve"> </w:t>
      </w:r>
      <w:r>
        <w:rPr>
          <w:bCs/>
        </w:rPr>
        <w:t>Infra</w:t>
      </w:r>
      <w:r w:rsidRPr="00C34928">
        <w:rPr>
          <w:bCs/>
        </w:rPr>
        <w:t xml:space="preserve"> </w:t>
      </w:r>
      <w:r w:rsidR="00F8321F" w:rsidRPr="00C34928">
        <w:rPr>
          <w:bCs/>
        </w:rPr>
        <w:t xml:space="preserve">taip pat pateikė ilgalaikio turto sąrašą bei paaiškino, kad </w:t>
      </w:r>
      <w:r w:rsidR="00F8321F">
        <w:rPr>
          <w:bCs/>
        </w:rPr>
        <w:t xml:space="preserve">jo ilgalaikis </w:t>
      </w:r>
      <w:r w:rsidR="00F8321F" w:rsidRPr="00C34928">
        <w:rPr>
          <w:bCs/>
        </w:rPr>
        <w:t xml:space="preserve">turtas yra naudojamas tiek minimalaus prieigos </w:t>
      </w:r>
      <w:r w:rsidR="00F8321F">
        <w:rPr>
          <w:bCs/>
        </w:rPr>
        <w:t>prie viešosios geležinkelių infrastruktūros</w:t>
      </w:r>
      <w:r w:rsidR="00F8321F" w:rsidRPr="00C34928">
        <w:rPr>
          <w:bCs/>
        </w:rPr>
        <w:t xml:space="preserve"> </w:t>
      </w:r>
      <w:r w:rsidR="00F8321F">
        <w:rPr>
          <w:bCs/>
        </w:rPr>
        <w:t xml:space="preserve">paketo </w:t>
      </w:r>
      <w:r w:rsidR="00F8321F" w:rsidRPr="00C34928">
        <w:rPr>
          <w:bCs/>
        </w:rPr>
        <w:t>paslaugoms</w:t>
      </w:r>
      <w:r w:rsidR="00F8321F">
        <w:rPr>
          <w:bCs/>
        </w:rPr>
        <w:t xml:space="preserve"> (toliau – MPP)</w:t>
      </w:r>
      <w:r w:rsidR="00F8321F" w:rsidRPr="00C34928">
        <w:rPr>
          <w:bCs/>
        </w:rPr>
        <w:t>, tiek GPĮ paslaugoms teikti</w:t>
      </w:r>
      <w:r w:rsidR="00F8321F">
        <w:rPr>
          <w:bCs/>
        </w:rPr>
        <w:t xml:space="preserve">. Papildomai </w:t>
      </w:r>
      <w:r>
        <w:rPr>
          <w:bCs/>
        </w:rPr>
        <w:t xml:space="preserve">Infra </w:t>
      </w:r>
      <w:r w:rsidR="00F8321F">
        <w:rPr>
          <w:bCs/>
        </w:rPr>
        <w:t>pažymėjo, kad</w:t>
      </w:r>
      <w:r w:rsidR="00F8321F" w:rsidRPr="00C34928">
        <w:rPr>
          <w:bCs/>
        </w:rPr>
        <w:t xml:space="preserve"> viename GPĮ gali būti teikiamos kelios GPĮ paslaugos, todėl </w:t>
      </w:r>
      <w:r w:rsidR="00F8321F">
        <w:rPr>
          <w:bCs/>
        </w:rPr>
        <w:t xml:space="preserve">ilgalaikis </w:t>
      </w:r>
      <w:r w:rsidR="00F8321F" w:rsidRPr="00C34928">
        <w:rPr>
          <w:bCs/>
        </w:rPr>
        <w:t>turt</w:t>
      </w:r>
      <w:r w:rsidR="00F8321F">
        <w:rPr>
          <w:bCs/>
        </w:rPr>
        <w:t>as nėra priskiriamas</w:t>
      </w:r>
      <w:r w:rsidR="00F8321F" w:rsidRPr="00C34928">
        <w:rPr>
          <w:bCs/>
        </w:rPr>
        <w:t xml:space="preserve"> konkrečiai Pirmai ir Antrai paslaugai, kadangi su vienu turto vienetu yra teikiamos kelios paslaugos. </w:t>
      </w:r>
    </w:p>
    <w:p w14:paraId="529F1717" w14:textId="69B83FDD" w:rsidR="001A2779" w:rsidRPr="001A2779" w:rsidRDefault="001A2779" w:rsidP="001A2779">
      <w:pPr>
        <w:pStyle w:val="ListParagraph"/>
        <w:numPr>
          <w:ilvl w:val="0"/>
          <w:numId w:val="15"/>
        </w:numPr>
        <w:tabs>
          <w:tab w:val="left" w:pos="993"/>
        </w:tabs>
        <w:ind w:left="0" w:firstLine="720"/>
        <w:jc w:val="both"/>
        <w:rPr>
          <w:b/>
        </w:rPr>
      </w:pPr>
      <w:r w:rsidRPr="002761A8">
        <w:t xml:space="preserve">Tarnyba </w:t>
      </w:r>
      <w:r w:rsidRPr="002761A8">
        <w:rPr>
          <w:rFonts w:eastAsiaTheme="minorHAnsi"/>
        </w:rPr>
        <w:t>2021 m. liepos 2 d. raštu Nr</w:t>
      </w:r>
      <w:r w:rsidRPr="00E57689">
        <w:rPr>
          <w:rFonts w:eastAsiaTheme="minorHAnsi"/>
        </w:rPr>
        <w:t xml:space="preserve">. </w:t>
      </w:r>
      <w:r w:rsidRPr="00476ED1">
        <w:rPr>
          <w:rFonts w:eastAsiaTheme="minorHAnsi"/>
        </w:rPr>
        <w:t>(67.15Mr)1B-2214</w:t>
      </w:r>
      <w:r w:rsidRPr="002761A8">
        <w:rPr>
          <w:rFonts w:eastAsiaTheme="minorHAnsi"/>
        </w:rPr>
        <w:t xml:space="preserve"> </w:t>
      </w:r>
      <w:r>
        <w:rPr>
          <w:rFonts w:eastAsiaTheme="minorHAnsi"/>
        </w:rPr>
        <w:t xml:space="preserve">papildomai </w:t>
      </w:r>
      <w:r w:rsidRPr="002761A8">
        <w:rPr>
          <w:rFonts w:eastAsiaTheme="minorHAnsi"/>
        </w:rPr>
        <w:t xml:space="preserve">kreipėsi į </w:t>
      </w:r>
      <w:r w:rsidR="00F92937">
        <w:rPr>
          <w:rFonts w:eastAsiaTheme="minorHAnsi"/>
        </w:rPr>
        <w:t>Infrą</w:t>
      </w:r>
      <w:r w:rsidR="00F92937" w:rsidRPr="002761A8">
        <w:rPr>
          <w:rFonts w:eastAsiaTheme="minorHAnsi"/>
        </w:rPr>
        <w:t xml:space="preserve"> </w:t>
      </w:r>
      <w:r w:rsidRPr="002761A8">
        <w:rPr>
          <w:rFonts w:eastAsiaTheme="minorHAnsi"/>
        </w:rPr>
        <w:t xml:space="preserve">prašydama </w:t>
      </w:r>
      <w:r>
        <w:t xml:space="preserve">pateikti paaiškinimus dėl Paslaugų teikimo sąlygų ir kada, </w:t>
      </w:r>
      <w:r w:rsidRPr="002761A8">
        <w:t>kaip ir pagal ką yra apskaitomas suteikt</w:t>
      </w:r>
      <w:r>
        <w:t>ų</w:t>
      </w:r>
      <w:r w:rsidRPr="002761A8">
        <w:t xml:space="preserve"> </w:t>
      </w:r>
      <w:r>
        <w:t>Paslaugų</w:t>
      </w:r>
      <w:r w:rsidRPr="002761A8">
        <w:t xml:space="preserve"> kieki</w:t>
      </w:r>
      <w:r w:rsidR="0050043C">
        <w:t>s</w:t>
      </w:r>
      <w:r>
        <w:t xml:space="preserve">. Tarnyba pagal </w:t>
      </w:r>
      <w:r w:rsidR="00F92937">
        <w:t xml:space="preserve">Infros </w:t>
      </w:r>
      <w:r>
        <w:t xml:space="preserve">pateiktą privažiuojamųjų </w:t>
      </w:r>
      <w:r w:rsidR="0050043C">
        <w:t xml:space="preserve">geležinkelio </w:t>
      </w:r>
      <w:r>
        <w:t>kelių sąrašą sudarė lentelę (toliau</w:t>
      </w:r>
      <w:r w:rsidR="0050043C">
        <w:t xml:space="preserve"> – </w:t>
      </w:r>
      <w:r>
        <w:t xml:space="preserve">kelių lentelė), kurioje </w:t>
      </w:r>
      <w:r w:rsidR="00F92937">
        <w:t xml:space="preserve">Infros </w:t>
      </w:r>
      <w:r>
        <w:t xml:space="preserve">paprašė užpildyti, kokios paslaugos nurodytuose privažiuojamuosiuose </w:t>
      </w:r>
      <w:r w:rsidR="0050043C">
        <w:t xml:space="preserve">geležinkelio </w:t>
      </w:r>
      <w:r>
        <w:t xml:space="preserve">keliuose teikiamos ir </w:t>
      </w:r>
      <w:r w:rsidR="00A30BEC">
        <w:t>nurodyti</w:t>
      </w:r>
      <w:r w:rsidR="00777A77">
        <w:t>,</w:t>
      </w:r>
      <w:r w:rsidR="00A30BEC">
        <w:t xml:space="preserve"> </w:t>
      </w:r>
      <w:r>
        <w:t>ar nurodyti keliai yra stoties teritorijos ribose.</w:t>
      </w:r>
    </w:p>
    <w:p w14:paraId="48457584" w14:textId="03A3E07C" w:rsidR="00F8321F" w:rsidRPr="001A2779" w:rsidRDefault="00F92937" w:rsidP="00F8321F">
      <w:pPr>
        <w:pStyle w:val="ListParagraph"/>
        <w:numPr>
          <w:ilvl w:val="0"/>
          <w:numId w:val="15"/>
        </w:numPr>
        <w:tabs>
          <w:tab w:val="left" w:pos="993"/>
        </w:tabs>
        <w:ind w:left="0" w:firstLine="720"/>
        <w:jc w:val="both"/>
        <w:rPr>
          <w:b/>
          <w:bCs/>
        </w:rPr>
      </w:pPr>
      <w:r>
        <w:rPr>
          <w:rFonts w:eastAsiaTheme="minorHAnsi"/>
        </w:rPr>
        <w:t>Infra</w:t>
      </w:r>
      <w:r w:rsidRPr="002761A8">
        <w:rPr>
          <w:rFonts w:eastAsiaTheme="minorHAnsi"/>
        </w:rPr>
        <w:t xml:space="preserve"> </w:t>
      </w:r>
      <w:r w:rsidR="00F8321F" w:rsidRPr="00FB69F2">
        <w:t>Rašt</w:t>
      </w:r>
      <w:r w:rsidR="00F8321F">
        <w:t>e</w:t>
      </w:r>
      <w:r w:rsidR="00F8321F" w:rsidRPr="00FB69F2">
        <w:t xml:space="preserve"> Nr. SD(LGI)-3358</w:t>
      </w:r>
      <w:r w:rsidR="00F8321F" w:rsidRPr="00E57689">
        <w:t xml:space="preserve"> </w:t>
      </w:r>
      <w:r w:rsidR="00F8321F">
        <w:t xml:space="preserve">nurodė, kad Pirma paslauga yra teikiama tuomet, kai važiuojama geležinkelio stoties keliais, siekiant riedmenis varyti iš arba į privažiuojamuosius </w:t>
      </w:r>
      <w:r w:rsidR="001A2779">
        <w:t xml:space="preserve">geležinkelio </w:t>
      </w:r>
      <w:r w:rsidR="00F8321F">
        <w:t>kelius</w:t>
      </w:r>
      <w:r w:rsidR="001A2779">
        <w:t xml:space="preserve">, tačiau tais atvejais, kai vagonų judėjimas vyksta tik geležinkelio stoties keliuose ir riedmenys nėra vežami iš arba į privažiuojamuosius </w:t>
      </w:r>
      <w:r w:rsidR="00A939E1">
        <w:t xml:space="preserve">geležinkelio </w:t>
      </w:r>
      <w:r w:rsidR="001A2779">
        <w:t>kelius, toks važiavimas geležinkelio stoties keliais nėra apmokestinamas kaip Pirma paslauga.</w:t>
      </w:r>
      <w:r w:rsidR="001A2779" w:rsidRPr="001A2779">
        <w:t xml:space="preserve"> </w:t>
      </w:r>
      <w:r>
        <w:t xml:space="preserve">Infra </w:t>
      </w:r>
      <w:r w:rsidR="001A2779">
        <w:t xml:space="preserve">paaiškino, kad </w:t>
      </w:r>
      <w:r w:rsidR="001A2779" w:rsidRPr="002761A8">
        <w:t xml:space="preserve">Pirmos paslaugos kiekis </w:t>
      </w:r>
      <w:r w:rsidR="001A2779">
        <w:t>yra apskaitomas atsižvelgiant į</w:t>
      </w:r>
      <w:r w:rsidR="001A2779" w:rsidRPr="002761A8">
        <w:t xml:space="preserve"> </w:t>
      </w:r>
      <w:r w:rsidR="001A2779">
        <w:t xml:space="preserve">pareiškėjų </w:t>
      </w:r>
      <w:r w:rsidR="001A2779" w:rsidRPr="002761A8">
        <w:t>pateiktus GPĮ teikiamų paslaugų prašymus</w:t>
      </w:r>
      <w:r w:rsidR="001A2779">
        <w:t xml:space="preserve"> po to, kai geležinkelio stoties</w:t>
      </w:r>
      <w:r w:rsidR="001A2779" w:rsidRPr="002761A8">
        <w:t xml:space="preserve"> </w:t>
      </w:r>
      <w:r w:rsidR="001A2779">
        <w:t xml:space="preserve">darbuotojai suveda informaciją Valdytojo informacinėje paslaugų apskaitos sistemoje (toliau – </w:t>
      </w:r>
      <w:r w:rsidR="001A2779" w:rsidRPr="00AE6FF8">
        <w:t>VIPAS</w:t>
      </w:r>
      <w:r w:rsidR="001A2779">
        <w:t>). P</w:t>
      </w:r>
      <w:r w:rsidR="001A2779" w:rsidRPr="002761A8">
        <w:t>aslaug</w:t>
      </w:r>
      <w:r w:rsidR="001A2779">
        <w:t xml:space="preserve">a </w:t>
      </w:r>
      <w:r w:rsidR="001A2779" w:rsidRPr="002761A8">
        <w:t xml:space="preserve">apskaitoma pagal </w:t>
      </w:r>
      <w:r w:rsidR="001A2779">
        <w:t>pareiškėjų</w:t>
      </w:r>
      <w:r w:rsidR="001A2779" w:rsidRPr="002761A8">
        <w:t xml:space="preserve"> </w:t>
      </w:r>
      <w:r w:rsidR="001A2779">
        <w:t>varyt</w:t>
      </w:r>
      <w:r w:rsidR="00187A17">
        <w:t>ų</w:t>
      </w:r>
      <w:r w:rsidR="001A2779">
        <w:t xml:space="preserve"> </w:t>
      </w:r>
      <w:r w:rsidR="001A2779" w:rsidRPr="002761A8">
        <w:t>vagonų kiekį ir nuvažiuotą atstumą kilometrais.</w:t>
      </w:r>
      <w:r w:rsidR="001A2779">
        <w:t xml:space="preserve"> Taip pat </w:t>
      </w:r>
      <w:r>
        <w:t xml:space="preserve">Infra </w:t>
      </w:r>
      <w:r w:rsidR="001A2779">
        <w:t>nurodė, kad „</w:t>
      </w:r>
      <w:r w:rsidR="001A2779" w:rsidRPr="00180830">
        <w:rPr>
          <w:i/>
          <w:iCs/>
        </w:rPr>
        <w:t>Pirmoje paslaugoje įvardintas vagonų varymas neapima riedmenų formavimo, o apibrėžia tik riedmenų judėjimą nuo vieno taško iki kito, kur galutinis judėjimo taškas yra Valdytojo ar Paslaugų gavėjo privažiuojamojo kelio riba</w:t>
      </w:r>
      <w:r w:rsidR="001A2779" w:rsidRPr="000C3BEB">
        <w:t>“</w:t>
      </w:r>
      <w:r w:rsidR="001A2779">
        <w:t xml:space="preserve">. </w:t>
      </w:r>
      <w:r w:rsidR="008F3743">
        <w:t xml:space="preserve">Infra </w:t>
      </w:r>
      <w:r w:rsidR="001A2779">
        <w:t xml:space="preserve">kelių lentelėje nurodė, kad visuose privažiuojamuosiuose </w:t>
      </w:r>
      <w:r w:rsidR="00A939E1">
        <w:t xml:space="preserve">geležinkelio </w:t>
      </w:r>
      <w:r w:rsidR="001A2779">
        <w:t>keliuose teikiama Pirma paslauga, o geležinkelio stoties ribai jie priskirti pagal TGNN 16.2 papunktyje pateiktą geležinkelio stoties ribos tarp geležinkelio stoties ir tarpstočio sąvoką.</w:t>
      </w:r>
    </w:p>
    <w:p w14:paraId="078A7252" w14:textId="26C1A46F" w:rsidR="00195403" w:rsidRPr="001A2779" w:rsidRDefault="008F3743" w:rsidP="001A2779">
      <w:pPr>
        <w:pStyle w:val="ListParagraph"/>
        <w:numPr>
          <w:ilvl w:val="0"/>
          <w:numId w:val="15"/>
        </w:numPr>
        <w:tabs>
          <w:tab w:val="left" w:pos="993"/>
        </w:tabs>
        <w:ind w:left="0" w:firstLine="720"/>
        <w:jc w:val="both"/>
        <w:rPr>
          <w:b/>
          <w:bCs/>
        </w:rPr>
      </w:pPr>
      <w:r>
        <w:rPr>
          <w:rFonts w:eastAsiaTheme="minorHAnsi"/>
        </w:rPr>
        <w:t>Infra</w:t>
      </w:r>
      <w:r w:rsidRPr="001A2779">
        <w:rPr>
          <w:rFonts w:eastAsiaTheme="minorHAnsi"/>
        </w:rPr>
        <w:t xml:space="preserve"> </w:t>
      </w:r>
      <w:r w:rsidR="001A2779" w:rsidRPr="00180830">
        <w:t>Rašt</w:t>
      </w:r>
      <w:r w:rsidR="001A2779">
        <w:t>e</w:t>
      </w:r>
      <w:r w:rsidR="001A2779" w:rsidRPr="00180830">
        <w:t xml:space="preserve"> Nr. SD(LGI)-3358</w:t>
      </w:r>
      <w:r w:rsidR="001A2779" w:rsidRPr="002761A8">
        <w:t xml:space="preserve"> </w:t>
      </w:r>
      <w:r w:rsidR="001A2779">
        <w:t>nurodė</w:t>
      </w:r>
      <w:r w:rsidR="001A2779" w:rsidRPr="00180830">
        <w:t>, kad</w:t>
      </w:r>
      <w:r w:rsidR="001A2779" w:rsidRPr="002C2909">
        <w:t xml:space="preserve"> Antra paslauga</w:t>
      </w:r>
      <w:r w:rsidR="001A2779" w:rsidRPr="00180830">
        <w:t xml:space="preserve"> apima šiuos veiksmus</w:t>
      </w:r>
      <w:r w:rsidR="001A2779" w:rsidRPr="002C2909">
        <w:t>: (1)</w:t>
      </w:r>
      <w:r w:rsidR="001A2779" w:rsidRPr="00180830">
        <w:t xml:space="preserve"> </w:t>
      </w:r>
      <w:r w:rsidR="001A2779" w:rsidRPr="001A2779">
        <w:rPr>
          <w:rFonts w:eastAsiaTheme="minorHAnsi"/>
        </w:rPr>
        <w:t xml:space="preserve">geležinkelių riedmenų atkabinimas, sukeitimas vietomis traukinio sąstate geležinkelio stoties kelyje ir </w:t>
      </w:r>
      <w:r w:rsidR="001A2779" w:rsidRPr="001A2779">
        <w:rPr>
          <w:rFonts w:eastAsiaTheme="minorHAnsi"/>
          <w:bCs/>
        </w:rPr>
        <w:t xml:space="preserve">atvarymas į privažiuojamąjį </w:t>
      </w:r>
      <w:r w:rsidR="00A939E1">
        <w:rPr>
          <w:rFonts w:eastAsiaTheme="minorHAnsi"/>
          <w:bCs/>
        </w:rPr>
        <w:t xml:space="preserve">geležinkelio </w:t>
      </w:r>
      <w:r w:rsidR="001A2779" w:rsidRPr="001A2779">
        <w:rPr>
          <w:rFonts w:eastAsiaTheme="minorHAnsi"/>
          <w:bCs/>
        </w:rPr>
        <w:t>kelią</w:t>
      </w:r>
      <w:r w:rsidR="001A2779" w:rsidRPr="001A2779">
        <w:rPr>
          <w:rFonts w:eastAsiaTheme="minorHAnsi"/>
        </w:rPr>
        <w:t xml:space="preserve"> ar kitus geležinkelio stoties kelius; (2) geležinkelių riedmenų prikabinimas ir surinkimas iš daugiau nei vieno geležinkelio stoties kelio nuvarymui prikabinti prie stovinčio traukinio sąstato geležinkelio stoties kelyje; (3) geležinkelių riedmenų nuvarymas iš privažiuojamojo </w:t>
      </w:r>
      <w:r w:rsidR="00A939E1">
        <w:rPr>
          <w:rFonts w:eastAsiaTheme="minorHAnsi"/>
        </w:rPr>
        <w:t xml:space="preserve">geležinkelio </w:t>
      </w:r>
      <w:r w:rsidR="001A2779" w:rsidRPr="001A2779">
        <w:rPr>
          <w:rFonts w:eastAsiaTheme="minorHAnsi"/>
        </w:rPr>
        <w:t xml:space="preserve">kelio ir palikimas viename geležinkelio stoties kelyje ir tik vėliau išskirstymas į daugiau nei vieną geležinkelio stoties kelią. </w:t>
      </w:r>
      <w:r w:rsidR="00B45825">
        <w:t xml:space="preserve">Infra </w:t>
      </w:r>
      <w:r w:rsidR="001A2779">
        <w:t xml:space="preserve">paaiškino, </w:t>
      </w:r>
      <w:r w:rsidR="001A2779" w:rsidRPr="00AE6FF8">
        <w:t xml:space="preserve">kad </w:t>
      </w:r>
      <w:r w:rsidR="001A2779">
        <w:t xml:space="preserve">geležinkelio </w:t>
      </w:r>
      <w:r w:rsidR="001A2779" w:rsidRPr="00AE6FF8">
        <w:t>stoties darbuotoja</w:t>
      </w:r>
      <w:r w:rsidR="001A2779">
        <w:t>i</w:t>
      </w:r>
      <w:r w:rsidR="001A2779" w:rsidRPr="00AE6FF8">
        <w:t xml:space="preserve"> realiu laiku VIPAS sistemoje fiksuoja</w:t>
      </w:r>
      <w:r w:rsidR="00A939E1">
        <w:t>,</w:t>
      </w:r>
      <w:r w:rsidR="001A2779" w:rsidRPr="00AE6FF8">
        <w:t xml:space="preserve"> ar buvo atlikti </w:t>
      </w:r>
      <w:r w:rsidR="001A2779">
        <w:t xml:space="preserve">geležinkelių </w:t>
      </w:r>
      <w:r w:rsidR="001A2779" w:rsidRPr="00AE6FF8">
        <w:t xml:space="preserve">riedmenų formavimo veiksmai, kurie priskiriami </w:t>
      </w:r>
      <w:r w:rsidR="001A2779">
        <w:t xml:space="preserve">Antros paslaugos </w:t>
      </w:r>
      <w:r w:rsidR="001A2779" w:rsidRPr="00AE6FF8">
        <w:t xml:space="preserve">veiksmus atlikusiam </w:t>
      </w:r>
      <w:r w:rsidR="001A2779">
        <w:t xml:space="preserve">pareiškėjui. Tuomet </w:t>
      </w:r>
      <w:r w:rsidR="00B45825">
        <w:t>Infra</w:t>
      </w:r>
      <w:r w:rsidR="001A2779">
        <w:t>,</w:t>
      </w:r>
      <w:r w:rsidR="001A2779" w:rsidRPr="00AE6FF8">
        <w:t xml:space="preserve"> pasibaigus einamajam mėnesiui</w:t>
      </w:r>
      <w:r w:rsidR="001A2779">
        <w:t>,</w:t>
      </w:r>
      <w:r w:rsidR="001A2779" w:rsidRPr="00AE6FF8">
        <w:t xml:space="preserve"> </w:t>
      </w:r>
      <w:r w:rsidR="001A2779">
        <w:t>o</w:t>
      </w:r>
      <w:r w:rsidR="001A2779" w:rsidRPr="00AE6FF8">
        <w:t xml:space="preserve">, esant poreikiui, kelis kartus per mėnesį, VIPAS sistemoje suformuoja Antros paslaugos </w:t>
      </w:r>
      <w:r w:rsidR="001A2779">
        <w:t xml:space="preserve">teikimo </w:t>
      </w:r>
      <w:r w:rsidR="001A2779" w:rsidRPr="00AE6FF8">
        <w:t>ataskait</w:t>
      </w:r>
      <w:r w:rsidR="001A2779">
        <w:t>ą</w:t>
      </w:r>
      <w:r w:rsidR="001A2779" w:rsidRPr="00AE6FF8">
        <w:t xml:space="preserve"> už atitinkamą laikotarpį, kurioje fiksuojami visiems </w:t>
      </w:r>
      <w:r w:rsidR="001A2779">
        <w:t xml:space="preserve">pareiškėjams </w:t>
      </w:r>
      <w:r w:rsidR="001A2779" w:rsidRPr="00AE6FF8">
        <w:t>suteiktų paslaugų kiekiai</w:t>
      </w:r>
      <w:r w:rsidR="001A2779">
        <w:t xml:space="preserve">. Atitinkamai </w:t>
      </w:r>
      <w:r w:rsidR="00A729A0">
        <w:t>Infra</w:t>
      </w:r>
      <w:r w:rsidR="00A729A0" w:rsidRPr="00AE6FF8">
        <w:t xml:space="preserve"> </w:t>
      </w:r>
      <w:r w:rsidR="001A2779" w:rsidRPr="00AE6FF8">
        <w:t>užmokestį už suteikt</w:t>
      </w:r>
      <w:r w:rsidR="001A2779">
        <w:t>ą Antrą paslaugą</w:t>
      </w:r>
      <w:r w:rsidR="001A2779" w:rsidRPr="00AE6FF8">
        <w:t xml:space="preserve"> apskaičiuoja pagal suformuotas mėnesio ataskaitas ir </w:t>
      </w:r>
      <w:r w:rsidR="001A2779">
        <w:t xml:space="preserve">pareiškėjams </w:t>
      </w:r>
      <w:r w:rsidR="001A2779" w:rsidRPr="00AE6FF8">
        <w:t xml:space="preserve">išrašo sąskaitas faktūras. </w:t>
      </w:r>
      <w:r w:rsidR="00A729A0">
        <w:t>Infra</w:t>
      </w:r>
      <w:r w:rsidR="00A729A0" w:rsidRPr="00AE6FF8">
        <w:t xml:space="preserve"> </w:t>
      </w:r>
      <w:r w:rsidR="001A2779">
        <w:t>2021 m. rugpjūčio 24 d. el. paštu Tarnybai patikslino</w:t>
      </w:r>
      <w:r w:rsidR="001A2779" w:rsidRPr="00AE6FF8">
        <w:t>, kad Antros paslaugos teikimas fiksuojamas</w:t>
      </w:r>
      <w:r w:rsidR="001A2779">
        <w:t xml:space="preserve"> –</w:t>
      </w:r>
      <w:r w:rsidR="001A2779" w:rsidRPr="00AE6FF8">
        <w:t xml:space="preserve"> įvedamas į VIPAS sistemą ir apskaitom</w:t>
      </w:r>
      <w:r w:rsidR="001A2779">
        <w:t>as</w:t>
      </w:r>
      <w:r w:rsidR="001A2779" w:rsidRPr="00AE6FF8">
        <w:t xml:space="preserve"> tik tais atvejais, kai vagonai į geležinkelio stotį yra atvaromi iš privažiuojamųjų </w:t>
      </w:r>
      <w:r w:rsidR="001A2779">
        <w:t xml:space="preserve">geležinkelio </w:t>
      </w:r>
      <w:r w:rsidR="001A2779" w:rsidRPr="00AE6FF8">
        <w:t xml:space="preserve">kelių ir yra atliekami traukinio formavimo ir manevravimo veiksmai, o tais atvejais, kai vagonų sąstatas į geležinkelio stotį atvaromas tarpstočio </w:t>
      </w:r>
      <w:r w:rsidR="001A2779">
        <w:t xml:space="preserve">geležinkelio </w:t>
      </w:r>
      <w:r w:rsidR="001A2779" w:rsidRPr="00AE6FF8">
        <w:t xml:space="preserve">keliu, </w:t>
      </w:r>
      <w:r w:rsidR="001A2779">
        <w:t xml:space="preserve">toks </w:t>
      </w:r>
      <w:r w:rsidR="001A2779">
        <w:lastRenderedPageBreak/>
        <w:t xml:space="preserve">varymas </w:t>
      </w:r>
      <w:r w:rsidR="001A2779" w:rsidRPr="00AE6FF8">
        <w:t xml:space="preserve">VIPAS sistemoje </w:t>
      </w:r>
      <w:r w:rsidR="001A2779">
        <w:t xml:space="preserve">nėra </w:t>
      </w:r>
      <w:r w:rsidR="001A2779" w:rsidRPr="00AE6FF8">
        <w:t>fiksuojama</w:t>
      </w:r>
      <w:r w:rsidR="001A2779">
        <w:t>s</w:t>
      </w:r>
      <w:r w:rsidR="001A2779" w:rsidRPr="00AE6FF8">
        <w:t>, neapskaitoma</w:t>
      </w:r>
      <w:r w:rsidR="001A2779">
        <w:t>s</w:t>
      </w:r>
      <w:r w:rsidR="001A2779" w:rsidRPr="00AE6FF8">
        <w:t xml:space="preserve"> ir  neapmokestinama</w:t>
      </w:r>
      <w:r w:rsidR="001A2779">
        <w:t>s</w:t>
      </w:r>
      <w:r w:rsidR="001A2779" w:rsidRPr="00AE6FF8">
        <w:t xml:space="preserve"> kaip naudojimasis Antra paslauga, kadangi </w:t>
      </w:r>
      <w:r w:rsidR="001A2779">
        <w:t>VIPAS</w:t>
      </w:r>
      <w:r w:rsidR="001A2779" w:rsidRPr="00AE6FF8">
        <w:t xml:space="preserve"> sukurta taip, kad fiksuotų GPĮ formavimo paslaugas tik važiavimui į privažiuojamuosius </w:t>
      </w:r>
      <w:r w:rsidR="001A2779">
        <w:t xml:space="preserve">geležinkelio </w:t>
      </w:r>
      <w:r w:rsidR="001A2779" w:rsidRPr="00AE6FF8">
        <w:t>kelius ar iš jų</w:t>
      </w:r>
      <w:r w:rsidR="001A2779">
        <w:t>.</w:t>
      </w:r>
    </w:p>
    <w:p w14:paraId="60CFD6CC" w14:textId="5C5B2D9D" w:rsidR="001A2779" w:rsidRPr="001A2779" w:rsidRDefault="001A2779" w:rsidP="001A2779">
      <w:pPr>
        <w:pStyle w:val="ListParagraph"/>
        <w:numPr>
          <w:ilvl w:val="0"/>
          <w:numId w:val="15"/>
        </w:numPr>
        <w:tabs>
          <w:tab w:val="left" w:pos="993"/>
        </w:tabs>
        <w:ind w:left="0" w:firstLine="720"/>
        <w:jc w:val="both"/>
        <w:rPr>
          <w:b/>
          <w:bCs/>
        </w:rPr>
      </w:pPr>
      <w:r w:rsidRPr="00C34928">
        <w:rPr>
          <w:bCs/>
        </w:rPr>
        <w:t>Tarnyba, įvertinusi</w:t>
      </w:r>
      <w:r>
        <w:rPr>
          <w:bCs/>
        </w:rPr>
        <w:t xml:space="preserve"> šio įsakymo</w:t>
      </w:r>
      <w:r w:rsidRPr="00C34928">
        <w:rPr>
          <w:bCs/>
        </w:rPr>
        <w:t xml:space="preserve"> 1–</w:t>
      </w:r>
      <w:r>
        <w:rPr>
          <w:bCs/>
        </w:rPr>
        <w:t xml:space="preserve">9 </w:t>
      </w:r>
      <w:r w:rsidR="00DC3BFF">
        <w:rPr>
          <w:bCs/>
        </w:rPr>
        <w:t>punktuose</w:t>
      </w:r>
      <w:r w:rsidR="00DC3BFF" w:rsidRPr="00C34928">
        <w:rPr>
          <w:bCs/>
        </w:rPr>
        <w:t xml:space="preserve"> </w:t>
      </w:r>
      <w:r w:rsidRPr="00C34928">
        <w:rPr>
          <w:bCs/>
        </w:rPr>
        <w:t>nurodytą informaciją, vadovaudamasi Kodekso 7</w:t>
      </w:r>
      <w:r w:rsidRPr="00C34928">
        <w:rPr>
          <w:bCs/>
          <w:vertAlign w:val="superscript"/>
        </w:rPr>
        <w:t>1</w:t>
      </w:r>
      <w:r w:rsidRPr="00C34928">
        <w:rPr>
          <w:bCs/>
        </w:rPr>
        <w:t xml:space="preserve"> straipsnio 1 dalimi, </w:t>
      </w:r>
      <w:r>
        <w:rPr>
          <w:bCs/>
        </w:rPr>
        <w:t xml:space="preserve">nusprendė pradėti tyrimą </w:t>
      </w:r>
      <w:r w:rsidRPr="00C34928">
        <w:rPr>
          <w:bCs/>
        </w:rPr>
        <w:t xml:space="preserve">savo iniciatyva dėl </w:t>
      </w:r>
      <w:r w:rsidR="00A729A0">
        <w:rPr>
          <w:bCs/>
        </w:rPr>
        <w:t>Infros</w:t>
      </w:r>
      <w:r w:rsidR="00A729A0" w:rsidRPr="00C34928">
        <w:rPr>
          <w:bCs/>
        </w:rPr>
        <w:t xml:space="preserve"> </w:t>
      </w:r>
      <w:r w:rsidRPr="00C34928">
        <w:rPr>
          <w:bCs/>
        </w:rPr>
        <w:t>2021–2022  TTT galiojimo laikotarpiu</w:t>
      </w:r>
      <w:r>
        <w:rPr>
          <w:bCs/>
        </w:rPr>
        <w:t>i</w:t>
      </w:r>
      <w:r w:rsidRPr="00C34928">
        <w:rPr>
          <w:bCs/>
        </w:rPr>
        <w:t xml:space="preserve"> nustatytų užmokesčių už Pirmos ir Antros paslaugų teikimą </w:t>
      </w:r>
      <w:r>
        <w:rPr>
          <w:bCs/>
        </w:rPr>
        <w:t xml:space="preserve">ir apie jo pradėjimą </w:t>
      </w:r>
      <w:r w:rsidRPr="009B7207">
        <w:rPr>
          <w:bCs/>
        </w:rPr>
        <w:t>2021 m. rugsėjo 23 d. raštu Nr. (67.15Mr)1B-3067</w:t>
      </w:r>
      <w:r>
        <w:rPr>
          <w:bCs/>
        </w:rPr>
        <w:t xml:space="preserve"> informavo </w:t>
      </w:r>
      <w:r w:rsidR="00A729A0">
        <w:rPr>
          <w:bCs/>
        </w:rPr>
        <w:t>Infrą</w:t>
      </w:r>
      <w:r>
        <w:rPr>
          <w:bCs/>
        </w:rPr>
        <w:t xml:space="preserve">, nurodydama, kad tyrimas atliekamas už 2020 m. </w:t>
      </w:r>
      <w:r w:rsidRPr="00B87AEA">
        <w:rPr>
          <w:bCs/>
        </w:rPr>
        <w:t xml:space="preserve">sausio mėn. – 2021 m. liepos mėn. laikotarpį (toliau – Tiriamasis laikotarpis), </w:t>
      </w:r>
      <w:r w:rsidR="00AF2BE2">
        <w:rPr>
          <w:bCs/>
        </w:rPr>
        <w:t>bei</w:t>
      </w:r>
      <w:r w:rsidR="00AF2BE2" w:rsidRPr="00B87AEA">
        <w:rPr>
          <w:bCs/>
        </w:rPr>
        <w:t xml:space="preserve"> </w:t>
      </w:r>
      <w:r w:rsidRPr="00B87AEA">
        <w:rPr>
          <w:bCs/>
        </w:rPr>
        <w:t xml:space="preserve">paprašė </w:t>
      </w:r>
      <w:r w:rsidR="00A729A0">
        <w:rPr>
          <w:bCs/>
        </w:rPr>
        <w:t>Infros</w:t>
      </w:r>
      <w:r w:rsidR="00A729A0" w:rsidRPr="00B87AEA">
        <w:rPr>
          <w:bCs/>
        </w:rPr>
        <w:t xml:space="preserve"> </w:t>
      </w:r>
      <w:r w:rsidRPr="00B87AEA">
        <w:rPr>
          <w:bCs/>
        </w:rPr>
        <w:t xml:space="preserve">pateikti papildomus paaiškinimus, siekdama įvertinti: (1) ar </w:t>
      </w:r>
      <w:r w:rsidR="00A729A0">
        <w:rPr>
          <w:bCs/>
        </w:rPr>
        <w:t>Infra</w:t>
      </w:r>
      <w:r w:rsidR="00A729A0" w:rsidRPr="00B87AEA">
        <w:rPr>
          <w:bCs/>
        </w:rPr>
        <w:t xml:space="preserve"> </w:t>
      </w:r>
      <w:r w:rsidRPr="00B87AEA">
        <w:rPr>
          <w:bCs/>
        </w:rPr>
        <w:t>pagal teisės aktų reikalavimus</w:t>
      </w:r>
      <w:r>
        <w:rPr>
          <w:bCs/>
        </w:rPr>
        <w:t xml:space="preserve"> </w:t>
      </w:r>
      <w:r w:rsidRPr="006216FC">
        <w:rPr>
          <w:bCs/>
        </w:rPr>
        <w:t xml:space="preserve">privažiuojamuosius geležinkelio kelius, kaip Tarnyba nustatė, esančius už geležinkelio stoties teritorijos ribų, priskyrė geležinkelio stoties keliams ir juose teikė Pirmą paslaugą, vežėjus apmokestindamas pagal </w:t>
      </w:r>
      <w:r w:rsidR="00167662">
        <w:rPr>
          <w:bCs/>
        </w:rPr>
        <w:t>Kodekso</w:t>
      </w:r>
      <w:r w:rsidR="00167662" w:rsidRPr="006216FC">
        <w:rPr>
          <w:bCs/>
        </w:rPr>
        <w:t xml:space="preserve"> </w:t>
      </w:r>
      <w:r w:rsidRPr="006216FC">
        <w:rPr>
          <w:bCs/>
        </w:rPr>
        <w:t>30</w:t>
      </w:r>
      <w:r w:rsidRPr="000C3BEB">
        <w:rPr>
          <w:vertAlign w:val="superscript"/>
        </w:rPr>
        <w:t>4</w:t>
      </w:r>
      <w:r w:rsidRPr="006216FC">
        <w:rPr>
          <w:bCs/>
        </w:rPr>
        <w:t xml:space="preserve"> straipsnio 2 dalyje nustatytus reikalavimus; (2) ar </w:t>
      </w:r>
      <w:r w:rsidR="00A729A0">
        <w:rPr>
          <w:bCs/>
        </w:rPr>
        <w:t>Infros</w:t>
      </w:r>
      <w:r w:rsidR="00A729A0" w:rsidRPr="006216FC">
        <w:rPr>
          <w:bCs/>
        </w:rPr>
        <w:t xml:space="preserve"> </w:t>
      </w:r>
      <w:r w:rsidRPr="006216FC">
        <w:rPr>
          <w:bCs/>
        </w:rPr>
        <w:t>nuostata, kad Antra paslauga nėra teikiama, kai vagonai į geležinkelio stotį atvaromi iš tarpstočio geležinkelio kelių ir yra stumdomi (pergrupuojami) ar išformuojami geležinkelio stoties keliuose atitinka teisės aktų reikalavimus ir šie vagonai neturi būti apskaitomi ir apmokestinami kaip naudojimasis Antra paslauga.</w:t>
      </w:r>
    </w:p>
    <w:p w14:paraId="011709FC" w14:textId="7EAC08CF" w:rsidR="001A2779" w:rsidRPr="002B4E18" w:rsidRDefault="00A729A0" w:rsidP="001A2779">
      <w:pPr>
        <w:pStyle w:val="ListParagraph"/>
        <w:numPr>
          <w:ilvl w:val="0"/>
          <w:numId w:val="15"/>
        </w:numPr>
        <w:tabs>
          <w:tab w:val="left" w:pos="1134"/>
        </w:tabs>
        <w:ind w:left="0" w:firstLine="720"/>
        <w:jc w:val="both"/>
        <w:rPr>
          <w:b/>
          <w:bCs/>
          <w:color w:val="000000" w:themeColor="text1"/>
        </w:rPr>
      </w:pPr>
      <w:r>
        <w:t>Infra</w:t>
      </w:r>
      <w:r w:rsidRPr="00056932">
        <w:t xml:space="preserve"> </w:t>
      </w:r>
      <w:r w:rsidR="001A2779" w:rsidRPr="002B4E18">
        <w:t>Rašt</w:t>
      </w:r>
      <w:r w:rsidR="001A2779">
        <w:t>e</w:t>
      </w:r>
      <w:r w:rsidR="001A2779" w:rsidRPr="002B4E18">
        <w:t xml:space="preserve"> Nr. SD(LGI)-4725</w:t>
      </w:r>
      <w:r w:rsidR="001A2779" w:rsidRPr="00FD156F">
        <w:t xml:space="preserve"> </w:t>
      </w:r>
      <w:r w:rsidR="001A2779">
        <w:t>dar kartą pakartojo, kad privažiuojamųjų geležinkelio kelių priskyrimas geležinkelio stoties keliams buvo atliktas vadovaujantis TGNN 16.2 papunkčiu</w:t>
      </w:r>
      <w:r w:rsidR="00167662">
        <w:t>,</w:t>
      </w:r>
      <w:r w:rsidR="001A2779">
        <w:t xml:space="preserve"> pagal kurį geležinkelio stoties ribos yra </w:t>
      </w:r>
      <w:r w:rsidR="001A2779">
        <w:rPr>
          <w:rFonts w:eastAsia="Arial"/>
          <w:bCs/>
        </w:rPr>
        <w:t>ties</w:t>
      </w:r>
      <w:r w:rsidR="001A2779" w:rsidRPr="007343AC">
        <w:rPr>
          <w:rFonts w:eastAsia="Arial"/>
          <w:bCs/>
        </w:rPr>
        <w:t xml:space="preserve"> įleidžiamaisiais šviesoforais, kurie įrengti pagrindiniuose keliuose, įvažiuojant į geležinkelio stotį</w:t>
      </w:r>
      <w:r w:rsidR="001A2779">
        <w:rPr>
          <w:rFonts w:eastAsia="Arial"/>
          <w:bCs/>
        </w:rPr>
        <w:t xml:space="preserve">. </w:t>
      </w:r>
      <w:r>
        <w:rPr>
          <w:rFonts w:eastAsia="Arial"/>
          <w:bCs/>
        </w:rPr>
        <w:t xml:space="preserve">Infros </w:t>
      </w:r>
      <w:r w:rsidR="001A2779">
        <w:rPr>
          <w:rFonts w:eastAsia="Arial"/>
          <w:bCs/>
        </w:rPr>
        <w:t>teigimu, į</w:t>
      </w:r>
      <w:r w:rsidR="001A2779" w:rsidRPr="007343AC">
        <w:rPr>
          <w:rFonts w:eastAsia="Arial"/>
          <w:bCs/>
        </w:rPr>
        <w:t>leidžiamųjų šviesoforų įrengimas reglamentuotas TGNN</w:t>
      </w:r>
      <w:r w:rsidR="001A2779">
        <w:rPr>
          <w:rFonts w:eastAsia="Arial"/>
          <w:bCs/>
        </w:rPr>
        <w:t> </w:t>
      </w:r>
      <w:r w:rsidR="001A2779" w:rsidRPr="007343AC">
        <w:rPr>
          <w:rFonts w:eastAsia="Arial"/>
          <w:bCs/>
        </w:rPr>
        <w:t>8.1.10 papunktyje, kuriame nurodyta: „</w:t>
      </w:r>
      <w:r w:rsidR="001A2779" w:rsidRPr="007343AC">
        <w:rPr>
          <w:rFonts w:eastAsia="Arial"/>
          <w:bCs/>
          <w:i/>
          <w:iCs/>
        </w:rPr>
        <w:t>Įleidžiamieji šviesoforai turi būti įrengti ne arčiau kaip 50 m nuo pirmutinio iešmo smailių (jei priešsmailinis eismas) arba nuo riboženklio (jei pasmailinis eismas)</w:t>
      </w:r>
      <w:r w:rsidR="001A2779" w:rsidRPr="007343AC">
        <w:rPr>
          <w:rFonts w:eastAsia="Arial"/>
          <w:bCs/>
        </w:rPr>
        <w:t>“</w:t>
      </w:r>
      <w:r w:rsidR="001A2779">
        <w:rPr>
          <w:rFonts w:eastAsia="Arial"/>
          <w:bCs/>
        </w:rPr>
        <w:t>, taip pat</w:t>
      </w:r>
      <w:r w:rsidR="001A2779" w:rsidRPr="007343AC">
        <w:rPr>
          <w:rFonts w:eastAsia="Arial"/>
          <w:bCs/>
        </w:rPr>
        <w:t xml:space="preserve"> įleidžiamųjų šviesoforų paskirt</w:t>
      </w:r>
      <w:r w:rsidR="001A2779">
        <w:rPr>
          <w:rFonts w:eastAsia="Arial"/>
          <w:bCs/>
        </w:rPr>
        <w:t xml:space="preserve">is yra reglamentuota </w:t>
      </w:r>
      <w:r w:rsidR="001A2779" w:rsidRPr="007343AC">
        <w:rPr>
          <w:rFonts w:eastAsia="Arial"/>
          <w:bCs/>
        </w:rPr>
        <w:t>Geležinkelių transporto eismo signalizacijos taisyklės</w:t>
      </w:r>
      <w:r w:rsidR="001A2779">
        <w:rPr>
          <w:rFonts w:eastAsia="Arial"/>
          <w:bCs/>
        </w:rPr>
        <w:t>e</w:t>
      </w:r>
      <w:r w:rsidR="001A2779" w:rsidRPr="007343AC">
        <w:rPr>
          <w:rStyle w:val="FootnoteReference"/>
          <w:rFonts w:eastAsia="Arial"/>
          <w:bCs/>
        </w:rPr>
        <w:footnoteReference w:id="8"/>
      </w:r>
      <w:r w:rsidR="001A2779">
        <w:rPr>
          <w:rFonts w:eastAsia="Arial"/>
          <w:bCs/>
        </w:rPr>
        <w:t xml:space="preserve"> (toliau – Signalizacijos taisyklės). Papildomai </w:t>
      </w:r>
      <w:r>
        <w:rPr>
          <w:rFonts w:eastAsia="Arial"/>
          <w:bCs/>
        </w:rPr>
        <w:t xml:space="preserve">Infra </w:t>
      </w:r>
      <w:r w:rsidR="001A2779">
        <w:rPr>
          <w:rFonts w:eastAsia="Arial"/>
          <w:bCs/>
        </w:rPr>
        <w:t>paaiškino, kad</w:t>
      </w:r>
      <w:r w:rsidR="001A2779" w:rsidRPr="007343AC">
        <w:rPr>
          <w:rFonts w:eastAsia="Arial"/>
        </w:rPr>
        <w:t xml:space="preserve"> </w:t>
      </w:r>
      <w:r w:rsidR="001A2779">
        <w:rPr>
          <w:rFonts w:eastAsia="Arial"/>
        </w:rPr>
        <w:t>v</w:t>
      </w:r>
      <w:r w:rsidR="001A2779" w:rsidRPr="007343AC">
        <w:rPr>
          <w:rFonts w:eastAsia="Arial"/>
        </w:rPr>
        <w:t xml:space="preserve">isi </w:t>
      </w:r>
      <w:r w:rsidR="001A2779">
        <w:rPr>
          <w:rFonts w:eastAsia="Arial"/>
        </w:rPr>
        <w:t>S</w:t>
      </w:r>
      <w:r w:rsidR="001A2779" w:rsidRPr="007343AC">
        <w:rPr>
          <w:rFonts w:eastAsia="Arial"/>
        </w:rPr>
        <w:t xml:space="preserve">ąraše nurodyti </w:t>
      </w:r>
      <w:r w:rsidR="001A2779">
        <w:rPr>
          <w:rFonts w:eastAsia="Arial"/>
        </w:rPr>
        <w:t xml:space="preserve">privažiuojamieji </w:t>
      </w:r>
      <w:r w:rsidR="001A2779" w:rsidRPr="007343AC">
        <w:rPr>
          <w:rFonts w:eastAsia="Arial"/>
        </w:rPr>
        <w:t xml:space="preserve">geležinkelio keliai yra priskirtini </w:t>
      </w:r>
      <w:r w:rsidR="001A2779">
        <w:rPr>
          <w:rFonts w:eastAsia="Arial"/>
        </w:rPr>
        <w:t xml:space="preserve">geležinkelio </w:t>
      </w:r>
      <w:r w:rsidR="001A2779" w:rsidRPr="007343AC">
        <w:rPr>
          <w:rFonts w:eastAsia="Arial"/>
        </w:rPr>
        <w:t xml:space="preserve">stoties keliams pagal </w:t>
      </w:r>
      <w:r w:rsidR="001A2779" w:rsidRPr="007343AC">
        <w:t xml:space="preserve">TGNN 2.19 papunktyje nurodytą stoties kelių </w:t>
      </w:r>
      <w:r w:rsidR="001A2779">
        <w:t xml:space="preserve">apibrėžtį, kaip </w:t>
      </w:r>
      <w:r>
        <w:t xml:space="preserve">Infra </w:t>
      </w:r>
      <w:r w:rsidR="001A2779">
        <w:t xml:space="preserve">buvo </w:t>
      </w:r>
      <w:r w:rsidR="001A2779" w:rsidRPr="002B4E18">
        <w:rPr>
          <w:color w:val="000000" w:themeColor="text1"/>
        </w:rPr>
        <w:t>nurod</w:t>
      </w:r>
      <w:r>
        <w:rPr>
          <w:color w:val="000000" w:themeColor="text1"/>
        </w:rPr>
        <w:t>žiusi</w:t>
      </w:r>
      <w:r w:rsidR="001A2779" w:rsidRPr="002B4E18">
        <w:rPr>
          <w:color w:val="000000" w:themeColor="text1"/>
        </w:rPr>
        <w:t xml:space="preserve"> Rašte Nr.SD(LGI)-2438. </w:t>
      </w:r>
      <w:r>
        <w:rPr>
          <w:color w:val="000000" w:themeColor="text1"/>
        </w:rPr>
        <w:t>Infra</w:t>
      </w:r>
      <w:r w:rsidRPr="002B4E18">
        <w:rPr>
          <w:color w:val="000000" w:themeColor="text1"/>
        </w:rPr>
        <w:t xml:space="preserve"> </w:t>
      </w:r>
      <w:r w:rsidR="001A2779">
        <w:t xml:space="preserve">pažymėjo, kad Sujungtų kelių, kurie turėtų būti apmokestinami pagal </w:t>
      </w:r>
      <w:r w:rsidR="00167662">
        <w:t xml:space="preserve">Kodekso </w:t>
      </w:r>
      <w:r w:rsidR="001A2779">
        <w:t>30</w:t>
      </w:r>
      <w:r w:rsidR="001A2779">
        <w:rPr>
          <w:vertAlign w:val="superscript"/>
        </w:rPr>
        <w:t>4</w:t>
      </w:r>
      <w:r w:rsidR="001A2779">
        <w:t xml:space="preserve"> straipsnio 3 dalį nevaldo, t. y. tokių kelių visai </w:t>
      </w:r>
      <w:r w:rsidR="001A2779" w:rsidRPr="00961F80">
        <w:t xml:space="preserve">neturi. </w:t>
      </w:r>
      <w:r w:rsidR="001A2779" w:rsidRPr="00291D21">
        <w:t xml:space="preserve">Taip pat paaiškino, kad kelio pavadinimas „privažiuojamasis kelias“ </w:t>
      </w:r>
      <w:r w:rsidR="001A2779">
        <w:t xml:space="preserve">yra nurodomas tik geležinkelių stočių knygose, kadangi šie geležinkelio keliai tokiu pavadinimu buvo įregistruoti Lietuvos Respublikos nekilnojamojo turto registre, todėl jie negali būti laikytini privažiuojamaisiais geležinkelio keliais, kaip yra apibrėžta Kodekso 3 straipsnio 38 dalies nuostatose, taip pat privažiuojamaisiais keliais teikiamos GPĮ paslaugos, t. y. stumiami riedmenys į krovos, parangos, remonto, stovėjimo ir kitas vietas ir iš jų. </w:t>
      </w:r>
      <w:r>
        <w:t xml:space="preserve">Infra </w:t>
      </w:r>
      <w:r w:rsidR="001A2779">
        <w:t xml:space="preserve">nurodė, kad geležinkelio stotis ne visais atvejais yra GPĮ, tais atvejais, kai tai nėra tik keleivių geležinkelio stotys jose gali būti teikiamos tiek MPP, tiek GPĮ paslaugos. Papildomai </w:t>
      </w:r>
      <w:r>
        <w:rPr>
          <w:rFonts w:eastAsiaTheme="minorHAnsi"/>
          <w:bCs/>
        </w:rPr>
        <w:t xml:space="preserve">Infra </w:t>
      </w:r>
      <w:r w:rsidR="001A2779" w:rsidRPr="002B4E18">
        <w:t>Raštu Nr. SD(LGI)-4725</w:t>
      </w:r>
      <w:r w:rsidR="001A2779" w:rsidRPr="006107B7">
        <w:t xml:space="preserve"> Tarnybai</w:t>
      </w:r>
      <w:r w:rsidR="001A2779">
        <w:rPr>
          <w:rFonts w:eastAsiaTheme="minorHAnsi"/>
          <w:bCs/>
        </w:rPr>
        <w:t xml:space="preserve"> kaip pavyzdį </w:t>
      </w:r>
      <w:r w:rsidR="001A2779">
        <w:t xml:space="preserve">pateikė </w:t>
      </w:r>
      <w:r w:rsidR="001A2779">
        <w:rPr>
          <w:rFonts w:eastAsiaTheme="minorHAnsi"/>
          <w:bCs/>
        </w:rPr>
        <w:t xml:space="preserve">Rimkų geležinkelio stoties schemą, iš kurios matyti Rimkų geležinkelio stoties ribos ir </w:t>
      </w:r>
      <w:r w:rsidR="001A2779" w:rsidRPr="002B4E18">
        <w:rPr>
          <w:rFonts w:eastAsiaTheme="minorHAnsi"/>
          <w:bCs/>
          <w:color w:val="000000" w:themeColor="text1"/>
        </w:rPr>
        <w:t>privažiuojamojo geležinkelio kelio Nr. 1‘ riba ties M23 šviesoforu</w:t>
      </w:r>
      <w:r w:rsidR="001A2779">
        <w:rPr>
          <w:rFonts w:eastAsiaTheme="minorHAnsi"/>
          <w:bCs/>
          <w:color w:val="000000" w:themeColor="text1"/>
        </w:rPr>
        <w:t xml:space="preserve"> ir paaiškino, kad </w:t>
      </w:r>
      <w:r>
        <w:rPr>
          <w:rFonts w:eastAsiaTheme="minorHAnsi"/>
          <w:bCs/>
          <w:color w:val="000000" w:themeColor="text1"/>
        </w:rPr>
        <w:t xml:space="preserve">Infros </w:t>
      </w:r>
      <w:r w:rsidR="001A2779">
        <w:rPr>
          <w:rFonts w:eastAsiaTheme="minorHAnsi"/>
          <w:bCs/>
          <w:color w:val="000000" w:themeColor="text1"/>
        </w:rPr>
        <w:t>vertinimu, vežėjas atvažiavęs iš tarpstočio, pravažiavęs įleidžiamąjį šviesoforą tol, kol nekerta vėl įleidžiamojo šviesoforo, laikoma, kad yra stoties ribose. Atsižvelgiant į tai, kad atvykus Rimkų stoties privažiuojamuoju keliu Nr. 1' kito būdo įvažiuoti į tarpstotį, kaip tik pasinaudojus Rimkų stoties pagrindiniu keliu Nr. I ar Nr. II nėra, todėl privažiuojamasis kelias Nr. 1' laikytinas stoties keliu</w:t>
      </w:r>
      <w:r w:rsidR="001A2779" w:rsidRPr="002B4E18">
        <w:rPr>
          <w:rFonts w:eastAsiaTheme="minorHAnsi"/>
          <w:bCs/>
          <w:color w:val="000000" w:themeColor="text1"/>
        </w:rPr>
        <w:t>.</w:t>
      </w:r>
    </w:p>
    <w:p w14:paraId="6D2C5C4B" w14:textId="41AB8316" w:rsidR="001A2779" w:rsidRPr="001A2779" w:rsidRDefault="00A729A0" w:rsidP="001A2779">
      <w:pPr>
        <w:pStyle w:val="ListParagraph"/>
        <w:numPr>
          <w:ilvl w:val="0"/>
          <w:numId w:val="15"/>
        </w:numPr>
        <w:tabs>
          <w:tab w:val="left" w:pos="993"/>
        </w:tabs>
        <w:ind w:left="0" w:firstLine="720"/>
        <w:jc w:val="both"/>
        <w:rPr>
          <w:b/>
          <w:bCs/>
        </w:rPr>
      </w:pPr>
      <w:r>
        <w:rPr>
          <w:color w:val="000000" w:themeColor="text1"/>
        </w:rPr>
        <w:t>Infra</w:t>
      </w:r>
      <w:r w:rsidRPr="00AD3DC4">
        <w:rPr>
          <w:color w:val="000000" w:themeColor="text1"/>
        </w:rPr>
        <w:t xml:space="preserve"> </w:t>
      </w:r>
      <w:r w:rsidR="001A2779" w:rsidRPr="00AD3DC4">
        <w:rPr>
          <w:color w:val="000000" w:themeColor="text1"/>
        </w:rPr>
        <w:t xml:space="preserve">Rašte Nr. SD(LGI)-4725 </w:t>
      </w:r>
      <w:r w:rsidR="001A2779">
        <w:rPr>
          <w:color w:val="000000" w:themeColor="text1"/>
        </w:rPr>
        <w:t>pažymėjo</w:t>
      </w:r>
      <w:r w:rsidR="001A2779" w:rsidRPr="00AD3DC4">
        <w:rPr>
          <w:color w:val="000000" w:themeColor="text1"/>
        </w:rPr>
        <w:t xml:space="preserve">, kad, vadovaujantis Kodekso </w:t>
      </w:r>
      <w:r w:rsidR="001A2779" w:rsidRPr="00AD3DC4">
        <w:rPr>
          <w:color w:val="000000" w:themeColor="text1"/>
          <w:lang w:val="en-US"/>
        </w:rPr>
        <w:t>3</w:t>
      </w:r>
      <w:r w:rsidR="001A2779">
        <w:rPr>
          <w:color w:val="000000" w:themeColor="text1"/>
          <w:lang w:val="en-US"/>
        </w:rPr>
        <w:t> </w:t>
      </w:r>
      <w:r w:rsidR="001A2779" w:rsidRPr="00AD3DC4">
        <w:rPr>
          <w:color w:val="000000" w:themeColor="text1"/>
        </w:rPr>
        <w:t>straipsnio 7 dalies nuostatomis, pagal</w:t>
      </w:r>
      <w:r w:rsidR="001A2779" w:rsidRPr="00AD3DC4">
        <w:rPr>
          <w:color w:val="000000" w:themeColor="text1"/>
          <w:lang w:val="en-US"/>
        </w:rPr>
        <w:t xml:space="preserve"> </w:t>
      </w:r>
      <w:r w:rsidR="001A2779" w:rsidRPr="00AD3DC4">
        <w:rPr>
          <w:bCs/>
          <w:color w:val="000000" w:themeColor="text1"/>
        </w:rPr>
        <w:t xml:space="preserve">2019 m. lapkričio 22 d. Lietuvos valstybei nuosavybės teise priklausančio viešosios geležinkelių </w:t>
      </w:r>
      <w:r w:rsidR="001A2779" w:rsidRPr="00D91FD2">
        <w:rPr>
          <w:bCs/>
          <w:color w:val="000000"/>
        </w:rPr>
        <w:t>infrastruktūros turto, išskyrus jo užimamą valstybinę žemę, ir Lietuvos valstybei nuosavybės teise priklausančių geležinkelių paslaugų įrenginių, išskyrus jų užimamą valstybinę žemę, patikėjimo sutarties Nr. 1F-109/SUTS(LGI)-1 5.3</w:t>
      </w:r>
      <w:r w:rsidR="001A2779">
        <w:rPr>
          <w:bCs/>
          <w:color w:val="000000"/>
        </w:rPr>
        <w:t> </w:t>
      </w:r>
      <w:r w:rsidR="001A2779" w:rsidRPr="00D91FD2">
        <w:rPr>
          <w:bCs/>
          <w:color w:val="000000"/>
        </w:rPr>
        <w:t>papunk</w:t>
      </w:r>
      <w:r w:rsidR="001A2779">
        <w:rPr>
          <w:bCs/>
          <w:color w:val="000000"/>
        </w:rPr>
        <w:t>tį</w:t>
      </w:r>
      <w:r w:rsidR="001A2779">
        <w:rPr>
          <w:lang w:val="en-US"/>
        </w:rPr>
        <w:t xml:space="preserve">, </w:t>
      </w:r>
      <w:r w:rsidR="00957FC2">
        <w:t>Infrai</w:t>
      </w:r>
      <w:r w:rsidR="00957FC2" w:rsidRPr="00DB7EDE">
        <w:t xml:space="preserve"> </w:t>
      </w:r>
      <w:r w:rsidR="001A2779" w:rsidRPr="00DB7EDE">
        <w:t xml:space="preserve">perduotas turtas gali būti naudojamas tiek </w:t>
      </w:r>
      <w:r w:rsidR="001A2779">
        <w:t>MPP</w:t>
      </w:r>
      <w:r w:rsidR="001A2779" w:rsidRPr="00DB7EDE">
        <w:t xml:space="preserve">, tiek ir GPĮ paslaugoms teikti, todėl, </w:t>
      </w:r>
      <w:r w:rsidR="00390C3E">
        <w:t>Infros</w:t>
      </w:r>
      <w:r w:rsidR="00390C3E" w:rsidRPr="00DB7EDE">
        <w:t xml:space="preserve"> </w:t>
      </w:r>
      <w:r w:rsidR="001A2779" w:rsidRPr="00DB7EDE">
        <w:t>nuomone,</w:t>
      </w:r>
      <w:r w:rsidR="001A2779">
        <w:rPr>
          <w:lang w:val="en-US"/>
        </w:rPr>
        <w:t xml:space="preserve"> </w:t>
      </w:r>
      <w:r w:rsidR="001A2779">
        <w:t xml:space="preserve">manevravimas </w:t>
      </w:r>
      <w:r w:rsidR="001A2779" w:rsidRPr="00AD3DC4">
        <w:rPr>
          <w:color w:val="000000" w:themeColor="text1"/>
        </w:rPr>
        <w:t xml:space="preserve">yra atliekamas tiek viešojoje geležinkelių infrastruktūroje (toliau – infrastruktūra), tiek GPĮ. </w:t>
      </w:r>
      <w:r w:rsidR="00390C3E">
        <w:rPr>
          <w:color w:val="000000" w:themeColor="text1"/>
        </w:rPr>
        <w:t>Infra</w:t>
      </w:r>
      <w:r w:rsidR="00390C3E" w:rsidRPr="00AD3DC4">
        <w:rPr>
          <w:color w:val="000000" w:themeColor="text1"/>
        </w:rPr>
        <w:t xml:space="preserve"> </w:t>
      </w:r>
      <w:r w:rsidR="001A2779" w:rsidRPr="00AD3DC4">
        <w:rPr>
          <w:color w:val="000000" w:themeColor="text1"/>
        </w:rPr>
        <w:t xml:space="preserve">nurodė, kad atsižvelgiant į tai, jog iš tarpstočio atvykę ar į tarpstotį  išvykę traukiniai yra MPP paslaugos naudotojai, </w:t>
      </w:r>
      <w:r w:rsidR="001A2779" w:rsidRPr="00AD3DC4">
        <w:rPr>
          <w:bCs/>
          <w:color w:val="000000" w:themeColor="text1"/>
        </w:rPr>
        <w:t xml:space="preserve">geležinkelio stoties darbuotojai nefiksavo ir realiu laiku nesuvedė į VIPAS sistemą informacijos apie tai, kiek vagonų tarpstočio geležinkelio keliu vežėjai atvarė į geležinkelio stotį ir </w:t>
      </w:r>
      <w:r w:rsidR="001A2779" w:rsidRPr="00AD3DC4">
        <w:rPr>
          <w:bCs/>
          <w:color w:val="000000" w:themeColor="text1"/>
        </w:rPr>
        <w:lastRenderedPageBreak/>
        <w:t>kiek konkrečių manevravimo (ir formavimo) veiksmų atliko geležinkelio stotyje, todėl šie veiksmai nebuvo apskaitomi ir apmokestinami, kaip naudojimasis Antra paslauga</w:t>
      </w:r>
      <w:r w:rsidR="001A2779">
        <w:rPr>
          <w:bCs/>
          <w:color w:val="000000" w:themeColor="text1"/>
        </w:rPr>
        <w:t>, nes jie buvo siejami su MPP</w:t>
      </w:r>
      <w:r w:rsidR="001A2779" w:rsidRPr="00AD3DC4">
        <w:rPr>
          <w:bCs/>
          <w:color w:val="000000" w:themeColor="text1"/>
        </w:rPr>
        <w:t>.</w:t>
      </w:r>
    </w:p>
    <w:p w14:paraId="53A0B16C" w14:textId="02BDD9B3" w:rsidR="001A2779" w:rsidRPr="00BF0AF4" w:rsidRDefault="001A2779" w:rsidP="001A2779">
      <w:pPr>
        <w:pStyle w:val="ListParagraph"/>
        <w:numPr>
          <w:ilvl w:val="0"/>
          <w:numId w:val="15"/>
        </w:numPr>
        <w:tabs>
          <w:tab w:val="left" w:pos="1134"/>
        </w:tabs>
        <w:ind w:left="0" w:firstLine="720"/>
        <w:jc w:val="both"/>
        <w:rPr>
          <w:b/>
          <w:bCs/>
        </w:rPr>
      </w:pPr>
      <w:r w:rsidRPr="002761A8">
        <w:rPr>
          <w:rFonts w:eastAsiaTheme="minorHAnsi"/>
          <w:bCs/>
        </w:rPr>
        <w:t>Tarnyba,</w:t>
      </w:r>
      <w:r>
        <w:rPr>
          <w:rFonts w:eastAsiaTheme="minorHAnsi"/>
          <w:bCs/>
        </w:rPr>
        <w:t xml:space="preserve"> įvertinusi visą </w:t>
      </w:r>
      <w:r w:rsidR="00223DB4">
        <w:rPr>
          <w:rFonts w:eastAsiaTheme="minorHAnsi"/>
          <w:bCs/>
        </w:rPr>
        <w:t xml:space="preserve">Infros </w:t>
      </w:r>
      <w:r>
        <w:rPr>
          <w:rFonts w:eastAsiaTheme="minorHAnsi"/>
          <w:bCs/>
        </w:rPr>
        <w:t>Raštu Nr</w:t>
      </w:r>
      <w:r w:rsidRPr="008A462D">
        <w:rPr>
          <w:rFonts w:eastAsiaTheme="minorHAnsi"/>
          <w:bCs/>
        </w:rPr>
        <w:t xml:space="preserve">. </w:t>
      </w:r>
      <w:r w:rsidRPr="00FA22B9">
        <w:t>Nr. SD-PAJ(LGI)-27</w:t>
      </w:r>
      <w:r w:rsidRPr="00056932">
        <w:t xml:space="preserve"> </w:t>
      </w:r>
      <w:r>
        <w:t xml:space="preserve">pateiktą informaciją, nustatė, kad Tiriamuoju laikotarpiu </w:t>
      </w:r>
      <w:r w:rsidR="00223DB4">
        <w:t xml:space="preserve">Infra </w:t>
      </w:r>
      <w:r>
        <w:t>teikė Paslaugas Transachemai, AC, GG ir LTG Cargo, todėl šių pareiškėjų</w:t>
      </w:r>
      <w:r w:rsidRPr="008D24D8">
        <w:t xml:space="preserve"> </w:t>
      </w:r>
      <w:r>
        <w:t>paprašė</w:t>
      </w:r>
      <w:r>
        <w:rPr>
          <w:rStyle w:val="FootnoteReference"/>
        </w:rPr>
        <w:footnoteReference w:id="9"/>
      </w:r>
      <w:r>
        <w:t xml:space="preserve"> </w:t>
      </w:r>
      <w:r w:rsidRPr="002761A8">
        <w:rPr>
          <w:rFonts w:eastAsiaTheme="minorHAnsi"/>
          <w:bCs/>
        </w:rPr>
        <w:t xml:space="preserve">pateikti informaciją ir dokumentus apie Tiriamuoju laikotarpiu </w:t>
      </w:r>
      <w:r w:rsidR="00A30BEC">
        <w:rPr>
          <w:rFonts w:eastAsiaTheme="minorHAnsi"/>
          <w:bCs/>
        </w:rPr>
        <w:t xml:space="preserve">Infros </w:t>
      </w:r>
      <w:r>
        <w:rPr>
          <w:rFonts w:eastAsiaTheme="minorHAnsi"/>
          <w:bCs/>
        </w:rPr>
        <w:t>jiems</w:t>
      </w:r>
      <w:r w:rsidRPr="002761A8">
        <w:rPr>
          <w:rFonts w:eastAsiaTheme="minorHAnsi"/>
          <w:bCs/>
        </w:rPr>
        <w:t xml:space="preserve"> </w:t>
      </w:r>
      <w:r>
        <w:rPr>
          <w:rFonts w:eastAsiaTheme="minorHAnsi"/>
          <w:bCs/>
        </w:rPr>
        <w:t>suteiktas</w:t>
      </w:r>
      <w:r w:rsidRPr="002761A8">
        <w:rPr>
          <w:rFonts w:eastAsiaTheme="minorHAnsi"/>
          <w:bCs/>
        </w:rPr>
        <w:t xml:space="preserve"> </w:t>
      </w:r>
      <w:r>
        <w:rPr>
          <w:rFonts w:eastAsiaTheme="minorHAnsi"/>
          <w:bCs/>
        </w:rPr>
        <w:t>P</w:t>
      </w:r>
      <w:r w:rsidRPr="002761A8">
        <w:rPr>
          <w:rFonts w:eastAsiaTheme="minorHAnsi"/>
          <w:bCs/>
        </w:rPr>
        <w:t>aslaugas</w:t>
      </w:r>
      <w:r>
        <w:rPr>
          <w:rFonts w:eastAsiaTheme="minorHAnsi"/>
          <w:bCs/>
        </w:rPr>
        <w:t>.</w:t>
      </w:r>
    </w:p>
    <w:p w14:paraId="11A79557" w14:textId="4282A8C0" w:rsidR="001A2779" w:rsidRPr="001A2779" w:rsidRDefault="001A2779" w:rsidP="001A2779">
      <w:pPr>
        <w:pStyle w:val="ListParagraph"/>
        <w:numPr>
          <w:ilvl w:val="0"/>
          <w:numId w:val="15"/>
        </w:numPr>
        <w:tabs>
          <w:tab w:val="left" w:pos="993"/>
        </w:tabs>
        <w:ind w:left="0" w:firstLine="720"/>
        <w:jc w:val="both"/>
        <w:rPr>
          <w:b/>
          <w:bCs/>
        </w:rPr>
      </w:pPr>
      <w:r w:rsidRPr="002E143D">
        <w:rPr>
          <w:bCs/>
        </w:rPr>
        <w:t>Transachema</w:t>
      </w:r>
      <w:r>
        <w:rPr>
          <w:bCs/>
        </w:rPr>
        <w:t xml:space="preserve"> R</w:t>
      </w:r>
      <w:r w:rsidRPr="00FA22B9">
        <w:rPr>
          <w:bCs/>
        </w:rPr>
        <w:t>ašte Nr. TR9252/</w:t>
      </w:r>
      <w:r>
        <w:rPr>
          <w:bCs/>
        </w:rPr>
        <w:t>0</w:t>
      </w:r>
      <w:r w:rsidRPr="00FA22B9">
        <w:rPr>
          <w:bCs/>
        </w:rPr>
        <w:t>953</w:t>
      </w:r>
      <w:r w:rsidRPr="00361DDF">
        <w:rPr>
          <w:bCs/>
        </w:rPr>
        <w:t xml:space="preserve"> </w:t>
      </w:r>
      <w:r>
        <w:rPr>
          <w:bCs/>
        </w:rPr>
        <w:t xml:space="preserve">nurodė, kad Tiriamuoju laikotarpiu Paslaugomis naudojosi Gaižiūnų geležinkelio stotyje (jos ribose). Paslaugas Transachema iš </w:t>
      </w:r>
      <w:r w:rsidR="00A30BEC">
        <w:rPr>
          <w:bCs/>
        </w:rPr>
        <w:t xml:space="preserve">Infros </w:t>
      </w:r>
      <w:r>
        <w:rPr>
          <w:bCs/>
        </w:rPr>
        <w:t xml:space="preserve">užsakydavo Gaižiūnų geležinkelio stoties budėtojui el. paštu pateikdama prašymą dėl prieigos prie GPĮ ir naudojimosi Paslaugomis. Atitinkamai pažymėjo, kad pagal Transachemos su LTG Cargo 2019 m. gruodžio 11 d. sudarytą Vežimų organizavimo, krovinių priėmimo – perdavimo ir papildomų paslaugų teikimo sutartį </w:t>
      </w:r>
      <w:r w:rsidR="00040439">
        <w:rPr>
          <w:bCs/>
        </w:rPr>
        <w:t>&lt;...&gt;</w:t>
      </w:r>
      <w:r>
        <w:rPr>
          <w:bCs/>
        </w:rPr>
        <w:t xml:space="preserve"> būtent LTG Cargo darbuotojas nurodo, kuriuose konkrečiai Gaižiūnų geležinkelio stoties keliuose reikia užsakyti Paslaugas. Transachema atkreipė dėmesį į tai, kad Tiriamuoju laikotarpiu </w:t>
      </w:r>
      <w:r w:rsidR="00A30BEC">
        <w:rPr>
          <w:bCs/>
        </w:rPr>
        <w:t xml:space="preserve">Infra </w:t>
      </w:r>
      <w:r>
        <w:rPr>
          <w:bCs/>
        </w:rPr>
        <w:t>Antros paslaugos užmokestį 2020 m. taikė visam varomam vagonų kiekiui, nors faktiškai traukinio suformavimo ar išformavimo ir manevravimo darbų Transachema nevykdė, o 2021 m. – tik už faktiškai atliktus formavimo darbus.</w:t>
      </w:r>
      <w:r>
        <w:rPr>
          <w:rFonts w:eastAsiaTheme="minorHAnsi"/>
        </w:rPr>
        <w:t xml:space="preserve"> </w:t>
      </w:r>
      <w:r w:rsidRPr="005D083F">
        <w:rPr>
          <w:bCs/>
        </w:rPr>
        <w:t>T</w:t>
      </w:r>
      <w:r w:rsidRPr="00641E31">
        <w:rPr>
          <w:bCs/>
        </w:rPr>
        <w:t xml:space="preserve">arnyba, įvertinusi Transachemos pateiktą informaciją nustatė, kad </w:t>
      </w:r>
      <w:r w:rsidRPr="00641E31">
        <w:rPr>
          <w:rFonts w:eastAsiaTheme="minorHAnsi"/>
        </w:rPr>
        <w:t xml:space="preserve">Tiriamuoju laikotarpiu </w:t>
      </w:r>
      <w:r w:rsidR="00A30BEC">
        <w:rPr>
          <w:rFonts w:eastAsiaTheme="minorHAnsi"/>
        </w:rPr>
        <w:t>Infra</w:t>
      </w:r>
      <w:r w:rsidR="00A30BEC" w:rsidRPr="00641E31">
        <w:rPr>
          <w:rFonts w:eastAsiaTheme="minorHAnsi"/>
        </w:rPr>
        <w:t xml:space="preserve"> </w:t>
      </w:r>
      <w:r w:rsidRPr="00641E31">
        <w:rPr>
          <w:rFonts w:eastAsiaTheme="minorHAnsi"/>
        </w:rPr>
        <w:t xml:space="preserve">šiai įmonei apskaitė </w:t>
      </w:r>
      <w:r w:rsidR="00040439">
        <w:rPr>
          <w:rFonts w:eastAsiaTheme="minorHAnsi"/>
        </w:rPr>
        <w:t> &lt;...&gt;</w:t>
      </w:r>
      <w:r w:rsidRPr="00641E31">
        <w:rPr>
          <w:rFonts w:eastAsiaTheme="minorHAnsi"/>
        </w:rPr>
        <w:t xml:space="preserve"> vienetų (skaičiuojant vagonų kilometrais) Pirmos paslaugos iš viso už </w:t>
      </w:r>
      <w:r w:rsidR="00040439">
        <w:rPr>
          <w:rFonts w:eastAsiaTheme="minorHAnsi"/>
          <w:lang w:val="en-US"/>
        </w:rPr>
        <w:t>&lt;…&gt;</w:t>
      </w:r>
      <w:r w:rsidRPr="00641E31">
        <w:rPr>
          <w:rFonts w:eastAsiaTheme="minorHAnsi"/>
          <w:lang w:val="en-US"/>
        </w:rPr>
        <w:t xml:space="preserve"> Eur be PVM ir </w:t>
      </w:r>
      <w:r w:rsidR="00040439">
        <w:rPr>
          <w:rFonts w:eastAsiaTheme="minorHAnsi"/>
        </w:rPr>
        <w:t> &lt;...&gt;</w:t>
      </w:r>
      <w:r w:rsidRPr="00641E31">
        <w:rPr>
          <w:rFonts w:eastAsiaTheme="minorHAnsi"/>
        </w:rPr>
        <w:t xml:space="preserve"> vienetų (skaičiuojant vagonais) Antros paslaugos iš viso už </w:t>
      </w:r>
      <w:r w:rsidR="00040439">
        <w:rPr>
          <w:rFonts w:eastAsiaTheme="minorHAnsi"/>
        </w:rPr>
        <w:t xml:space="preserve">&lt;...&gt; </w:t>
      </w:r>
      <w:r w:rsidRPr="00641E31">
        <w:rPr>
          <w:rFonts w:eastAsiaTheme="minorHAnsi"/>
        </w:rPr>
        <w:t>Eur be PVM.</w:t>
      </w:r>
    </w:p>
    <w:p w14:paraId="47B2C5F7" w14:textId="2990AC89" w:rsidR="001A2779" w:rsidRPr="005D083F" w:rsidRDefault="001A2779" w:rsidP="001A2779">
      <w:pPr>
        <w:pStyle w:val="Default"/>
        <w:numPr>
          <w:ilvl w:val="0"/>
          <w:numId w:val="15"/>
        </w:numPr>
        <w:tabs>
          <w:tab w:val="left" w:pos="1134"/>
        </w:tabs>
        <w:ind w:left="0" w:firstLine="720"/>
        <w:jc w:val="both"/>
        <w:rPr>
          <w:rFonts w:eastAsiaTheme="minorHAnsi"/>
          <w:kern w:val="0"/>
          <w:lang w:eastAsia="en-US"/>
        </w:rPr>
      </w:pPr>
      <w:r>
        <w:rPr>
          <w:rFonts w:eastAsiaTheme="minorHAnsi"/>
          <w:kern w:val="0"/>
          <w:lang w:eastAsia="en-US"/>
        </w:rPr>
        <w:t>Papildomai</w:t>
      </w:r>
      <w:r>
        <w:rPr>
          <w:rFonts w:eastAsiaTheme="minorHAnsi"/>
          <w:color w:val="auto"/>
          <w:kern w:val="0"/>
          <w:lang w:eastAsia="en-US"/>
        </w:rPr>
        <w:t xml:space="preserve"> </w:t>
      </w:r>
      <w:r w:rsidRPr="009C652B">
        <w:rPr>
          <w:rFonts w:eastAsiaTheme="minorHAnsi"/>
          <w:color w:val="auto"/>
          <w:kern w:val="0"/>
          <w:lang w:eastAsia="en-US"/>
        </w:rPr>
        <w:t xml:space="preserve">Transachema Raštu </w:t>
      </w:r>
      <w:r w:rsidRPr="009C652B">
        <w:rPr>
          <w:bCs/>
          <w:color w:val="auto"/>
        </w:rPr>
        <w:t>Nr. TR-9252/1049 pateikė</w:t>
      </w:r>
      <w:r>
        <w:rPr>
          <w:bCs/>
          <w:color w:val="auto"/>
        </w:rPr>
        <w:t xml:space="preserve"> Tarnybai informaciją, kad </w:t>
      </w:r>
      <w:r w:rsidRPr="009C652B">
        <w:rPr>
          <w:bCs/>
          <w:color w:val="auto"/>
        </w:rPr>
        <w:t xml:space="preserve"> </w:t>
      </w:r>
      <w:r w:rsidR="00747DDC">
        <w:rPr>
          <w:bCs/>
          <w:color w:val="auto"/>
        </w:rPr>
        <w:t xml:space="preserve">Infra </w:t>
      </w:r>
      <w:r>
        <w:rPr>
          <w:bCs/>
          <w:color w:val="auto"/>
        </w:rPr>
        <w:t>2021 m. lapkričio 15 d. raštu Nr. SD(LGI)-5066 informavo T</w:t>
      </w:r>
      <w:r w:rsidR="002662EA">
        <w:rPr>
          <w:bCs/>
          <w:color w:val="auto"/>
        </w:rPr>
        <w:t>r</w:t>
      </w:r>
      <w:r>
        <w:rPr>
          <w:bCs/>
          <w:color w:val="auto"/>
        </w:rPr>
        <w:t xml:space="preserve">ansachemą, kad </w:t>
      </w:r>
      <w:r w:rsidRPr="009C652B">
        <w:rPr>
          <w:bCs/>
          <w:color w:val="auto"/>
        </w:rPr>
        <w:t>2020</w:t>
      </w:r>
      <w:r>
        <w:rPr>
          <w:bCs/>
          <w:color w:val="auto"/>
        </w:rPr>
        <w:t> </w:t>
      </w:r>
      <w:r w:rsidRPr="009C652B">
        <w:rPr>
          <w:bCs/>
          <w:color w:val="auto"/>
        </w:rPr>
        <w:t>m. rugpjūčio</w:t>
      </w:r>
      <w:r>
        <w:rPr>
          <w:bCs/>
          <w:color w:val="auto"/>
        </w:rPr>
        <w:t>–</w:t>
      </w:r>
      <w:r w:rsidRPr="009C652B">
        <w:rPr>
          <w:bCs/>
          <w:color w:val="auto"/>
        </w:rPr>
        <w:t>gruodžio mėn. laikotarpi</w:t>
      </w:r>
      <w:r>
        <w:rPr>
          <w:bCs/>
          <w:color w:val="auto"/>
        </w:rPr>
        <w:t xml:space="preserve">u buvo nustatyti neteisingai apskaityti Antros paslaugos kiekiai, todėl Transachemai už minėtą laikotarpį nustatyta grąžintina </w:t>
      </w:r>
      <w:r w:rsidR="00040439">
        <w:rPr>
          <w:bCs/>
          <w:color w:val="auto"/>
        </w:rPr>
        <w:t>&lt;...&gt;</w:t>
      </w:r>
      <w:r>
        <w:rPr>
          <w:bCs/>
          <w:color w:val="auto"/>
        </w:rPr>
        <w:t xml:space="preserve"> Eur </w:t>
      </w:r>
      <w:r w:rsidR="00EF7BC2">
        <w:rPr>
          <w:bCs/>
          <w:color w:val="auto"/>
        </w:rPr>
        <w:t xml:space="preserve">be PVM </w:t>
      </w:r>
      <w:r>
        <w:rPr>
          <w:bCs/>
          <w:color w:val="auto"/>
        </w:rPr>
        <w:t xml:space="preserve">suma už nekorektiškai apskaitytus ir apmokestintus Antros paslaugos kiekius. Transachema </w:t>
      </w:r>
      <w:r w:rsidRPr="009C652B">
        <w:rPr>
          <w:bCs/>
          <w:color w:val="auto"/>
        </w:rPr>
        <w:t>2021 m. gruodžio 3</w:t>
      </w:r>
      <w:r>
        <w:rPr>
          <w:bCs/>
          <w:color w:val="auto"/>
        </w:rPr>
        <w:t> </w:t>
      </w:r>
      <w:r w:rsidRPr="009C652B">
        <w:rPr>
          <w:bCs/>
          <w:color w:val="auto"/>
        </w:rPr>
        <w:t>d. rašt</w:t>
      </w:r>
      <w:r>
        <w:rPr>
          <w:bCs/>
          <w:color w:val="auto"/>
        </w:rPr>
        <w:t>u</w:t>
      </w:r>
      <w:r w:rsidRPr="009C652B">
        <w:rPr>
          <w:bCs/>
          <w:color w:val="auto"/>
        </w:rPr>
        <w:t xml:space="preserve"> Nr</w:t>
      </w:r>
      <w:r>
        <w:rPr>
          <w:bCs/>
          <w:color w:val="auto"/>
        </w:rPr>
        <w:t>.</w:t>
      </w:r>
      <w:r w:rsidRPr="009C652B">
        <w:rPr>
          <w:bCs/>
          <w:color w:val="auto"/>
        </w:rPr>
        <w:t xml:space="preserve"> TR-9252-1003</w:t>
      </w:r>
      <w:r>
        <w:rPr>
          <w:bCs/>
          <w:color w:val="auto"/>
        </w:rPr>
        <w:t xml:space="preserve"> </w:t>
      </w:r>
      <w:r w:rsidR="00747DDC">
        <w:rPr>
          <w:bCs/>
          <w:color w:val="auto"/>
        </w:rPr>
        <w:t>Infra</w:t>
      </w:r>
      <w:r w:rsidR="00747DDC" w:rsidRPr="009C652B">
        <w:rPr>
          <w:bCs/>
          <w:color w:val="auto"/>
        </w:rPr>
        <w:t xml:space="preserve">i </w:t>
      </w:r>
      <w:r w:rsidRPr="009C652B">
        <w:rPr>
          <w:bCs/>
          <w:color w:val="auto"/>
        </w:rPr>
        <w:t xml:space="preserve">nurodė, kad </w:t>
      </w:r>
      <w:r>
        <w:rPr>
          <w:bCs/>
          <w:color w:val="auto"/>
        </w:rPr>
        <w:t>ji</w:t>
      </w:r>
      <w:r w:rsidRPr="009C652B">
        <w:rPr>
          <w:bCs/>
          <w:color w:val="auto"/>
        </w:rPr>
        <w:t xml:space="preserve"> sutinka su </w:t>
      </w:r>
      <w:r w:rsidR="00747DDC">
        <w:rPr>
          <w:bCs/>
          <w:color w:val="auto"/>
        </w:rPr>
        <w:t>Infros</w:t>
      </w:r>
      <w:r w:rsidR="00747DDC" w:rsidRPr="009C652B">
        <w:rPr>
          <w:bCs/>
          <w:color w:val="auto"/>
        </w:rPr>
        <w:t xml:space="preserve"> </w:t>
      </w:r>
      <w:r w:rsidRPr="009C652B">
        <w:rPr>
          <w:bCs/>
          <w:color w:val="auto"/>
        </w:rPr>
        <w:t>2020</w:t>
      </w:r>
      <w:r>
        <w:rPr>
          <w:bCs/>
          <w:color w:val="auto"/>
        </w:rPr>
        <w:t> </w:t>
      </w:r>
      <w:r w:rsidRPr="009C652B">
        <w:rPr>
          <w:bCs/>
          <w:color w:val="auto"/>
        </w:rPr>
        <w:t>m. rugpjūčio</w:t>
      </w:r>
      <w:r>
        <w:rPr>
          <w:bCs/>
          <w:color w:val="auto"/>
        </w:rPr>
        <w:t>–</w:t>
      </w:r>
      <w:r w:rsidRPr="009C652B">
        <w:rPr>
          <w:bCs/>
          <w:color w:val="auto"/>
        </w:rPr>
        <w:t>gruodžio mėn. laikotarpi</w:t>
      </w:r>
      <w:r>
        <w:rPr>
          <w:bCs/>
          <w:color w:val="auto"/>
        </w:rPr>
        <w:t>u</w:t>
      </w:r>
      <w:r w:rsidRPr="009C652B">
        <w:rPr>
          <w:bCs/>
          <w:color w:val="auto"/>
        </w:rPr>
        <w:t xml:space="preserve"> </w:t>
      </w:r>
      <w:r>
        <w:rPr>
          <w:bCs/>
          <w:color w:val="auto"/>
        </w:rPr>
        <w:t>skaičiavimais</w:t>
      </w:r>
      <w:r w:rsidRPr="009C652B">
        <w:rPr>
          <w:bCs/>
          <w:color w:val="auto"/>
        </w:rPr>
        <w:t xml:space="preserve"> dėl neteisingai apskaityt</w:t>
      </w:r>
      <w:r>
        <w:rPr>
          <w:bCs/>
          <w:color w:val="auto"/>
        </w:rPr>
        <w:t>ų</w:t>
      </w:r>
      <w:r w:rsidRPr="009C652B">
        <w:rPr>
          <w:bCs/>
          <w:color w:val="auto"/>
        </w:rPr>
        <w:t xml:space="preserve"> Antros paslaugos kiekių, tačiau </w:t>
      </w:r>
      <w:r>
        <w:rPr>
          <w:bCs/>
          <w:color w:val="auto"/>
        </w:rPr>
        <w:t>pažymėjo</w:t>
      </w:r>
      <w:r w:rsidRPr="009C652B">
        <w:rPr>
          <w:bCs/>
          <w:color w:val="auto"/>
        </w:rPr>
        <w:t xml:space="preserve">, kad </w:t>
      </w:r>
      <w:r w:rsidR="00747DDC">
        <w:rPr>
          <w:bCs/>
          <w:color w:val="auto"/>
        </w:rPr>
        <w:t>Infra</w:t>
      </w:r>
      <w:r w:rsidR="00747DDC" w:rsidRPr="009C652B">
        <w:rPr>
          <w:bCs/>
          <w:color w:val="auto"/>
        </w:rPr>
        <w:t xml:space="preserve"> </w:t>
      </w:r>
      <w:r w:rsidRPr="009C652B">
        <w:rPr>
          <w:bCs/>
          <w:color w:val="auto"/>
        </w:rPr>
        <w:t>pagal nustatytų neteisingų kiekių apskaičiavimo principus, tur</w:t>
      </w:r>
      <w:r>
        <w:rPr>
          <w:bCs/>
          <w:color w:val="auto"/>
        </w:rPr>
        <w:t>ėtų</w:t>
      </w:r>
      <w:r w:rsidRPr="009C652B">
        <w:rPr>
          <w:bCs/>
          <w:color w:val="auto"/>
        </w:rPr>
        <w:t xml:space="preserve"> perskaičiuoti </w:t>
      </w:r>
      <w:r>
        <w:rPr>
          <w:bCs/>
          <w:color w:val="auto"/>
        </w:rPr>
        <w:t xml:space="preserve">ir </w:t>
      </w:r>
      <w:r w:rsidRPr="009C652B">
        <w:rPr>
          <w:bCs/>
          <w:color w:val="auto"/>
        </w:rPr>
        <w:t>nuo 2018 m. gegužės 25 d.</w:t>
      </w:r>
      <w:r>
        <w:rPr>
          <w:bCs/>
          <w:color w:val="auto"/>
        </w:rPr>
        <w:t xml:space="preserve"> iki 2020 m. rugpjūčio mėn. teiktos Antros paslaugos kiekius</w:t>
      </w:r>
      <w:r w:rsidRPr="009C652B">
        <w:rPr>
          <w:bCs/>
          <w:color w:val="auto"/>
        </w:rPr>
        <w:t>, kadangi</w:t>
      </w:r>
      <w:r>
        <w:rPr>
          <w:bCs/>
          <w:color w:val="auto"/>
        </w:rPr>
        <w:t>, Transachemos vertinimu, nekorektiškas šios paslaugos kiekių apskaitymas buvo vykdomas</w:t>
      </w:r>
      <w:r w:rsidRPr="009C652B">
        <w:rPr>
          <w:bCs/>
          <w:color w:val="auto"/>
        </w:rPr>
        <w:t xml:space="preserve"> nuo 2018</w:t>
      </w:r>
      <w:r>
        <w:rPr>
          <w:bCs/>
          <w:color w:val="auto"/>
        </w:rPr>
        <w:t> </w:t>
      </w:r>
      <w:r w:rsidRPr="009C652B">
        <w:rPr>
          <w:bCs/>
          <w:color w:val="auto"/>
        </w:rPr>
        <w:t>m. gegužės 25</w:t>
      </w:r>
      <w:r>
        <w:rPr>
          <w:bCs/>
          <w:color w:val="auto"/>
        </w:rPr>
        <w:t> </w:t>
      </w:r>
      <w:r w:rsidRPr="009C652B">
        <w:rPr>
          <w:bCs/>
          <w:color w:val="auto"/>
        </w:rPr>
        <w:t xml:space="preserve">d. </w:t>
      </w:r>
    </w:p>
    <w:p w14:paraId="58171A3F" w14:textId="26E905C1" w:rsidR="00A16C43" w:rsidRPr="00A16C43" w:rsidRDefault="001A2779" w:rsidP="00322CC9">
      <w:pPr>
        <w:pStyle w:val="Default"/>
        <w:numPr>
          <w:ilvl w:val="0"/>
          <w:numId w:val="15"/>
        </w:numPr>
        <w:tabs>
          <w:tab w:val="left" w:pos="1134"/>
        </w:tabs>
        <w:ind w:left="0" w:firstLine="720"/>
        <w:jc w:val="both"/>
        <w:rPr>
          <w:rFonts w:eastAsiaTheme="minorHAnsi"/>
          <w:kern w:val="0"/>
          <w:lang w:eastAsia="en-US"/>
        </w:rPr>
      </w:pPr>
      <w:r>
        <w:rPr>
          <w:color w:val="000000" w:themeColor="text1"/>
          <w:lang w:val="en-US"/>
        </w:rPr>
        <w:t>LTG Cargo R</w:t>
      </w:r>
      <w:r w:rsidRPr="00C34928">
        <w:rPr>
          <w:color w:val="000000" w:themeColor="text1"/>
          <w:lang w:val="en-US"/>
        </w:rPr>
        <w:t>a</w:t>
      </w:r>
      <w:r w:rsidRPr="00C34928">
        <w:rPr>
          <w:color w:val="000000" w:themeColor="text1"/>
        </w:rPr>
        <w:t>št</w:t>
      </w:r>
      <w:r>
        <w:rPr>
          <w:color w:val="000000" w:themeColor="text1"/>
        </w:rPr>
        <w:t>e</w:t>
      </w:r>
      <w:r w:rsidRPr="00C34928">
        <w:rPr>
          <w:color w:val="000000" w:themeColor="text1"/>
        </w:rPr>
        <w:t xml:space="preserve"> Nr. </w:t>
      </w:r>
      <w:r w:rsidRPr="000061F8">
        <w:rPr>
          <w:color w:val="000000" w:themeColor="text1"/>
        </w:rPr>
        <w:t>SD(CARGO)-</w:t>
      </w:r>
      <w:r w:rsidRPr="000061F8">
        <w:rPr>
          <w:color w:val="000000" w:themeColor="text1"/>
          <w:lang w:val="en-US"/>
        </w:rPr>
        <w:t>4663</w:t>
      </w:r>
      <w:r>
        <w:rPr>
          <w:color w:val="000000" w:themeColor="text1"/>
          <w:lang w:val="en-US"/>
        </w:rPr>
        <w:t xml:space="preserve"> </w:t>
      </w:r>
      <w:r>
        <w:rPr>
          <w:color w:val="000000" w:themeColor="text1"/>
        </w:rPr>
        <w:t>Tarnybai nurodė</w:t>
      </w:r>
      <w:r w:rsidRPr="006204E5">
        <w:rPr>
          <w:color w:val="000000" w:themeColor="text1"/>
        </w:rPr>
        <w:t>, kad</w:t>
      </w:r>
      <w:r>
        <w:rPr>
          <w:color w:val="000000" w:themeColor="text1"/>
          <w:lang w:val="en-US"/>
        </w:rPr>
        <w:t xml:space="preserve"> </w:t>
      </w:r>
      <w:r w:rsidRPr="006204E5">
        <w:rPr>
          <w:color w:val="000000" w:themeColor="text1"/>
        </w:rPr>
        <w:t>Pirma paslauga užsakoma</w:t>
      </w:r>
      <w:r>
        <w:rPr>
          <w:color w:val="000000" w:themeColor="text1"/>
        </w:rPr>
        <w:t xml:space="preserve"> siunčiant prašymą atitinkamu el. paštu </w:t>
      </w:r>
      <w:r w:rsidR="00747DDC">
        <w:rPr>
          <w:color w:val="000000" w:themeColor="text1"/>
        </w:rPr>
        <w:t>Infrai</w:t>
      </w:r>
      <w:r>
        <w:rPr>
          <w:color w:val="000000" w:themeColor="text1"/>
        </w:rPr>
        <w:t xml:space="preserve">, kuriame nurodomas pageidaujamas šios paslaugos suteikimo laikas, geležinkelio stotis, geležinkelio kelių, į kuriuos bei iš kurių ketinama vežti, numeriai. LTG Cargo pažymėjo, kad Pirma paslauga yra teikiama </w:t>
      </w:r>
      <w:r w:rsidR="00747DDC">
        <w:rPr>
          <w:color w:val="000000" w:themeColor="text1"/>
        </w:rPr>
        <w:t xml:space="preserve">Infros </w:t>
      </w:r>
      <w:r>
        <w:rPr>
          <w:color w:val="000000" w:themeColor="text1"/>
        </w:rPr>
        <w:t xml:space="preserve">valdomuose geležinkelio keliuose nuo geležinkelio stoties ašies iki </w:t>
      </w:r>
      <w:r w:rsidR="00747DDC">
        <w:rPr>
          <w:color w:val="000000" w:themeColor="text1"/>
        </w:rPr>
        <w:t xml:space="preserve">Infros </w:t>
      </w:r>
      <w:r>
        <w:rPr>
          <w:color w:val="000000" w:themeColor="text1"/>
        </w:rPr>
        <w:t>valdomo GPĮ priskirto privažiuojamojo ar jungiamojo geležinkelio kelio ribos pabaigos ir nuvažiuotas atstumas nustatomas pagal atstumus nuo geležinkelio stoties ašies iki infrastruktūros ribos.</w:t>
      </w:r>
      <w:r w:rsidRPr="006204E5">
        <w:rPr>
          <w:color w:val="000000" w:themeColor="text1"/>
        </w:rPr>
        <w:t xml:space="preserve"> </w:t>
      </w:r>
      <w:r>
        <w:rPr>
          <w:color w:val="000000" w:themeColor="text1"/>
        </w:rPr>
        <w:t xml:space="preserve">Papildomai LTG Cargo nurodė, kad Antra paslauga suteikiama </w:t>
      </w:r>
      <w:r w:rsidR="00215A5A">
        <w:rPr>
          <w:color w:val="000000" w:themeColor="text1"/>
        </w:rPr>
        <w:t xml:space="preserve">Infros </w:t>
      </w:r>
      <w:r>
        <w:rPr>
          <w:color w:val="000000" w:themeColor="text1"/>
        </w:rPr>
        <w:t xml:space="preserve">valdomuose GPĮ – kelynuose ir keliuose, traukinių formavimo ir manevravimo įrenginiuose. LTG Cargo pažymėjo, </w:t>
      </w:r>
      <w:r w:rsidRPr="007A3174">
        <w:rPr>
          <w:color w:val="000000" w:themeColor="text1"/>
        </w:rPr>
        <w:t xml:space="preserve">kad </w:t>
      </w:r>
      <w:r>
        <w:rPr>
          <w:bCs/>
          <w:color w:val="000000" w:themeColor="text1"/>
        </w:rPr>
        <w:t>k</w:t>
      </w:r>
      <w:r w:rsidRPr="006204E5">
        <w:rPr>
          <w:bCs/>
          <w:color w:val="000000" w:themeColor="text1"/>
        </w:rPr>
        <w:t>ai traukinys tarpstočio keliais atvyksta į geležinkelio stotį ir geležinkelio stotyje atkabina vien</w:t>
      </w:r>
      <w:r>
        <w:rPr>
          <w:bCs/>
          <w:color w:val="000000" w:themeColor="text1"/>
        </w:rPr>
        <w:t>ą</w:t>
      </w:r>
      <w:r w:rsidRPr="006204E5">
        <w:rPr>
          <w:bCs/>
          <w:color w:val="000000" w:themeColor="text1"/>
        </w:rPr>
        <w:t xml:space="preserve"> dal</w:t>
      </w:r>
      <w:r>
        <w:rPr>
          <w:bCs/>
          <w:color w:val="000000" w:themeColor="text1"/>
        </w:rPr>
        <w:t>į</w:t>
      </w:r>
      <w:r w:rsidRPr="006204E5">
        <w:rPr>
          <w:bCs/>
          <w:color w:val="000000" w:themeColor="text1"/>
        </w:rPr>
        <w:t xml:space="preserve"> vagonų, kuriuos vėliau kiti traukiniai pristato į kitas geležinkelio stotis, tuomet neužsakoma jokia paslauga</w:t>
      </w:r>
      <w:r>
        <w:rPr>
          <w:bCs/>
          <w:color w:val="000000" w:themeColor="text1"/>
        </w:rPr>
        <w:t xml:space="preserve">. LTG Cargo teigimu, </w:t>
      </w:r>
      <w:r w:rsidRPr="006204E5">
        <w:rPr>
          <w:bCs/>
          <w:color w:val="000000" w:themeColor="text1"/>
        </w:rPr>
        <w:t xml:space="preserve">Antra paslauga užsakoma </w:t>
      </w:r>
      <w:r>
        <w:rPr>
          <w:bCs/>
          <w:color w:val="000000" w:themeColor="text1"/>
        </w:rPr>
        <w:t xml:space="preserve">tik </w:t>
      </w:r>
      <w:r w:rsidRPr="006204E5">
        <w:rPr>
          <w:bCs/>
          <w:color w:val="000000" w:themeColor="text1"/>
        </w:rPr>
        <w:t>tais atvejais, kai vagon</w:t>
      </w:r>
      <w:r>
        <w:rPr>
          <w:bCs/>
          <w:color w:val="000000" w:themeColor="text1"/>
        </w:rPr>
        <w:t>us reikia varyti</w:t>
      </w:r>
      <w:r w:rsidRPr="006204E5">
        <w:rPr>
          <w:bCs/>
          <w:color w:val="000000" w:themeColor="text1"/>
        </w:rPr>
        <w:t xml:space="preserve"> iš geležinkelio stoties į privažiuojamuosius </w:t>
      </w:r>
      <w:r>
        <w:rPr>
          <w:bCs/>
          <w:color w:val="000000" w:themeColor="text1"/>
        </w:rPr>
        <w:t xml:space="preserve">geležinkelio </w:t>
      </w:r>
      <w:r w:rsidRPr="006204E5">
        <w:rPr>
          <w:bCs/>
          <w:color w:val="000000" w:themeColor="text1"/>
        </w:rPr>
        <w:t>kelius.</w:t>
      </w:r>
      <w:r w:rsidR="00322CC9">
        <w:rPr>
          <w:bCs/>
          <w:color w:val="000000" w:themeColor="text1"/>
        </w:rPr>
        <w:t xml:space="preserve"> </w:t>
      </w:r>
    </w:p>
    <w:p w14:paraId="477E1262" w14:textId="7D593F9F" w:rsidR="00322CC9" w:rsidRPr="002644EE" w:rsidRDefault="00322CC9" w:rsidP="00322CC9">
      <w:pPr>
        <w:pStyle w:val="Default"/>
        <w:numPr>
          <w:ilvl w:val="0"/>
          <w:numId w:val="15"/>
        </w:numPr>
        <w:tabs>
          <w:tab w:val="left" w:pos="1134"/>
        </w:tabs>
        <w:ind w:left="0" w:firstLine="720"/>
        <w:jc w:val="both"/>
        <w:rPr>
          <w:rFonts w:eastAsiaTheme="minorHAnsi"/>
          <w:kern w:val="0"/>
          <w:lang w:eastAsia="en-US"/>
        </w:rPr>
      </w:pPr>
      <w:r w:rsidRPr="00B50027">
        <w:rPr>
          <w:bCs/>
          <w:color w:val="000000" w:themeColor="text1"/>
        </w:rPr>
        <w:t xml:space="preserve">AC Rašte Nr. 24-259 </w:t>
      </w:r>
      <w:r>
        <w:rPr>
          <w:bCs/>
        </w:rPr>
        <w:t xml:space="preserve">nurodė, kad Pirma paslauga užsakoma siunčiant </w:t>
      </w:r>
      <w:r w:rsidR="00215A5A">
        <w:rPr>
          <w:bCs/>
        </w:rPr>
        <w:t xml:space="preserve">Infros </w:t>
      </w:r>
      <w:r>
        <w:rPr>
          <w:bCs/>
        </w:rPr>
        <w:t xml:space="preserve">atstovui nustatytos formos paslaugų paraišką. Pirma paslauga AC yra teikiama Alkiškių geležinkelio stoties jungiamajame geležinkelio kelyje Nr. 3, Alkiškių geležinkelio stoties keliuose Nr. 1 ir Nr. 2 bei Akmenės geležinkelio stoties keliuose. AC nurodė, kad </w:t>
      </w:r>
      <w:r w:rsidR="00AB0A84">
        <w:rPr>
          <w:bCs/>
        </w:rPr>
        <w:t xml:space="preserve">iki 2021 m. balandžio mėnesio </w:t>
      </w:r>
      <w:r w:rsidR="00950C14">
        <w:rPr>
          <w:bCs/>
        </w:rPr>
        <w:t xml:space="preserve">Infra </w:t>
      </w:r>
      <w:r>
        <w:rPr>
          <w:bCs/>
        </w:rPr>
        <w:t>jį apmokestino už Antros paslaugos naudojimą visais atvejais, kai būdavo atvaromas ir atkabinamas vagonų sąstatas į Akmenės geležinkelio stotį, ir važiuojama į kitą geležinkelio stoties kelią prisikabinti išvežimui paruošto vagonų sąstato.</w:t>
      </w:r>
      <w:r>
        <w:rPr>
          <w:rFonts w:eastAsiaTheme="minorHAnsi"/>
          <w:kern w:val="0"/>
          <w:lang w:eastAsia="en-US"/>
        </w:rPr>
        <w:t xml:space="preserve"> Papildomai </w:t>
      </w:r>
      <w:r w:rsidRPr="00B50027">
        <w:rPr>
          <w:bCs/>
          <w:color w:val="000000" w:themeColor="text1"/>
        </w:rPr>
        <w:t>AC Raštu Nr. 24-280</w:t>
      </w:r>
      <w:r>
        <w:rPr>
          <w:bCs/>
          <w:color w:val="000000" w:themeColor="text1"/>
        </w:rPr>
        <w:t xml:space="preserve"> Tarnybai pateikė </w:t>
      </w:r>
      <w:r w:rsidR="00950C14">
        <w:rPr>
          <w:bCs/>
          <w:color w:val="000000" w:themeColor="text1"/>
        </w:rPr>
        <w:t xml:space="preserve">Infros </w:t>
      </w:r>
      <w:r>
        <w:rPr>
          <w:bCs/>
          <w:color w:val="000000" w:themeColor="text1"/>
        </w:rPr>
        <w:t xml:space="preserve">Tiriamuoju laikotarpiu išrašytas PVM sąskaitas faktūras už naudojimąsi Paslaugomis, pagal kurias </w:t>
      </w:r>
      <w:r w:rsidR="00950C14">
        <w:rPr>
          <w:rFonts w:eastAsiaTheme="minorHAnsi"/>
          <w:kern w:val="0"/>
          <w:lang w:eastAsia="en-US"/>
        </w:rPr>
        <w:lastRenderedPageBreak/>
        <w:t>Infra</w:t>
      </w:r>
      <w:r w:rsidR="00950C14" w:rsidRPr="000F551B">
        <w:rPr>
          <w:rFonts w:eastAsiaTheme="minorHAnsi"/>
          <w:kern w:val="0"/>
          <w:lang w:eastAsia="en-US"/>
        </w:rPr>
        <w:t xml:space="preserve"> </w:t>
      </w:r>
      <w:r>
        <w:rPr>
          <w:rFonts w:eastAsiaTheme="minorHAnsi"/>
          <w:kern w:val="0"/>
          <w:lang w:eastAsia="en-US"/>
        </w:rPr>
        <w:t>AC apskaitė</w:t>
      </w:r>
      <w:r w:rsidRPr="000F551B">
        <w:rPr>
          <w:rFonts w:eastAsiaTheme="minorHAnsi"/>
          <w:kern w:val="0"/>
          <w:lang w:eastAsia="en-US"/>
        </w:rPr>
        <w:t xml:space="preserve"> </w:t>
      </w:r>
      <w:r w:rsidR="00040439">
        <w:rPr>
          <w:rFonts w:eastAsiaTheme="minorHAnsi"/>
          <w:kern w:val="0"/>
          <w:lang w:eastAsia="en-US"/>
        </w:rPr>
        <w:t>&lt;...&gt;</w:t>
      </w:r>
      <w:r>
        <w:rPr>
          <w:rFonts w:eastAsiaTheme="minorHAnsi"/>
          <w:kern w:val="0"/>
          <w:lang w:eastAsia="en-US"/>
        </w:rPr>
        <w:t> </w:t>
      </w:r>
      <w:r>
        <w:rPr>
          <w:rFonts w:eastAsiaTheme="minorHAnsi"/>
          <w:lang w:eastAsia="en-US"/>
        </w:rPr>
        <w:t>vienetų (skaičiuojant vagonų kilometrais)</w:t>
      </w:r>
      <w:r w:rsidRPr="000F551B">
        <w:rPr>
          <w:rFonts w:eastAsiaTheme="minorHAnsi"/>
          <w:kern w:val="0"/>
          <w:lang w:eastAsia="en-US"/>
        </w:rPr>
        <w:t xml:space="preserve"> </w:t>
      </w:r>
      <w:r>
        <w:rPr>
          <w:rFonts w:eastAsiaTheme="minorHAnsi"/>
          <w:kern w:val="0"/>
          <w:lang w:eastAsia="en-US"/>
        </w:rPr>
        <w:t xml:space="preserve">suteiktos </w:t>
      </w:r>
      <w:r w:rsidRPr="000F551B">
        <w:rPr>
          <w:rFonts w:eastAsiaTheme="minorHAnsi"/>
          <w:kern w:val="0"/>
          <w:lang w:eastAsia="en-US"/>
        </w:rPr>
        <w:t xml:space="preserve">Pirmos paslaugos iš viso už </w:t>
      </w:r>
      <w:r w:rsidR="00040439">
        <w:rPr>
          <w:rFonts w:eastAsiaTheme="minorHAnsi"/>
          <w:kern w:val="0"/>
          <w:lang w:eastAsia="en-US"/>
        </w:rPr>
        <w:t>&lt;...&gt;</w:t>
      </w:r>
      <w:r w:rsidRPr="000F551B">
        <w:rPr>
          <w:rFonts w:eastAsiaTheme="minorHAnsi"/>
          <w:kern w:val="0"/>
          <w:lang w:eastAsia="en-US"/>
        </w:rPr>
        <w:t xml:space="preserve"> Eur be PVM ir </w:t>
      </w:r>
      <w:r w:rsidR="00040439">
        <w:rPr>
          <w:rFonts w:eastAsiaTheme="minorHAnsi"/>
          <w:kern w:val="0"/>
          <w:lang w:eastAsia="en-US"/>
        </w:rPr>
        <w:t> &lt;...&gt;</w:t>
      </w:r>
      <w:r w:rsidRPr="000F551B">
        <w:rPr>
          <w:rFonts w:eastAsiaTheme="minorHAnsi"/>
          <w:kern w:val="0"/>
          <w:lang w:eastAsia="en-US"/>
        </w:rPr>
        <w:t xml:space="preserve"> </w:t>
      </w:r>
      <w:r>
        <w:rPr>
          <w:rFonts w:eastAsiaTheme="minorHAnsi"/>
          <w:kern w:val="0"/>
          <w:lang w:eastAsia="en-US"/>
        </w:rPr>
        <w:t>vienetų (skaičiuojant vagonais)</w:t>
      </w:r>
      <w:r w:rsidRPr="000F551B">
        <w:rPr>
          <w:rFonts w:eastAsiaTheme="minorHAnsi"/>
          <w:kern w:val="0"/>
          <w:lang w:eastAsia="en-US"/>
        </w:rPr>
        <w:t xml:space="preserve"> Antros paslaugos iš viso už </w:t>
      </w:r>
      <w:r w:rsidR="00040439">
        <w:rPr>
          <w:rFonts w:eastAsiaTheme="minorHAnsi"/>
          <w:kern w:val="0"/>
          <w:lang w:eastAsia="en-US"/>
        </w:rPr>
        <w:t>&lt;...&gt;</w:t>
      </w:r>
      <w:r w:rsidRPr="000F551B">
        <w:rPr>
          <w:rFonts w:eastAsiaTheme="minorHAnsi"/>
          <w:kern w:val="0"/>
          <w:lang w:eastAsia="en-US"/>
        </w:rPr>
        <w:t xml:space="preserve"> Eur be PVM. </w:t>
      </w:r>
    </w:p>
    <w:p w14:paraId="4A9423ED" w14:textId="0DEFF2AD" w:rsidR="00322CC9" w:rsidRDefault="00322CC9" w:rsidP="00322CC9">
      <w:pPr>
        <w:pStyle w:val="NormalWeb"/>
        <w:numPr>
          <w:ilvl w:val="0"/>
          <w:numId w:val="15"/>
        </w:numPr>
        <w:tabs>
          <w:tab w:val="left" w:pos="1134"/>
        </w:tabs>
        <w:spacing w:before="0" w:beforeAutospacing="0" w:after="0" w:afterAutospacing="0"/>
        <w:ind w:left="0" w:firstLine="720"/>
        <w:contextualSpacing/>
        <w:jc w:val="both"/>
      </w:pPr>
      <w:r>
        <w:rPr>
          <w:bCs/>
        </w:rPr>
        <w:t xml:space="preserve"> </w:t>
      </w:r>
      <w:r w:rsidRPr="00B87AEA">
        <w:rPr>
          <w:bCs/>
          <w:color w:val="000000" w:themeColor="text1"/>
        </w:rPr>
        <w:t>GG Rašte Nr. 181</w:t>
      </w:r>
      <w:r w:rsidRPr="00C34928">
        <w:rPr>
          <w:bCs/>
        </w:rPr>
        <w:t xml:space="preserve"> </w:t>
      </w:r>
      <w:r>
        <w:rPr>
          <w:bCs/>
        </w:rPr>
        <w:t xml:space="preserve">nurodė, kad Pirma paslauga užsakoma pagal užsakymo formą, kuri siunčiama el. paštu </w:t>
      </w:r>
      <w:r w:rsidR="002708D7">
        <w:rPr>
          <w:bCs/>
        </w:rPr>
        <w:t xml:space="preserve">Infros </w:t>
      </w:r>
      <w:r>
        <w:rPr>
          <w:bCs/>
        </w:rPr>
        <w:t xml:space="preserve">geležinkelio stoties </w:t>
      </w:r>
      <w:r w:rsidRPr="00F82523">
        <w:rPr>
          <w:bCs/>
        </w:rPr>
        <w:t>budėtojui ir</w:t>
      </w:r>
      <w:r w:rsidR="00EE3953">
        <w:rPr>
          <w:bCs/>
        </w:rPr>
        <w:t>,</w:t>
      </w:r>
      <w:r w:rsidRPr="00F82523">
        <w:rPr>
          <w:bCs/>
        </w:rPr>
        <w:t xml:space="preserve"> </w:t>
      </w:r>
      <w:r>
        <w:rPr>
          <w:bCs/>
        </w:rPr>
        <w:t xml:space="preserve">kad </w:t>
      </w:r>
      <w:r w:rsidRPr="00F82523">
        <w:t xml:space="preserve">Pirma paslauga vykdoma </w:t>
      </w:r>
      <w:r>
        <w:t xml:space="preserve">vagonus varant </w:t>
      </w:r>
      <w:r w:rsidRPr="00F82523">
        <w:t>iš</w:t>
      </w:r>
      <w:r>
        <w:t xml:space="preserve"> ir </w:t>
      </w:r>
      <w:r w:rsidRPr="00F82523">
        <w:t>į geležinkelio stoties privažiuojamuosius</w:t>
      </w:r>
      <w:r w:rsidRPr="00C34928">
        <w:t>–</w:t>
      </w:r>
      <w:r w:rsidRPr="00F82523">
        <w:t xml:space="preserve">jungiamuosius </w:t>
      </w:r>
      <w:r>
        <w:t xml:space="preserve">geležinkelio </w:t>
      </w:r>
      <w:r w:rsidRPr="00F82523">
        <w:t>kelius</w:t>
      </w:r>
      <w:r>
        <w:t>,</w:t>
      </w:r>
      <w:r w:rsidRPr="00F82523">
        <w:t xml:space="preserve"> kurių apskaitomas</w:t>
      </w:r>
      <w:r>
        <w:t xml:space="preserve"> ilgis </w:t>
      </w:r>
      <w:r w:rsidRPr="00F82523">
        <w:t>yra skaičiuojamas nuo</w:t>
      </w:r>
      <w:r>
        <w:t xml:space="preserve"> geležinkelio</w:t>
      </w:r>
      <w:r w:rsidRPr="00F82523">
        <w:t xml:space="preserve"> stoties ašies iki aklakelio arba iki ribos su kito valdytojo geležinkelio keliu.</w:t>
      </w:r>
      <w:r>
        <w:t xml:space="preserve"> </w:t>
      </w:r>
      <w:r w:rsidRPr="00F82523">
        <w:rPr>
          <w:bCs/>
        </w:rPr>
        <w:t>GG pateik</w:t>
      </w:r>
      <w:r>
        <w:rPr>
          <w:bCs/>
        </w:rPr>
        <w:t>ė</w:t>
      </w:r>
      <w:r w:rsidRPr="00F82523">
        <w:rPr>
          <w:bCs/>
        </w:rPr>
        <w:t xml:space="preserve"> informaciją, kad </w:t>
      </w:r>
      <w:r w:rsidRPr="00F82523">
        <w:rPr>
          <w:rFonts w:eastAsiaTheme="minorHAnsi"/>
          <w:lang w:eastAsia="en-US"/>
        </w:rPr>
        <w:t xml:space="preserve">Tiriamuoju laikotarpiu </w:t>
      </w:r>
      <w:r w:rsidR="00CF619F">
        <w:rPr>
          <w:rFonts w:eastAsiaTheme="minorHAnsi"/>
          <w:lang w:eastAsia="en-US"/>
        </w:rPr>
        <w:t>Infra</w:t>
      </w:r>
      <w:r w:rsidR="00CF619F" w:rsidRPr="00F82523">
        <w:rPr>
          <w:rFonts w:eastAsiaTheme="minorHAnsi"/>
          <w:lang w:eastAsia="en-US"/>
        </w:rPr>
        <w:t xml:space="preserve"> </w:t>
      </w:r>
      <w:r>
        <w:rPr>
          <w:rFonts w:eastAsiaTheme="minorHAnsi"/>
          <w:lang w:eastAsia="en-US"/>
        </w:rPr>
        <w:t>apskaitė</w:t>
      </w:r>
      <w:r w:rsidRPr="00F82523">
        <w:rPr>
          <w:rFonts w:eastAsiaTheme="minorHAnsi"/>
          <w:lang w:eastAsia="en-US"/>
        </w:rPr>
        <w:t xml:space="preserve"> </w:t>
      </w:r>
      <w:r w:rsidR="00040439">
        <w:rPr>
          <w:rFonts w:eastAsiaTheme="minorHAnsi"/>
          <w:lang w:eastAsia="en-US"/>
        </w:rPr>
        <w:t>&lt;...&gt;</w:t>
      </w:r>
      <w:r w:rsidRPr="00F82523">
        <w:rPr>
          <w:rFonts w:eastAsiaTheme="minorHAnsi"/>
          <w:lang w:eastAsia="en-US"/>
        </w:rPr>
        <w:t> </w:t>
      </w:r>
      <w:r>
        <w:rPr>
          <w:rFonts w:eastAsiaTheme="minorHAnsi"/>
          <w:lang w:eastAsia="en-US"/>
        </w:rPr>
        <w:t>vienetų (skaičiuojant vagonų kilometrais) jam suteiktos</w:t>
      </w:r>
      <w:r w:rsidRPr="00F82523">
        <w:rPr>
          <w:rFonts w:eastAsiaTheme="minorHAnsi"/>
          <w:lang w:eastAsia="en-US"/>
        </w:rPr>
        <w:t xml:space="preserve"> Pirmos paslaugos iš viso už </w:t>
      </w:r>
      <w:r w:rsidR="00040439">
        <w:rPr>
          <w:rFonts w:eastAsiaTheme="minorHAnsi"/>
          <w:lang w:eastAsia="en-US"/>
        </w:rPr>
        <w:t>&lt;...&gt;</w:t>
      </w:r>
      <w:r w:rsidRPr="00F82523">
        <w:rPr>
          <w:rFonts w:eastAsiaTheme="minorHAnsi"/>
          <w:lang w:eastAsia="en-US"/>
        </w:rPr>
        <w:t> Eur be PVM ir 146</w:t>
      </w:r>
      <w:r>
        <w:rPr>
          <w:rFonts w:eastAsiaTheme="minorHAnsi"/>
          <w:lang w:eastAsia="en-US"/>
        </w:rPr>
        <w:t> </w:t>
      </w:r>
      <w:r w:rsidRPr="00F82523">
        <w:rPr>
          <w:rFonts w:eastAsiaTheme="minorHAnsi"/>
          <w:lang w:eastAsia="en-US"/>
        </w:rPr>
        <w:t>49</w:t>
      </w:r>
      <w:r>
        <w:rPr>
          <w:rFonts w:eastAsiaTheme="minorHAnsi"/>
          <w:lang w:eastAsia="en-US"/>
        </w:rPr>
        <w:t>1 vienetų (skaičiuojant vagonais)</w:t>
      </w:r>
      <w:r w:rsidRPr="00F82523">
        <w:rPr>
          <w:rFonts w:eastAsiaTheme="minorHAnsi"/>
          <w:lang w:eastAsia="en-US"/>
        </w:rPr>
        <w:t xml:space="preserve"> Antros paslaugos iš viso už </w:t>
      </w:r>
      <w:r w:rsidR="00D51994">
        <w:rPr>
          <w:rFonts w:eastAsiaTheme="minorHAnsi"/>
          <w:lang w:eastAsia="en-US"/>
        </w:rPr>
        <w:t>&lt;...&gt;</w:t>
      </w:r>
      <w:r w:rsidRPr="00F82523">
        <w:rPr>
          <w:rFonts w:eastAsiaTheme="minorHAnsi"/>
          <w:lang w:eastAsia="en-US"/>
        </w:rPr>
        <w:t> Eur be PVM</w:t>
      </w:r>
      <w:r>
        <w:rPr>
          <w:rFonts w:eastAsiaTheme="minorHAnsi"/>
          <w:lang w:eastAsia="en-US"/>
        </w:rPr>
        <w:t>.</w:t>
      </w:r>
      <w:r w:rsidRPr="00F82523">
        <w:rPr>
          <w:rFonts w:eastAsiaTheme="minorHAnsi"/>
          <w:lang w:eastAsia="en-US"/>
        </w:rPr>
        <w:t xml:space="preserve"> GG </w:t>
      </w:r>
      <w:r>
        <w:rPr>
          <w:rFonts w:eastAsiaTheme="minorHAnsi"/>
          <w:lang w:eastAsia="en-US"/>
        </w:rPr>
        <w:t>pažymėjo</w:t>
      </w:r>
      <w:r w:rsidRPr="00F82523">
        <w:rPr>
          <w:rFonts w:eastAsiaTheme="minorHAnsi"/>
          <w:lang w:eastAsia="en-US"/>
        </w:rPr>
        <w:t>, kad</w:t>
      </w:r>
      <w:r w:rsidRPr="00056932">
        <w:t xml:space="preserve"> </w:t>
      </w:r>
      <w:r w:rsidRPr="00F82523">
        <w:rPr>
          <w:rFonts w:eastAsiaTheme="minorHAnsi"/>
          <w:lang w:eastAsia="en-US"/>
        </w:rPr>
        <w:t xml:space="preserve">Tiriamuoju </w:t>
      </w:r>
      <w:r w:rsidRPr="00056932">
        <w:t>laikotarpiu buvo atve</w:t>
      </w:r>
      <w:r w:rsidRPr="001B03F2">
        <w:t xml:space="preserve">jų, kai atvarius vagonus į </w:t>
      </w:r>
      <w:r>
        <w:t xml:space="preserve">geležinkelio </w:t>
      </w:r>
      <w:r w:rsidRPr="001B03F2">
        <w:t xml:space="preserve">stotį (pilną traukinio sąstatą vienu metu) ir GG šilumvežiui priėmus visą </w:t>
      </w:r>
      <w:r>
        <w:t xml:space="preserve">traukinio </w:t>
      </w:r>
      <w:r w:rsidRPr="001B03F2">
        <w:t>sąstatą iš geležinkelio stoties atvykimo</w:t>
      </w:r>
      <w:r>
        <w:t>–</w:t>
      </w:r>
      <w:r w:rsidRPr="001B03F2">
        <w:t xml:space="preserve">išvykimo kelio, nuvežimui į kliento privažiuojamuosius </w:t>
      </w:r>
      <w:r>
        <w:t xml:space="preserve">geležinkelio </w:t>
      </w:r>
      <w:r w:rsidRPr="001B03F2">
        <w:t>kelius, nepagrįstai buvo priskaityta ir apmokestinta Antr</w:t>
      </w:r>
      <w:r w:rsidRPr="00C34928">
        <w:t xml:space="preserve">oji paslauga, nors GG nevykdė jokių papildomų veiksmų </w:t>
      </w:r>
      <w:r>
        <w:t xml:space="preserve">geležinkelio </w:t>
      </w:r>
      <w:r w:rsidRPr="00C34928">
        <w:t>stoties keliuose</w:t>
      </w:r>
      <w:r>
        <w:t>. GG kartu su Raštu Nr. 181 pateikė</w:t>
      </w:r>
      <w:r w:rsidRPr="00C34928">
        <w:t xml:space="preserve"> </w:t>
      </w:r>
      <w:r w:rsidR="00CF619F">
        <w:t>Infros</w:t>
      </w:r>
      <w:r w:rsidR="00CF619F" w:rsidRPr="00C34928">
        <w:t xml:space="preserve"> </w:t>
      </w:r>
      <w:r w:rsidRPr="00C34928">
        <w:t>2021 m. spalio 1</w:t>
      </w:r>
      <w:r>
        <w:t> </w:t>
      </w:r>
      <w:r w:rsidRPr="00C34928">
        <w:t>d. rašt</w:t>
      </w:r>
      <w:r>
        <w:t>ą</w:t>
      </w:r>
      <w:r w:rsidRPr="00C34928">
        <w:t xml:space="preserve"> Nr.</w:t>
      </w:r>
      <w:r>
        <w:t> </w:t>
      </w:r>
      <w:r w:rsidRPr="00C34928">
        <w:t>SD(LGI)-4389</w:t>
      </w:r>
      <w:r>
        <w:t xml:space="preserve">, kuriuo </w:t>
      </w:r>
      <w:r w:rsidR="00CF619F">
        <w:t>Infra</w:t>
      </w:r>
      <w:r w:rsidR="00CF619F" w:rsidRPr="00C34928">
        <w:t xml:space="preserve"> </w:t>
      </w:r>
      <w:r w:rsidRPr="00C34928">
        <w:t>pripažino, kad 2020</w:t>
      </w:r>
      <w:r>
        <w:t> </w:t>
      </w:r>
      <w:r w:rsidRPr="00C34928">
        <w:t>m. rugpjūčio–gruodžio mėn. neteisingai apskaitė ir apmokestino GG</w:t>
      </w:r>
      <w:r>
        <w:t xml:space="preserve"> už</w:t>
      </w:r>
      <w:r w:rsidRPr="00C34928">
        <w:t xml:space="preserve"> Antr</w:t>
      </w:r>
      <w:r>
        <w:t>os</w:t>
      </w:r>
      <w:r w:rsidRPr="00C34928">
        <w:t xml:space="preserve"> paslaug</w:t>
      </w:r>
      <w:r>
        <w:t>os naudojimą</w:t>
      </w:r>
      <w:r w:rsidRPr="00C34928">
        <w:t xml:space="preserve"> iš viso už </w:t>
      </w:r>
      <w:r w:rsidR="00D51994">
        <w:t>&lt;...&gt;</w:t>
      </w:r>
      <w:r w:rsidRPr="00C34928">
        <w:t> Eur</w:t>
      </w:r>
      <w:r w:rsidR="00F60D9E">
        <w:t xml:space="preserve"> be PVM</w:t>
      </w:r>
      <w:r w:rsidRPr="00C34928">
        <w:t xml:space="preserve"> ir patvirtino, kad grąžins neteisingai priskaičiuot</w:t>
      </w:r>
      <w:r>
        <w:t>ą</w:t>
      </w:r>
      <w:r w:rsidRPr="00C34928">
        <w:t xml:space="preserve"> ir GG</w:t>
      </w:r>
      <w:r>
        <w:t xml:space="preserve"> jau</w:t>
      </w:r>
      <w:r w:rsidRPr="00C34928">
        <w:t xml:space="preserve"> sumokėt</w:t>
      </w:r>
      <w:r>
        <w:t>ą</w:t>
      </w:r>
      <w:r w:rsidRPr="00C34928">
        <w:t xml:space="preserve"> </w:t>
      </w:r>
      <w:r>
        <w:t>užmokestį už naudojimąsi Antra paslauga</w:t>
      </w:r>
      <w:r w:rsidRPr="00C34928">
        <w:t>.</w:t>
      </w:r>
    </w:p>
    <w:p w14:paraId="1D32B02C" w14:textId="2716FE43" w:rsidR="00A16C43" w:rsidRPr="00C44447" w:rsidRDefault="00A16C43" w:rsidP="00A16C43">
      <w:pPr>
        <w:pStyle w:val="ListParagraph"/>
        <w:numPr>
          <w:ilvl w:val="0"/>
          <w:numId w:val="15"/>
        </w:numPr>
        <w:tabs>
          <w:tab w:val="left" w:pos="1134"/>
        </w:tabs>
        <w:ind w:left="0" w:firstLine="720"/>
        <w:jc w:val="both"/>
        <w:rPr>
          <w:rFonts w:ascii="Arial" w:hAnsi="Arial" w:cs="Arial"/>
          <w:color w:val="000000" w:themeColor="text1"/>
          <w:sz w:val="22"/>
          <w:szCs w:val="22"/>
        </w:rPr>
      </w:pPr>
      <w:r w:rsidRPr="00C44447">
        <w:rPr>
          <w:rFonts w:eastAsiaTheme="minorHAnsi"/>
          <w:bCs/>
          <w:color w:val="000000" w:themeColor="text1"/>
        </w:rPr>
        <w:t xml:space="preserve">Tarnyba, atsižvelgusi į tyrimo metu surinktą informaciją, 2021 m. lapkričio 26 d. raštu Nr. (67.15Mr)1B-3803 papildomai kreipėsi į </w:t>
      </w:r>
      <w:r w:rsidR="00CF619F">
        <w:rPr>
          <w:rFonts w:eastAsiaTheme="minorHAnsi"/>
          <w:bCs/>
          <w:color w:val="000000" w:themeColor="text1"/>
        </w:rPr>
        <w:t>Infrą</w:t>
      </w:r>
      <w:r w:rsidRPr="00C44447">
        <w:rPr>
          <w:rFonts w:eastAsiaTheme="minorHAnsi"/>
          <w:bCs/>
          <w:color w:val="000000" w:themeColor="text1"/>
        </w:rPr>
        <w:t>, prašydama pateikti paaiškinimus dėl</w:t>
      </w:r>
      <w:r w:rsidR="00667EAE">
        <w:rPr>
          <w:rFonts w:eastAsiaTheme="minorHAnsi"/>
          <w:bCs/>
          <w:color w:val="000000" w:themeColor="text1"/>
        </w:rPr>
        <w:t>:</w:t>
      </w:r>
      <w:r w:rsidRPr="00C44447">
        <w:rPr>
          <w:rFonts w:eastAsiaTheme="minorHAnsi"/>
          <w:bCs/>
          <w:color w:val="000000" w:themeColor="text1"/>
        </w:rPr>
        <w:t xml:space="preserve"> 1) </w:t>
      </w:r>
      <w:r w:rsidRPr="00C44447">
        <w:rPr>
          <w:bCs/>
          <w:color w:val="000000" w:themeColor="text1"/>
        </w:rPr>
        <w:t>Rimkų geležinkelio stoties schemoje geležinkelio kelyje Nr. 1‘ nurodyto M23 šviesoforo paskirties, t. y.</w:t>
      </w:r>
      <w:r w:rsidR="00667EAE">
        <w:rPr>
          <w:bCs/>
          <w:color w:val="000000" w:themeColor="text1"/>
        </w:rPr>
        <w:t>,</w:t>
      </w:r>
      <w:r w:rsidRPr="00C44447">
        <w:rPr>
          <w:bCs/>
          <w:color w:val="000000" w:themeColor="text1"/>
        </w:rPr>
        <w:t xml:space="preserve"> ar jis turi kelių šviesoforų paskirtis: įleidžiamojo ir manevrų ar išleidžiamojo ir manevrų šviesoforo paskirtis</w:t>
      </w:r>
      <w:r>
        <w:rPr>
          <w:bCs/>
          <w:color w:val="000000" w:themeColor="text1"/>
        </w:rPr>
        <w:t>;</w:t>
      </w:r>
      <w:r w:rsidRPr="00C44447">
        <w:rPr>
          <w:bCs/>
          <w:color w:val="000000" w:themeColor="text1"/>
        </w:rPr>
        <w:t xml:space="preserve"> 2) teisinio pagrindo, kuriuo vadovaujantis manevravimas buvo įtrauktas į MPP paslaugos apimtį; 3) pareiškėjų identifikuotų Antros paslaugos kiekių apskaitymo neatitikimų ir dėl šių neatitikimų pareiškėjams suteiktų Antros paslaugos kiekių perskaičiavimų. </w:t>
      </w:r>
    </w:p>
    <w:p w14:paraId="3C9D4174" w14:textId="03AAC594" w:rsidR="00A16C43" w:rsidRPr="00C44447" w:rsidRDefault="00CF619F" w:rsidP="00A16C43">
      <w:pPr>
        <w:pStyle w:val="ListParagraph"/>
        <w:numPr>
          <w:ilvl w:val="0"/>
          <w:numId w:val="15"/>
        </w:numPr>
        <w:tabs>
          <w:tab w:val="left" w:pos="1134"/>
        </w:tabs>
        <w:ind w:left="0" w:firstLine="720"/>
        <w:jc w:val="both"/>
        <w:rPr>
          <w:rFonts w:ascii="Arial" w:hAnsi="Arial" w:cs="Arial"/>
          <w:sz w:val="22"/>
          <w:szCs w:val="22"/>
        </w:rPr>
      </w:pPr>
      <w:r>
        <w:rPr>
          <w:bCs/>
        </w:rPr>
        <w:t xml:space="preserve">Infra </w:t>
      </w:r>
      <w:r w:rsidR="00A16C43" w:rsidRPr="00C44447">
        <w:rPr>
          <w:bCs/>
        </w:rPr>
        <w:t>Rašt</w:t>
      </w:r>
      <w:r w:rsidR="00A16C43">
        <w:rPr>
          <w:bCs/>
        </w:rPr>
        <w:t>e</w:t>
      </w:r>
      <w:r w:rsidR="00A16C43" w:rsidRPr="00C44447">
        <w:rPr>
          <w:bCs/>
        </w:rPr>
        <w:t xml:space="preserve"> Nr. SD(LGI)-5635</w:t>
      </w:r>
      <w:r w:rsidR="00A16C43" w:rsidRPr="00F256B3">
        <w:rPr>
          <w:bCs/>
        </w:rPr>
        <w:t xml:space="preserve"> </w:t>
      </w:r>
      <w:r w:rsidR="00A16C43">
        <w:rPr>
          <w:bCs/>
        </w:rPr>
        <w:t>pažymėjo</w:t>
      </w:r>
      <w:r w:rsidR="00A16C43" w:rsidRPr="00F256B3">
        <w:rPr>
          <w:bCs/>
        </w:rPr>
        <w:t xml:space="preserve">, </w:t>
      </w:r>
      <w:r w:rsidR="00A16C43">
        <w:rPr>
          <w:bCs/>
        </w:rPr>
        <w:t xml:space="preserve">kad </w:t>
      </w:r>
      <w:r w:rsidR="00A16C43" w:rsidRPr="009C652B">
        <w:rPr>
          <w:bCs/>
        </w:rPr>
        <w:t>Rimkų geležinkelio stoties schemoje nurodyt</w:t>
      </w:r>
      <w:r w:rsidR="00A16C43">
        <w:rPr>
          <w:bCs/>
        </w:rPr>
        <w:t>as</w:t>
      </w:r>
      <w:r w:rsidR="00A16C43" w:rsidRPr="009C652B">
        <w:rPr>
          <w:bCs/>
        </w:rPr>
        <w:t xml:space="preserve"> M23 šviesoforas, vadovaujantis Rimkų geležinkelio stoties signalizacijos įrenginių naudojimo instrukcijos 5.1 </w:t>
      </w:r>
      <w:r w:rsidR="00667EAE">
        <w:rPr>
          <w:bCs/>
        </w:rPr>
        <w:t>papunkčiu</w:t>
      </w:r>
      <w:r w:rsidR="00A16C43" w:rsidRPr="009C652B">
        <w:rPr>
          <w:bCs/>
        </w:rPr>
        <w:t xml:space="preserve">, turi manevrų šviesoforo paskirtį, kadangi šio šviesoforo paskirtis yra skirta tik manevrų maršrutams rengti, o ne traukinių priėmimui ir (ar) išleidimui į ar iš geležinkelio stoties. </w:t>
      </w:r>
    </w:p>
    <w:p w14:paraId="1268D69F" w14:textId="23432123" w:rsidR="00A16C43" w:rsidRPr="00C44447" w:rsidRDefault="00A16C43" w:rsidP="00A16C43">
      <w:pPr>
        <w:pStyle w:val="ListParagraph"/>
        <w:numPr>
          <w:ilvl w:val="0"/>
          <w:numId w:val="15"/>
        </w:numPr>
        <w:tabs>
          <w:tab w:val="left" w:pos="1134"/>
        </w:tabs>
        <w:ind w:left="0" w:firstLine="720"/>
        <w:jc w:val="both"/>
        <w:rPr>
          <w:rFonts w:ascii="Arial" w:hAnsi="Arial" w:cs="Arial"/>
          <w:sz w:val="22"/>
          <w:szCs w:val="22"/>
        </w:rPr>
      </w:pPr>
      <w:r w:rsidRPr="00831519">
        <w:rPr>
          <w:bCs/>
        </w:rPr>
        <w:t>Rašt</w:t>
      </w:r>
      <w:r>
        <w:rPr>
          <w:bCs/>
        </w:rPr>
        <w:t>e</w:t>
      </w:r>
      <w:r w:rsidRPr="00831519">
        <w:rPr>
          <w:bCs/>
        </w:rPr>
        <w:t xml:space="preserve"> Nr. SD(LGI)-5635</w:t>
      </w:r>
      <w:r>
        <w:rPr>
          <w:bCs/>
        </w:rPr>
        <w:t xml:space="preserve"> </w:t>
      </w:r>
      <w:r w:rsidR="00CF619F">
        <w:rPr>
          <w:bCs/>
        </w:rPr>
        <w:t xml:space="preserve">Infra </w:t>
      </w:r>
      <w:r>
        <w:rPr>
          <w:bCs/>
        </w:rPr>
        <w:t xml:space="preserve">paaiškino, kad </w:t>
      </w:r>
      <w:r w:rsidRPr="009C652B">
        <w:rPr>
          <w:bCs/>
        </w:rPr>
        <w:t>manevravimo</w:t>
      </w:r>
      <w:r>
        <w:rPr>
          <w:bCs/>
        </w:rPr>
        <w:t xml:space="preserve"> paslaugos </w:t>
      </w:r>
      <w:r w:rsidRPr="009C652B">
        <w:rPr>
          <w:bCs/>
        </w:rPr>
        <w:t xml:space="preserve">į MPP paslaugos apimtį </w:t>
      </w:r>
      <w:r>
        <w:rPr>
          <w:bCs/>
        </w:rPr>
        <w:t>buvo įtrauktos vadovaujantis Kodekso 3 straipsnio 47 dalimi</w:t>
      </w:r>
      <w:r>
        <w:rPr>
          <w:rStyle w:val="FootnoteReference"/>
          <w:bCs/>
        </w:rPr>
        <w:footnoteReference w:id="10"/>
      </w:r>
      <w:r>
        <w:rPr>
          <w:bCs/>
        </w:rPr>
        <w:t>, kuri numato</w:t>
      </w:r>
      <w:r w:rsidR="000C4E9E">
        <w:rPr>
          <w:bCs/>
        </w:rPr>
        <w:t>,</w:t>
      </w:r>
      <w:r>
        <w:rPr>
          <w:bCs/>
        </w:rPr>
        <w:t xml:space="preserve"> kad  infrastruktūra yra </w:t>
      </w:r>
      <w:r w:rsidRPr="009C652B">
        <w:rPr>
          <w:bCs/>
        </w:rPr>
        <w:t xml:space="preserve">skirta </w:t>
      </w:r>
      <w:r>
        <w:rPr>
          <w:bCs/>
        </w:rPr>
        <w:t>ir</w:t>
      </w:r>
      <w:r w:rsidRPr="009C652B">
        <w:rPr>
          <w:bCs/>
        </w:rPr>
        <w:t xml:space="preserve"> manevruoti</w:t>
      </w:r>
      <w:r>
        <w:rPr>
          <w:bCs/>
        </w:rPr>
        <w:t xml:space="preserve">. </w:t>
      </w:r>
      <w:r w:rsidR="00CF619F">
        <w:rPr>
          <w:bCs/>
        </w:rPr>
        <w:t xml:space="preserve">Infra </w:t>
      </w:r>
      <w:r>
        <w:rPr>
          <w:bCs/>
        </w:rPr>
        <w:t xml:space="preserve">papildomai </w:t>
      </w:r>
      <w:r w:rsidRPr="009C652B">
        <w:rPr>
          <w:bCs/>
        </w:rPr>
        <w:t>pažymėjo, kad naudotis infrastruktūra galima tik pagal paskirtus infrastruktūros pajėgumus (toliau – pajėgumai)</w:t>
      </w:r>
      <w:r>
        <w:rPr>
          <w:bCs/>
        </w:rPr>
        <w:t xml:space="preserve">. Atsižvelgiant į tai, kad </w:t>
      </w:r>
      <w:r w:rsidRPr="009C652B">
        <w:rPr>
          <w:bCs/>
        </w:rPr>
        <w:t xml:space="preserve"> </w:t>
      </w:r>
      <w:r>
        <w:rPr>
          <w:bCs/>
        </w:rPr>
        <w:t xml:space="preserve">pagal </w:t>
      </w:r>
      <w:r w:rsidRPr="009C652B">
        <w:rPr>
          <w:bCs/>
        </w:rPr>
        <w:t>Kodekso 3 straipsnio 31 dal</w:t>
      </w:r>
      <w:r>
        <w:rPr>
          <w:bCs/>
        </w:rPr>
        <w:t xml:space="preserve">į </w:t>
      </w:r>
      <w:r w:rsidRPr="009C652B">
        <w:rPr>
          <w:bCs/>
        </w:rPr>
        <w:t xml:space="preserve">viena iš MPP paslaugos dalių yra pagal paskirtus pajėgumus teisės naudotis infrastruktūra suteikimas, </w:t>
      </w:r>
      <w:r w:rsidR="00CF619F">
        <w:rPr>
          <w:bCs/>
        </w:rPr>
        <w:t xml:space="preserve">Infros </w:t>
      </w:r>
      <w:r>
        <w:rPr>
          <w:bCs/>
        </w:rPr>
        <w:t xml:space="preserve">vertinimu, </w:t>
      </w:r>
      <w:r w:rsidRPr="009C652B">
        <w:rPr>
          <w:bCs/>
        </w:rPr>
        <w:t>manevravimas</w:t>
      </w:r>
      <w:r>
        <w:rPr>
          <w:bCs/>
        </w:rPr>
        <w:t xml:space="preserve"> yra</w:t>
      </w:r>
      <w:r w:rsidRPr="009C652B">
        <w:rPr>
          <w:bCs/>
        </w:rPr>
        <w:t xml:space="preserve"> įtraukiamas į MPP paslaugos apimtį</w:t>
      </w:r>
      <w:r>
        <w:rPr>
          <w:bCs/>
        </w:rPr>
        <w:t>.</w:t>
      </w:r>
      <w:r w:rsidRPr="009C652B">
        <w:rPr>
          <w:bCs/>
        </w:rPr>
        <w:t xml:space="preserve"> </w:t>
      </w:r>
      <w:r w:rsidR="00CF619F">
        <w:rPr>
          <w:bCs/>
        </w:rPr>
        <w:t xml:space="preserve">Infra </w:t>
      </w:r>
      <w:r>
        <w:rPr>
          <w:bCs/>
        </w:rPr>
        <w:t>nurodė, kad</w:t>
      </w:r>
      <w:r w:rsidRPr="009C652B">
        <w:rPr>
          <w:bCs/>
        </w:rPr>
        <w:t xml:space="preserve"> </w:t>
      </w:r>
      <w:r>
        <w:rPr>
          <w:bCs/>
        </w:rPr>
        <w:t>dėl</w:t>
      </w:r>
      <w:r w:rsidRPr="00920120">
        <w:rPr>
          <w:bCs/>
        </w:rPr>
        <w:t xml:space="preserve"> manevravim</w:t>
      </w:r>
      <w:r>
        <w:rPr>
          <w:bCs/>
        </w:rPr>
        <w:t>o</w:t>
      </w:r>
      <w:r w:rsidRPr="00920120">
        <w:rPr>
          <w:bCs/>
        </w:rPr>
        <w:t xml:space="preserve"> įtrauki</w:t>
      </w:r>
      <w:r>
        <w:rPr>
          <w:bCs/>
        </w:rPr>
        <w:t>mo</w:t>
      </w:r>
      <w:r w:rsidRPr="00920120">
        <w:rPr>
          <w:bCs/>
        </w:rPr>
        <w:t xml:space="preserve"> į MPP paslaugos apimtį</w:t>
      </w:r>
      <w:r>
        <w:rPr>
          <w:bCs/>
        </w:rPr>
        <w:t xml:space="preserve"> laikosi tų pačių argumentų, kuriuos nurodė </w:t>
      </w:r>
      <w:r w:rsidRPr="00920120">
        <w:rPr>
          <w:bCs/>
        </w:rPr>
        <w:t>2021 m. rugpjūčio 16 d. ir 24 d.</w:t>
      </w:r>
      <w:r>
        <w:rPr>
          <w:bCs/>
        </w:rPr>
        <w:t xml:space="preserve"> Tarnybai pateiktuose </w:t>
      </w:r>
      <w:r w:rsidRPr="00920120">
        <w:rPr>
          <w:bCs/>
        </w:rPr>
        <w:t>el. laiškuose</w:t>
      </w:r>
      <w:r>
        <w:rPr>
          <w:bCs/>
        </w:rPr>
        <w:t xml:space="preserve"> ir</w:t>
      </w:r>
      <w:r w:rsidRPr="00920120">
        <w:rPr>
          <w:bCs/>
        </w:rPr>
        <w:t xml:space="preserve"> </w:t>
      </w:r>
      <w:r w:rsidRPr="00C44447">
        <w:rPr>
          <w:bCs/>
          <w:color w:val="000000" w:themeColor="text1"/>
        </w:rPr>
        <w:t>Rašte Nr. SD(LGI)-4725</w:t>
      </w:r>
      <w:r w:rsidRPr="00920120">
        <w:rPr>
          <w:bCs/>
        </w:rPr>
        <w:t xml:space="preserve">. </w:t>
      </w:r>
    </w:p>
    <w:p w14:paraId="5AFE50B3" w14:textId="60EB2066" w:rsidR="00A16C43" w:rsidRPr="00BF0AF4" w:rsidRDefault="00CF619F" w:rsidP="00A16C43">
      <w:pPr>
        <w:pStyle w:val="ListParagraph"/>
        <w:numPr>
          <w:ilvl w:val="0"/>
          <w:numId w:val="15"/>
        </w:numPr>
        <w:tabs>
          <w:tab w:val="left" w:pos="1134"/>
        </w:tabs>
        <w:ind w:left="0" w:firstLine="720"/>
        <w:jc w:val="both"/>
        <w:rPr>
          <w:rFonts w:ascii="Arial" w:hAnsi="Arial" w:cs="Arial"/>
        </w:rPr>
      </w:pPr>
      <w:r>
        <w:rPr>
          <w:bCs/>
        </w:rPr>
        <w:t>Infra</w:t>
      </w:r>
      <w:r w:rsidRPr="002D17B0">
        <w:rPr>
          <w:bCs/>
        </w:rPr>
        <w:t xml:space="preserve"> </w:t>
      </w:r>
      <w:r w:rsidR="00A16C43" w:rsidRPr="002D17B0">
        <w:rPr>
          <w:bCs/>
        </w:rPr>
        <w:t>Rašte Nr. SD(LGI)-5635 papildomai nurodė, kad 2021 m. sausio mėn. apskaitos sistemoje</w:t>
      </w:r>
      <w:r w:rsidR="00A16C43">
        <w:rPr>
          <w:bCs/>
        </w:rPr>
        <w:t xml:space="preserve"> VIPAS</w:t>
      </w:r>
      <w:r w:rsidR="00A16C43" w:rsidRPr="002D17B0">
        <w:rPr>
          <w:bCs/>
        </w:rPr>
        <w:t xml:space="preserve">, generuodamas Antros paslaugos ataskaitą, nustatė, kad </w:t>
      </w:r>
      <w:r>
        <w:rPr>
          <w:bCs/>
        </w:rPr>
        <w:t>Infros</w:t>
      </w:r>
      <w:r w:rsidRPr="002D17B0">
        <w:rPr>
          <w:bCs/>
        </w:rPr>
        <w:t xml:space="preserve"> </w:t>
      </w:r>
      <w:r w:rsidR="00A16C43" w:rsidRPr="006216FC">
        <w:rPr>
          <w:bCs/>
        </w:rPr>
        <w:t>apskaitos sistemoje</w:t>
      </w:r>
      <w:r w:rsidR="00A16C43" w:rsidRPr="002D17B0">
        <w:rPr>
          <w:bCs/>
        </w:rPr>
        <w:t xml:space="preserve"> dėl jos sisteminės klaidos 2020 m. rugpjūčio–gruodžio mėn. laikotarpiu buvo nekorektiškai apskaityti Antros paslaugos kiekiai, t. y. </w:t>
      </w:r>
      <w:r>
        <w:rPr>
          <w:bCs/>
        </w:rPr>
        <w:t>Infros</w:t>
      </w:r>
      <w:r w:rsidRPr="002D17B0">
        <w:rPr>
          <w:bCs/>
        </w:rPr>
        <w:t xml:space="preserve"> </w:t>
      </w:r>
      <w:r w:rsidR="00A16C43" w:rsidRPr="002D17B0">
        <w:rPr>
          <w:bCs/>
        </w:rPr>
        <w:t>apskaitos sistema nepriklausomai nuo geležinkelio stoties budėtojo pasirinkimo, fiksavo, kad yra vykdomas riedmenų judėjimas atliekant formavimo ir manevravimo veiksmus, nors pareiškėja</w:t>
      </w:r>
      <w:r w:rsidR="00EE7CA0">
        <w:rPr>
          <w:bCs/>
        </w:rPr>
        <w:t>i</w:t>
      </w:r>
      <w:r w:rsidR="00A16C43" w:rsidRPr="002D17B0">
        <w:rPr>
          <w:bCs/>
        </w:rPr>
        <w:t xml:space="preserve"> tik atvarydavo vagonų sąstatą į geležinkelio stotį ir neatlikdavo jokių formavimo ir manevravimo veiksmų. </w:t>
      </w:r>
      <w:r>
        <w:rPr>
          <w:bCs/>
        </w:rPr>
        <w:t>Infra</w:t>
      </w:r>
      <w:r w:rsidRPr="002D17B0">
        <w:rPr>
          <w:bCs/>
        </w:rPr>
        <w:t xml:space="preserve"> </w:t>
      </w:r>
      <w:r w:rsidR="00A16C43" w:rsidRPr="002D17B0">
        <w:rPr>
          <w:bCs/>
        </w:rPr>
        <w:t>dėl neteisingai apskaitytų 2020</w:t>
      </w:r>
      <w:r w:rsidR="00A16C43">
        <w:rPr>
          <w:bCs/>
        </w:rPr>
        <w:t> </w:t>
      </w:r>
      <w:r w:rsidR="00A16C43" w:rsidRPr="002D17B0">
        <w:rPr>
          <w:bCs/>
        </w:rPr>
        <w:t>m. rugpjūčio–gruodžio mėn. laikotarpiu Antros paslaugos kiekių</w:t>
      </w:r>
      <w:r w:rsidR="008C2C02">
        <w:rPr>
          <w:bCs/>
        </w:rPr>
        <w:t xml:space="preserve"> pareiškėjams</w:t>
      </w:r>
      <w:r w:rsidR="00A16C43" w:rsidRPr="002D17B0">
        <w:rPr>
          <w:bCs/>
        </w:rPr>
        <w:t xml:space="preserve"> pateikė aktus kreditinėms PVM sąskaitoms faktūroms išrašyti, kuriose apskaičiuotos</w:t>
      </w:r>
      <w:r w:rsidR="00A16C43" w:rsidRPr="00C44447">
        <w:rPr>
          <w:bCs/>
        </w:rPr>
        <w:t xml:space="preserve"> </w:t>
      </w:r>
      <w:r w:rsidR="00A16C43" w:rsidRPr="002D17B0">
        <w:rPr>
          <w:bCs/>
        </w:rPr>
        <w:t xml:space="preserve">pareiškėjams </w:t>
      </w:r>
      <w:r w:rsidR="00A16C43" w:rsidRPr="00C44447">
        <w:rPr>
          <w:bCs/>
        </w:rPr>
        <w:t>grąžintin</w:t>
      </w:r>
      <w:r w:rsidR="00A16C43" w:rsidRPr="002D17B0">
        <w:rPr>
          <w:bCs/>
        </w:rPr>
        <w:t>o</w:t>
      </w:r>
      <w:r w:rsidR="00A16C43" w:rsidRPr="00C44447">
        <w:rPr>
          <w:bCs/>
        </w:rPr>
        <w:t>s sum</w:t>
      </w:r>
      <w:r w:rsidR="00A16C43" w:rsidRPr="002D17B0">
        <w:rPr>
          <w:bCs/>
        </w:rPr>
        <w:t>o</w:t>
      </w:r>
      <w:r w:rsidR="00A16C43" w:rsidRPr="00C44447">
        <w:rPr>
          <w:bCs/>
        </w:rPr>
        <w:t>s</w:t>
      </w:r>
      <w:r w:rsidR="00A16C43" w:rsidRPr="002D17B0">
        <w:rPr>
          <w:bCs/>
        </w:rPr>
        <w:t xml:space="preserve"> sudarė</w:t>
      </w:r>
      <w:r w:rsidR="00A16C43" w:rsidRPr="00C44447">
        <w:rPr>
          <w:bCs/>
        </w:rPr>
        <w:t xml:space="preserve"> AC – </w:t>
      </w:r>
      <w:r w:rsidR="00D51994">
        <w:rPr>
          <w:bCs/>
        </w:rPr>
        <w:t>&lt;...&gt;</w:t>
      </w:r>
      <w:r w:rsidR="00A16C43" w:rsidRPr="00C44447">
        <w:rPr>
          <w:bCs/>
        </w:rPr>
        <w:t xml:space="preserve"> Eur be PVM</w:t>
      </w:r>
      <w:r w:rsidR="00A16C43" w:rsidRPr="002D17B0">
        <w:rPr>
          <w:bCs/>
        </w:rPr>
        <w:t>,</w:t>
      </w:r>
      <w:r w:rsidR="00A16C43" w:rsidRPr="00C44447">
        <w:rPr>
          <w:bCs/>
        </w:rPr>
        <w:t xml:space="preserve"> Transachemai –</w:t>
      </w:r>
      <w:r w:rsidR="00A16C43" w:rsidRPr="002D17B0">
        <w:rPr>
          <w:bCs/>
        </w:rPr>
        <w:t xml:space="preserve"> </w:t>
      </w:r>
      <w:r w:rsidR="00D51994">
        <w:rPr>
          <w:bCs/>
        </w:rPr>
        <w:t>&lt;...&gt;</w:t>
      </w:r>
      <w:r w:rsidR="00A16C43" w:rsidRPr="00C44447">
        <w:rPr>
          <w:bCs/>
        </w:rPr>
        <w:t xml:space="preserve"> Eur be PVM</w:t>
      </w:r>
      <w:r w:rsidR="00A16C43" w:rsidRPr="002D17B0">
        <w:rPr>
          <w:bCs/>
        </w:rPr>
        <w:t>,</w:t>
      </w:r>
      <w:r w:rsidR="00A16C43" w:rsidRPr="00C44447">
        <w:rPr>
          <w:bCs/>
        </w:rPr>
        <w:t xml:space="preserve"> GG – </w:t>
      </w:r>
      <w:r w:rsidR="00D51994">
        <w:rPr>
          <w:bCs/>
        </w:rPr>
        <w:t>&lt;...&gt;</w:t>
      </w:r>
      <w:r w:rsidR="00A16C43" w:rsidRPr="00C44447">
        <w:rPr>
          <w:bCs/>
        </w:rPr>
        <w:t xml:space="preserve"> Eur be PVM</w:t>
      </w:r>
      <w:r w:rsidR="00A16C43" w:rsidRPr="002D17B0">
        <w:rPr>
          <w:bCs/>
        </w:rPr>
        <w:t xml:space="preserve"> ir</w:t>
      </w:r>
      <w:r w:rsidR="00A16C43" w:rsidRPr="00C44447">
        <w:rPr>
          <w:bCs/>
        </w:rPr>
        <w:t xml:space="preserve"> LTG Cargo </w:t>
      </w:r>
      <w:r w:rsidR="00A16C43" w:rsidRPr="002D17B0">
        <w:rPr>
          <w:bCs/>
        </w:rPr>
        <w:t>–</w:t>
      </w:r>
      <w:r w:rsidR="00A16C43" w:rsidRPr="00C44447">
        <w:rPr>
          <w:bCs/>
        </w:rPr>
        <w:t xml:space="preserve"> </w:t>
      </w:r>
      <w:r w:rsidR="00D51994">
        <w:rPr>
          <w:bCs/>
        </w:rPr>
        <w:t>&lt;...&gt;</w:t>
      </w:r>
      <w:r w:rsidR="00A16C43" w:rsidRPr="00C44447">
        <w:rPr>
          <w:bCs/>
        </w:rPr>
        <w:t xml:space="preserve"> Eur be PVM. </w:t>
      </w:r>
    </w:p>
    <w:p w14:paraId="5A08C3CD" w14:textId="13452A23" w:rsidR="00A16C43" w:rsidRPr="00A16C43" w:rsidRDefault="00A16C43" w:rsidP="00A16C43">
      <w:pPr>
        <w:pStyle w:val="ListParagraph"/>
        <w:numPr>
          <w:ilvl w:val="0"/>
          <w:numId w:val="15"/>
        </w:numPr>
        <w:tabs>
          <w:tab w:val="left" w:pos="1134"/>
        </w:tabs>
        <w:ind w:left="0" w:firstLine="720"/>
        <w:jc w:val="both"/>
        <w:rPr>
          <w:bCs/>
          <w:lang w:val="en-US"/>
        </w:rPr>
      </w:pPr>
      <w:r w:rsidRPr="00BF0AF4">
        <w:rPr>
          <w:bCs/>
        </w:rPr>
        <w:lastRenderedPageBreak/>
        <w:t xml:space="preserve">Papildomai </w:t>
      </w:r>
      <w:r w:rsidR="00CF619F">
        <w:rPr>
          <w:bCs/>
        </w:rPr>
        <w:t>Infra</w:t>
      </w:r>
      <w:r w:rsidR="00CF619F" w:rsidRPr="00BF0AF4">
        <w:rPr>
          <w:bCs/>
        </w:rPr>
        <w:t xml:space="preserve"> </w:t>
      </w:r>
      <w:r w:rsidRPr="00BF0AF4">
        <w:rPr>
          <w:bCs/>
        </w:rPr>
        <w:t xml:space="preserve">Rašte Nr. </w:t>
      </w:r>
      <w:r w:rsidRPr="00BF0AF4">
        <w:t xml:space="preserve">SD(INFRA)-836/2022 paaiškino, kad nuo 2020 m. rugpjūčio mėn. VIPAS sistemoje buvo atlikti Antros paslaugos kiekių apskaitos funkcionalumo pakeitimai, leidę stoties </w:t>
      </w:r>
      <w:r w:rsidR="00AA4436">
        <w:t xml:space="preserve">geležinkelio </w:t>
      </w:r>
      <w:r w:rsidRPr="00BF0AF4">
        <w:t>darbuotojui fiksuoti ir VIPAS sistemoje pažymėti ar „</w:t>
      </w:r>
      <w:r w:rsidRPr="00BF0AF4">
        <w:rPr>
          <w:i/>
          <w:iCs/>
        </w:rPr>
        <w:t>konkretus geležinkelio riedmuo Valdytojo geležinkelio kelyje atlieka formavimo veiksmus ar jų neatlieka</w:t>
      </w:r>
      <w:r w:rsidRPr="00BF0AF4">
        <w:t xml:space="preserve">.“ </w:t>
      </w:r>
      <w:r w:rsidR="00D65FDF">
        <w:t>Infra</w:t>
      </w:r>
      <w:r w:rsidR="00D65FDF" w:rsidRPr="00BF0AF4">
        <w:t xml:space="preserve"> </w:t>
      </w:r>
      <w:r w:rsidRPr="00BF0AF4">
        <w:t>nurodė, kad iki 2020 m. rugpjūčio mėnesio stoties darbuotojas neturėjo galimybės VIPAS sistemoje pažymėti konkretaus veiksmo, tačiau Antros paslaugos suteikimas buvo fiksuojamas visais 2019</w:t>
      </w:r>
      <w:r w:rsidRPr="00BF0AF4">
        <w:rPr>
          <w:bCs/>
          <w:color w:val="000000" w:themeColor="text1"/>
        </w:rPr>
        <w:t xml:space="preserve">–2020 </w:t>
      </w:r>
      <w:r w:rsidRPr="00BF0AF4">
        <w:rPr>
          <w:bCs/>
          <w:lang w:eastAsia="lt-LT"/>
        </w:rPr>
        <w:t>TTT</w:t>
      </w:r>
      <w:r w:rsidRPr="00BF0AF4">
        <w:rPr>
          <w:bCs/>
          <w:i/>
          <w:iCs/>
          <w:lang w:eastAsia="lt-LT"/>
        </w:rPr>
        <w:t xml:space="preserve"> </w:t>
      </w:r>
      <w:r w:rsidRPr="00EE7CA0">
        <w:rPr>
          <w:bCs/>
          <w:lang w:eastAsia="lt-LT"/>
        </w:rPr>
        <w:t>„</w:t>
      </w:r>
      <w:r w:rsidRPr="00BF0AF4">
        <w:rPr>
          <w:bCs/>
          <w:i/>
          <w:iCs/>
          <w:lang w:eastAsia="lt-LT"/>
        </w:rPr>
        <w:t>GPĮ taisyklėse aprašytas atvejais, t. y. atvejais, kai</w:t>
      </w:r>
      <w:r w:rsidRPr="00BF0AF4">
        <w:rPr>
          <w:bCs/>
          <w:i/>
          <w:iCs/>
        </w:rPr>
        <w:t xml:space="preserve"> &lt;...&gt; </w:t>
      </w:r>
      <w:r w:rsidRPr="00BF0AF4">
        <w:rPr>
          <w:bCs/>
          <w:i/>
          <w:iCs/>
          <w:lang w:eastAsia="lt-LT"/>
        </w:rPr>
        <w:t xml:space="preserve">buvo suteikiami </w:t>
      </w:r>
      <w:r w:rsidRPr="00BF0AF4">
        <w:rPr>
          <w:i/>
          <w:iCs/>
          <w:lang w:eastAsia="lt-LT"/>
        </w:rPr>
        <w:t>viešosios geležinkelių infrastruktūros geležinkelio stoties keliai</w:t>
      </w:r>
      <w:r w:rsidRPr="00BF0AF4">
        <w:rPr>
          <w:bCs/>
          <w:i/>
          <w:iCs/>
          <w:lang w:eastAsia="lt-LT"/>
        </w:rPr>
        <w:t>,</w:t>
      </w:r>
      <w:r w:rsidRPr="00BF0AF4">
        <w:rPr>
          <w:bCs/>
          <w:i/>
          <w:iCs/>
        </w:rPr>
        <w:t xml:space="preserve"> </w:t>
      </w:r>
      <w:r w:rsidRPr="00BF0AF4">
        <w:rPr>
          <w:bCs/>
          <w:i/>
          <w:iCs/>
          <w:lang w:eastAsia="lt-LT"/>
        </w:rPr>
        <w:t>iešmai, signalizacijos įrenginiai ir kt. traukinio suformavimui pradinėje ar išformavimui galinėje stotyje</w:t>
      </w:r>
      <w:r w:rsidRPr="00EE7CA0">
        <w:rPr>
          <w:bCs/>
          <w:lang w:eastAsia="lt-LT"/>
        </w:rPr>
        <w:t>“.</w:t>
      </w:r>
      <w:r w:rsidRPr="00BF0AF4">
        <w:rPr>
          <w:bCs/>
          <w:lang w:eastAsia="lt-LT"/>
        </w:rPr>
        <w:t xml:space="preserve"> </w:t>
      </w:r>
      <w:r w:rsidR="00D65FDF">
        <w:rPr>
          <w:bCs/>
          <w:lang w:eastAsia="lt-LT"/>
        </w:rPr>
        <w:t>Infra</w:t>
      </w:r>
      <w:r w:rsidR="00D65FDF" w:rsidRPr="00BF0AF4">
        <w:rPr>
          <w:bCs/>
          <w:lang w:eastAsia="lt-LT"/>
        </w:rPr>
        <w:t xml:space="preserve"> </w:t>
      </w:r>
      <w:r w:rsidRPr="00BF0AF4">
        <w:rPr>
          <w:bCs/>
          <w:lang w:eastAsia="lt-LT"/>
        </w:rPr>
        <w:t>pažymėjo, kad neatlikus</w:t>
      </w:r>
      <w:r w:rsidR="006A4E41">
        <w:rPr>
          <w:bCs/>
          <w:lang w:eastAsia="lt-LT"/>
        </w:rPr>
        <w:t xml:space="preserve"> </w:t>
      </w:r>
      <w:r w:rsidRPr="00BF0AF4">
        <w:rPr>
          <w:bCs/>
          <w:lang w:eastAsia="lt-LT"/>
        </w:rPr>
        <w:t>2020 m. rugpjūčio mėn</w:t>
      </w:r>
      <w:r>
        <w:rPr>
          <w:bCs/>
          <w:lang w:eastAsia="lt-LT"/>
        </w:rPr>
        <w:t>.</w:t>
      </w:r>
      <w:r w:rsidRPr="00BF0AF4">
        <w:rPr>
          <w:bCs/>
          <w:lang w:eastAsia="lt-LT"/>
        </w:rPr>
        <w:t xml:space="preserve"> VIPAS sistemos apskaitos funkcionalumų pakeitimų</w:t>
      </w:r>
      <w:r>
        <w:rPr>
          <w:bCs/>
          <w:lang w:eastAsia="lt-LT"/>
        </w:rPr>
        <w:t>,</w:t>
      </w:r>
      <w:r w:rsidRPr="00BF0AF4">
        <w:rPr>
          <w:bCs/>
          <w:lang w:eastAsia="lt-LT"/>
        </w:rPr>
        <w:t xml:space="preserve"> pareiškėjams būtų tekę sumokėti užmokestį už didesnį formuojamų riedmenų kiekį ir atkreipė dėmesį, kad Antros paslaugos teikimo ataskait</w:t>
      </w:r>
      <w:r w:rsidR="00667EAE">
        <w:rPr>
          <w:bCs/>
          <w:lang w:eastAsia="lt-LT"/>
        </w:rPr>
        <w:t>iniu</w:t>
      </w:r>
      <w:r w:rsidRPr="00BF0AF4">
        <w:rPr>
          <w:bCs/>
          <w:lang w:eastAsia="lt-LT"/>
        </w:rPr>
        <w:t xml:space="preserve"> laikotarpiu nuo 2018 m. gegužės 25 d. iki 2020 m. liepos 31 d. </w:t>
      </w:r>
      <w:r w:rsidRPr="00531E7D">
        <w:rPr>
          <w:bCs/>
          <w:lang w:eastAsia="lt-LT"/>
        </w:rPr>
        <w:t>su pareiškėjais</w:t>
      </w:r>
      <w:r w:rsidRPr="00BF0AF4">
        <w:rPr>
          <w:bCs/>
          <w:lang w:eastAsia="lt-LT"/>
        </w:rPr>
        <w:t xml:space="preserve"> buvo suderintos ir to laikotarpio PVM sąskaitos faktūros už Antrą paslaugą apmokėtos, nepaisant to</w:t>
      </w:r>
      <w:r>
        <w:rPr>
          <w:bCs/>
          <w:lang w:eastAsia="lt-LT"/>
        </w:rPr>
        <w:t>,</w:t>
      </w:r>
      <w:r w:rsidRPr="00BF0AF4">
        <w:rPr>
          <w:bCs/>
          <w:lang w:eastAsia="lt-LT"/>
        </w:rPr>
        <w:t xml:space="preserve"> </w:t>
      </w:r>
      <w:r w:rsidR="00D65FDF">
        <w:rPr>
          <w:bCs/>
          <w:lang w:eastAsia="lt-LT"/>
        </w:rPr>
        <w:t>Infra</w:t>
      </w:r>
      <w:r w:rsidR="00D65FDF" w:rsidRPr="00BF0AF4">
        <w:rPr>
          <w:bCs/>
          <w:lang w:eastAsia="lt-LT"/>
        </w:rPr>
        <w:t xml:space="preserve"> </w:t>
      </w:r>
      <w:r>
        <w:rPr>
          <w:bCs/>
          <w:lang w:eastAsia="lt-LT"/>
        </w:rPr>
        <w:t>informavo</w:t>
      </w:r>
      <w:r w:rsidRPr="00BF0AF4">
        <w:rPr>
          <w:bCs/>
          <w:lang w:eastAsia="lt-LT"/>
        </w:rPr>
        <w:t>, kad yra gavęs Transachem</w:t>
      </w:r>
      <w:r>
        <w:rPr>
          <w:bCs/>
          <w:lang w:eastAsia="lt-LT"/>
        </w:rPr>
        <w:t>os</w:t>
      </w:r>
      <w:r w:rsidRPr="00BF0AF4">
        <w:rPr>
          <w:bCs/>
          <w:lang w:eastAsia="lt-LT"/>
        </w:rPr>
        <w:t xml:space="preserve"> raštą, kuriuo minėta bendrovė šiuo metu ginčija </w:t>
      </w:r>
      <w:r w:rsidR="00D65FDF">
        <w:rPr>
          <w:bCs/>
          <w:lang w:eastAsia="lt-LT"/>
        </w:rPr>
        <w:t>Infros</w:t>
      </w:r>
      <w:r w:rsidR="00D65FDF" w:rsidRPr="00BF0AF4">
        <w:rPr>
          <w:bCs/>
          <w:lang w:eastAsia="lt-LT"/>
        </w:rPr>
        <w:t xml:space="preserve"> </w:t>
      </w:r>
      <w:r w:rsidRPr="00BF0AF4">
        <w:rPr>
          <w:bCs/>
          <w:lang w:eastAsia="lt-LT"/>
        </w:rPr>
        <w:t>Antros paslaugos suteiktą kiekį ir prašo perskaičiuoti mokėtiną užmokestį už laikotarpį nuo 2018 m. gegužės 25 d. iki 2020 m. liepos 31 d.</w:t>
      </w:r>
    </w:p>
    <w:p w14:paraId="37C665C9" w14:textId="77777777" w:rsidR="00A16C43" w:rsidRDefault="00A16C43" w:rsidP="00A16C43">
      <w:pPr>
        <w:pStyle w:val="NormalWeb"/>
        <w:spacing w:before="0" w:beforeAutospacing="0" w:after="0" w:afterAutospacing="0"/>
        <w:ind w:firstLine="720"/>
        <w:contextualSpacing/>
        <w:jc w:val="both"/>
        <w:rPr>
          <w:color w:val="000000"/>
          <w:spacing w:val="80"/>
        </w:rPr>
      </w:pPr>
    </w:p>
    <w:p w14:paraId="51F29892" w14:textId="6A3614BC" w:rsidR="00A16C43" w:rsidRPr="00C34928" w:rsidRDefault="00A16C43" w:rsidP="00A16C43">
      <w:pPr>
        <w:pStyle w:val="NormalWeb"/>
        <w:spacing w:before="0" w:beforeAutospacing="0" w:after="0" w:afterAutospacing="0"/>
        <w:ind w:firstLine="720"/>
        <w:contextualSpacing/>
        <w:jc w:val="both"/>
        <w:rPr>
          <w:bCs/>
        </w:rPr>
      </w:pPr>
      <w:r>
        <w:rPr>
          <w:color w:val="000000"/>
          <w:spacing w:val="80"/>
        </w:rPr>
        <w:t>k</w:t>
      </w:r>
      <w:r w:rsidRPr="00C34928">
        <w:rPr>
          <w:color w:val="000000"/>
          <w:spacing w:val="80"/>
        </w:rPr>
        <w:t>onstatuoj</w:t>
      </w:r>
      <w:r w:rsidRPr="00C34928">
        <w:rPr>
          <w:color w:val="000000"/>
        </w:rPr>
        <w:t>u</w:t>
      </w:r>
      <w:r>
        <w:rPr>
          <w:color w:val="000000"/>
        </w:rPr>
        <w:t>, kad</w:t>
      </w:r>
      <w:r w:rsidRPr="00C34928">
        <w:rPr>
          <w:color w:val="000000"/>
        </w:rPr>
        <w:t>:</w:t>
      </w:r>
    </w:p>
    <w:p w14:paraId="62D40B4E" w14:textId="77777777" w:rsidR="00A16C43" w:rsidRPr="00C34928" w:rsidRDefault="00A16C43" w:rsidP="00A16C43">
      <w:pPr>
        <w:pStyle w:val="NormalWeb"/>
        <w:spacing w:before="0" w:beforeAutospacing="0" w:after="0" w:afterAutospacing="0"/>
        <w:ind w:left="1080"/>
        <w:contextualSpacing/>
        <w:jc w:val="both"/>
        <w:rPr>
          <w:bCs/>
        </w:rPr>
      </w:pPr>
    </w:p>
    <w:p w14:paraId="7BC2893F" w14:textId="5F6E34F0" w:rsidR="00A16C43" w:rsidRPr="000D3B48" w:rsidRDefault="00A16C43" w:rsidP="00A16C43">
      <w:pPr>
        <w:pStyle w:val="NormalWeb"/>
        <w:numPr>
          <w:ilvl w:val="0"/>
          <w:numId w:val="15"/>
        </w:numPr>
        <w:tabs>
          <w:tab w:val="left" w:pos="1134"/>
        </w:tabs>
        <w:spacing w:before="0" w:beforeAutospacing="0" w:after="0" w:afterAutospacing="0"/>
        <w:ind w:left="0" w:firstLine="720"/>
        <w:contextualSpacing/>
        <w:jc w:val="both"/>
        <w:rPr>
          <w:bCs/>
        </w:rPr>
      </w:pPr>
      <w:r>
        <w:rPr>
          <w:bCs/>
        </w:rPr>
        <w:t>Tarnyba, vadovaujantis Kodekso 7 straipsnio 4 dalimi yra geležinkelio transporto rinkos reguliuotoja. Tarnybos funkcijos geležinkelių transporto rinkos reguliavimo srityje yra nustatytos Kodekso 7</w:t>
      </w:r>
      <w:r w:rsidRPr="002E2E2F">
        <w:rPr>
          <w:bCs/>
          <w:vertAlign w:val="superscript"/>
        </w:rPr>
        <w:t>1</w:t>
      </w:r>
      <w:r>
        <w:rPr>
          <w:bCs/>
        </w:rPr>
        <w:t xml:space="preserve"> straipsnio 1 dalyje, kurios 1 punkte </w:t>
      </w:r>
      <w:r w:rsidRPr="002B0BC2">
        <w:rPr>
          <w:i/>
          <w:color w:val="000000"/>
        </w:rPr>
        <w:t>inter alia</w:t>
      </w:r>
      <w:r>
        <w:rPr>
          <w:bCs/>
        </w:rPr>
        <w:t xml:space="preserve"> numatyta, kad Tarnyba savo iniciatyva nagrinėja infrastruktūros </w:t>
      </w:r>
      <w:r w:rsidRPr="000D3B48">
        <w:rPr>
          <w:bCs/>
        </w:rPr>
        <w:t>valdytojo</w:t>
      </w:r>
      <w:r>
        <w:rPr>
          <w:bCs/>
        </w:rPr>
        <w:t xml:space="preserve"> veiksmus ir (ar) neveikimą, įskaitant pagal kompetenciją priimtus sprendimus dėl</w:t>
      </w:r>
      <w:r w:rsidRPr="000D3B48">
        <w:rPr>
          <w:bCs/>
        </w:rPr>
        <w:t xml:space="preserve"> </w:t>
      </w:r>
      <w:r w:rsidRPr="000D3B48">
        <w:t xml:space="preserve">užmokesčių už naudojimąsi </w:t>
      </w:r>
      <w:r>
        <w:t>GPĮ</w:t>
      </w:r>
      <w:r w:rsidRPr="000D3B48">
        <w:t xml:space="preserve"> ir šiuose įrenginiuose teikiamomis su geležinkelių transportu susijusiomis paslaugomis ir užmokesčių už su geležinkelių transportu susijusias pagalbines ir papildomas paslaugas dydži</w:t>
      </w:r>
      <w:r>
        <w:t xml:space="preserve">ų. Tarnyba atliko tyrimą dėl </w:t>
      </w:r>
      <w:r w:rsidR="00D65FDF">
        <w:t>Infros</w:t>
      </w:r>
      <w:r>
        <w:t xml:space="preserve"> 2021–2022 TTT galiojimo laikotarpiui nustatytų užmokesčių už teikiamas Paslaugas. </w:t>
      </w:r>
    </w:p>
    <w:p w14:paraId="198D0FF4" w14:textId="77777777" w:rsidR="007B151C" w:rsidRDefault="007B151C" w:rsidP="007B151C">
      <w:pPr>
        <w:pStyle w:val="NormalWeb"/>
        <w:spacing w:before="0" w:beforeAutospacing="0" w:after="0" w:afterAutospacing="0"/>
        <w:ind w:firstLine="720"/>
        <w:contextualSpacing/>
        <w:jc w:val="both"/>
        <w:rPr>
          <w:i/>
          <w:iCs/>
        </w:rPr>
      </w:pPr>
    </w:p>
    <w:p w14:paraId="0D7BC605" w14:textId="60939A23" w:rsidR="007B151C" w:rsidRPr="00821583" w:rsidRDefault="007B151C" w:rsidP="007B151C">
      <w:pPr>
        <w:pStyle w:val="NormalWeb"/>
        <w:spacing w:before="0" w:beforeAutospacing="0" w:after="0" w:afterAutospacing="0"/>
        <w:ind w:firstLine="720"/>
        <w:contextualSpacing/>
        <w:jc w:val="both"/>
        <w:rPr>
          <w:i/>
          <w:iCs/>
        </w:rPr>
      </w:pPr>
      <w:r w:rsidRPr="000D3B48">
        <w:rPr>
          <w:i/>
          <w:iCs/>
        </w:rPr>
        <w:t>Dėl Pirmos paslaugos</w:t>
      </w:r>
    </w:p>
    <w:p w14:paraId="60685D05" w14:textId="77777777" w:rsidR="007B151C" w:rsidRDefault="007B151C" w:rsidP="007B151C">
      <w:pPr>
        <w:pStyle w:val="NormalWeb"/>
        <w:spacing w:before="0" w:beforeAutospacing="0" w:after="0" w:afterAutospacing="0"/>
        <w:ind w:firstLine="720"/>
        <w:contextualSpacing/>
        <w:jc w:val="both"/>
      </w:pPr>
    </w:p>
    <w:p w14:paraId="3B68E2FB" w14:textId="1F24A823" w:rsidR="00534700" w:rsidRPr="00FB681F" w:rsidRDefault="007B151C" w:rsidP="00A16C43">
      <w:pPr>
        <w:pStyle w:val="NormalWeb"/>
        <w:numPr>
          <w:ilvl w:val="0"/>
          <w:numId w:val="15"/>
        </w:numPr>
        <w:tabs>
          <w:tab w:val="left" w:pos="1134"/>
        </w:tabs>
        <w:spacing w:before="0" w:beforeAutospacing="0" w:after="0" w:afterAutospacing="0"/>
        <w:ind w:left="0" w:firstLine="720"/>
        <w:contextualSpacing/>
        <w:jc w:val="both"/>
        <w:rPr>
          <w:bCs/>
        </w:rPr>
      </w:pPr>
      <w:r w:rsidRPr="008324EB">
        <w:t>Kodekso 30</w:t>
      </w:r>
      <w:r w:rsidRPr="008324EB">
        <w:rPr>
          <w:vertAlign w:val="superscript"/>
        </w:rPr>
        <w:t>4</w:t>
      </w:r>
      <w:r w:rsidRPr="008324EB">
        <w:t xml:space="preserve"> straipsnio 3 dalyje numatyta, kad  </w:t>
      </w:r>
      <w:r w:rsidRPr="000A6102">
        <w:t>„</w:t>
      </w:r>
      <w:r w:rsidRPr="00BF0AF4">
        <w:rPr>
          <w:i/>
          <w:iCs/>
        </w:rPr>
        <w:t xml:space="preserve">užmokestis už prieigą prie geležinkelio kelių, </w:t>
      </w:r>
      <w:r w:rsidRPr="00BF0AF4">
        <w:rPr>
          <w:b/>
          <w:bCs/>
          <w:i/>
          <w:iCs/>
        </w:rPr>
        <w:t>sujungtų su geležinkelių paslaugų įrenginiais</w:t>
      </w:r>
      <w:r w:rsidRPr="00BF0AF4">
        <w:rPr>
          <w:i/>
          <w:iCs/>
        </w:rPr>
        <w:t>, turi būti lygus išlaidoms, tiesiogiai patiriamoms vykdant geležinkelių transporto eismą</w:t>
      </w:r>
      <w:r w:rsidRPr="00BF0AF4">
        <w:t>“, t. y. Kodeksas numato</w:t>
      </w:r>
      <w:r w:rsidR="00C613DE">
        <w:t>,</w:t>
      </w:r>
      <w:r w:rsidRPr="00BF0AF4">
        <w:t xml:space="preserve"> </w:t>
      </w:r>
      <w:r>
        <w:t xml:space="preserve">koks turi būti nustatomas </w:t>
      </w:r>
      <w:r w:rsidRPr="00BF0AF4">
        <w:t>apmokestinim</w:t>
      </w:r>
      <w:r>
        <w:t>as</w:t>
      </w:r>
      <w:r w:rsidRPr="00BF0AF4">
        <w:t xml:space="preserve"> geležinkelio keliams, kurie nėra priskirti infrastruktūrai, </w:t>
      </w:r>
      <w:r w:rsidR="007A3FF5">
        <w:t>bet yra</w:t>
      </w:r>
      <w:r w:rsidRPr="00BF0AF4">
        <w:t xml:space="preserve"> skirti pasiekti GPĮ ir gauti juose teikiamas paslaugas.</w:t>
      </w:r>
      <w:r>
        <w:rPr>
          <w:sz w:val="22"/>
          <w:szCs w:val="22"/>
        </w:rPr>
        <w:t xml:space="preserve"> </w:t>
      </w:r>
      <w:r w:rsidR="00A72505" w:rsidRPr="000A6102">
        <w:t>Kodekso 30</w:t>
      </w:r>
      <w:r w:rsidR="00A72505" w:rsidRPr="000A6102">
        <w:rPr>
          <w:vertAlign w:val="superscript"/>
        </w:rPr>
        <w:t xml:space="preserve">4 </w:t>
      </w:r>
      <w:r w:rsidR="00A72505" w:rsidRPr="000A6102">
        <w:t>straipsnio 1 dalyje numatyta, kad</w:t>
      </w:r>
      <w:r w:rsidR="00A72505">
        <w:rPr>
          <w:sz w:val="22"/>
          <w:szCs w:val="22"/>
        </w:rPr>
        <w:t xml:space="preserve"> </w:t>
      </w:r>
      <w:r w:rsidR="00A72505" w:rsidRPr="000A6102">
        <w:t>užmokestį</w:t>
      </w:r>
      <w:r w:rsidR="00A72505" w:rsidRPr="000A6102">
        <w:rPr>
          <w:i/>
          <w:iCs/>
        </w:rPr>
        <w:t xml:space="preserve"> </w:t>
      </w:r>
      <w:r w:rsidR="00A72505" w:rsidRPr="000A6102">
        <w:t>„</w:t>
      </w:r>
      <w:r w:rsidR="00A72505" w:rsidRPr="000A6102">
        <w:rPr>
          <w:i/>
          <w:iCs/>
        </w:rPr>
        <w:t>už naudojimąsi geležinkelių paslaugų įrenginiais, nurodytais šio Kodekso 30</w:t>
      </w:r>
      <w:r w:rsidR="00A72505" w:rsidRPr="000A6102">
        <w:rPr>
          <w:i/>
          <w:iCs/>
          <w:vertAlign w:val="superscript"/>
        </w:rPr>
        <w:t>1</w:t>
      </w:r>
      <w:r w:rsidR="00A72505" w:rsidRPr="000A6102">
        <w:rPr>
          <w:i/>
          <w:iCs/>
        </w:rPr>
        <w:t xml:space="preserve"> straipsnio 1–9 punktuose, </w:t>
      </w:r>
      <w:r w:rsidR="00A72505" w:rsidRPr="000A6102">
        <w:rPr>
          <w:b/>
          <w:bCs/>
          <w:i/>
          <w:iCs/>
        </w:rPr>
        <w:t>juose esančiais geležinkelio keliais</w:t>
      </w:r>
      <w:r w:rsidR="00A72505" w:rsidRPr="000A6102">
        <w:rPr>
          <w:i/>
          <w:iCs/>
        </w:rPr>
        <w:t xml:space="preserve"> ir šiuose įrenginiuose teikiamomis su geležinkelių transportu susijusiomis pagrindinėmis paslaugomis nustato geležinkelių paslaugų įrenginių operatorius</w:t>
      </w:r>
      <w:r w:rsidR="00A72505" w:rsidRPr="000A6102">
        <w:t>“, o šio</w:t>
      </w:r>
      <w:r w:rsidR="00A72505">
        <w:t xml:space="preserve"> straipsnio 2 dalyje numatyta, kad užmokestis </w:t>
      </w:r>
      <w:r w:rsidR="00A72505" w:rsidRPr="00534700">
        <w:t>„</w:t>
      </w:r>
      <w:r w:rsidR="00534700" w:rsidRPr="000A6102">
        <w:rPr>
          <w:i/>
          <w:iCs/>
        </w:rPr>
        <w:t>už naudojimąsi geležinkelių paslaugų įrenginiais, nurodytais šio Kodekso 30</w:t>
      </w:r>
      <w:r w:rsidR="00534700" w:rsidRPr="000A6102">
        <w:rPr>
          <w:i/>
          <w:iCs/>
          <w:vertAlign w:val="superscript"/>
        </w:rPr>
        <w:t>1</w:t>
      </w:r>
      <w:r w:rsidR="00534700" w:rsidRPr="000A6102">
        <w:rPr>
          <w:i/>
          <w:iCs/>
        </w:rPr>
        <w:t xml:space="preserve"> straipsnio 1–9 punktuose, ir šiuose įrenginiuose teikiamomis su geležinkelių transportu susijusiomis pagrindinėmis paslaugomis negali būti didesnis už šių paslaugų teikimo išlaidas, pridėjus pagrįstą pelną</w:t>
      </w:r>
      <w:r w:rsidR="00534700" w:rsidRPr="000A6102">
        <w:t>“</w:t>
      </w:r>
      <w:r w:rsidR="00534700">
        <w:t xml:space="preserve">. </w:t>
      </w:r>
      <w:r w:rsidR="00281E92">
        <w:t xml:space="preserve">Atsižvelgiant į </w:t>
      </w:r>
      <w:r w:rsidR="007F6A40">
        <w:t>Kodeks</w:t>
      </w:r>
      <w:r w:rsidR="00960E4F">
        <w:t>e numatyt</w:t>
      </w:r>
      <w:r w:rsidR="00E53991">
        <w:t>ą</w:t>
      </w:r>
      <w:r w:rsidR="00960E4F">
        <w:t xml:space="preserve"> skirting</w:t>
      </w:r>
      <w:r w:rsidR="00E53991">
        <w:t>ą</w:t>
      </w:r>
      <w:r w:rsidR="00960E4F">
        <w:t xml:space="preserve"> geležinkelio kelių apmokestinimą</w:t>
      </w:r>
      <w:r w:rsidR="00534700">
        <w:t xml:space="preserve">, svarbu </w:t>
      </w:r>
      <w:r w:rsidR="00960E4F">
        <w:t xml:space="preserve">tinkamai </w:t>
      </w:r>
      <w:r w:rsidR="00534700">
        <w:t>nustatyti</w:t>
      </w:r>
      <w:r w:rsidR="00752DE9">
        <w:t>,</w:t>
      </w:r>
      <w:r w:rsidR="00534700">
        <w:t xml:space="preserve"> ar geležinkelio kelias yra</w:t>
      </w:r>
      <w:r w:rsidR="00DB5379">
        <w:t xml:space="preserve"> (priklauso)</w:t>
      </w:r>
      <w:r w:rsidR="00534700">
        <w:t xml:space="preserve"> GPĮ</w:t>
      </w:r>
      <w:r w:rsidR="00E53991">
        <w:t>,</w:t>
      </w:r>
      <w:r w:rsidR="00534700">
        <w:t xml:space="preserve"> ar tai yra geležinkelio kelias</w:t>
      </w:r>
      <w:r w:rsidR="00EA28AA">
        <w:t>,</w:t>
      </w:r>
      <w:r w:rsidR="00534700">
        <w:t xml:space="preserve"> sujungtas su GPĮ ir skirtas jį pasiekti</w:t>
      </w:r>
      <w:r w:rsidR="000945F4">
        <w:t>, nes nuo to priklauso</w:t>
      </w:r>
      <w:r w:rsidR="00752DE9">
        <w:t>,</w:t>
      </w:r>
      <w:r w:rsidR="000945F4">
        <w:t xml:space="preserve"> ar už tokio geležinkelio kelio naudojimąsi </w:t>
      </w:r>
      <w:r w:rsidR="004356B4">
        <w:t>užmokestis turi būti lygus išlaidoms,</w:t>
      </w:r>
      <w:r w:rsidR="003D2BC6">
        <w:t xml:space="preserve"> tiesiogiai patiriamoms vykdant geležinkelių transporto eismą</w:t>
      </w:r>
      <w:r w:rsidR="00D65FDF">
        <w:t>,</w:t>
      </w:r>
      <w:r w:rsidR="003D2BC6">
        <w:t xml:space="preserve"> ar jis gali būti </w:t>
      </w:r>
      <w:r w:rsidR="00D87B7C">
        <w:t xml:space="preserve">lygus išlaidoms, patiriamoms teikiant </w:t>
      </w:r>
      <w:r w:rsidR="00773B4C" w:rsidRPr="000A6102">
        <w:t>su geležinkelių transportu susijusias pagrindines paslaugas, pridėjus pagrįstą pelną</w:t>
      </w:r>
      <w:r w:rsidR="00534700" w:rsidRPr="00773B4C">
        <w:t>.</w:t>
      </w:r>
    </w:p>
    <w:p w14:paraId="4A746723" w14:textId="72270989" w:rsidR="00FB681F" w:rsidRPr="00531E7D" w:rsidRDefault="00FB681F" w:rsidP="00A16C43">
      <w:pPr>
        <w:pStyle w:val="NormalWeb"/>
        <w:numPr>
          <w:ilvl w:val="0"/>
          <w:numId w:val="15"/>
        </w:numPr>
        <w:tabs>
          <w:tab w:val="left" w:pos="1134"/>
        </w:tabs>
        <w:spacing w:before="0" w:beforeAutospacing="0" w:after="0" w:afterAutospacing="0"/>
        <w:ind w:left="0" w:firstLine="720"/>
        <w:contextualSpacing/>
        <w:jc w:val="both"/>
        <w:rPr>
          <w:bCs/>
        </w:rPr>
      </w:pPr>
      <w:r w:rsidRPr="00531E7D">
        <w:t>Kodekso 3 straipsnio 38 dalyje apibrėžta, kad privažiuojam</w:t>
      </w:r>
      <w:r w:rsidR="008C2C02">
        <w:t>ieji</w:t>
      </w:r>
      <w:r w:rsidRPr="00531E7D">
        <w:t xml:space="preserve"> geležinkelio kelia yra „</w:t>
      </w:r>
      <w:r w:rsidRPr="00531E7D">
        <w:rPr>
          <w:i/>
          <w:iCs/>
        </w:rPr>
        <w:t xml:space="preserve">fizinių ir juridinių asmenų veiklai vykdyti skirti geležinkelio keliai, tiesiogiai ar per kitus geležinkelio kelius </w:t>
      </w:r>
      <w:r w:rsidRPr="00531E7D">
        <w:rPr>
          <w:b/>
          <w:bCs/>
          <w:i/>
          <w:iCs/>
        </w:rPr>
        <w:t>sujungti su geležinkelio stotimi</w:t>
      </w:r>
      <w:r w:rsidRPr="00531E7D">
        <w:t>“</w:t>
      </w:r>
      <w:r w:rsidR="005D0267" w:rsidRPr="00531E7D">
        <w:t>. Siekiant nustatyti</w:t>
      </w:r>
      <w:r w:rsidR="00E70DE6" w:rsidRPr="00531E7D">
        <w:t>,</w:t>
      </w:r>
      <w:r w:rsidR="005D0267" w:rsidRPr="00531E7D">
        <w:t xml:space="preserve"> ar privažiuojamasis geležinkelio kelias privalo būti apmokestinamas pagal Kodekso 30</w:t>
      </w:r>
      <w:r w:rsidR="005D0267" w:rsidRPr="00531E7D">
        <w:rPr>
          <w:vertAlign w:val="superscript"/>
        </w:rPr>
        <w:t>4</w:t>
      </w:r>
      <w:r w:rsidR="005D0267" w:rsidRPr="00531E7D">
        <w:t xml:space="preserve"> straipsnio 3 dalį, svarbu įvertinti</w:t>
      </w:r>
      <w:r w:rsidR="00EA28AA" w:rsidRPr="00531E7D">
        <w:t>,</w:t>
      </w:r>
      <w:r w:rsidR="005D0267" w:rsidRPr="00531E7D">
        <w:t xml:space="preserve"> ar geležinkelio stot</w:t>
      </w:r>
      <w:r w:rsidR="000C6704" w:rsidRPr="00531E7D">
        <w:t>yje yra GPĮ ir j</w:t>
      </w:r>
      <w:r w:rsidR="00FC48E7" w:rsidRPr="00531E7D">
        <w:t>uose</w:t>
      </w:r>
      <w:r w:rsidR="000C6704" w:rsidRPr="00531E7D">
        <w:t xml:space="preserve"> yra teikiamos</w:t>
      </w:r>
      <w:r w:rsidR="005D0267" w:rsidRPr="00531E7D">
        <w:t xml:space="preserve"> GPĮ</w:t>
      </w:r>
      <w:r w:rsidR="000C6704" w:rsidRPr="00531E7D">
        <w:t xml:space="preserve"> paslaugos</w:t>
      </w:r>
      <w:r w:rsidR="005D0267" w:rsidRPr="00531E7D">
        <w:t>.</w:t>
      </w:r>
    </w:p>
    <w:p w14:paraId="2EB82D40" w14:textId="0628C0F0" w:rsidR="00A34AFE" w:rsidRPr="00A34AFE" w:rsidRDefault="00A72505" w:rsidP="00A34AFE">
      <w:pPr>
        <w:pStyle w:val="NormalWeb"/>
        <w:numPr>
          <w:ilvl w:val="0"/>
          <w:numId w:val="15"/>
        </w:numPr>
        <w:tabs>
          <w:tab w:val="left" w:pos="1134"/>
        </w:tabs>
        <w:spacing w:before="0" w:beforeAutospacing="0" w:after="0" w:afterAutospacing="0"/>
        <w:ind w:left="0" w:firstLine="720"/>
        <w:contextualSpacing/>
        <w:jc w:val="both"/>
        <w:rPr>
          <w:bCs/>
        </w:rPr>
      </w:pPr>
      <w:r>
        <w:rPr>
          <w:sz w:val="22"/>
          <w:szCs w:val="22"/>
        </w:rPr>
        <w:lastRenderedPageBreak/>
        <w:t xml:space="preserve"> </w:t>
      </w:r>
      <w:r w:rsidR="00A34AFE">
        <w:t>Kodekso 3 straipsnio 8</w:t>
      </w:r>
      <w:r w:rsidR="00A34AFE">
        <w:rPr>
          <w:vertAlign w:val="superscript"/>
        </w:rPr>
        <w:t xml:space="preserve">2 </w:t>
      </w:r>
      <w:r w:rsidR="00A34AFE" w:rsidRPr="00084E68">
        <w:rPr>
          <w:lang w:val="en-US"/>
        </w:rPr>
        <w:t>dal</w:t>
      </w:r>
      <w:r w:rsidR="00A34AFE">
        <w:rPr>
          <w:lang w:val="en-US"/>
        </w:rPr>
        <w:t>yje</w:t>
      </w:r>
      <w:r w:rsidR="00A34AFE">
        <w:rPr>
          <w:rStyle w:val="FootnoteReference"/>
          <w:lang w:val="en-US"/>
        </w:rPr>
        <w:footnoteReference w:id="11"/>
      </w:r>
      <w:r w:rsidR="00A34AFE">
        <w:rPr>
          <w:lang w:val="en-US"/>
        </w:rPr>
        <w:t xml:space="preserve"> numatyta, kad</w:t>
      </w:r>
      <w:r w:rsidR="00A34AFE">
        <w:t xml:space="preserve"> „</w:t>
      </w:r>
      <w:r w:rsidR="00A34AFE" w:rsidRPr="00084E68">
        <w:rPr>
          <w:i/>
          <w:iCs/>
        </w:rPr>
        <w:t>geležinkelio stot</w:t>
      </w:r>
      <w:r w:rsidR="00A34AFE">
        <w:rPr>
          <w:i/>
          <w:iCs/>
        </w:rPr>
        <w:t>is –</w:t>
      </w:r>
      <w:r w:rsidR="00A34AFE" w:rsidRPr="00084E68">
        <w:rPr>
          <w:i/>
          <w:iCs/>
        </w:rPr>
        <w:t xml:space="preserve"> geležinkelio kelių, </w:t>
      </w:r>
      <w:r w:rsidR="00A34AFE" w:rsidRPr="000A6102">
        <w:rPr>
          <w:b/>
          <w:bCs/>
          <w:i/>
          <w:iCs/>
        </w:rPr>
        <w:t xml:space="preserve">pastatų, statinių ir įrengimų kompleksas, </w:t>
      </w:r>
      <w:r w:rsidR="00A34AFE" w:rsidRPr="00BF0AF4">
        <w:rPr>
          <w:b/>
          <w:bCs/>
          <w:i/>
          <w:iCs/>
        </w:rPr>
        <w:t>užimantis tam tikrą žemės sklypą</w:t>
      </w:r>
      <w:r w:rsidR="00A34AFE" w:rsidRPr="00084E68">
        <w:rPr>
          <w:i/>
          <w:iCs/>
        </w:rPr>
        <w:t xml:space="preserve"> ir skirtas traukiniams priimti, skirstyti, formuoti, praleisti ir išleisti, keleiviams, bagažo ar krovinių siuntėjams (gavėjams) aptarnauti</w:t>
      </w:r>
      <w:r w:rsidR="00A34AFE">
        <w:t xml:space="preserve">“, o </w:t>
      </w:r>
      <w:r w:rsidR="00A34AFE" w:rsidRPr="00DB7EAB">
        <w:t>Kodekso 3 straipsnio 13 dal</w:t>
      </w:r>
      <w:r w:rsidR="00A34AFE">
        <w:t>yje nurodyta,</w:t>
      </w:r>
      <w:r w:rsidR="00A34AFE" w:rsidRPr="00DB7EAB">
        <w:t xml:space="preserve"> </w:t>
      </w:r>
      <w:r w:rsidR="00A34AFE">
        <w:t xml:space="preserve">kad </w:t>
      </w:r>
      <w:r w:rsidR="00A34AFE" w:rsidRPr="002761A8">
        <w:t>GPĮ</w:t>
      </w:r>
      <w:r w:rsidR="00A34AFE">
        <w:t xml:space="preserve"> </w:t>
      </w:r>
      <w:r w:rsidR="00A34AFE" w:rsidRPr="00084E68">
        <w:rPr>
          <w:i/>
          <w:iCs/>
        </w:rPr>
        <w:t>–</w:t>
      </w:r>
      <w:r w:rsidR="00A34AFE" w:rsidRPr="002761A8">
        <w:rPr>
          <w:i/>
          <w:iCs/>
        </w:rPr>
        <w:t xml:space="preserve"> </w:t>
      </w:r>
      <w:r w:rsidR="00A34AFE" w:rsidRPr="00C1049E">
        <w:t>„</w:t>
      </w:r>
      <w:r w:rsidR="00A34AFE" w:rsidRPr="002761A8">
        <w:rPr>
          <w:i/>
          <w:iCs/>
        </w:rPr>
        <w:t>į</w:t>
      </w:r>
      <w:r w:rsidR="00A34AFE" w:rsidRPr="00084E68">
        <w:rPr>
          <w:i/>
          <w:iCs/>
        </w:rPr>
        <w:t xml:space="preserve">renginys, </w:t>
      </w:r>
      <w:r w:rsidR="00A34AFE" w:rsidRPr="00BF0AF4">
        <w:rPr>
          <w:b/>
          <w:bCs/>
          <w:i/>
          <w:iCs/>
        </w:rPr>
        <w:t>įskaitant žemės sklypą</w:t>
      </w:r>
      <w:r w:rsidR="00A34AFE" w:rsidRPr="00084E68">
        <w:rPr>
          <w:i/>
          <w:iCs/>
        </w:rPr>
        <w:t>, įrangą ir statinį, kuris visas arba iš dalies buvo specialiai paruoštas, kad būtų galima teikti vieną ar daugiau su geležinkelių transportu susijusių pagrindinių, papildomų ir (ar) pagalbinių paslaugų</w:t>
      </w:r>
      <w:r w:rsidR="00A34AFE">
        <w:t xml:space="preserve">“. Kodekso </w:t>
      </w:r>
      <w:r w:rsidR="00A34AFE" w:rsidRPr="00AF1503">
        <w:t>30</w:t>
      </w:r>
      <w:r w:rsidR="00A34AFE">
        <w:rPr>
          <w:vertAlign w:val="superscript"/>
        </w:rPr>
        <w:t>1</w:t>
      </w:r>
      <w:r w:rsidR="00A34AFE">
        <w:t xml:space="preserve"> straipsnis numato, kokie įrenginiai yra laikomi </w:t>
      </w:r>
      <w:r w:rsidR="00A34AFE" w:rsidRPr="00AF1503">
        <w:t>GPĮ</w:t>
      </w:r>
      <w:r w:rsidR="00A34AFE">
        <w:t>.</w:t>
      </w:r>
      <w:r w:rsidR="00815932">
        <w:t xml:space="preserve"> Atitinkamai Kodekso </w:t>
      </w:r>
      <w:r w:rsidR="00815932" w:rsidRPr="00AF1503">
        <w:t>30</w:t>
      </w:r>
      <w:r w:rsidR="00815932">
        <w:rPr>
          <w:vertAlign w:val="superscript"/>
        </w:rPr>
        <w:t>1</w:t>
      </w:r>
      <w:r w:rsidR="00815932">
        <w:t xml:space="preserve"> straipsnio 3 punkte yra įvardinti kaupiamieji kelynai, traukinių formavimo ir manevravimo įrenginiai (toliau – KKTFMĮ), kuriuose, vadovaujantis 2021–2022 TTT galiojimo laikotarpio Kaupiamųjų kelynų, traukinių formavimo ir manevravimo įrenginių aprašo</w:t>
      </w:r>
      <w:r w:rsidR="00815932">
        <w:rPr>
          <w:rStyle w:val="FootnoteReference"/>
        </w:rPr>
        <w:footnoteReference w:id="12"/>
      </w:r>
      <w:r w:rsidR="00815932">
        <w:t xml:space="preserve"> (toliau – KKTFMĮ aprašas) 2.1.1 papunkčiu, teikiama Pirma paslauga. </w:t>
      </w:r>
      <w:r w:rsidR="00D066CF">
        <w:t xml:space="preserve">Pažymėtina, kad </w:t>
      </w:r>
      <w:r w:rsidR="00815932">
        <w:t>KKTFMĮ aprašo 3 punkte yra nurodytos vietos,</w:t>
      </w:r>
      <w:r w:rsidR="00815932" w:rsidRPr="0014233A">
        <w:t xml:space="preserve"> </w:t>
      </w:r>
      <w:r w:rsidR="00815932">
        <w:t>t. y. išvardintos geležinkelio stotys, kuriose</w:t>
      </w:r>
      <w:r w:rsidR="00035EE1">
        <w:t xml:space="preserve"> yra</w:t>
      </w:r>
      <w:r w:rsidR="00815932">
        <w:t xml:space="preserve"> teikiama Pirma paslauga</w:t>
      </w:r>
      <w:r w:rsidR="00035EE1">
        <w:t>. Atsižvelgdama į tai</w:t>
      </w:r>
      <w:r w:rsidR="00815932">
        <w:t xml:space="preserve">, Tarnyba  konstatuoja, kad KKTFMĮ yra geležinkelio </w:t>
      </w:r>
      <w:r w:rsidR="007360D9">
        <w:t>stotyse</w:t>
      </w:r>
      <w:r w:rsidR="00815932">
        <w:t xml:space="preserve">, </w:t>
      </w:r>
      <w:r w:rsidR="00D07844">
        <w:t>k</w:t>
      </w:r>
      <w:r w:rsidR="00815932">
        <w:t>ą patvirtina ir KKTFMĮ aprašo 3 punkto lentelėje nurodyta informacija, kad KKTFMĮ „</w:t>
      </w:r>
      <w:r w:rsidR="00815932" w:rsidRPr="00BF0AF4">
        <w:rPr>
          <w:i/>
          <w:iCs/>
        </w:rPr>
        <w:t>Techninės charakteristikos pateikiamos AB „Lietuvos geležinkeliai“ Stoties knygose</w:t>
      </w:r>
      <w:r w:rsidR="00815932">
        <w:t>“.</w:t>
      </w:r>
    </w:p>
    <w:p w14:paraId="2B0998E8" w14:textId="176F2940" w:rsidR="00A045B3" w:rsidRPr="00B0487D" w:rsidRDefault="00EA28AA" w:rsidP="007B151C">
      <w:pPr>
        <w:pStyle w:val="NormalWeb"/>
        <w:numPr>
          <w:ilvl w:val="0"/>
          <w:numId w:val="15"/>
        </w:numPr>
        <w:tabs>
          <w:tab w:val="left" w:pos="1134"/>
        </w:tabs>
        <w:spacing w:before="0" w:beforeAutospacing="0" w:after="0" w:afterAutospacing="0"/>
        <w:ind w:left="0" w:firstLine="720"/>
        <w:contextualSpacing/>
        <w:jc w:val="both"/>
        <w:rPr>
          <w:bCs/>
        </w:rPr>
      </w:pPr>
      <w:r>
        <w:t xml:space="preserve"> </w:t>
      </w:r>
      <w:r w:rsidR="00A045B3">
        <w:t>Geležinkelio stoties kelių ir pačių geležinkelio stočių projektavimo ir rekonstravimo reikalavimus nustato Geležinkelio stočių projektavimo taisyklės,</w:t>
      </w:r>
      <w:r w:rsidR="00A045B3">
        <w:rPr>
          <w:rStyle w:val="FootnoteReference"/>
        </w:rPr>
        <w:footnoteReference w:id="13"/>
      </w:r>
      <w:r w:rsidR="00A045B3">
        <w:t xml:space="preserve"> kurių 9 punkte numatyta, kad „</w:t>
      </w:r>
      <w:r w:rsidR="00A045B3" w:rsidRPr="00BF0AF4">
        <w:rPr>
          <w:i/>
          <w:iCs/>
        </w:rPr>
        <w:t xml:space="preserve">Privažiuojamieji geležinkelio keliai tiesiami ir </w:t>
      </w:r>
      <w:r w:rsidR="00A045B3" w:rsidRPr="00BF0AF4">
        <w:rPr>
          <w:b/>
          <w:bCs/>
          <w:i/>
          <w:iCs/>
        </w:rPr>
        <w:t>prijungiami prie tų stočių</w:t>
      </w:r>
      <w:r w:rsidR="00A045B3" w:rsidRPr="00BF0AF4">
        <w:rPr>
          <w:i/>
          <w:iCs/>
        </w:rPr>
        <w:t>, kuriose atliekami krovimo ir komerciniai darbai. Privažiuojamųjų geležinkelio kelių tiesimo, rekonstravimo, jų jungimo prie viešosios geležinkelių infrastruktūros ir jų priėmimo eksploatuoti tvarką nustato susisiekimo ministras.</w:t>
      </w:r>
      <w:r w:rsidR="00A045B3">
        <w:rPr>
          <w:bCs/>
        </w:rPr>
        <w:t>“</w:t>
      </w:r>
      <w:r w:rsidR="00A045B3" w:rsidRPr="007D4378">
        <w:rPr>
          <w:bCs/>
        </w:rPr>
        <w:t xml:space="preserve"> </w:t>
      </w:r>
      <w:r w:rsidR="00A045B3">
        <w:rPr>
          <w:bCs/>
        </w:rPr>
        <w:t>Taigi</w:t>
      </w:r>
      <w:r w:rsidR="002648C6">
        <w:rPr>
          <w:bCs/>
        </w:rPr>
        <w:t>,</w:t>
      </w:r>
      <w:r w:rsidR="00A045B3">
        <w:rPr>
          <w:bCs/>
        </w:rPr>
        <w:t xml:space="preserve"> šiose taisyklėse </w:t>
      </w:r>
      <w:r w:rsidR="00F0443B">
        <w:rPr>
          <w:bCs/>
        </w:rPr>
        <w:t xml:space="preserve">yra </w:t>
      </w:r>
      <w:r w:rsidR="00A045B3">
        <w:rPr>
          <w:bCs/>
        </w:rPr>
        <w:t>įtvirtinta, kad privažiuojamieji geležinkelio keliai yra atskiri geležinkelio keliai, jie prijungti prie geležinkelio stoties, tačiau jie nėra laikytini geležinkelio stoties keliais ir jiems yra taikomi skirtingi įrengimo, rekonstravimo ir kiti reikalavimai bei taisyklės.</w:t>
      </w:r>
    </w:p>
    <w:p w14:paraId="6FFE0327" w14:textId="59350B64" w:rsidR="007B151C" w:rsidRPr="000766CA" w:rsidRDefault="007B151C" w:rsidP="007B151C">
      <w:pPr>
        <w:pStyle w:val="NormalWeb"/>
        <w:numPr>
          <w:ilvl w:val="0"/>
          <w:numId w:val="15"/>
        </w:numPr>
        <w:tabs>
          <w:tab w:val="left" w:pos="1134"/>
        </w:tabs>
        <w:spacing w:before="0" w:beforeAutospacing="0" w:after="0" w:afterAutospacing="0"/>
        <w:ind w:left="0" w:firstLine="720"/>
        <w:contextualSpacing/>
        <w:jc w:val="both"/>
        <w:rPr>
          <w:bCs/>
        </w:rPr>
      </w:pPr>
      <w:r w:rsidRPr="00822DC4">
        <w:t>TGNN</w:t>
      </w:r>
      <w:r>
        <w:t xml:space="preserve"> 2.19 papunktyje numatyta, kad </w:t>
      </w:r>
      <w:r w:rsidRPr="00084E68">
        <w:rPr>
          <w:bCs/>
        </w:rPr>
        <w:t>„</w:t>
      </w:r>
      <w:r w:rsidRPr="00084E68">
        <w:rPr>
          <w:i/>
          <w:iCs/>
        </w:rPr>
        <w:t>st</w:t>
      </w:r>
      <w:r w:rsidRPr="00084E68">
        <w:rPr>
          <w:bCs/>
          <w:i/>
          <w:iCs/>
        </w:rPr>
        <w:t xml:space="preserve">oties keliai - </w:t>
      </w:r>
      <w:r w:rsidRPr="00BF0AF4">
        <w:rPr>
          <w:b/>
          <w:i/>
          <w:iCs/>
        </w:rPr>
        <w:t>visi stotyje</w:t>
      </w:r>
      <w:r w:rsidRPr="00594447">
        <w:rPr>
          <w:b/>
          <w:i/>
          <w:iCs/>
        </w:rPr>
        <w:t xml:space="preserve"> </w:t>
      </w:r>
      <w:r w:rsidRPr="00BF0AF4">
        <w:rPr>
          <w:b/>
          <w:i/>
          <w:iCs/>
        </w:rPr>
        <w:t>esantys keliai</w:t>
      </w:r>
      <w:r w:rsidRPr="00084E68">
        <w:rPr>
          <w:bCs/>
          <w:i/>
          <w:iCs/>
        </w:rPr>
        <w:t>: pagrindiniai, atvykimo, išvykimo, kaupiamieji, skirstymo, krovimo, depo (lokomotyvų ir vagonų), apsauginiai aklakeliai, jungiamieji (jungiantys atskirus stoties kelynus, vedantys į konteinerių punktus, degalų sandėlius, bazes, skirstomąsias platformas, vagonų valyklas, plovyklas, dezinfekcijos bei riedmenų remonto punktus ir kt.)</w:t>
      </w:r>
      <w:r w:rsidRPr="00594447">
        <w:rPr>
          <w:bCs/>
          <w:i/>
          <w:iCs/>
        </w:rPr>
        <w:t xml:space="preserve"> </w:t>
      </w:r>
      <w:r w:rsidRPr="004B1039">
        <w:rPr>
          <w:bCs/>
          <w:i/>
          <w:iCs/>
        </w:rPr>
        <w:t>bei kiti keliai, kurių paskirtis nustatoma pagal atliekamą darbą</w:t>
      </w:r>
      <w:r w:rsidRPr="00C1049E">
        <w:rPr>
          <w:bCs/>
        </w:rPr>
        <w:t>“</w:t>
      </w:r>
      <w:r>
        <w:rPr>
          <w:bCs/>
        </w:rPr>
        <w:t>. Konstatuotina, kad pagrindinė sąlyga, kad geležinkelio kelias būtų pripažintas geležinkelio stoties keliu</w:t>
      </w:r>
      <w:r w:rsidR="00785C9E">
        <w:rPr>
          <w:bCs/>
        </w:rPr>
        <w:t>, kuris gali būti naudojamas teikti GPĮ paslaugas,</w:t>
      </w:r>
      <w:r>
        <w:rPr>
          <w:bCs/>
        </w:rPr>
        <w:t xml:space="preserve"> ir už naudojimąsi juo būtų galima apmokestinti pagal Kodekso </w:t>
      </w:r>
      <w:r>
        <w:t>30</w:t>
      </w:r>
      <w:r>
        <w:rPr>
          <w:vertAlign w:val="superscript"/>
        </w:rPr>
        <w:t>4</w:t>
      </w:r>
      <w:r>
        <w:t xml:space="preserve"> straipsnio 1 dalyje numatytą tvarką, yra tai, kad kelias turi būti geležinkelio stotyje. Geležinkelio stoties ribas apibrėžia TGNN 16.2 papunktis, kuriame numatyta, kad geležinkelio stoties riba vien</w:t>
      </w:r>
      <w:r w:rsidR="00E92469">
        <w:t>ke</w:t>
      </w:r>
      <w:r>
        <w:t xml:space="preserve">liuose ruožuose – įleidžiamieji šviesoforai, dvikeliuose ruožuose — atskirai kiekvienam pagrindiniam geležinkelio keliui — iš vienos pusės įleidžiamasis šviesoforas, iš kitos — signalinis ženklas „Stoties riba“, statomas ne arčiau kaip 50 m nuo paskutinio iešmo smailių arba riboženklio. Dvikeliuose ruožuose, kuriuose įrengta dvipusė automatinė blokuotė, kiekvieno pagrindinio geležinkelio kelio geležinkelio stoties riba yra įleidžiamieji šviesoforai. </w:t>
      </w:r>
      <w:r w:rsidR="007E641A">
        <w:t xml:space="preserve">Atsižvelgiant į tai, kad pagal </w:t>
      </w:r>
      <w:r>
        <w:rPr>
          <w:bCs/>
        </w:rPr>
        <w:t>Signalizacijos taisyklių 8 punkt</w:t>
      </w:r>
      <w:r w:rsidR="007E641A">
        <w:rPr>
          <w:bCs/>
        </w:rPr>
        <w:t>ą</w:t>
      </w:r>
      <w:r>
        <w:rPr>
          <w:bCs/>
        </w:rPr>
        <w:t xml:space="preserve"> </w:t>
      </w:r>
      <w:r>
        <w:rPr>
          <w:color w:val="000000"/>
        </w:rPr>
        <w:t>vienas šviesoforas gali turėti kelių šviesoforų (įleidžiamojo ir išleidžiamojo, išleidžiamojo ir manevrų, išleidžiamojo ir maršruto ir kt.) paskirtis</w:t>
      </w:r>
      <w:r w:rsidR="007E641A">
        <w:rPr>
          <w:color w:val="000000"/>
        </w:rPr>
        <w:t xml:space="preserve">, atmestini kaip nepagrįsti </w:t>
      </w:r>
      <w:r w:rsidR="002648C6">
        <w:rPr>
          <w:color w:val="000000"/>
        </w:rPr>
        <w:t xml:space="preserve">Infros </w:t>
      </w:r>
      <w:r>
        <w:rPr>
          <w:color w:val="000000"/>
        </w:rPr>
        <w:t xml:space="preserve">argumentai, </w:t>
      </w:r>
      <w:r>
        <w:t>kad manevrinis šviesoforas negali būt</w:t>
      </w:r>
      <w:r w:rsidR="007E641A">
        <w:t>i</w:t>
      </w:r>
      <w:r w:rsidR="00822DC4">
        <w:t xml:space="preserve"> </w:t>
      </w:r>
      <w:r>
        <w:t xml:space="preserve"> laikomas įleidžiamuoju ir žyminčiu geležinkelio stoties ribą </w:t>
      </w:r>
      <w:r w:rsidR="002648C6">
        <w:t xml:space="preserve">su </w:t>
      </w:r>
      <w:r>
        <w:t>privažiuojamaisiais keliais ir tik kirtus įleidžiamąj</w:t>
      </w:r>
      <w:r w:rsidR="00907B5E">
        <w:t>į</w:t>
      </w:r>
      <w:r>
        <w:t xml:space="preserve"> šviesoforą laikytina, kad išvažiuojama iš geležinkelio stoties į kitus nei geležinkelio stoties kelius</w:t>
      </w:r>
      <w:r w:rsidR="007E641A">
        <w:t>.</w:t>
      </w:r>
      <w:r w:rsidR="00822DC4">
        <w:t xml:space="preserve"> </w:t>
      </w:r>
      <w:r>
        <w:t xml:space="preserve">  </w:t>
      </w:r>
    </w:p>
    <w:p w14:paraId="166DF582" w14:textId="00427294" w:rsidR="000766CA" w:rsidRPr="00531E7D" w:rsidRDefault="000766CA" w:rsidP="000766CA">
      <w:pPr>
        <w:pStyle w:val="NormalWeb"/>
        <w:numPr>
          <w:ilvl w:val="0"/>
          <w:numId w:val="15"/>
        </w:numPr>
        <w:tabs>
          <w:tab w:val="left" w:pos="1134"/>
        </w:tabs>
        <w:spacing w:before="0" w:beforeAutospacing="0" w:after="0" w:afterAutospacing="0"/>
        <w:ind w:left="0" w:firstLine="720"/>
        <w:contextualSpacing/>
        <w:jc w:val="both"/>
        <w:rPr>
          <w:bCs/>
        </w:rPr>
      </w:pPr>
      <w:r w:rsidRPr="00531E7D">
        <w:t>Atsižvelgiant į Kodekso 3 straipsnio 8</w:t>
      </w:r>
      <w:r w:rsidRPr="00531E7D">
        <w:rPr>
          <w:vertAlign w:val="superscript"/>
        </w:rPr>
        <w:t>2</w:t>
      </w:r>
      <w:r w:rsidRPr="00531E7D">
        <w:t xml:space="preserve"> dalyje </w:t>
      </w:r>
      <w:r w:rsidR="007346BE" w:rsidRPr="00531E7D">
        <w:t>ir</w:t>
      </w:r>
      <w:r w:rsidRPr="00531E7D">
        <w:t xml:space="preserve"> 13 dalyje įtvirtintus geležinkelio stoties ir GPĮ apibrėžimus, kuriuose numatyta, kad tiek geležinkelio stotis, tiek GPĮ turi užimti tam tikrą žemės sklypą, darytina išvada, kad geležinkelio stotis</w:t>
      </w:r>
      <w:r w:rsidR="00457135" w:rsidRPr="00531E7D">
        <w:t xml:space="preserve"> turi aiškiai apibrėžtas ribas, dėl ko ir</w:t>
      </w:r>
      <w:r w:rsidRPr="00531E7D">
        <w:t xml:space="preserve"> GPĮ</w:t>
      </w:r>
      <w:r w:rsidR="00457135" w:rsidRPr="00531E7D">
        <w:t xml:space="preserve"> esantis geležinkelio stotyje turi</w:t>
      </w:r>
      <w:r w:rsidR="00DD70CE" w:rsidRPr="00531E7D">
        <w:t xml:space="preserve"> </w:t>
      </w:r>
      <w:r w:rsidR="001267D3" w:rsidRPr="00531E7D">
        <w:t xml:space="preserve">aiškiai apibrėžtą </w:t>
      </w:r>
      <w:r w:rsidR="00DD70CE" w:rsidRPr="00531E7D">
        <w:t>teritoriją,</w:t>
      </w:r>
      <w:r w:rsidR="001267D3" w:rsidRPr="00531E7D">
        <w:t xml:space="preserve"> kurioje gali būti teikiamos GPĮ paslaugos, nes </w:t>
      </w:r>
      <w:r w:rsidR="00A54339" w:rsidRPr="00531E7D">
        <w:t xml:space="preserve">GPĮ </w:t>
      </w:r>
      <w:r w:rsidR="00A54339" w:rsidRPr="00531E7D">
        <w:lastRenderedPageBreak/>
        <w:t>yra</w:t>
      </w:r>
      <w:r w:rsidR="00DD70CE" w:rsidRPr="00531E7D">
        <w:t xml:space="preserve"> ribojama</w:t>
      </w:r>
      <w:r w:rsidR="00A54339" w:rsidRPr="00531E7D">
        <w:t>s</w:t>
      </w:r>
      <w:r w:rsidR="00DD70CE" w:rsidRPr="00531E7D">
        <w:t xml:space="preserve"> geležinkelio stoties ribomis</w:t>
      </w:r>
      <w:r w:rsidRPr="00531E7D">
        <w:t xml:space="preserve">. Tarnyba nustatė, kad </w:t>
      </w:r>
      <w:r w:rsidR="00567F56">
        <w:t>Infra</w:t>
      </w:r>
      <w:r w:rsidR="00567F56" w:rsidRPr="00531E7D">
        <w:t xml:space="preserve"> </w:t>
      </w:r>
      <w:r w:rsidRPr="00531E7D">
        <w:t xml:space="preserve">į Sąrašą įtraukė ir </w:t>
      </w:r>
      <w:r w:rsidR="00215A2F" w:rsidRPr="00531E7D">
        <w:t xml:space="preserve">geležinkelio </w:t>
      </w:r>
      <w:r w:rsidRPr="00531E7D">
        <w:t>stoties keliams</w:t>
      </w:r>
      <w:r w:rsidR="004B3E94" w:rsidRPr="00531E7D">
        <w:t xml:space="preserve">, kuriuose būtų galima </w:t>
      </w:r>
      <w:r w:rsidR="00D74880" w:rsidRPr="00531E7D">
        <w:t xml:space="preserve">teikti </w:t>
      </w:r>
      <w:r w:rsidR="004B3E94" w:rsidRPr="00531E7D">
        <w:t>GPĮ paslaugas,</w:t>
      </w:r>
      <w:r w:rsidRPr="00531E7D">
        <w:t xml:space="preserve"> priskyrė tokius privažiuojamuosius geležinkelio kelius, kurių ilgis virš 12, 10 ar 5 km</w:t>
      </w:r>
      <w:r w:rsidR="00215A2F" w:rsidRPr="00531E7D">
        <w:t xml:space="preserve"> ir kurie</w:t>
      </w:r>
      <w:r w:rsidR="002E589C" w:rsidRPr="00531E7D">
        <w:t xml:space="preserve"> Sąraše ir</w:t>
      </w:r>
      <w:r w:rsidR="00215A2F" w:rsidRPr="00531E7D">
        <w:t xml:space="preserve"> stoties knygo</w:t>
      </w:r>
      <w:r w:rsidR="002E589C" w:rsidRPr="00531E7D">
        <w:t>s</w:t>
      </w:r>
      <w:r w:rsidR="00215A2F" w:rsidRPr="00531E7D">
        <w:t xml:space="preserve">e yra įvardinti </w:t>
      </w:r>
      <w:r w:rsidR="00567F56">
        <w:t>Infrai</w:t>
      </w:r>
      <w:r w:rsidR="00567F56" w:rsidRPr="00531E7D">
        <w:t xml:space="preserve"> </w:t>
      </w:r>
      <w:r w:rsidR="00AC6399" w:rsidRPr="00531E7D">
        <w:t xml:space="preserve">priklausančiais </w:t>
      </w:r>
      <w:r w:rsidR="00215A2F" w:rsidRPr="00531E7D">
        <w:t>privažiuojama</w:t>
      </w:r>
      <w:r w:rsidR="002E589C" w:rsidRPr="00531E7D">
        <w:t>i</w:t>
      </w:r>
      <w:r w:rsidR="00215A2F" w:rsidRPr="00531E7D">
        <w:t>si</w:t>
      </w:r>
      <w:r w:rsidR="002E589C" w:rsidRPr="00531E7D">
        <w:t>ai</w:t>
      </w:r>
      <w:r w:rsidR="00215A2F" w:rsidRPr="00531E7D">
        <w:t>s keliais</w:t>
      </w:r>
      <w:r w:rsidR="00430555" w:rsidRPr="00531E7D">
        <w:t xml:space="preserve"> </w:t>
      </w:r>
      <w:r w:rsidR="00430555" w:rsidRPr="00DF3B81">
        <w:rPr>
          <w:b/>
          <w:bCs/>
        </w:rPr>
        <w:t>ir nurodoma</w:t>
      </w:r>
      <w:r w:rsidR="000E4066" w:rsidRPr="00DF3B81">
        <w:rPr>
          <w:b/>
          <w:bCs/>
        </w:rPr>
        <w:t xml:space="preserve"> privažiuojamojo kelio prijungimo prie stoties vieta</w:t>
      </w:r>
      <w:r w:rsidRPr="00531E7D">
        <w:t>. Tarnybos vertinimu, tokių vien</w:t>
      </w:r>
      <w:r w:rsidR="00D175B3" w:rsidRPr="00531E7D">
        <w:t>k</w:t>
      </w:r>
      <w:r w:rsidRPr="00531E7D">
        <w:t>elių privažiuojamųjų geležinkelio kelių</w:t>
      </w:r>
      <w:r w:rsidR="008B37E8">
        <w:t>,</w:t>
      </w:r>
      <w:r w:rsidRPr="00531E7D">
        <w:t xml:space="preserve"> </w:t>
      </w:r>
      <w:r w:rsidR="008B37E8" w:rsidRPr="008B37E8">
        <w:t>esančių už geležinkelio stoties žemės sklypo ribų</w:t>
      </w:r>
      <w:r w:rsidR="008B37E8">
        <w:t>,</w:t>
      </w:r>
      <w:r w:rsidR="008B37E8" w:rsidRPr="008B37E8">
        <w:t xml:space="preserve"> </w:t>
      </w:r>
      <w:r w:rsidRPr="00531E7D">
        <w:t xml:space="preserve">priskyrimas </w:t>
      </w:r>
      <w:r w:rsidR="00DF6710" w:rsidRPr="00531E7D">
        <w:t xml:space="preserve">geležinkelio </w:t>
      </w:r>
      <w:r w:rsidRPr="00531E7D">
        <w:t xml:space="preserve">stoties keliams, kuriuose jokios paslaugos neteikiamos, kaip tik atvažiuojama iki vietos, kuriose bus teikiamos su geležinkelių transportu susijusios paslaugos, niekaip neleidžia </w:t>
      </w:r>
      <w:r w:rsidR="00DF6710" w:rsidRPr="00531E7D">
        <w:t xml:space="preserve">geležinkelio </w:t>
      </w:r>
      <w:r w:rsidRPr="00531E7D">
        <w:t xml:space="preserve">stoties apibrėžti, kaip tam tikrame žemės sklype </w:t>
      </w:r>
      <w:r w:rsidR="00D175B3" w:rsidRPr="00531E7D">
        <w:t>esančio geležinkelio kelių, statinių ir įrenginių komplekso</w:t>
      </w:r>
      <w:r w:rsidR="00E91C34" w:rsidRPr="00531E7D">
        <w:t xml:space="preserve">, nes tai neatitinka TGNN </w:t>
      </w:r>
      <w:r w:rsidR="002E589C" w:rsidRPr="00531E7D">
        <w:t xml:space="preserve">16.2 papunktyje </w:t>
      </w:r>
      <w:r w:rsidR="00E91C34" w:rsidRPr="00531E7D">
        <w:t xml:space="preserve"> </w:t>
      </w:r>
      <w:r w:rsidR="00F20808" w:rsidRPr="00531E7D">
        <w:t>numatytų stočių ribų</w:t>
      </w:r>
      <w:r w:rsidRPr="00531E7D">
        <w:t xml:space="preserve"> ir prieštarauja Kodekso 3 straipsnio 8</w:t>
      </w:r>
      <w:r w:rsidRPr="00531E7D">
        <w:rPr>
          <w:vertAlign w:val="superscript"/>
        </w:rPr>
        <w:t>2</w:t>
      </w:r>
      <w:r w:rsidRPr="00531E7D">
        <w:t xml:space="preserve"> dalyje įtvirtintoms nuostatoms. </w:t>
      </w:r>
    </w:p>
    <w:p w14:paraId="3C60E988" w14:textId="4C71CC07" w:rsidR="0062731D" w:rsidRPr="006565EA" w:rsidRDefault="0062731D" w:rsidP="0062731D">
      <w:pPr>
        <w:pStyle w:val="NormalWeb"/>
        <w:numPr>
          <w:ilvl w:val="0"/>
          <w:numId w:val="15"/>
        </w:numPr>
        <w:tabs>
          <w:tab w:val="left" w:pos="1134"/>
        </w:tabs>
        <w:spacing w:before="0" w:beforeAutospacing="0" w:after="0" w:afterAutospacing="0"/>
        <w:ind w:left="0" w:firstLine="720"/>
        <w:contextualSpacing/>
        <w:jc w:val="both"/>
        <w:rPr>
          <w:bCs/>
        </w:rPr>
      </w:pPr>
      <w:r>
        <w:t>Tarnyba nustatė, kad visus Sąraše esančius kelius</w:t>
      </w:r>
      <w:r w:rsidR="007E641A">
        <w:t xml:space="preserve"> </w:t>
      </w:r>
      <w:r w:rsidR="00567F56">
        <w:t xml:space="preserve">Infra </w:t>
      </w:r>
      <w:r>
        <w:t>priskyrė geležinkelio stoties keliams, vadovaudamasis TGNN 2.19 papunkčiu</w:t>
      </w:r>
      <w:r w:rsidR="002C0FA2">
        <w:t>.</w:t>
      </w:r>
      <w:r>
        <w:t xml:space="preserve"> Tarnyba</w:t>
      </w:r>
      <w:r w:rsidR="007E641A">
        <w:t xml:space="preserve">, įvertinusi </w:t>
      </w:r>
      <w:r w:rsidR="00567F56">
        <w:t xml:space="preserve">Infros </w:t>
      </w:r>
      <w:r w:rsidR="007E641A">
        <w:t>pateiktas geležinkelio stočių schemas, Sąraše esančių kelių informaciją ir geležinkelio stočių knygose esančią informacija</w:t>
      </w:r>
      <w:r w:rsidR="00D74880">
        <w:t>, n</w:t>
      </w:r>
      <w:r w:rsidR="007E641A">
        <w:t xml:space="preserve">ustatė, kad iš </w:t>
      </w:r>
      <w:r>
        <w:t xml:space="preserve"> Sąraše esanči</w:t>
      </w:r>
      <w:r w:rsidR="007E641A">
        <w:t>ų</w:t>
      </w:r>
      <w:r>
        <w:t xml:space="preserve"> 547 geležinkelio keli</w:t>
      </w:r>
      <w:r w:rsidR="007E641A">
        <w:t>ų</w:t>
      </w:r>
      <w:r>
        <w:t xml:space="preserve"> </w:t>
      </w:r>
      <w:r w:rsidR="00B86B03">
        <w:t>be</w:t>
      </w:r>
      <w:r w:rsidR="007E641A">
        <w:t>veik</w:t>
      </w:r>
      <w:r w:rsidR="00B86B03">
        <w:t xml:space="preserve"> pus</w:t>
      </w:r>
      <w:r w:rsidR="007E641A">
        <w:t>ė</w:t>
      </w:r>
      <w:r>
        <w:t xml:space="preserve"> yra už geležinkelio stoties ribų</w:t>
      </w:r>
      <w:r w:rsidR="008B37E8">
        <w:t xml:space="preserve"> (atskirti šviesoforais ir (ar) su nurodyta prijungimo prie stoties viet</w:t>
      </w:r>
      <w:r w:rsidR="00E46C97">
        <w:t>a</w:t>
      </w:r>
      <w:r w:rsidR="008B37E8">
        <w:t>)</w:t>
      </w:r>
      <w:r w:rsidR="007E641A">
        <w:t>, todėl</w:t>
      </w:r>
      <w:r>
        <w:t xml:space="preserve"> jie laikytini privažiuojamaisiais geležinkelio keliais, o ne geležinkelio stoties keliais. Pavyzdžiui, prie Rimkų geležinkelio stoties prijungtą geležinkelio kelią Nr. 1</w:t>
      </w:r>
      <w:r>
        <w:rPr>
          <w:vertAlign w:val="superscript"/>
        </w:rPr>
        <w:t>'</w:t>
      </w:r>
      <w:r>
        <w:t xml:space="preserve"> </w:t>
      </w:r>
      <w:r w:rsidR="00567F56">
        <w:t xml:space="preserve">Infra </w:t>
      </w:r>
      <w:r>
        <w:t xml:space="preserve">priskyrė Rimkų geležinkelio stoties keliui ir nurodė, kad naudojantis juo yra teikiama Pirma paslauga. Pagal Sąraše esančią informaciją nustatyta, kad šio geležinkelio kelio ilgis yra 10451 m. Rimkų geležinkelio stoties knygoje atskirai išskirti ir išvardinti geležinkelio stoties privažiuojamieji keliai, kelynai bei geležinkelio keliai ir </w:t>
      </w:r>
      <w:r w:rsidR="00567F56">
        <w:t xml:space="preserve">Infrai </w:t>
      </w:r>
      <w:r>
        <w:t>priklausantys privažiuojamieji keliai, pastarųjų sąraše yra ir geležinkelio kelias Nr. 1', t. y. šis geležinkelio kelias</w:t>
      </w:r>
      <w:r w:rsidR="00EB1217">
        <w:t xml:space="preserve"> net stoties knygoje</w:t>
      </w:r>
      <w:r>
        <w:t xml:space="preserve"> </w:t>
      </w:r>
      <w:r w:rsidR="00EB1217">
        <w:t>ne</w:t>
      </w:r>
      <w:r>
        <w:t>priskirtas ne</w:t>
      </w:r>
      <w:r w:rsidR="00EB1217">
        <w:t>i</w:t>
      </w:r>
      <w:r>
        <w:t xml:space="preserve"> geležinkelio stoties keliui ir ne</w:t>
      </w:r>
      <w:r w:rsidR="00567F56">
        <w:t>i</w:t>
      </w:r>
      <w:r>
        <w:t xml:space="preserve"> geležinkelio stoties privažiuojamajam keliui, o įvardijamas kaip atskiras privažiuojamasis kelias. Taip pat Rimkų geležinkelio stoties knygoje nurodyta, kad šis kelias prie geležinkelio stoties </w:t>
      </w:r>
      <w:r w:rsidR="00430555">
        <w:t xml:space="preserve">prijungiamas prie </w:t>
      </w:r>
      <w:r>
        <w:t>jungiamojo kelio Nr. 3' iešmu Nr. 43. Taigi, iš Rimkų geležinkelio stoties knygos esančios informacijos buvo nustatyta, kad Rimkų geležinkelio kelias Nr. 1' atitinka Kodekso 3 straipsnio 38 dalyje nurodytą privažiuojamojo kelio sąvoką, nes yra prijungtas prie Rimkų geležinkelio stoties ir yra skirtas važiavimui iki šios geležinkelio stoties, norint gauti joje teikiamas paslaugas.</w:t>
      </w:r>
    </w:p>
    <w:p w14:paraId="34E41000" w14:textId="43CA0D02" w:rsidR="000058F7" w:rsidRPr="00B76D44" w:rsidRDefault="000058F7" w:rsidP="000058F7">
      <w:pPr>
        <w:pStyle w:val="NormalWeb"/>
        <w:numPr>
          <w:ilvl w:val="0"/>
          <w:numId w:val="15"/>
        </w:numPr>
        <w:tabs>
          <w:tab w:val="left" w:pos="1134"/>
        </w:tabs>
        <w:spacing w:before="0" w:beforeAutospacing="0" w:after="0" w:afterAutospacing="0"/>
        <w:ind w:left="0" w:firstLine="720"/>
        <w:contextualSpacing/>
        <w:jc w:val="both"/>
        <w:rPr>
          <w:bCs/>
        </w:rPr>
      </w:pPr>
      <w:r>
        <w:t xml:space="preserve">Tarnyba </w:t>
      </w:r>
      <w:r w:rsidR="007E641A">
        <w:t>taip pat</w:t>
      </w:r>
      <w:r>
        <w:t xml:space="preserve"> nustatė, kad </w:t>
      </w:r>
      <w:r w:rsidR="00567F56">
        <w:t xml:space="preserve">Infra </w:t>
      </w:r>
      <w:r>
        <w:t xml:space="preserve">privažiuojamuosius kelius priskyrė geležinkelio stoties keliams motyvuodamas ir tuo, kad šiuose geležinkelio keliuose jis teikia GPĮ paslaugas. Pažymėtina, kad nei Kodeksas, nei kiti teisės aktai nenumato, kad </w:t>
      </w:r>
      <w:r w:rsidR="00791BD2">
        <w:t xml:space="preserve">vagonų varymas </w:t>
      </w:r>
      <w:r>
        <w:t xml:space="preserve">privažiuojamaisiais keliais </w:t>
      </w:r>
      <w:r w:rsidR="00791BD2">
        <w:t>yra</w:t>
      </w:r>
      <w:r>
        <w:t xml:space="preserve"> GPĮ teikiama paslauga. Pažymėtina, kad </w:t>
      </w:r>
      <w:r w:rsidR="0093707D">
        <w:t>p</w:t>
      </w:r>
      <w:r>
        <w:t xml:space="preserve">ats </w:t>
      </w:r>
      <w:r w:rsidR="00567F56">
        <w:t xml:space="preserve">Infra </w:t>
      </w:r>
      <w:r>
        <w:t xml:space="preserve">Rašte Nr. SD(LGI)-3358 yra paaiškinęs, kad </w:t>
      </w:r>
      <w:r w:rsidRPr="004E6FAE">
        <w:t>„</w:t>
      </w:r>
      <w:r w:rsidRPr="00BF0AF4">
        <w:rPr>
          <w:i/>
          <w:iCs/>
        </w:rPr>
        <w:t>manevravimas yra apibūdinamas, kaip geležinkelio riedmenų judėjimas formuojant sąstatus, tuo tarpu</w:t>
      </w:r>
      <w:r>
        <w:rPr>
          <w:sz w:val="22"/>
          <w:szCs w:val="22"/>
        </w:rPr>
        <w:t xml:space="preserve"> </w:t>
      </w:r>
      <w:r w:rsidRPr="00BF0AF4">
        <w:rPr>
          <w:i/>
          <w:iCs/>
        </w:rPr>
        <w:t>Pirmojoje paslaugoje įvardintas vagonų varymas neapima riedmenų formavimo, o apibrėžia tik riedmenų judėjimą nuo vieno taško iki kito, kur galutinis judėjimo taškas yra Valdytojo ar Paslaugų gavėjo privažiuojamojo kelio riba</w:t>
      </w:r>
      <w:r w:rsidRPr="000A6102">
        <w:t>“</w:t>
      </w:r>
      <w:r>
        <w:t xml:space="preserve">, taip neginčydamas, kad </w:t>
      </w:r>
      <w:r w:rsidR="007E641A">
        <w:t xml:space="preserve">jokios </w:t>
      </w:r>
      <w:r>
        <w:t>kitos paslaugos, kaip tik važiavimas</w:t>
      </w:r>
      <w:r w:rsidR="00BA3BE4">
        <w:t xml:space="preserve"> geležinkelio</w:t>
      </w:r>
      <w:r>
        <w:t xml:space="preserve"> keliu, teikiant Pirmą paslaugą nėra suteikiamos, t. y. šiuose geležinkelio keliuose neatliekami kaupimo, manevravimo ir formavimo veiksmai. Papildomai pažymėtina, kad ir Rimkų geležinkelio stoties knygoje nurodyta, kad manevravimas geležinkelio kelyje Nr. 1' galimas tik nuo šviesoforo M23 iki geležinkelio stoties ašies, t. y. iki geležinkelio stoties ribą nurodančio šviesoforo, todėl už šviesoforo M23 geležinkelio kelyje Nr. 1' nebegalima atlikti manevravimo veiksmų, o galima vykdyti tik vagonų varymą nuo vieno taško iki kito.</w:t>
      </w:r>
    </w:p>
    <w:p w14:paraId="130820E3" w14:textId="6167FA7F" w:rsidR="000058F7" w:rsidRDefault="000058F7" w:rsidP="000058F7">
      <w:pPr>
        <w:pStyle w:val="NormalWeb"/>
        <w:numPr>
          <w:ilvl w:val="0"/>
          <w:numId w:val="15"/>
        </w:numPr>
        <w:tabs>
          <w:tab w:val="left" w:pos="1134"/>
        </w:tabs>
        <w:spacing w:before="0" w:beforeAutospacing="0" w:after="0" w:afterAutospacing="0"/>
        <w:ind w:left="0" w:firstLine="720"/>
        <w:contextualSpacing/>
        <w:jc w:val="both"/>
        <w:rPr>
          <w:bCs/>
        </w:rPr>
      </w:pPr>
      <w:r>
        <w:t>Atsižvelgdama į tai</w:t>
      </w:r>
      <w:r w:rsidR="0093707D">
        <w:t>,</w:t>
      </w:r>
      <w:r>
        <w:t xml:space="preserve"> kas išdėstyta aukščiau, Tarnyba konstatuoja, kad </w:t>
      </w:r>
      <w:r w:rsidR="00364675">
        <w:t xml:space="preserve">Infra </w:t>
      </w:r>
      <w:r>
        <w:t>geležinkelio stoties keliams neteisėtai</w:t>
      </w:r>
      <w:r w:rsidR="00B20451">
        <w:t>, nesivadovaujant Kodekso 3 staipsnio 38 punkto reikalavimais,</w:t>
      </w:r>
      <w:r>
        <w:t xml:space="preserve"> priskyrė </w:t>
      </w:r>
      <w:r w:rsidR="00D44B33">
        <w:t>ja</w:t>
      </w:r>
      <w:r w:rsidR="00364675">
        <w:t>i</w:t>
      </w:r>
      <w:r w:rsidR="00D44B33">
        <w:t xml:space="preserve"> priklausančius privažiuojamuosius geležinkelio kelius</w:t>
      </w:r>
      <w:r>
        <w:t xml:space="preserve"> ir vagonų varymą jais neteisėtai priskyrė Pirmai paslaugai, kurią apmokestino pagal Kodekso 30</w:t>
      </w:r>
      <w:r>
        <w:rPr>
          <w:vertAlign w:val="superscript"/>
        </w:rPr>
        <w:t>4</w:t>
      </w:r>
      <w:r>
        <w:t xml:space="preserve"> straipsnio 2 dalį, </w:t>
      </w:r>
      <w:r w:rsidR="00364675">
        <w:t xml:space="preserve">taip pažeisdama </w:t>
      </w:r>
      <w:r>
        <w:t>s Kodekso 30</w:t>
      </w:r>
      <w:r>
        <w:rPr>
          <w:vertAlign w:val="superscript"/>
        </w:rPr>
        <w:t>4</w:t>
      </w:r>
      <w:r>
        <w:t xml:space="preserve"> straipsnio 3 dalyje numatyt</w:t>
      </w:r>
      <w:r w:rsidR="00364675">
        <w:t>us</w:t>
      </w:r>
      <w:r>
        <w:t xml:space="preserve"> reikalavim</w:t>
      </w:r>
      <w:r w:rsidR="00364675">
        <w:t>us</w:t>
      </w:r>
      <w:r>
        <w:t>.</w:t>
      </w:r>
      <w:r w:rsidRPr="004E6FAE">
        <w:rPr>
          <w:bCs/>
        </w:rPr>
        <w:t xml:space="preserve">   </w:t>
      </w:r>
    </w:p>
    <w:p w14:paraId="3FEBE1CF" w14:textId="53EC16E8" w:rsidR="000058F7" w:rsidRPr="007B7D13" w:rsidRDefault="0008533A" w:rsidP="000A6102">
      <w:pPr>
        <w:pStyle w:val="NormalWeb"/>
        <w:numPr>
          <w:ilvl w:val="0"/>
          <w:numId w:val="15"/>
        </w:numPr>
        <w:tabs>
          <w:tab w:val="left" w:pos="1134"/>
        </w:tabs>
        <w:spacing w:before="0" w:beforeAutospacing="0" w:after="0" w:afterAutospacing="0"/>
        <w:ind w:left="0" w:firstLine="720"/>
        <w:contextualSpacing/>
        <w:jc w:val="both"/>
        <w:rPr>
          <w:bCs/>
          <w:i/>
          <w:iCs/>
        </w:rPr>
      </w:pPr>
      <w:bookmarkStart w:id="1" w:name="_Hlk99032279"/>
      <w:r w:rsidRPr="00113130">
        <w:t xml:space="preserve">Tarnyba nustatė, kad </w:t>
      </w:r>
      <w:r w:rsidR="000058F7" w:rsidRPr="00113130">
        <w:t>Pirmos paslaugos užmokesčio tarif</w:t>
      </w:r>
      <w:r w:rsidRPr="00113130">
        <w:t>ą</w:t>
      </w:r>
      <w:r w:rsidR="000058F7" w:rsidRPr="00113130">
        <w:t>, vadovau</w:t>
      </w:r>
      <w:r w:rsidRPr="00113130">
        <w:t>damasis</w:t>
      </w:r>
      <w:r w:rsidR="000058F7" w:rsidRPr="00113130">
        <w:t xml:space="preserve"> GPĮ</w:t>
      </w:r>
      <w:r w:rsidR="000058F7">
        <w:t xml:space="preserve"> kainodaros metodikos 2.3.1 papunkčiu, </w:t>
      </w:r>
      <w:r w:rsidR="00190C48">
        <w:t xml:space="preserve">Infra </w:t>
      </w:r>
      <w:r w:rsidR="000058F7">
        <w:t>apskaiči</w:t>
      </w:r>
      <w:r>
        <w:t>avo</w:t>
      </w:r>
      <w:r w:rsidR="000058F7">
        <w:t xml:space="preserve"> prie paslaugos vieneto savikainos pridėj</w:t>
      </w:r>
      <w:r w:rsidR="00190C48">
        <w:t>usi</w:t>
      </w:r>
      <w:r w:rsidR="000058F7">
        <w:t xml:space="preserve"> pagrįstą pelną</w:t>
      </w:r>
      <w:r>
        <w:t>.</w:t>
      </w:r>
      <w:r w:rsidR="000058F7">
        <w:t xml:space="preserve"> </w:t>
      </w:r>
      <w:r>
        <w:t>P</w:t>
      </w:r>
      <w:r w:rsidR="000058F7">
        <w:t xml:space="preserve">agal </w:t>
      </w:r>
      <w:r w:rsidR="00190C48">
        <w:t xml:space="preserve">Infros </w:t>
      </w:r>
      <w:r w:rsidR="000058F7">
        <w:t xml:space="preserve">Raštu Nr. SD-PAJ(LGI)-27 pateiktus paaiškinimus ir šio rašto 1 priede pateiktus skaičiavimus, GPĮ paslaugų vieneto savikaina, </w:t>
      </w:r>
      <w:r w:rsidR="0093707D">
        <w:t>įskaitant</w:t>
      </w:r>
      <w:r w:rsidR="000058F7">
        <w:t xml:space="preserve"> ir Pirmos paslaugos vieneto savikaina, buvo apskaičiuota iš paslaugai priskirtos bendros savikainos padalinus suteiktų paslaugų </w:t>
      </w:r>
      <w:r w:rsidR="000058F7">
        <w:lastRenderedPageBreak/>
        <w:t>kiekį</w:t>
      </w:r>
      <w:r w:rsidR="00A24300">
        <w:t>, o</w:t>
      </w:r>
      <w:r w:rsidR="00601066">
        <w:t xml:space="preserve"> </w:t>
      </w:r>
      <w:r w:rsidR="00A24300">
        <w:t>b</w:t>
      </w:r>
      <w:r w:rsidR="00601066">
        <w:t>endroji paslaugos savikaina</w:t>
      </w:r>
      <w:r w:rsidR="007B7D13">
        <w:t xml:space="preserve"> </w:t>
      </w:r>
      <w:r w:rsidR="00A24300">
        <w:t xml:space="preserve">buvo </w:t>
      </w:r>
      <w:r w:rsidR="007B7D13">
        <w:t>nusta</w:t>
      </w:r>
      <w:r w:rsidR="00A24300">
        <w:t>tyta</w:t>
      </w:r>
      <w:r w:rsidR="007B7D13">
        <w:t xml:space="preserve"> visas išlaidas paskirstant proporcingai suteiktos paslaugos kiekiui.</w:t>
      </w:r>
      <w:r w:rsidR="000058F7">
        <w:t xml:space="preserve"> </w:t>
      </w:r>
      <w:r w:rsidR="00611C57">
        <w:t>Konstatuotina, kad nepagrįstai buvo apskaitytas suteiktos Pirmos paslaugos kiekis, nepagrįstai priskiriant važiavimus privažiuojamaisiais geležinkelio keliais Pirmai paslaugai dėl ko buvo neteisingai apskaičiuota bendroji paslaugos savikaina ir Pirmos paslaugos vieneto savikaina, o tai lėmė, kad Pirmos paslaugos tarifas taip pat buvo apskaičiuotas netinkamai ir nepagrįstai nustatytas.</w:t>
      </w:r>
      <w:bookmarkEnd w:id="1"/>
    </w:p>
    <w:p w14:paraId="7C39A2D4" w14:textId="77777777" w:rsidR="00113130" w:rsidRDefault="00113130" w:rsidP="000058F7">
      <w:pPr>
        <w:pStyle w:val="ListParagraph"/>
        <w:ind w:left="0" w:firstLine="720"/>
        <w:jc w:val="both"/>
        <w:rPr>
          <w:bCs/>
          <w:i/>
          <w:iCs/>
        </w:rPr>
      </w:pPr>
    </w:p>
    <w:p w14:paraId="778D3D76" w14:textId="304FB0AD" w:rsidR="000058F7" w:rsidRPr="00876F78" w:rsidRDefault="000058F7" w:rsidP="000058F7">
      <w:pPr>
        <w:pStyle w:val="ListParagraph"/>
        <w:ind w:left="0" w:firstLine="720"/>
        <w:jc w:val="both"/>
        <w:rPr>
          <w:b/>
          <w:bCs/>
          <w:i/>
          <w:iCs/>
        </w:rPr>
      </w:pPr>
      <w:r w:rsidRPr="00D753A1">
        <w:rPr>
          <w:bCs/>
          <w:i/>
          <w:iCs/>
        </w:rPr>
        <w:t>Dėl Antros paslaugos</w:t>
      </w:r>
    </w:p>
    <w:p w14:paraId="007BD42D" w14:textId="77777777" w:rsidR="000058F7" w:rsidRPr="002761A8" w:rsidRDefault="000058F7" w:rsidP="000058F7">
      <w:pPr>
        <w:pStyle w:val="NormalWeb"/>
        <w:spacing w:before="0" w:beforeAutospacing="0" w:after="0" w:afterAutospacing="0"/>
        <w:contextualSpacing/>
        <w:jc w:val="both"/>
        <w:rPr>
          <w:bCs/>
        </w:rPr>
      </w:pPr>
    </w:p>
    <w:p w14:paraId="29878303" w14:textId="6FCD2E5F" w:rsidR="000058F7" w:rsidRPr="004C3F2F" w:rsidRDefault="000058F7" w:rsidP="000058F7">
      <w:pPr>
        <w:pStyle w:val="NormalWeb"/>
        <w:numPr>
          <w:ilvl w:val="0"/>
          <w:numId w:val="15"/>
        </w:numPr>
        <w:tabs>
          <w:tab w:val="left" w:pos="1134"/>
        </w:tabs>
        <w:spacing w:before="0" w:beforeAutospacing="0" w:after="0" w:afterAutospacing="0"/>
        <w:ind w:left="0" w:firstLine="720"/>
        <w:contextualSpacing/>
        <w:jc w:val="both"/>
        <w:rPr>
          <w:bCs/>
        </w:rPr>
      </w:pPr>
      <w:r>
        <w:rPr>
          <w:bCs/>
        </w:rPr>
        <w:t xml:space="preserve">Pagal Kodekso 3 straipsnio </w:t>
      </w:r>
      <w:r w:rsidRPr="0064574D">
        <w:rPr>
          <w:bCs/>
        </w:rPr>
        <w:t>30 dalies nuostatas, manevravimas yra „</w:t>
      </w:r>
      <w:r w:rsidRPr="00605A69">
        <w:rPr>
          <w:b/>
          <w:i/>
          <w:iCs/>
        </w:rPr>
        <w:t>geležinkelių riedmenų judėjimas formuojant sąstatus</w:t>
      </w:r>
      <w:r w:rsidRPr="00F858AA">
        <w:rPr>
          <w:bCs/>
          <w:i/>
          <w:iCs/>
        </w:rPr>
        <w:t xml:space="preserve"> geležinkelio stoties keliuose </w:t>
      </w:r>
      <w:r w:rsidRPr="00EB2D43">
        <w:rPr>
          <w:i/>
          <w:iCs/>
        </w:rPr>
        <w:t>ir privažiuojamuosiuose geležinkelio keliuose</w:t>
      </w:r>
      <w:r w:rsidRPr="003344CA">
        <w:rPr>
          <w:i/>
          <w:iCs/>
        </w:rPr>
        <w:t>, stumiant geležinkelių riedmenis į krovos, tikrinimo, parangos, remonto, stovėjimo vietas ir iš jų į geležinkelio stoties geležinkelio kelius, taip pat traukiant geležinkelių riedmenis į šias vietas ir iš jų</w:t>
      </w:r>
      <w:r>
        <w:t xml:space="preserve">“. </w:t>
      </w:r>
      <w:r w:rsidR="009E7035">
        <w:t>V</w:t>
      </w:r>
      <w:r>
        <w:t>adovaujantis Kodekso 30</w:t>
      </w:r>
      <w:r w:rsidRPr="003C7ACA">
        <w:rPr>
          <w:vertAlign w:val="superscript"/>
        </w:rPr>
        <w:t>1</w:t>
      </w:r>
      <w:r>
        <w:t xml:space="preserve"> straipsnio 3 punktu, KKTFMĮ</w:t>
      </w:r>
      <w:r w:rsidR="003F7C7A">
        <w:t xml:space="preserve"> yra </w:t>
      </w:r>
      <w:r w:rsidR="003F7C7A" w:rsidRPr="004C3F2F">
        <w:t>GPĮ</w:t>
      </w:r>
      <w:r w:rsidR="004C3F2F" w:rsidRPr="004C3F2F">
        <w:t xml:space="preserve"> ir juose teikiama</w:t>
      </w:r>
      <w:r w:rsidRPr="004C3F2F">
        <w:t xml:space="preserve"> Antra paslauga. </w:t>
      </w:r>
    </w:p>
    <w:p w14:paraId="4EB9DA90" w14:textId="66BF7BDB" w:rsidR="000058F7" w:rsidRDefault="000058F7" w:rsidP="000058F7">
      <w:pPr>
        <w:pStyle w:val="NormalWeb"/>
        <w:numPr>
          <w:ilvl w:val="0"/>
          <w:numId w:val="15"/>
        </w:numPr>
        <w:tabs>
          <w:tab w:val="left" w:pos="1134"/>
        </w:tabs>
        <w:spacing w:before="0" w:beforeAutospacing="0" w:after="0" w:afterAutospacing="0"/>
        <w:ind w:left="0" w:firstLine="720"/>
        <w:contextualSpacing/>
        <w:jc w:val="both"/>
        <w:rPr>
          <w:bCs/>
        </w:rPr>
      </w:pPr>
      <w:r>
        <w:t xml:space="preserve">Tyrimo metu Tarnyba nustatė, kad manevravimas geležinkelio stoties keliuose, kuriuose teikiama Antra paslauga, atvykus iš tarpstočio ir išvykstant į tarpstotį, kuomet vagonai nėra varomi į privažiuojamuosius kelius, </w:t>
      </w:r>
      <w:r w:rsidRPr="000A6102">
        <w:rPr>
          <w:b/>
          <w:bCs/>
        </w:rPr>
        <w:t>nėra fiksuojamas, apskaitomas ir apmokestinamas,</w:t>
      </w:r>
      <w:r>
        <w:t xml:space="preserve"> nes šį manevravimą </w:t>
      </w:r>
      <w:r w:rsidR="00783144">
        <w:t xml:space="preserve">Infra </w:t>
      </w:r>
      <w:r>
        <w:t xml:space="preserve">priskiria kaip MPP paslaugos dalį ir papildomai neapmokestina. </w:t>
      </w:r>
      <w:r w:rsidR="00762EE2">
        <w:t xml:space="preserve">T. y. vežėjas, </w:t>
      </w:r>
      <w:r w:rsidR="009E7035">
        <w:t xml:space="preserve">atvažiavęs </w:t>
      </w:r>
      <w:r w:rsidR="00762EE2">
        <w:t xml:space="preserve">iš tarpstočio, </w:t>
      </w:r>
      <w:r w:rsidR="009E7035">
        <w:t xml:space="preserve">neišvažiuodamas </w:t>
      </w:r>
      <w:r w:rsidR="00762EE2">
        <w:t xml:space="preserve">į privažiuojamuosius kelius, atlikdamas analogiškus veiksmus, kaip pareiškėjai, kurie </w:t>
      </w:r>
      <w:r w:rsidR="009E7035">
        <w:t xml:space="preserve">važiuoja </w:t>
      </w:r>
      <w:r w:rsidR="00762EE2">
        <w:t>į privažiuojamuosius kelius ar at</w:t>
      </w:r>
      <w:r w:rsidR="009E7035">
        <w:t>važiuoja</w:t>
      </w:r>
      <w:r w:rsidR="00762EE2">
        <w:t xml:space="preserve"> iš jų, nėra apmokestinamas ir šie jo veiksmai (manevravimas, formavimas) nėra fiksuojami.</w:t>
      </w:r>
    </w:p>
    <w:p w14:paraId="3B41872C" w14:textId="48418769" w:rsidR="00CD3CA4" w:rsidRPr="006C1F4F" w:rsidRDefault="00CD3CA4" w:rsidP="00CD3CA4">
      <w:pPr>
        <w:pStyle w:val="NormalWeb"/>
        <w:numPr>
          <w:ilvl w:val="0"/>
          <w:numId w:val="15"/>
        </w:numPr>
        <w:tabs>
          <w:tab w:val="left" w:pos="1134"/>
        </w:tabs>
        <w:spacing w:before="0" w:beforeAutospacing="0" w:after="0" w:afterAutospacing="0"/>
        <w:ind w:left="0" w:firstLine="720"/>
        <w:contextualSpacing/>
        <w:jc w:val="both"/>
        <w:rPr>
          <w:bCs/>
        </w:rPr>
      </w:pPr>
      <w:r>
        <w:rPr>
          <w:bCs/>
        </w:rPr>
        <w:t xml:space="preserve">Vadovaujantis </w:t>
      </w:r>
      <w:r w:rsidRPr="00FD0E5C">
        <w:rPr>
          <w:bCs/>
        </w:rPr>
        <w:t>Kodekso 3 straipsnio 31 dal</w:t>
      </w:r>
      <w:r>
        <w:rPr>
          <w:bCs/>
        </w:rPr>
        <w:t>imi,</w:t>
      </w:r>
      <w:r w:rsidRPr="00FD0E5C">
        <w:rPr>
          <w:bCs/>
        </w:rPr>
        <w:t xml:space="preserve"> </w:t>
      </w:r>
      <w:r w:rsidRPr="00FD0E5C">
        <w:t xml:space="preserve">MPP </w:t>
      </w:r>
      <w:r>
        <w:t xml:space="preserve">yra </w:t>
      </w:r>
      <w:r w:rsidRPr="00FD0E5C">
        <w:t>„</w:t>
      </w:r>
      <w:r w:rsidRPr="00FD0E5C">
        <w:rPr>
          <w:i/>
          <w:iCs/>
        </w:rPr>
        <w:t xml:space="preserve">paslaugos, kurias sudaro prašymų skirti </w:t>
      </w:r>
      <w:r>
        <w:rPr>
          <w:i/>
          <w:iCs/>
        </w:rPr>
        <w:t>&lt;...&gt;</w:t>
      </w:r>
      <w:r w:rsidRPr="00587D62">
        <w:rPr>
          <w:i/>
          <w:iCs/>
        </w:rPr>
        <w:t xml:space="preserve"> </w:t>
      </w:r>
      <w:r>
        <w:rPr>
          <w:i/>
          <w:iCs/>
        </w:rPr>
        <w:t xml:space="preserve">infrastruktūros </w:t>
      </w:r>
      <w:r w:rsidRPr="00587D62">
        <w:rPr>
          <w:i/>
          <w:iCs/>
        </w:rPr>
        <w:t>pajėgumus tvarkymas</w:t>
      </w:r>
      <w:r w:rsidRPr="00FD0E5C">
        <w:rPr>
          <w:i/>
          <w:iCs/>
        </w:rPr>
        <w:t xml:space="preserve">; teisės naudotis </w:t>
      </w:r>
      <w:r>
        <w:rPr>
          <w:i/>
          <w:iCs/>
        </w:rPr>
        <w:t>&lt;...&gt;</w:t>
      </w:r>
      <w:r w:rsidRPr="00FD0E5C">
        <w:rPr>
          <w:i/>
          <w:iCs/>
        </w:rPr>
        <w:t xml:space="preserve"> infrastruktūra pagal paskirtus </w:t>
      </w:r>
      <w:r>
        <w:rPr>
          <w:i/>
          <w:iCs/>
        </w:rPr>
        <w:t>&lt;...&gt;</w:t>
      </w:r>
      <w:r w:rsidRPr="00FD0E5C">
        <w:rPr>
          <w:i/>
          <w:iCs/>
        </w:rPr>
        <w:t xml:space="preserve"> </w:t>
      </w:r>
      <w:r>
        <w:rPr>
          <w:i/>
          <w:iCs/>
        </w:rPr>
        <w:t xml:space="preserve">infrastruktūros </w:t>
      </w:r>
      <w:r w:rsidRPr="00FD0E5C">
        <w:rPr>
          <w:i/>
          <w:iCs/>
        </w:rPr>
        <w:t>pajėgumus, taip pat iešmais, elektros energijos tiekimo įrenginiais traukos srovei užtikrinti tuo atveju, kai yra tokie įrenginiai, suteikimas; traukinių eismo valdymas</w:t>
      </w:r>
      <w:r>
        <w:rPr>
          <w:i/>
          <w:iCs/>
        </w:rPr>
        <w:t xml:space="preserve"> &lt;...&gt;</w:t>
      </w:r>
      <w:r w:rsidRPr="00FD0E5C">
        <w:rPr>
          <w:i/>
          <w:iCs/>
        </w:rPr>
        <w:t xml:space="preserve">; informacijos apie traukinių judėjimą, taip pat visos kitos informacijos, reikalingos norint pradėti teikti paslaugą arba paslaugai, kuriai buvo skirti </w:t>
      </w:r>
      <w:r>
        <w:rPr>
          <w:i/>
          <w:iCs/>
        </w:rPr>
        <w:t>&lt;...&gt;</w:t>
      </w:r>
      <w:r w:rsidRPr="00FD0E5C">
        <w:rPr>
          <w:i/>
          <w:iCs/>
        </w:rPr>
        <w:t xml:space="preserve"> infrastruktūros pajėgumai, teikti, perdavimas ir teikimas“</w:t>
      </w:r>
      <w:r>
        <w:rPr>
          <w:i/>
          <w:iCs/>
        </w:rPr>
        <w:t xml:space="preserve">. </w:t>
      </w:r>
      <w:r w:rsidRPr="00B50027">
        <w:t>Atitinkamai pagal</w:t>
      </w:r>
      <w:r>
        <w:rPr>
          <w:i/>
          <w:iCs/>
        </w:rPr>
        <w:t xml:space="preserve"> </w:t>
      </w:r>
      <w:r>
        <w:t>Kodekso 3</w:t>
      </w:r>
      <w:r w:rsidRPr="00FD0E5C">
        <w:t xml:space="preserve"> straipsnio 47 dal</w:t>
      </w:r>
      <w:r w:rsidR="001A3220">
        <w:t>į</w:t>
      </w:r>
      <w:r>
        <w:rPr>
          <w:rStyle w:val="FootnoteReference"/>
        </w:rPr>
        <w:footnoteReference w:id="14"/>
      </w:r>
      <w:r w:rsidRPr="00FD0E5C">
        <w:t xml:space="preserve"> </w:t>
      </w:r>
      <w:r w:rsidRPr="00B50027">
        <w:t>infrastruktūra</w:t>
      </w:r>
      <w:r w:rsidRPr="00654489">
        <w:t xml:space="preserve"> </w:t>
      </w:r>
      <w:r w:rsidRPr="000A6102">
        <w:rPr>
          <w:rStyle w:val="CommentReference"/>
          <w:bCs/>
          <w:sz w:val="24"/>
          <w:szCs w:val="24"/>
        </w:rPr>
        <w:t xml:space="preserve">yra </w:t>
      </w:r>
      <w:r>
        <w:rPr>
          <w:rStyle w:val="CommentReference"/>
          <w:bCs/>
        </w:rPr>
        <w:t>„</w:t>
      </w:r>
      <w:r w:rsidRPr="00FD0E5C">
        <w:rPr>
          <w:i/>
          <w:iCs/>
        </w:rPr>
        <w:t>geležinkelių infrastruktūra</w:t>
      </w:r>
      <w:r>
        <w:rPr>
          <w:i/>
          <w:iCs/>
        </w:rPr>
        <w:t>, skirta</w:t>
      </w:r>
      <w:r w:rsidRPr="00FD0E5C">
        <w:rPr>
          <w:i/>
          <w:iCs/>
        </w:rPr>
        <w:t xml:space="preserve"> viešiesiems ir ūkio subjektų poreikiams tenkinti – keleiviams, bagažui ir (ar) kroviniams vežti</w:t>
      </w:r>
      <w:r>
        <w:rPr>
          <w:i/>
          <w:iCs/>
        </w:rPr>
        <w:t>, manevruoti</w:t>
      </w:r>
      <w:r w:rsidRPr="00FD0E5C">
        <w:rPr>
          <w:i/>
          <w:iCs/>
        </w:rPr>
        <w:t xml:space="preserve"> ir (ar) važiuoti į geležinkelių infrastruktūros objektų statybos, remonto ir (ar) techninės priežiūros darbų atlikimo vietą ir iš jos</w:t>
      </w:r>
      <w:r w:rsidRPr="00FD0E5C">
        <w:t xml:space="preserve">“. </w:t>
      </w:r>
      <w:r w:rsidRPr="00BC1BCF">
        <w:t xml:space="preserve">Tarnyba, įvertinusi aukščiau nurodytas Kodekso 3 straipsnio 31 ir 47 dalių nuostatas ir </w:t>
      </w:r>
      <w:r w:rsidR="0054116A">
        <w:t>Infros</w:t>
      </w:r>
      <w:r w:rsidR="0054116A" w:rsidRPr="00BC1BCF">
        <w:t xml:space="preserve"> </w:t>
      </w:r>
      <w:r w:rsidRPr="00BC1BCF">
        <w:t xml:space="preserve">argumentus, kad infrastruktūra skirta ir manevruoti, todėl, </w:t>
      </w:r>
      <w:r w:rsidR="0054116A">
        <w:t>Infros</w:t>
      </w:r>
      <w:r w:rsidR="0054116A" w:rsidRPr="00BC1BCF">
        <w:t xml:space="preserve"> </w:t>
      </w:r>
      <w:r w:rsidRPr="00BC1BCF">
        <w:t xml:space="preserve">nuomone, manevravimas yra atliekamas tiek infrastruktūroje, tiek GPĮ ir tuo atveju, kai manevravimas atliekamas infrastruktūroje, šie manevravimo veiksmai yra priskiriami MPP paslaugoms, konstatuoja, kad šie </w:t>
      </w:r>
      <w:r w:rsidR="0054116A">
        <w:t>Infros</w:t>
      </w:r>
      <w:r w:rsidR="0054116A" w:rsidRPr="00BC1BCF">
        <w:t xml:space="preserve"> </w:t>
      </w:r>
      <w:r w:rsidRPr="00BC1BCF">
        <w:t>argumentai yra prieštaraujantys Kodekso 4 straipsnio 1 punkte įtvirtintam nediskriminaciniam geležinkelių transporto veiklos principui, kadangi t</w:t>
      </w:r>
      <w:r>
        <w:t>okie</w:t>
      </w:r>
      <w:r w:rsidRPr="00BC1BCF">
        <w:t xml:space="preserve"> patys veiksmai toje pačioje vietoje (geležinkelio stotyje)</w:t>
      </w:r>
      <w:r w:rsidR="000B4E16">
        <w:t xml:space="preserve"> ir tame pačiame GPĮ, kaip paaiškina ir pati Infra „</w:t>
      </w:r>
      <w:r w:rsidR="000B4E16" w:rsidRPr="00B87AEA">
        <w:rPr>
          <w:i/>
          <w:iCs/>
        </w:rPr>
        <w:t>atlikti šiuos veiksmus</w:t>
      </w:r>
      <w:r w:rsidR="000B4E16" w:rsidRPr="00B87AEA">
        <w:t xml:space="preserve"> [m</w:t>
      </w:r>
      <w:r w:rsidR="000B4E16">
        <w:t>a</w:t>
      </w:r>
      <w:r w:rsidR="000B4E16" w:rsidRPr="00B87AEA">
        <w:t xml:space="preserve">nevravimo] </w:t>
      </w:r>
      <w:r w:rsidR="000B4E16" w:rsidRPr="00B87AEA">
        <w:rPr>
          <w:i/>
          <w:iCs/>
        </w:rPr>
        <w:t xml:space="preserve">galima tik viename GPĮ </w:t>
      </w:r>
      <w:r w:rsidR="000B4E16">
        <w:rPr>
          <w:i/>
          <w:iCs/>
        </w:rPr>
        <w:t>–</w:t>
      </w:r>
      <w:r w:rsidR="000B4E16" w:rsidRPr="00B87AEA">
        <w:rPr>
          <w:i/>
          <w:iCs/>
        </w:rPr>
        <w:t xml:space="preserve"> Kaupiamieji kelynai, traukinių formavimo ir manevravimo įrenginiai. Todėl formavimo veiksmai, kurie skirti MPP paslaugai (siekiant užbaigti / pradėti MPP paslaugos teikimą) ir formavimo veiksmai, kurie skirti GPĮ paslaugai, atliekami tame pačiame GPĮ įrenginyje</w:t>
      </w:r>
      <w:r w:rsidR="000B4E16" w:rsidRPr="00B87AEA">
        <w:t>“</w:t>
      </w:r>
      <w:r w:rsidR="000B4E16">
        <w:t>, Infros subjektyviai priskiriamų</w:t>
      </w:r>
      <w:r w:rsidRPr="00BC1BCF">
        <w:t xml:space="preserve"> skirting</w:t>
      </w:r>
      <w:r w:rsidR="000B4E16">
        <w:t>oms</w:t>
      </w:r>
      <w:r w:rsidRPr="00BC1BCF">
        <w:t xml:space="preserve"> paslaug</w:t>
      </w:r>
      <w:r w:rsidR="000B4E16">
        <w:t>oms</w:t>
      </w:r>
      <w:r w:rsidRPr="00BC1BCF">
        <w:t xml:space="preserve">. </w:t>
      </w:r>
    </w:p>
    <w:p w14:paraId="5BEB8956" w14:textId="0AD7BB7A" w:rsidR="00CD3CA4" w:rsidRPr="00BC1BCF" w:rsidRDefault="00CD3CA4" w:rsidP="00CD3CA4">
      <w:pPr>
        <w:pStyle w:val="NormalWeb"/>
        <w:numPr>
          <w:ilvl w:val="0"/>
          <w:numId w:val="15"/>
        </w:numPr>
        <w:tabs>
          <w:tab w:val="left" w:pos="1134"/>
        </w:tabs>
        <w:spacing w:before="0" w:beforeAutospacing="0" w:after="0" w:afterAutospacing="0"/>
        <w:ind w:left="0" w:firstLine="720"/>
        <w:contextualSpacing/>
        <w:jc w:val="both"/>
        <w:rPr>
          <w:bCs/>
        </w:rPr>
      </w:pPr>
      <w:r>
        <w:t>Nepaisant to, kad Tiriamuoju laikotarpiu aktualioje Kodekso 3 straipsnio 47 dalies redakcijoje buvo įtvirtinta, kad infrastruktūroje manevruoti galima, patys KKTFMĮ ir juose teikiamos paslaugos, vadovaujantis Kodekso 30</w:t>
      </w:r>
      <w:r>
        <w:rPr>
          <w:vertAlign w:val="superscript"/>
        </w:rPr>
        <w:t>1</w:t>
      </w:r>
      <w:r>
        <w:t xml:space="preserve"> straipsnio 3 punktu, </w:t>
      </w:r>
      <w:r w:rsidR="00E43A4F">
        <w:t>buvo priskirti</w:t>
      </w:r>
      <w:r>
        <w:t xml:space="preserve"> GPĮ teikiamoms paslaugoms ir šių paslaugų apmokestinimo reikalavimai nustatyti Kodekso 30</w:t>
      </w:r>
      <w:r>
        <w:rPr>
          <w:vertAlign w:val="superscript"/>
        </w:rPr>
        <w:t>4</w:t>
      </w:r>
      <w:r>
        <w:t xml:space="preserve"> straipsnio 2 </w:t>
      </w:r>
      <w:r w:rsidR="001A3220">
        <w:t>dalyje</w:t>
      </w:r>
      <w:r w:rsidR="00AC64D4">
        <w:t>,</w:t>
      </w:r>
      <w:r>
        <w:t xml:space="preserve"> </w:t>
      </w:r>
      <w:r w:rsidR="00AC64D4">
        <w:t>o</w:t>
      </w:r>
      <w:r w:rsidR="00E43A4F">
        <w:t xml:space="preserve"> ir Infra, vadovaujantis  KKTFMĮ aprašo 2.1.</w:t>
      </w:r>
      <w:r w:rsidR="00AC64D4">
        <w:t xml:space="preserve">2 papunkčiu naudojimąsi formavimo ir manevravimo įrenginiais priskyrė GPĮ teikiamai pagrindinei paslaugai. </w:t>
      </w:r>
      <w:r>
        <w:t>Pažymėtina, kad 202</w:t>
      </w:r>
      <w:r w:rsidR="006247D0">
        <w:t>2</w:t>
      </w:r>
      <w:r>
        <w:t xml:space="preserve"> m. </w:t>
      </w:r>
      <w:r w:rsidR="006247D0">
        <w:t>sausio</w:t>
      </w:r>
      <w:r>
        <w:t xml:space="preserve"> 1 d. įsigaliojus Kodekso pakeitimams</w:t>
      </w:r>
      <w:r w:rsidR="006247D0">
        <w:rPr>
          <w:rStyle w:val="FootnoteReference"/>
        </w:rPr>
        <w:footnoteReference w:id="15"/>
      </w:r>
      <w:r>
        <w:t xml:space="preserve">, Kodekso 3 straipsnio 47 dalies nuostatos buvo pakeistos, </w:t>
      </w:r>
      <w:r w:rsidR="0054116A">
        <w:t>panaikinant</w:t>
      </w:r>
      <w:r>
        <w:t xml:space="preserve"> apibrėžt</w:t>
      </w:r>
      <w:r w:rsidR="0054116A">
        <w:t>ą</w:t>
      </w:r>
      <w:r>
        <w:t xml:space="preserve"> galimyb</w:t>
      </w:r>
      <w:r w:rsidR="0054116A">
        <w:t>ę</w:t>
      </w:r>
      <w:r>
        <w:t xml:space="preserve"> infrastruktūroje manevruoti</w:t>
      </w:r>
      <w:r w:rsidR="00DD64EC">
        <w:t xml:space="preserve"> ir šis netikslumas įstatymo leidėjo buvo pašalintas</w:t>
      </w:r>
      <w:r>
        <w:t xml:space="preserve">. </w:t>
      </w:r>
    </w:p>
    <w:p w14:paraId="63265E0A" w14:textId="41C1A3AA" w:rsidR="00A16C43" w:rsidRPr="00B50027" w:rsidRDefault="009D3172" w:rsidP="00A16C43">
      <w:pPr>
        <w:pStyle w:val="ListParagraph"/>
        <w:numPr>
          <w:ilvl w:val="0"/>
          <w:numId w:val="15"/>
        </w:numPr>
        <w:tabs>
          <w:tab w:val="left" w:pos="1134"/>
        </w:tabs>
        <w:ind w:left="0" w:firstLine="720"/>
        <w:jc w:val="both"/>
        <w:rPr>
          <w:bCs/>
          <w:lang w:val="en-US"/>
        </w:rPr>
      </w:pPr>
      <w:r>
        <w:lastRenderedPageBreak/>
        <w:t>Svarbu pažymėti</w:t>
      </w:r>
      <w:r w:rsidRPr="00BC1BCF">
        <w:t>, kad GPĮ ir MPP paslaugų apmokestinimas yra skirtingas. Pagal Kodekso 25 straipsnio 3 dalies nuostatas, užmokestis už MPP turi būti lygus išlaidoms, tiesiogiai</w:t>
      </w:r>
      <w:r>
        <w:t xml:space="preserve"> </w:t>
      </w:r>
      <w:r w:rsidRPr="00BC1BCF">
        <w:t xml:space="preserve">patiriamoms dėl traukinių eksploatavimo, išskyrus </w:t>
      </w:r>
      <w:r w:rsidRPr="00BC1BCF">
        <w:rPr>
          <w:color w:val="000000"/>
        </w:rPr>
        <w:t>minėto straipsnio 4 ir 5 dalyse numatytas išimtis,</w:t>
      </w:r>
      <w:r w:rsidRPr="00BC1BCF">
        <w:rPr>
          <w:color w:val="000000"/>
          <w:sz w:val="22"/>
          <w:szCs w:val="22"/>
        </w:rPr>
        <w:t xml:space="preserve"> </w:t>
      </w:r>
      <w:r w:rsidRPr="00BC1BCF">
        <w:t>o pagal Kodek</w:t>
      </w:r>
      <w:r w:rsidRPr="00342CED">
        <w:t>so 30</w:t>
      </w:r>
      <w:r w:rsidRPr="00105455">
        <w:rPr>
          <w:vertAlign w:val="superscript"/>
        </w:rPr>
        <w:t>4 </w:t>
      </w:r>
      <w:r w:rsidRPr="00342CED">
        <w:t>straipsnio 2</w:t>
      </w:r>
      <w:r>
        <w:t> </w:t>
      </w:r>
      <w:r w:rsidRPr="00342CED">
        <w:t xml:space="preserve">dalies nuostatas, </w:t>
      </w:r>
      <w:r>
        <w:t>u</w:t>
      </w:r>
      <w:r w:rsidRPr="00342CED">
        <w:t xml:space="preserve">žmokestis už naudojimąsi </w:t>
      </w:r>
      <w:r>
        <w:t>GPĮ</w:t>
      </w:r>
      <w:r w:rsidRPr="00342CED">
        <w:t>, nurodytais Kodekso 30</w:t>
      </w:r>
      <w:r w:rsidRPr="00105455">
        <w:rPr>
          <w:vertAlign w:val="superscript"/>
        </w:rPr>
        <w:t>1</w:t>
      </w:r>
      <w:r w:rsidRPr="00342CED">
        <w:t xml:space="preserve"> straipsnio 1–9 punktuose, ir šiuose įrenginiuose teikiamomis su geležinkelių transportu susijusiomis pagrindinėmis paslaugomis negali būti didesnis už šių paslaugų teikimo išlaidas, </w:t>
      </w:r>
      <w:r w:rsidRPr="00B902F2">
        <w:t>pridėjus pagrįstą pelną</w:t>
      </w:r>
      <w:r w:rsidRPr="00342CED">
        <w:t>.</w:t>
      </w:r>
      <w:r>
        <w:t xml:space="preserve"> Vadinasi, tų pačių paslaugų teikimą priskyrus vienu atveju MPP, kitu</w:t>
      </w:r>
      <w:r w:rsidR="001A3220">
        <w:t xml:space="preserve"> –</w:t>
      </w:r>
      <w:r>
        <w:t xml:space="preserve"> GPĮ, yra taikomas skirtingas apmokestinimas. Atsižvelgiant į tai, kad pagal susiklosčiusią praktiką MPP paslaugos teikiamos didžiąja dalimi tik tai pačiai kaip ir </w:t>
      </w:r>
      <w:r w:rsidR="00776341">
        <w:t xml:space="preserve">Infra </w:t>
      </w:r>
      <w:r>
        <w:t xml:space="preserve">vertikalios integracijos įmonių grupės priklausančiai įmonei, </w:t>
      </w:r>
      <w:r w:rsidR="00776341">
        <w:t xml:space="preserve">Infros </w:t>
      </w:r>
      <w:r>
        <w:t>aiškinimas</w:t>
      </w:r>
      <w:r>
        <w:rPr>
          <w:rStyle w:val="FootnoteReference"/>
        </w:rPr>
        <w:footnoteReference w:id="16"/>
      </w:r>
      <w:r>
        <w:t xml:space="preserve">, kad atvykus iš tarpstočio ar išvykstant į jį geležinkelio stotyje formavimo ir manevravimo darbai </w:t>
      </w:r>
      <w:r>
        <w:rPr>
          <w:lang w:val="en-US"/>
        </w:rPr>
        <w:t>yra b</w:t>
      </w:r>
      <w:r>
        <w:t xml:space="preserve">ūtini tam, kad vežėjams būtų galimybė pasinaudoti skirtais pajėgumais, todėl </w:t>
      </w:r>
      <w:r w:rsidR="00776341">
        <w:t xml:space="preserve">Infra </w:t>
      </w:r>
      <w:r>
        <w:t>laiko, kad GPĮ formavimo ir manevravimo veiksmai neatliekami, o jie priskiriami MPP paslaugoms, yra palankiausia istoriniam, tai pačiai vertikalios integracijos įmonių grupei priklausančiam vežėjui.</w:t>
      </w:r>
    </w:p>
    <w:p w14:paraId="2773A01A" w14:textId="74D30DD5" w:rsidR="0086342A" w:rsidRPr="00FF6679" w:rsidRDefault="0086342A" w:rsidP="0086342A">
      <w:pPr>
        <w:pStyle w:val="NormalWeb"/>
        <w:numPr>
          <w:ilvl w:val="0"/>
          <w:numId w:val="15"/>
        </w:numPr>
        <w:tabs>
          <w:tab w:val="left" w:pos="1134"/>
        </w:tabs>
        <w:spacing w:before="0" w:beforeAutospacing="0" w:after="0" w:afterAutospacing="0"/>
        <w:ind w:left="0" w:firstLine="720"/>
        <w:contextualSpacing/>
        <w:jc w:val="both"/>
        <w:rPr>
          <w:bCs/>
        </w:rPr>
      </w:pPr>
      <w:r>
        <w:t>Tarnyba, nustatė</w:t>
      </w:r>
      <w:r w:rsidR="007876BE">
        <w:t xml:space="preserve">, kad </w:t>
      </w:r>
      <w:r w:rsidR="0013749C">
        <w:t xml:space="preserve">Infros </w:t>
      </w:r>
      <w:r w:rsidR="007876BE">
        <w:t>teig</w:t>
      </w:r>
      <w:r w:rsidR="0013749C">
        <w:t>inius</w:t>
      </w:r>
      <w:r w:rsidR="007876BE">
        <w:t xml:space="preserve">, jog </w:t>
      </w:r>
      <w:r w:rsidR="0013749C">
        <w:t xml:space="preserve">atvažiavus </w:t>
      </w:r>
      <w:r w:rsidR="007876BE">
        <w:t xml:space="preserve">iš tarpstočio ar </w:t>
      </w:r>
      <w:r w:rsidR="0013749C">
        <w:t xml:space="preserve">išvažiuojant </w:t>
      </w:r>
      <w:r w:rsidR="007876BE">
        <w:t>į tapstotį ir atliekant formavimo ir manevravimo veiksmus vežėjai n</w:t>
      </w:r>
      <w:r w:rsidR="00420489">
        <w:t>ebuvo</w:t>
      </w:r>
      <w:r w:rsidR="007876BE">
        <w:t xml:space="preserve"> apmokestina</w:t>
      </w:r>
      <w:r w:rsidR="00420489">
        <w:t>m</w:t>
      </w:r>
      <w:r w:rsidR="007876BE">
        <w:t>i,</w:t>
      </w:r>
      <w:r w:rsidR="00420489">
        <w:t xml:space="preserve"> </w:t>
      </w:r>
      <w:r w:rsidR="003B3FD5">
        <w:t xml:space="preserve">paneigia paties Valdytojo faktiniai veiksmai, kuomet </w:t>
      </w:r>
      <w:r w:rsidR="007876BE">
        <w:t>jis</w:t>
      </w:r>
      <w:r>
        <w:t xml:space="preserve"> AC 2020 m. sausio–rugsėjo mėn. apskaitė 24 728 vienetus vagonų, kuriems buvo suteikta Antra paslauga</w:t>
      </w:r>
      <w:r w:rsidR="00325B71">
        <w:t>.</w:t>
      </w:r>
      <w:r>
        <w:t xml:space="preserve"> </w:t>
      </w:r>
      <w:r w:rsidR="00325B71">
        <w:t>Pažymėtina</w:t>
      </w:r>
      <w:r>
        <w:t>, kad AC Antra paslauga buvo teikiama Akmenės geležinkelio stotyje</w:t>
      </w:r>
      <w:r w:rsidR="006520A3">
        <w:t>,</w:t>
      </w:r>
      <w:r>
        <w:t xml:space="preserve"> į kurią šio vežėjo traukiniai visais atvejais atvyko iš tarpstočio </w:t>
      </w:r>
      <w:r w:rsidRPr="00B87AEA">
        <w:t>Alkiškiai</w:t>
      </w:r>
      <w:r w:rsidRPr="00B87AEA">
        <w:rPr>
          <w:bCs/>
        </w:rPr>
        <w:t>–Akmenė</w:t>
      </w:r>
      <w:r w:rsidRPr="00B87AEA">
        <w:t xml:space="preserve"> naudojantis MPP paslauga. Tarnybos vertinimu, </w:t>
      </w:r>
      <w:r w:rsidR="00B211E4">
        <w:t>Infros</w:t>
      </w:r>
      <w:r w:rsidR="00B211E4" w:rsidRPr="00B87AEA">
        <w:t xml:space="preserve"> </w:t>
      </w:r>
      <w:r w:rsidRPr="00B87AEA">
        <w:t>paaiškinimas</w:t>
      </w:r>
      <w:r w:rsidRPr="00B87AEA">
        <w:rPr>
          <w:rStyle w:val="FootnoteReference"/>
        </w:rPr>
        <w:footnoteReference w:id="17"/>
      </w:r>
      <w:r w:rsidRPr="00B87AEA">
        <w:t xml:space="preserve">  „</w:t>
      </w:r>
      <w:r w:rsidRPr="00B87AEA">
        <w:rPr>
          <w:i/>
          <w:iCs/>
        </w:rPr>
        <w:t xml:space="preserve">atlikus sistemose fiksuojamų duomenų peržiūrą, negalime identifikuoti konkrečių paslaugų gavėjų ir jų konkrečių formavimo veiksmų kiekio atvykimo ir išvykimo iš / į tarpstotį atveju, </w:t>
      </w:r>
      <w:r w:rsidRPr="00B87AEA">
        <w:rPr>
          <w:b/>
          <w:bCs/>
          <w:i/>
          <w:iCs/>
        </w:rPr>
        <w:t>nes sistemos buvo sukurtos taip, kad jos fiksuotų GPĮ formavimo paslaugas tik važiavimui į privažiuojamuosius kelius ar iš jų</w:t>
      </w:r>
      <w:r w:rsidRPr="00B87AEA">
        <w:t xml:space="preserve">“ nėra suderinamas su tuo, kad AC buvo galimybė VIPAS apskaitos sistemoje apskaityti suteiktos paslaugos kiekį ir su </w:t>
      </w:r>
      <w:r w:rsidR="00B211E4">
        <w:t>Infros</w:t>
      </w:r>
      <w:r w:rsidR="00B211E4" w:rsidRPr="00B87AEA">
        <w:t xml:space="preserve"> </w:t>
      </w:r>
      <w:r w:rsidRPr="00B87AEA">
        <w:t>Rašte Nr.</w:t>
      </w:r>
      <w:r w:rsidR="00325B71">
        <w:t> </w:t>
      </w:r>
      <w:r w:rsidRPr="00B87AEA">
        <w:t xml:space="preserve">SD(LGI)-3358 </w:t>
      </w:r>
      <w:r w:rsidR="00A4583C">
        <w:t>nurodyta aplinkyb</w:t>
      </w:r>
      <w:r w:rsidR="00B211E4">
        <w:t>e</w:t>
      </w:r>
      <w:r w:rsidRPr="00B87AEA">
        <w:t>, kad „</w:t>
      </w:r>
      <w:r w:rsidRPr="00B87AEA">
        <w:rPr>
          <w:i/>
          <w:iCs/>
        </w:rPr>
        <w:t xml:space="preserve">stoties darbuotojas </w:t>
      </w:r>
      <w:r w:rsidRPr="00B87AEA">
        <w:rPr>
          <w:b/>
          <w:bCs/>
          <w:i/>
          <w:iCs/>
        </w:rPr>
        <w:t>realiu laiku VIPAS sistemoje fiksuoja ar buvo atlikti riedmenų formavimo veiksmai</w:t>
      </w:r>
      <w:r w:rsidRPr="00B87AEA">
        <w:rPr>
          <w:i/>
          <w:iCs/>
        </w:rPr>
        <w:t>, kurie priskiriami veiksmus atlikusiam Paslaugų gavėjui</w:t>
      </w:r>
      <w:r w:rsidRPr="00B87AEA">
        <w:t>“. Atsižvelgiant į tai, kad TGNN 17.3.1 papunktyje numatyta, kad „</w:t>
      </w:r>
      <w:r w:rsidRPr="00B87AEA">
        <w:rPr>
          <w:i/>
          <w:iCs/>
        </w:rPr>
        <w:t>Stoties keliuose turi būti manevruojama tik pagal vieno darbuotojo — stoties budėtojo, manevrų tvarkdario, skirstomojo kalnelio arba kelyno budėtojo — nurodymą, o ruožuose, kuriuose įrengta eismo valdymo centralizacija, — traukinių tvarkdario</w:t>
      </w:r>
      <w:r w:rsidRPr="00B87AEA">
        <w:t xml:space="preserve">“ ir į </w:t>
      </w:r>
      <w:r w:rsidR="00B211E4">
        <w:t>Infros</w:t>
      </w:r>
      <w:r w:rsidR="00B211E4" w:rsidRPr="00B87AEA">
        <w:t xml:space="preserve"> </w:t>
      </w:r>
      <w:r w:rsidRPr="00B87AEA">
        <w:t>2021 m. rugpjūčio 24 d. el. laiške pateiktą paaiškinimą „</w:t>
      </w:r>
      <w:r w:rsidRPr="00B87AEA">
        <w:rPr>
          <w:i/>
          <w:iCs/>
        </w:rPr>
        <w:t>atlikti šiuos veiksmus</w:t>
      </w:r>
      <w:r w:rsidRPr="00B87AEA">
        <w:t xml:space="preserve"> [m</w:t>
      </w:r>
      <w:r>
        <w:t>a</w:t>
      </w:r>
      <w:r w:rsidRPr="00B87AEA">
        <w:t xml:space="preserve">nevravimo] </w:t>
      </w:r>
      <w:r w:rsidRPr="00B87AEA">
        <w:rPr>
          <w:i/>
          <w:iCs/>
        </w:rPr>
        <w:t xml:space="preserve">galima tik viename GPĮ </w:t>
      </w:r>
      <w:r>
        <w:rPr>
          <w:i/>
          <w:iCs/>
        </w:rPr>
        <w:t>–</w:t>
      </w:r>
      <w:r w:rsidRPr="00B87AEA">
        <w:rPr>
          <w:i/>
          <w:iCs/>
        </w:rPr>
        <w:t xml:space="preserve"> Kaupiamieji kelynai, traukinių formavimo ir manevravimo įrenginiai. Todėl formavimo veiksmai, kurie skirti MPP paslaugai (siekiant užbaigti / pradėti MPP paslaugos teikimą) ir formavimo veiksmai, kurie skirti GPĮ paslaugai, atliekami tame pačiame GPĮ įrenginyje</w:t>
      </w:r>
      <w:r w:rsidRPr="00B87AEA">
        <w:t xml:space="preserve">“, </w:t>
      </w:r>
      <w:r>
        <w:t xml:space="preserve">Tarnybos vertinimu, </w:t>
      </w:r>
      <w:r w:rsidR="004975A4">
        <w:t>buvo</w:t>
      </w:r>
      <w:r>
        <w:t xml:space="preserve"> vienoda galimybė visus manevravimo veiksmus </w:t>
      </w:r>
      <w:r w:rsidR="00A64E82">
        <w:t xml:space="preserve">visiems pareiškėjams </w:t>
      </w:r>
      <w:r w:rsidR="004975A4">
        <w:t xml:space="preserve">atvažiavusiems </w:t>
      </w:r>
      <w:r w:rsidR="00A64E82">
        <w:t xml:space="preserve">iš tarpstočių </w:t>
      </w:r>
      <w:r>
        <w:t>apskaityti VIPAS sistemoje ir vienodai juos apmokestinti, t. y. kaip už naudojimąsi Antra paslauga</w:t>
      </w:r>
      <w:r w:rsidR="00420489">
        <w:t>, o ne laikyti juos MPP dalimi</w:t>
      </w:r>
      <w:r>
        <w:t>.</w:t>
      </w:r>
    </w:p>
    <w:p w14:paraId="154AD084" w14:textId="25EB8D32" w:rsidR="0086342A" w:rsidRPr="004271CF" w:rsidRDefault="003D0054" w:rsidP="0086342A">
      <w:pPr>
        <w:pStyle w:val="NormalWeb"/>
        <w:numPr>
          <w:ilvl w:val="0"/>
          <w:numId w:val="15"/>
        </w:numPr>
        <w:tabs>
          <w:tab w:val="left" w:pos="1134"/>
        </w:tabs>
        <w:spacing w:before="0" w:beforeAutospacing="0" w:after="0" w:afterAutospacing="0"/>
        <w:ind w:left="0" w:firstLine="720"/>
        <w:contextualSpacing/>
        <w:jc w:val="both"/>
        <w:rPr>
          <w:bCs/>
        </w:rPr>
      </w:pPr>
      <w:r>
        <w:t>Infros</w:t>
      </w:r>
      <w:r w:rsidR="0086342A">
        <w:t xml:space="preserve"> argumentas, kad formavimo veiksmai yra reikalingi MPP paslaugos užbaigimui ir pradėjimui, todėl traukiniui at</w:t>
      </w:r>
      <w:r>
        <w:t>važiavus</w:t>
      </w:r>
      <w:r w:rsidR="0086342A">
        <w:t xml:space="preserve"> iš tarpstočio ar išv</w:t>
      </w:r>
      <w:r>
        <w:t>ažiuojant</w:t>
      </w:r>
      <w:r w:rsidR="0086342A">
        <w:t xml:space="preserve"> į jį manevravimo ir formavimo veiksmai priskirtini prie MPP paslaugų ir neturi būti papildomai apskaitomi</w:t>
      </w:r>
      <w:r w:rsidR="0056239D">
        <w:t>, nepagrįstas</w:t>
      </w:r>
      <w:r w:rsidR="0086342A">
        <w:t xml:space="preserve">. </w:t>
      </w:r>
      <w:r w:rsidR="00EF5E30">
        <w:t>Pažymėtina, kad GPĮ yra teikiam</w:t>
      </w:r>
      <w:r w:rsidR="00106E5F">
        <w:t>os</w:t>
      </w:r>
      <w:r w:rsidR="00EF5E30">
        <w:t xml:space="preserve"> įvairios paslaugos be kurių vežėja</w:t>
      </w:r>
      <w:r w:rsidR="00106E5F">
        <w:t>i</w:t>
      </w:r>
      <w:r w:rsidR="00EF5E30">
        <w:t xml:space="preserve"> negalėtų naudotis skirtais pajėgumais (pakrovimas, techninės pagalbos suteikimas, kuro pildymas), tačiau tai nereiškia, kad šios visos paslaugos, be kurių nebūtų galimybės ar tikslo  naudotis MPP</w:t>
      </w:r>
      <w:r w:rsidR="00DA1A4D">
        <w:t>,</w:t>
      </w:r>
      <w:r w:rsidR="00EF5E30">
        <w:t xml:space="preserve"> tampa MPP dalimi.</w:t>
      </w:r>
      <w:r w:rsidR="00DA1A4D">
        <w:t xml:space="preserve"> Tai patvirtina ir  </w:t>
      </w:r>
      <w:r w:rsidR="0086342A">
        <w:t>Kodekso 4</w:t>
      </w:r>
      <w:r w:rsidR="0086342A">
        <w:rPr>
          <w:vertAlign w:val="superscript"/>
        </w:rPr>
        <w:t>1</w:t>
      </w:r>
      <w:r w:rsidR="0086342A">
        <w:t xml:space="preserve"> straipsnio, 30</w:t>
      </w:r>
      <w:r w:rsidR="0086342A">
        <w:rPr>
          <w:vertAlign w:val="superscript"/>
        </w:rPr>
        <w:t>2</w:t>
      </w:r>
      <w:r w:rsidR="0086342A">
        <w:t xml:space="preserve"> straipsnio 6 dalies nuost</w:t>
      </w:r>
      <w:r w:rsidR="00DA1A4D">
        <w:t>atos, kuriose įtvirtinti</w:t>
      </w:r>
      <w:r w:rsidR="0086342A">
        <w:t xml:space="preserve"> apskaitos atskyrimo reikalavimai</w:t>
      </w:r>
      <w:r w:rsidR="00325B71">
        <w:t>,</w:t>
      </w:r>
      <w:r w:rsidR="0086342A">
        <w:t xml:space="preserve"> numa</w:t>
      </w:r>
      <w:r w:rsidR="00DA1A4D">
        <w:t>tan</w:t>
      </w:r>
      <w:r w:rsidR="0086342A">
        <w:t>t</w:t>
      </w:r>
      <w:r w:rsidR="00DA1A4D">
        <w:t>ys</w:t>
      </w:r>
      <w:r w:rsidR="0086342A">
        <w:t xml:space="preserve">, kad </w:t>
      </w:r>
      <w:r w:rsidR="0086342A" w:rsidRPr="00935218">
        <w:rPr>
          <w:b/>
          <w:bCs/>
        </w:rPr>
        <w:t>visos GPĮ teikiamos paslaugos būtų atskirtos</w:t>
      </w:r>
      <w:r w:rsidR="0086342A">
        <w:t xml:space="preserve"> nuo kitų su geležinkelių transportu susijusių paslaugų, pvz. MPP paslaugų, ir būtų sudaromos atskiros pelno nuostolių ataskaitos ir balansai. </w:t>
      </w:r>
    </w:p>
    <w:p w14:paraId="35A8F92F" w14:textId="4591C42E" w:rsidR="0086342A" w:rsidRPr="00046EAC" w:rsidRDefault="0086342A" w:rsidP="0086342A">
      <w:pPr>
        <w:pStyle w:val="NormalWeb"/>
        <w:numPr>
          <w:ilvl w:val="0"/>
          <w:numId w:val="15"/>
        </w:numPr>
        <w:tabs>
          <w:tab w:val="left" w:pos="1134"/>
        </w:tabs>
        <w:spacing w:before="0" w:beforeAutospacing="0" w:after="0" w:afterAutospacing="0"/>
        <w:ind w:left="0" w:firstLine="720"/>
        <w:contextualSpacing/>
        <w:jc w:val="both"/>
        <w:rPr>
          <w:bCs/>
        </w:rPr>
      </w:pPr>
      <w:r>
        <w:lastRenderedPageBreak/>
        <w:t xml:space="preserve">Tarnyba nustatė, kad nepaisant to, kad </w:t>
      </w:r>
      <w:r w:rsidR="00E53DB8">
        <w:t xml:space="preserve">Infra </w:t>
      </w:r>
      <w:r>
        <w:t>teigia, jog vežėjas atlikdamas formavimo ir manevravimo veiksmus atv</w:t>
      </w:r>
      <w:r w:rsidR="00CF4FF6">
        <w:t>ažiavęs</w:t>
      </w:r>
      <w:r>
        <w:t xml:space="preserve"> iš tarpstočio ar išv</w:t>
      </w:r>
      <w:r w:rsidR="00CF4FF6">
        <w:t>ažiavęs</w:t>
      </w:r>
      <w:r>
        <w:t xml:space="preserve"> į jį yra apmokestinamas kaip MPP paslaugos naudotojas, tačiau šių veiksmų neapskait</w:t>
      </w:r>
      <w:r w:rsidR="00E57AF0">
        <w:t>ė</w:t>
      </w:r>
      <w:r>
        <w:t>, todėl visiškai n</w:t>
      </w:r>
      <w:r w:rsidR="00E57AF0">
        <w:t>ebuvo</w:t>
      </w:r>
      <w:r>
        <w:t xml:space="preserve"> identifikuojama, kiek išlaidų</w:t>
      </w:r>
      <w:r w:rsidR="00E57AF0">
        <w:t xml:space="preserve"> </w:t>
      </w:r>
      <w:r w:rsidR="00E53DB8">
        <w:t xml:space="preserve">Infra </w:t>
      </w:r>
      <w:r>
        <w:t>pat</w:t>
      </w:r>
      <w:r w:rsidR="00E57AF0">
        <w:t>yrė</w:t>
      </w:r>
      <w:r>
        <w:t xml:space="preserve"> dėl tokių formavimo ir manevravimo veiksmų</w:t>
      </w:r>
      <w:r w:rsidR="00E57AF0">
        <w:t>.</w:t>
      </w:r>
      <w:r>
        <w:t xml:space="preserve"> </w:t>
      </w:r>
      <w:r w:rsidR="00E57AF0">
        <w:t>Š</w:t>
      </w:r>
      <w:r>
        <w:t>ios išlaidos n</w:t>
      </w:r>
      <w:r w:rsidR="00E57AF0">
        <w:t>ebuvo</w:t>
      </w:r>
      <w:r>
        <w:t xml:space="preserve"> priskiriamos prie MPP paslaugų</w:t>
      </w:r>
      <w:r w:rsidR="00FF30E0">
        <w:t xml:space="preserve">, jos </w:t>
      </w:r>
      <w:r w:rsidR="00FF7ACE">
        <w:t xml:space="preserve">nepagrįstai </w:t>
      </w:r>
      <w:r w:rsidR="00FF30E0">
        <w:t xml:space="preserve">perkeliamos </w:t>
      </w:r>
      <w:r w:rsidR="00A35B5A">
        <w:t>kitų paslaugų naudotojams</w:t>
      </w:r>
      <w:r>
        <w:t xml:space="preserve">. </w:t>
      </w:r>
    </w:p>
    <w:p w14:paraId="4778ED1F" w14:textId="5678561D" w:rsidR="0086342A" w:rsidRPr="002B735F" w:rsidRDefault="0086342A" w:rsidP="0086342A">
      <w:pPr>
        <w:pStyle w:val="NormalWeb"/>
        <w:numPr>
          <w:ilvl w:val="0"/>
          <w:numId w:val="15"/>
        </w:numPr>
        <w:tabs>
          <w:tab w:val="left" w:pos="1134"/>
        </w:tabs>
        <w:spacing w:before="0" w:beforeAutospacing="0" w:after="0" w:afterAutospacing="0"/>
        <w:ind w:left="0" w:firstLine="720"/>
        <w:contextualSpacing/>
        <w:jc w:val="both"/>
        <w:rPr>
          <w:bCs/>
        </w:rPr>
      </w:pPr>
      <w:r>
        <w:t xml:space="preserve">Atsižvelgiant į tai, kad tyrimo metu buvo nustatyta, kad formavimo ir manevravimo darbai tiek traukiniui </w:t>
      </w:r>
      <w:r w:rsidR="00CB0603">
        <w:t>atvažiavus</w:t>
      </w:r>
      <w:r>
        <w:t xml:space="preserve"> iš tarpstočio ar </w:t>
      </w:r>
      <w:r w:rsidR="00CB0603">
        <w:t xml:space="preserve">išvažiuojant </w:t>
      </w:r>
      <w:r>
        <w:t xml:space="preserve">į jį, tiek atvarant vagonus iš privažiuojamųjų kelių ar išvarant į juos, buvo atliekami tuose pačiuose KKTFMĮ, </w:t>
      </w:r>
      <w:r w:rsidR="00CB0603">
        <w:t xml:space="preserve">ir kad KKTFMĮ priskirti GPĮ, </w:t>
      </w:r>
      <w:r>
        <w:t xml:space="preserve">vadovaujantis </w:t>
      </w:r>
      <w:r w:rsidRPr="00BC1BCF">
        <w:t>Kodekso 4 straipsnio 1 punkte įtvirtint</w:t>
      </w:r>
      <w:r>
        <w:t>u</w:t>
      </w:r>
      <w:r w:rsidRPr="00BC1BCF">
        <w:t xml:space="preserve"> nediskriminacin</w:t>
      </w:r>
      <w:r>
        <w:t>iu</w:t>
      </w:r>
      <w:r w:rsidRPr="00BC1BCF">
        <w:t xml:space="preserve"> geležinkelių transporto veiklos principu</w:t>
      </w:r>
      <w:r>
        <w:t>, visi vienodai atliekami veiksmai turėjo būti apskaitomi ir apmokestinami tokiomis pačiomis sąlygomis bei tokiais pačiais tarifais</w:t>
      </w:r>
      <w:r w:rsidR="00CB0603">
        <w:t>, kaip GPĮ paslaugos</w:t>
      </w:r>
      <w:r>
        <w:t>.</w:t>
      </w:r>
    </w:p>
    <w:p w14:paraId="052DA764" w14:textId="168BCF50" w:rsidR="0086342A" w:rsidRPr="00934BA1" w:rsidRDefault="00A35B5A" w:rsidP="0086342A">
      <w:pPr>
        <w:pStyle w:val="NormalWeb"/>
        <w:numPr>
          <w:ilvl w:val="0"/>
          <w:numId w:val="15"/>
        </w:numPr>
        <w:tabs>
          <w:tab w:val="left" w:pos="1134"/>
        </w:tabs>
        <w:spacing w:before="0" w:beforeAutospacing="0" w:after="0" w:afterAutospacing="0"/>
        <w:ind w:left="0" w:firstLine="720"/>
        <w:contextualSpacing/>
        <w:jc w:val="both"/>
        <w:rPr>
          <w:bCs/>
        </w:rPr>
      </w:pPr>
      <w:r>
        <w:t>Tarnyba nustatė</w:t>
      </w:r>
      <w:r w:rsidR="0086342A">
        <w:t>, kad Antros paslaugos užmokesčio tarif</w:t>
      </w:r>
      <w:r>
        <w:t>ą</w:t>
      </w:r>
      <w:r w:rsidR="0086342A">
        <w:t>, vadovau</w:t>
      </w:r>
      <w:r>
        <w:t>damasis</w:t>
      </w:r>
      <w:r w:rsidR="0086342A">
        <w:t xml:space="preserve"> GPĮ kainodaros metodikos 2.3.1 papunkčiu, </w:t>
      </w:r>
      <w:r w:rsidR="0036700A">
        <w:t xml:space="preserve">Infra </w:t>
      </w:r>
      <w:r w:rsidR="0086342A">
        <w:t>apskaiči</w:t>
      </w:r>
      <w:r>
        <w:t>avo</w:t>
      </w:r>
      <w:r w:rsidR="0086342A">
        <w:t xml:space="preserve"> prie paslaugos vieneto savikainos pridėj</w:t>
      </w:r>
      <w:r w:rsidR="0036700A">
        <w:t>usi</w:t>
      </w:r>
      <w:r w:rsidR="0086342A">
        <w:t xml:space="preserve"> pagrįstą pelną</w:t>
      </w:r>
      <w:r w:rsidR="007611CD">
        <w:t>.</w:t>
      </w:r>
      <w:r w:rsidR="0086342A">
        <w:t xml:space="preserve"> </w:t>
      </w:r>
      <w:r w:rsidR="007611CD">
        <w:t>P</w:t>
      </w:r>
      <w:r w:rsidR="0086342A">
        <w:t xml:space="preserve">agal </w:t>
      </w:r>
      <w:r w:rsidR="0036700A">
        <w:t xml:space="preserve">Infros </w:t>
      </w:r>
      <w:r w:rsidR="0086342A">
        <w:t xml:space="preserve">Raštu Nr. SD-PAJ(LGI)-27 pateiktus paaiškinimus ir šio rašto 1 priede pateiktus skaičiavimus, GPĮ paslaugų vieneto savikaina, </w:t>
      </w:r>
      <w:r w:rsidR="001A3220">
        <w:t>įskaitant</w:t>
      </w:r>
      <w:r w:rsidR="0086342A">
        <w:t xml:space="preserve"> ir Antros paslaugos vieneto savikain</w:t>
      </w:r>
      <w:r w:rsidR="005C2DD4">
        <w:t>ą</w:t>
      </w:r>
      <w:r w:rsidR="0086342A">
        <w:t xml:space="preserve"> buvo apskaičiuota iš paslaugai priskirtos bendros savikainos padalinus suteiktų paslaugų kiekį, </w:t>
      </w:r>
      <w:r w:rsidR="007611CD">
        <w:t xml:space="preserve">o bendroji paslaugos savikaina buvo nustatyta išlaidas paskirstant proporcingai suteiktos paslaugos kiekiui. </w:t>
      </w:r>
      <w:r w:rsidR="000A3B38">
        <w:t>Konstatuotina, kad neteisingai buvo apskaitytas suteiktos Antros paslaugos kiekis, į šį kiekį neįtraukiant formavimo ir manevravimo paslaugų, kurios buvo atliktos traukiniui atvykus iš tarpstočio ar išvykstant į jį, skaičiaus, todėl nepagrįstai buvo apskaičiuota bendroji Antros paslaugos savikaina</w:t>
      </w:r>
      <w:r w:rsidR="000A3B38" w:rsidRPr="00E87A55">
        <w:t>, o tai lėmė, kad Antros paslaugos tarifas taip pat yra apskaičiuotas netinkamai ir nepagrįstai nustatytas</w:t>
      </w:r>
    </w:p>
    <w:p w14:paraId="6ED723D8" w14:textId="7EDA59D5" w:rsidR="002C5570" w:rsidRDefault="0086342A" w:rsidP="000A6102">
      <w:pPr>
        <w:pStyle w:val="NormalWeb"/>
        <w:numPr>
          <w:ilvl w:val="0"/>
          <w:numId w:val="15"/>
        </w:numPr>
        <w:tabs>
          <w:tab w:val="left" w:pos="1134"/>
        </w:tabs>
        <w:spacing w:before="0" w:beforeAutospacing="0" w:after="0" w:afterAutospacing="0"/>
        <w:ind w:left="0" w:firstLine="709"/>
        <w:contextualSpacing/>
        <w:jc w:val="both"/>
        <w:rPr>
          <w:bCs/>
        </w:rPr>
      </w:pPr>
      <w:r>
        <w:t xml:space="preserve">Tarnyba nustatė, kad Antros paslaugos </w:t>
      </w:r>
      <w:r w:rsidRPr="004F5AEF">
        <w:t>tarif</w:t>
      </w:r>
      <w:r w:rsidR="00B17002" w:rsidRPr="004F5AEF">
        <w:t xml:space="preserve">us </w:t>
      </w:r>
      <w:r w:rsidR="00F6776F" w:rsidRPr="004F5AEF">
        <w:t xml:space="preserve">2021–2022 TTT galiojimo laikotarpiui </w:t>
      </w:r>
      <w:r w:rsidR="0036700A">
        <w:t>Infra</w:t>
      </w:r>
      <w:r w:rsidR="0036700A" w:rsidRPr="004F5AEF">
        <w:t xml:space="preserve">  </w:t>
      </w:r>
      <w:r w:rsidRPr="004F5AEF">
        <w:t>apskaiči</w:t>
      </w:r>
      <w:r w:rsidR="00B17002" w:rsidRPr="004F5AEF">
        <w:t>avo</w:t>
      </w:r>
      <w:r>
        <w:t xml:space="preserve"> rem</w:t>
      </w:r>
      <w:r w:rsidR="00B17002">
        <w:t>damasi</w:t>
      </w:r>
      <w:r w:rsidR="00320106">
        <w:t xml:space="preserve"> </w:t>
      </w:r>
      <w:r>
        <w:t xml:space="preserve"> </w:t>
      </w:r>
      <w:r w:rsidRPr="007431BF">
        <w:rPr>
          <w:bCs/>
        </w:rPr>
        <w:t xml:space="preserve">2020 m. sausio–rugsėjo mėn. duomenimis, o tyrimo metu paaiškėjo, kad </w:t>
      </w:r>
      <w:r w:rsidR="00DE649E">
        <w:rPr>
          <w:bCs/>
        </w:rPr>
        <w:t>Infra</w:t>
      </w:r>
      <w:r w:rsidR="00DE649E" w:rsidRPr="007431BF">
        <w:rPr>
          <w:bCs/>
        </w:rPr>
        <w:t xml:space="preserve"> </w:t>
      </w:r>
      <w:r w:rsidRPr="007431BF">
        <w:rPr>
          <w:bCs/>
        </w:rPr>
        <w:t>neteisingai apskaitė 2020 m. rugpjūčio–gruodžio mėn. suteiktos Antros paslaugos kiekį</w:t>
      </w:r>
      <w:r w:rsidR="008D1859" w:rsidRPr="007431BF">
        <w:rPr>
          <w:bCs/>
        </w:rPr>
        <w:t xml:space="preserve">. Atsižvelgiant į tai, </w:t>
      </w:r>
      <w:r w:rsidR="00B17002" w:rsidRPr="007431BF">
        <w:rPr>
          <w:bCs/>
        </w:rPr>
        <w:t xml:space="preserve">konstatuotina, kad </w:t>
      </w:r>
      <w:r w:rsidR="00DE649E">
        <w:rPr>
          <w:bCs/>
        </w:rPr>
        <w:t>Infra</w:t>
      </w:r>
      <w:r w:rsidR="00DE649E" w:rsidRPr="007431BF">
        <w:rPr>
          <w:bCs/>
        </w:rPr>
        <w:t xml:space="preserve"> </w:t>
      </w:r>
      <w:r w:rsidR="00B17002" w:rsidRPr="007431BF">
        <w:rPr>
          <w:bCs/>
        </w:rPr>
        <w:t>Antros paslaugos užmokesčio tarifo apskaičiavimui</w:t>
      </w:r>
      <w:r w:rsidR="00B17002" w:rsidRPr="007431BF" w:rsidDel="008D1859">
        <w:rPr>
          <w:bCs/>
        </w:rPr>
        <w:t xml:space="preserve"> </w:t>
      </w:r>
      <w:r w:rsidR="007431BF" w:rsidRPr="007431BF">
        <w:rPr>
          <w:color w:val="000000" w:themeColor="text1"/>
        </w:rPr>
        <w:t xml:space="preserve">2021–2022 TTT galiojimo </w:t>
      </w:r>
      <w:r w:rsidR="007431BF" w:rsidRPr="007431BF">
        <w:rPr>
          <w:bCs/>
        </w:rPr>
        <w:t>laikotarpiui</w:t>
      </w:r>
      <w:r w:rsidR="007431BF" w:rsidRPr="007431BF" w:rsidDel="008D1859">
        <w:rPr>
          <w:bCs/>
        </w:rPr>
        <w:t xml:space="preserve"> </w:t>
      </w:r>
      <w:r w:rsidR="007431BF" w:rsidRPr="007431BF">
        <w:rPr>
          <w:bCs/>
        </w:rPr>
        <w:t xml:space="preserve">naudojo neteisingus </w:t>
      </w:r>
      <w:r w:rsidR="00CB47FD" w:rsidRPr="007431BF">
        <w:rPr>
          <w:bCs/>
        </w:rPr>
        <w:t>2020 m. rugpjūčio–</w:t>
      </w:r>
      <w:r w:rsidR="00CB47FD">
        <w:rPr>
          <w:bCs/>
        </w:rPr>
        <w:t>rugsėjo</w:t>
      </w:r>
      <w:r w:rsidR="00CB47FD" w:rsidRPr="007431BF">
        <w:rPr>
          <w:bCs/>
        </w:rPr>
        <w:t xml:space="preserve"> mėn</w:t>
      </w:r>
      <w:r w:rsidR="00CB47FD">
        <w:rPr>
          <w:bCs/>
        </w:rPr>
        <w:t xml:space="preserve">. </w:t>
      </w:r>
      <w:r w:rsidR="007431BF" w:rsidRPr="007431BF">
        <w:rPr>
          <w:bCs/>
        </w:rPr>
        <w:t>duomenis, kurie sąlygojo neteising</w:t>
      </w:r>
      <w:r w:rsidR="007431BF">
        <w:rPr>
          <w:bCs/>
        </w:rPr>
        <w:t>ų ir nepagrįstų</w:t>
      </w:r>
      <w:r w:rsidR="007431BF" w:rsidRPr="007431BF">
        <w:rPr>
          <w:bCs/>
        </w:rPr>
        <w:t xml:space="preserve"> Antros paslaugos tarifų 2021–2022 TTT galiojimo laikotarpiui nustatymą.</w:t>
      </w:r>
    </w:p>
    <w:p w14:paraId="0B8ECBB1" w14:textId="3B05F6BA" w:rsidR="00CB01C7" w:rsidRPr="007431BF" w:rsidRDefault="007431BF" w:rsidP="000A6102">
      <w:pPr>
        <w:pStyle w:val="NormalWeb"/>
        <w:numPr>
          <w:ilvl w:val="0"/>
          <w:numId w:val="15"/>
        </w:numPr>
        <w:tabs>
          <w:tab w:val="left" w:pos="1134"/>
        </w:tabs>
        <w:spacing w:before="0" w:beforeAutospacing="0" w:after="0" w:afterAutospacing="0"/>
        <w:ind w:left="0" w:firstLine="709"/>
        <w:contextualSpacing/>
        <w:jc w:val="both"/>
        <w:rPr>
          <w:bCs/>
        </w:rPr>
      </w:pPr>
      <w:r w:rsidRPr="007431BF">
        <w:rPr>
          <w:bCs/>
        </w:rPr>
        <w:t xml:space="preserve"> </w:t>
      </w:r>
      <w:r w:rsidR="00CB01C7" w:rsidRPr="007431BF">
        <w:rPr>
          <w:bCs/>
        </w:rPr>
        <w:t>Atsižvelgdamas į aukščiau išdėstytą, įvertin</w:t>
      </w:r>
      <w:r w:rsidR="00151DC7" w:rsidRPr="007431BF">
        <w:rPr>
          <w:bCs/>
        </w:rPr>
        <w:t>ęs</w:t>
      </w:r>
      <w:r w:rsidR="00CB01C7" w:rsidRPr="007431BF">
        <w:rPr>
          <w:bCs/>
        </w:rPr>
        <w:t xml:space="preserve"> </w:t>
      </w:r>
      <w:r w:rsidR="00151DC7" w:rsidRPr="007431BF">
        <w:rPr>
          <w:bCs/>
        </w:rPr>
        <w:t>tyrimo</w:t>
      </w:r>
      <w:r w:rsidR="00CB01C7" w:rsidRPr="007431BF">
        <w:rPr>
          <w:bCs/>
        </w:rPr>
        <w:t xml:space="preserve"> nagrinėjimui pateiktų dokumentų ir aplinkybių visetą</w:t>
      </w:r>
      <w:r w:rsidR="00151DC7" w:rsidRPr="007431BF">
        <w:rPr>
          <w:bCs/>
        </w:rPr>
        <w:t>:</w:t>
      </w:r>
    </w:p>
    <w:p w14:paraId="18E18A11" w14:textId="77777777" w:rsidR="00AF448E" w:rsidRDefault="00AF448E" w:rsidP="00AF448E">
      <w:pPr>
        <w:pStyle w:val="NormalWeb"/>
        <w:tabs>
          <w:tab w:val="left" w:pos="1134"/>
        </w:tabs>
        <w:spacing w:before="0" w:beforeAutospacing="0" w:after="0" w:afterAutospacing="0"/>
        <w:ind w:left="360"/>
        <w:contextualSpacing/>
        <w:jc w:val="both"/>
        <w:rPr>
          <w:bCs/>
        </w:rPr>
      </w:pPr>
    </w:p>
    <w:p w14:paraId="02A48D8E" w14:textId="19B52FBA" w:rsidR="00AF448E" w:rsidRDefault="00AF448E" w:rsidP="00AF448E">
      <w:pPr>
        <w:pStyle w:val="NormalWeb"/>
        <w:tabs>
          <w:tab w:val="left" w:pos="1134"/>
        </w:tabs>
        <w:spacing w:before="0" w:beforeAutospacing="0" w:after="0" w:afterAutospacing="0"/>
        <w:ind w:firstLine="709"/>
        <w:contextualSpacing/>
        <w:jc w:val="both"/>
        <w:rPr>
          <w:color w:val="000000" w:themeColor="text1"/>
        </w:rPr>
      </w:pPr>
      <w:r>
        <w:rPr>
          <w:bCs/>
        </w:rPr>
        <w:t xml:space="preserve">Į p a r e i g o j u </w:t>
      </w:r>
      <w:r w:rsidR="00DE649E">
        <w:rPr>
          <w:bCs/>
        </w:rPr>
        <w:t>Infrą</w:t>
      </w:r>
      <w:r>
        <w:rPr>
          <w:bCs/>
        </w:rPr>
        <w:t xml:space="preserve"> </w:t>
      </w:r>
      <w:r w:rsidR="000D6A22">
        <w:rPr>
          <w:bCs/>
        </w:rPr>
        <w:t>ne vėliau kaip iki 2022 m. gruodžio 1</w:t>
      </w:r>
      <w:r w:rsidR="00727AD6">
        <w:rPr>
          <w:bCs/>
        </w:rPr>
        <w:t>0</w:t>
      </w:r>
      <w:r w:rsidR="000D6A22">
        <w:rPr>
          <w:bCs/>
        </w:rPr>
        <w:t xml:space="preserve"> d. </w:t>
      </w:r>
      <w:r>
        <w:rPr>
          <w:bCs/>
        </w:rPr>
        <w:t xml:space="preserve">perskaičiuoti Pirmos ir </w:t>
      </w:r>
      <w:bookmarkStart w:id="2" w:name="_Hlk98951436"/>
      <w:r>
        <w:rPr>
          <w:bCs/>
        </w:rPr>
        <w:t xml:space="preserve">Antros paslaugos tarifus </w:t>
      </w:r>
      <w:r w:rsidRPr="00056932">
        <w:rPr>
          <w:color w:val="000000" w:themeColor="text1"/>
        </w:rPr>
        <w:t>2021</w:t>
      </w:r>
      <w:r>
        <w:rPr>
          <w:color w:val="000000" w:themeColor="text1"/>
        </w:rPr>
        <w:t>–</w:t>
      </w:r>
      <w:r w:rsidRPr="00056932">
        <w:rPr>
          <w:color w:val="000000" w:themeColor="text1"/>
        </w:rPr>
        <w:t xml:space="preserve">2022 </w:t>
      </w:r>
      <w:r>
        <w:rPr>
          <w:color w:val="000000" w:themeColor="text1"/>
        </w:rPr>
        <w:t xml:space="preserve">TTT galiojimo laikotarpiui </w:t>
      </w:r>
      <w:bookmarkEnd w:id="2"/>
      <w:r>
        <w:rPr>
          <w:color w:val="000000" w:themeColor="text1"/>
        </w:rPr>
        <w:t>ir ne vėliau kaip kitą darbo dieną po šių paslaugų tarifų perskaičiavimo paskelbti juos savo interneto svetainėje</w:t>
      </w:r>
      <w:r w:rsidR="007611CD">
        <w:rPr>
          <w:color w:val="000000" w:themeColor="text1"/>
        </w:rPr>
        <w:t xml:space="preserve"> ir informuoti Tarnybą</w:t>
      </w:r>
      <w:r>
        <w:rPr>
          <w:color w:val="000000" w:themeColor="text1"/>
        </w:rPr>
        <w:t>, o apie nuo 2021 m. gruodžio 12 d.  perskaičiuotą pareiškėjų mokėtiną užmokestį už Pirmos ir Antros paslaugą ar permoką už šias paslaugas, jeigu tokia buvo nustatyta, raštu pranešti konkrečiam pareiškėjui.</w:t>
      </w:r>
    </w:p>
    <w:p w14:paraId="7DD72080" w14:textId="77777777" w:rsidR="00AF448E" w:rsidRDefault="00AF448E" w:rsidP="00AF448E">
      <w:pPr>
        <w:pStyle w:val="NormalWeb"/>
        <w:spacing w:before="0" w:beforeAutospacing="0" w:after="0" w:afterAutospacing="0"/>
        <w:ind w:left="360"/>
        <w:contextualSpacing/>
        <w:jc w:val="both"/>
        <w:rPr>
          <w:bCs/>
        </w:rPr>
      </w:pPr>
    </w:p>
    <w:p w14:paraId="4106DD3E" w14:textId="1F772A77" w:rsidR="00AF448E" w:rsidRPr="000A6102" w:rsidRDefault="00AF448E" w:rsidP="000A6102">
      <w:pPr>
        <w:pStyle w:val="ListParagraph"/>
        <w:tabs>
          <w:tab w:val="left" w:pos="720"/>
          <w:tab w:val="center" w:pos="4320"/>
          <w:tab w:val="right" w:pos="8640"/>
        </w:tabs>
        <w:ind w:left="0" w:firstLine="709"/>
        <w:jc w:val="both"/>
        <w:rPr>
          <w:color w:val="000000"/>
          <w:lang w:val="en-US"/>
        </w:rPr>
      </w:pPr>
      <w:r w:rsidRPr="00AF448E">
        <w:rPr>
          <w:color w:val="000000"/>
        </w:rPr>
        <w:t>I š a i š k i n u, kad šis įsakymas per vieną mėnesį nuo jo gavimo dienos gali būti skundžiamas Vilniaus apygardos administraciniam teismui Lietuvos Respublikos administracinių bylų teisenos įstatymo nustatyta tvarka ir sąlygomis.</w:t>
      </w:r>
    </w:p>
    <w:p w14:paraId="3F625EFA" w14:textId="77777777" w:rsidR="00AF448E" w:rsidRPr="00C34928" w:rsidRDefault="00AF448E" w:rsidP="00AF448E">
      <w:pPr>
        <w:pStyle w:val="NormalWeb"/>
        <w:spacing w:before="0" w:beforeAutospacing="0" w:after="0" w:afterAutospacing="0"/>
        <w:ind w:left="360"/>
        <w:contextualSpacing/>
        <w:jc w:val="both"/>
        <w:rPr>
          <w:bCs/>
        </w:rPr>
      </w:pPr>
    </w:p>
    <w:p w14:paraId="3BD94D1F" w14:textId="53672716" w:rsidR="001A2779" w:rsidRDefault="001A2779" w:rsidP="00AF448E">
      <w:pPr>
        <w:pStyle w:val="ListParagraph"/>
        <w:tabs>
          <w:tab w:val="left" w:pos="993"/>
        </w:tabs>
        <w:jc w:val="both"/>
        <w:rPr>
          <w:b/>
          <w:bCs/>
        </w:rPr>
      </w:pPr>
    </w:p>
    <w:p w14:paraId="375346F1" w14:textId="10D55E20" w:rsidR="00AF448E" w:rsidRDefault="00AF448E" w:rsidP="00AF448E">
      <w:pPr>
        <w:pStyle w:val="ListParagraph"/>
        <w:tabs>
          <w:tab w:val="left" w:pos="993"/>
        </w:tabs>
        <w:jc w:val="both"/>
        <w:rPr>
          <w:b/>
          <w:bCs/>
        </w:rPr>
      </w:pPr>
    </w:p>
    <w:p w14:paraId="6488AB8B" w14:textId="77777777" w:rsidR="00AF448E" w:rsidRPr="001A2779" w:rsidRDefault="00AF448E" w:rsidP="00AF448E">
      <w:pPr>
        <w:pStyle w:val="ListParagraph"/>
        <w:tabs>
          <w:tab w:val="left" w:pos="993"/>
        </w:tabs>
        <w:jc w:val="both"/>
        <w:rPr>
          <w:b/>
          <w:bCs/>
        </w:rPr>
      </w:pPr>
    </w:p>
    <w:p w14:paraId="04D510D3" w14:textId="262C4B80" w:rsidR="001F4374" w:rsidRDefault="00195403" w:rsidP="000F5C00">
      <w:pPr>
        <w:pStyle w:val="BodyTextIndent"/>
        <w:tabs>
          <w:tab w:val="left" w:pos="1134"/>
        </w:tabs>
        <w:spacing w:line="280" w:lineRule="exact"/>
        <w:ind w:firstLine="0"/>
      </w:pPr>
      <w:r>
        <w:rPr>
          <w:color w:val="000000" w:themeColor="text1"/>
        </w:rPr>
        <w:t>Direktorius</w:t>
      </w:r>
      <w:r w:rsidR="000F5C00" w:rsidRPr="001015D2">
        <w:rPr>
          <w:bCs/>
          <w:color w:val="000000" w:themeColor="text1"/>
        </w:rPr>
        <w:t xml:space="preserve">  </w:t>
      </w:r>
      <w:r w:rsidR="000F5C00" w:rsidRPr="001015D2">
        <w:rPr>
          <w:bCs/>
          <w:color w:val="000000" w:themeColor="text1"/>
        </w:rPr>
        <w:tab/>
      </w:r>
      <w:r w:rsidR="000F5C00">
        <w:rPr>
          <w:bCs/>
          <w:color w:val="000000" w:themeColor="text1"/>
        </w:rPr>
        <w:tab/>
      </w:r>
      <w:r w:rsidR="000F5C00">
        <w:rPr>
          <w:bCs/>
          <w:color w:val="000000" w:themeColor="text1"/>
        </w:rPr>
        <w:tab/>
      </w:r>
      <w:r w:rsidR="000F5C00">
        <w:rPr>
          <w:bCs/>
          <w:color w:val="000000" w:themeColor="text1"/>
        </w:rPr>
        <w:tab/>
      </w:r>
      <w:r w:rsidR="000F5C00" w:rsidRPr="001015D2">
        <w:rPr>
          <w:bCs/>
          <w:color w:val="000000" w:themeColor="text1"/>
        </w:rPr>
        <w:tab/>
        <w:t xml:space="preserve"> </w:t>
      </w:r>
      <w:r w:rsidR="00284521">
        <w:rPr>
          <w:bCs/>
          <w:color w:val="000000" w:themeColor="text1"/>
        </w:rPr>
        <w:t xml:space="preserve">   </w:t>
      </w:r>
      <w:r w:rsidR="000F5C00" w:rsidRPr="001015D2">
        <w:rPr>
          <w:bCs/>
          <w:color w:val="000000" w:themeColor="text1"/>
        </w:rPr>
        <w:t xml:space="preserve">               </w:t>
      </w:r>
      <w:r>
        <w:rPr>
          <w:bCs/>
          <w:color w:val="000000" w:themeColor="text1"/>
        </w:rPr>
        <w:t xml:space="preserve">                                    Feliksas Dobrovolskis</w:t>
      </w:r>
    </w:p>
    <w:sectPr w:rsidR="001F4374" w:rsidSect="00195403">
      <w:headerReference w:type="even" r:id="rId11"/>
      <w:headerReference w:type="default" r:id="rId12"/>
      <w:headerReference w:type="first" r:id="rId13"/>
      <w:pgSz w:w="11907" w:h="16840" w:code="9"/>
      <w:pgMar w:top="1134" w:right="567" w:bottom="993" w:left="1560" w:header="709" w:footer="567" w:gutter="0"/>
      <w:cols w:space="1296"/>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2F1675" w14:textId="77777777" w:rsidR="00A61B37" w:rsidRDefault="00A61B37">
      <w:r>
        <w:separator/>
      </w:r>
    </w:p>
  </w:endnote>
  <w:endnote w:type="continuationSeparator" w:id="0">
    <w:p w14:paraId="53FB05CB" w14:textId="77777777" w:rsidR="00A61B37" w:rsidRDefault="00A61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AFF" w:usb1="C0007843" w:usb2="00000009" w:usb3="00000000" w:csb0="000001FF" w:csb1="00000000"/>
  </w:font>
  <w:font w:name="Cambria">
    <w:panose1 w:val="02040503050406030204"/>
    <w:charset w:val="BA"/>
    <w:family w:val="roman"/>
    <w:pitch w:val="variable"/>
    <w:sig w:usb0="A00002EF" w:usb1="4000004B" w:usb2="00000000" w:usb3="00000000" w:csb0="0000019F" w:csb1="00000000"/>
  </w:font>
  <w:font w:name="Tahoma">
    <w:panose1 w:val="020B0604030504040204"/>
    <w:charset w:val="BA"/>
    <w:family w:val="swiss"/>
    <w:pitch w:val="variable"/>
    <w:sig w:usb0="E1002EFF" w:usb1="C000605B" w:usb2="00000029" w:usb3="00000000" w:csb0="000101FF" w:csb1="00000000"/>
  </w:font>
  <w:font w:name="TimesLT">
    <w:altName w:val="Times New Roman"/>
    <w:charset w:val="00"/>
    <w:family w:val="auto"/>
    <w:pitch w:val="default"/>
  </w:font>
  <w:font w:name="NSimSun">
    <w:panose1 w:val="02010609030101010101"/>
    <w:charset w:val="86"/>
    <w:family w:val="modern"/>
    <w:pitch w:val="fixed"/>
    <w:sig w:usb0="00000283" w:usb1="288F0000" w:usb2="00000016" w:usb3="00000000" w:csb0="00040001" w:csb1="00000000"/>
  </w:font>
  <w:font w:name="Calibri">
    <w:panose1 w:val="020F0502020204030204"/>
    <w:charset w:val="BA"/>
    <w:family w:val="swiss"/>
    <w:pitch w:val="variable"/>
    <w:sig w:usb0="E0002AFF" w:usb1="4000ACFF" w:usb2="00000001" w:usb3="00000000" w:csb0="000001FF" w:csb1="00000000"/>
  </w:font>
  <w:font w:name="Arial">
    <w:panose1 w:val="020B0604020202020204"/>
    <w:charset w:val="BA"/>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AD66E6" w14:textId="77777777" w:rsidR="00A61B37" w:rsidRDefault="00A61B37">
      <w:r>
        <w:separator/>
      </w:r>
    </w:p>
  </w:footnote>
  <w:footnote w:type="continuationSeparator" w:id="0">
    <w:p w14:paraId="6718D39C" w14:textId="77777777" w:rsidR="00A61B37" w:rsidRDefault="00A61B37">
      <w:r>
        <w:continuationSeparator/>
      </w:r>
    </w:p>
  </w:footnote>
  <w:footnote w:id="1">
    <w:p w14:paraId="48CAE72B" w14:textId="4E239440" w:rsidR="00F8321F" w:rsidRPr="00E07A6D" w:rsidRDefault="00F8321F" w:rsidP="00F8321F">
      <w:pPr>
        <w:pStyle w:val="FootnoteText"/>
        <w:rPr>
          <w:b/>
          <w:bCs/>
        </w:rPr>
      </w:pPr>
      <w:r w:rsidRPr="00E07A6D">
        <w:rPr>
          <w:rStyle w:val="FootnoteReference"/>
          <w:bCs/>
        </w:rPr>
        <w:footnoteRef/>
      </w:r>
      <w:r w:rsidRPr="00E07A6D">
        <w:rPr>
          <w:bCs/>
        </w:rPr>
        <w:t xml:space="preserve"> </w:t>
      </w:r>
      <w:r w:rsidR="00E11348" w:rsidRPr="00E11348">
        <w:t>https://ltginfra.lt/documents/12778/9245331/GP%C4%AE%20skelbimo+forma+2021-2022+2022.02.02+1.pdf/2ca4d4f9-a935-4c46-97b1-43cb06bab12c</w:t>
      </w:r>
      <w:r w:rsidRPr="00F8321F">
        <w:rPr>
          <w:bCs/>
        </w:rPr>
        <w:t xml:space="preserve"> </w:t>
      </w:r>
    </w:p>
  </w:footnote>
  <w:footnote w:id="2">
    <w:p w14:paraId="7B23C32F" w14:textId="77777777" w:rsidR="00F8321F" w:rsidRPr="00675FD3" w:rsidRDefault="00F8321F" w:rsidP="000A6102">
      <w:pPr>
        <w:pStyle w:val="FootnoteText"/>
        <w:jc w:val="both"/>
        <w:rPr>
          <w:b/>
          <w:bCs/>
        </w:rPr>
      </w:pPr>
      <w:r w:rsidRPr="00675FD3">
        <w:rPr>
          <w:rStyle w:val="FootnoteReference"/>
          <w:bCs/>
        </w:rPr>
        <w:footnoteRef/>
      </w:r>
      <w:r w:rsidRPr="00675FD3">
        <w:rPr>
          <w:bCs/>
        </w:rPr>
        <w:t xml:space="preserve"> </w:t>
      </w:r>
      <w:r>
        <w:rPr>
          <w:bCs/>
          <w:lang w:val="en-US"/>
        </w:rPr>
        <w:t>I</w:t>
      </w:r>
      <w:r>
        <w:rPr>
          <w:bCs/>
        </w:rPr>
        <w:t>ki 2020 m. balandžio 1 d. šios paslaugos pavadinimas buvo „Naudojimasis geležinkelių paslaugų įrenginiui priskirtais privažiuojamaisiais ar jungiamaisiais geležinkelio keliais“.</w:t>
      </w:r>
    </w:p>
  </w:footnote>
  <w:footnote w:id="3">
    <w:p w14:paraId="44B54711" w14:textId="56F4A30C" w:rsidR="00F8321F" w:rsidRPr="00BF0AF4" w:rsidRDefault="00F8321F" w:rsidP="00F8321F">
      <w:pPr>
        <w:pStyle w:val="FootnoteText"/>
        <w:jc w:val="both"/>
        <w:rPr>
          <w:b/>
          <w:bCs/>
        </w:rPr>
      </w:pPr>
      <w:r w:rsidRPr="00BF0AF4">
        <w:rPr>
          <w:rStyle w:val="FootnoteReference"/>
          <w:bCs/>
        </w:rPr>
        <w:footnoteRef/>
      </w:r>
      <w:r w:rsidRPr="00BF0AF4">
        <w:rPr>
          <w:bCs/>
        </w:rPr>
        <w:t xml:space="preserve"> 2021 m. lapkričio 23 d. atnaujintame 2020 m. gruodžio 17 d. </w:t>
      </w:r>
      <w:r w:rsidR="00C8451A">
        <w:rPr>
          <w:bCs/>
        </w:rPr>
        <w:t>Infros</w:t>
      </w:r>
      <w:r w:rsidR="00C8451A" w:rsidRPr="00BF0AF4">
        <w:rPr>
          <w:bCs/>
        </w:rPr>
        <w:t xml:space="preserve"> </w:t>
      </w:r>
      <w:r w:rsidRPr="00BF0AF4">
        <w:rPr>
          <w:bCs/>
        </w:rPr>
        <w:t>generalinio direktoriaus įsakymu Nr. ĮS(LGI-598 patvirtintame „Geležinkelių paslaugų įrenginių aprašas (2021-2022 m.) Kaupiamieji kelynai, traukinių formavimo ir manevravimo įrenginiai“ šios paslaugos pavadinimas pakeistas į „Naudojimasis geležinkelių riedmenų formavimo ir manevravimo įrenginiais“.</w:t>
      </w:r>
    </w:p>
  </w:footnote>
  <w:footnote w:id="4">
    <w:p w14:paraId="79742373" w14:textId="77777777" w:rsidR="00F8321F" w:rsidRPr="00E07A6D" w:rsidRDefault="00F8321F" w:rsidP="00F8321F">
      <w:pPr>
        <w:pStyle w:val="FootnoteText"/>
        <w:rPr>
          <w:b/>
          <w:bCs/>
        </w:rPr>
      </w:pPr>
      <w:r w:rsidRPr="00E07A6D">
        <w:rPr>
          <w:rStyle w:val="FootnoteReference"/>
          <w:bCs/>
        </w:rPr>
        <w:footnoteRef/>
      </w:r>
      <w:r w:rsidRPr="00E07A6D">
        <w:rPr>
          <w:bCs/>
        </w:rPr>
        <w:t xml:space="preserve"> https://ltginfra.lt/documents/12778/9245331/GP%C4%AE%20skelbimo+forma+2020-2021_2021.04.01.pdf/c7facd08-77cf-4eb9-b718-98c59c070e8f</w:t>
      </w:r>
    </w:p>
  </w:footnote>
  <w:footnote w:id="5">
    <w:p w14:paraId="7780EF88" w14:textId="77777777" w:rsidR="00F8321F" w:rsidRPr="00675FD3" w:rsidRDefault="00F8321F" w:rsidP="00F8321F">
      <w:pPr>
        <w:pStyle w:val="FootnoteText"/>
        <w:jc w:val="both"/>
        <w:rPr>
          <w:b/>
          <w:bCs/>
        </w:rPr>
      </w:pPr>
      <w:r w:rsidRPr="00675FD3">
        <w:rPr>
          <w:rStyle w:val="FootnoteReference"/>
          <w:bCs/>
        </w:rPr>
        <w:footnoteRef/>
      </w:r>
      <w:r w:rsidRPr="00675FD3">
        <w:rPr>
          <w:bCs/>
        </w:rPr>
        <w:t xml:space="preserve"> </w:t>
      </w:r>
      <w:r>
        <w:rPr>
          <w:bCs/>
        </w:rPr>
        <w:t>Išlaidos suprantamos, kaip jos apibrėžtos</w:t>
      </w:r>
      <w:r w:rsidRPr="00566BA6">
        <w:rPr>
          <w:bCs/>
        </w:rPr>
        <w:t xml:space="preserve"> </w:t>
      </w:r>
      <w:r>
        <w:rPr>
          <w:bCs/>
        </w:rPr>
        <w:t>Geležinkelių transporto veiklų apskaitos atskyrimo apraše,</w:t>
      </w:r>
      <w:r w:rsidRPr="00566BA6">
        <w:rPr>
          <w:bCs/>
        </w:rPr>
        <w:t xml:space="preserve"> </w:t>
      </w:r>
      <w:r>
        <w:rPr>
          <w:bCs/>
        </w:rPr>
        <w:t xml:space="preserve">patvirtintame </w:t>
      </w:r>
      <w:r w:rsidRPr="00566BA6">
        <w:rPr>
          <w:bCs/>
        </w:rPr>
        <w:t xml:space="preserve">Tarnybos direktoriaus </w:t>
      </w:r>
      <w:r w:rsidRPr="00566BA6">
        <w:rPr>
          <w:bCs/>
          <w:lang w:val="en-US"/>
        </w:rPr>
        <w:t xml:space="preserve">2020 m. sausio 29 d. </w:t>
      </w:r>
      <w:r w:rsidRPr="00566BA6">
        <w:rPr>
          <w:bCs/>
        </w:rPr>
        <w:t xml:space="preserve">įsakymu Nr. </w:t>
      </w:r>
      <w:r w:rsidRPr="00566BA6">
        <w:rPr>
          <w:bCs/>
          <w:lang w:val="en-US"/>
        </w:rPr>
        <w:t xml:space="preserve">1V-139 </w:t>
      </w:r>
      <w:r w:rsidRPr="00566BA6">
        <w:rPr>
          <w:bCs/>
        </w:rPr>
        <w:t>„Dėl Geležinkelių transporto veiklų apskaitos atskyrimo tvarkos aprašo patvirtinimo“.</w:t>
      </w:r>
    </w:p>
  </w:footnote>
  <w:footnote w:id="6">
    <w:p w14:paraId="28721EE2" w14:textId="77777777" w:rsidR="00F8321F" w:rsidRPr="00BF0AF4" w:rsidRDefault="00F8321F" w:rsidP="00F8321F">
      <w:pPr>
        <w:pStyle w:val="FootnoteText"/>
        <w:jc w:val="both"/>
        <w:rPr>
          <w:b/>
          <w:bCs/>
        </w:rPr>
      </w:pPr>
      <w:r w:rsidRPr="00BF0AF4">
        <w:rPr>
          <w:rStyle w:val="FootnoteReference"/>
          <w:bCs/>
        </w:rPr>
        <w:footnoteRef/>
      </w:r>
      <w:r w:rsidRPr="00BF0AF4">
        <w:rPr>
          <w:bCs/>
        </w:rPr>
        <w:t xml:space="preserve"> Patvirtinta AB „Lietuvos geležinkeliai“ generalinio direktoriaus</w:t>
      </w:r>
      <w:r>
        <w:rPr>
          <w:bCs/>
        </w:rPr>
        <w:t xml:space="preserve"> </w:t>
      </w:r>
      <w:r w:rsidRPr="00BF0AF4">
        <w:rPr>
          <w:bCs/>
        </w:rPr>
        <w:t xml:space="preserve">2020 m. spalio 13 d. įsakymu Nr. ĮS(KORP)-163 „Dėl </w:t>
      </w:r>
      <w:r>
        <w:rPr>
          <w:bCs/>
        </w:rPr>
        <w:t>P</w:t>
      </w:r>
      <w:r w:rsidRPr="00BF0AF4">
        <w:rPr>
          <w:bCs/>
        </w:rPr>
        <w:t>rieigos prie geležinkelių paslaugų įrenginių ir šiuose įrenginiuose teikiamų paslaugų kainodaros ir informacijos apie prieigą prie geležinkelių paslaugų įrenginių ir šiuose įrenginiuose teikiamų paslaugų viešinimo metodikos patvirtinimo“</w:t>
      </w:r>
      <w:r>
        <w:rPr>
          <w:bCs/>
        </w:rPr>
        <w:t>.</w:t>
      </w:r>
      <w:r w:rsidRPr="00BF0AF4">
        <w:rPr>
          <w:bCs/>
        </w:rPr>
        <w:t xml:space="preserve">  </w:t>
      </w:r>
    </w:p>
  </w:footnote>
  <w:footnote w:id="7">
    <w:p w14:paraId="349E0592" w14:textId="1FB249E6" w:rsidR="00F8321F" w:rsidRPr="001F6132" w:rsidRDefault="00F8321F" w:rsidP="00F8321F">
      <w:pPr>
        <w:pStyle w:val="FootnoteText"/>
        <w:jc w:val="both"/>
        <w:rPr>
          <w:b/>
          <w:bCs/>
        </w:rPr>
      </w:pPr>
      <w:r w:rsidRPr="001F6132">
        <w:rPr>
          <w:rStyle w:val="FootnoteReference"/>
          <w:bCs/>
        </w:rPr>
        <w:footnoteRef/>
      </w:r>
      <w:r w:rsidRPr="001F6132">
        <w:rPr>
          <w:bCs/>
        </w:rPr>
        <w:t xml:space="preserve"> Patvirtinti Lietuvos Respublikos susisiekimo ministro 1996 m</w:t>
      </w:r>
      <w:r w:rsidR="00A939E1">
        <w:rPr>
          <w:bCs/>
        </w:rPr>
        <w:t>.</w:t>
      </w:r>
      <w:r w:rsidRPr="001F6132">
        <w:rPr>
          <w:bCs/>
        </w:rPr>
        <w:t xml:space="preserve"> rugsėjo 20 d. įsakymu Nr. 297 „Dėl Techninio geležinkelių naudojimo nuostatų patvirtinimo“. </w:t>
      </w:r>
    </w:p>
  </w:footnote>
  <w:footnote w:id="8">
    <w:p w14:paraId="6BE6BAD2" w14:textId="703B8E77" w:rsidR="001A2779" w:rsidRPr="00076D2D" w:rsidRDefault="001A2779" w:rsidP="001A2779">
      <w:pPr>
        <w:pStyle w:val="FootnoteText"/>
        <w:jc w:val="both"/>
        <w:rPr>
          <w:b/>
          <w:bCs/>
        </w:rPr>
      </w:pPr>
      <w:r w:rsidRPr="00076D2D">
        <w:rPr>
          <w:rStyle w:val="FootnoteReference"/>
          <w:bCs/>
        </w:rPr>
        <w:footnoteRef/>
      </w:r>
      <w:r w:rsidRPr="00076D2D">
        <w:rPr>
          <w:bCs/>
        </w:rPr>
        <w:t xml:space="preserve"> </w:t>
      </w:r>
      <w:r w:rsidRPr="00076D2D">
        <w:rPr>
          <w:rFonts w:eastAsia="Calibri"/>
          <w:bCs/>
        </w:rPr>
        <w:t>Patvirtinti Lietuvos Respublikos susisiekimo ministro 1997 m</w:t>
      </w:r>
      <w:r w:rsidR="002662EA">
        <w:rPr>
          <w:rFonts w:eastAsia="Calibri"/>
          <w:bCs/>
        </w:rPr>
        <w:t>.</w:t>
      </w:r>
      <w:r w:rsidRPr="00076D2D">
        <w:rPr>
          <w:rFonts w:eastAsia="Calibri"/>
          <w:bCs/>
        </w:rPr>
        <w:t xml:space="preserve"> gruodžio 30 d. įsakymu Nr. 483 „Dėl Geležinkelių transporto eismo signalizacijos taisyklių patvirtinimo“.</w:t>
      </w:r>
    </w:p>
  </w:footnote>
  <w:footnote w:id="9">
    <w:p w14:paraId="20E09086" w14:textId="6E18270C" w:rsidR="001A2779" w:rsidRPr="00076D2D" w:rsidRDefault="001A2779" w:rsidP="001A2779">
      <w:pPr>
        <w:pStyle w:val="FootnoteText"/>
        <w:jc w:val="both"/>
      </w:pPr>
      <w:r w:rsidRPr="008D23C3">
        <w:rPr>
          <w:rStyle w:val="FootnoteReference"/>
          <w:bCs/>
        </w:rPr>
        <w:footnoteRef/>
      </w:r>
      <w:r w:rsidRPr="008D23C3">
        <w:rPr>
          <w:bCs/>
        </w:rPr>
        <w:t xml:space="preserve"> Tarnyba</w:t>
      </w:r>
      <w:r w:rsidRPr="008D23C3">
        <w:t xml:space="preserve"> </w:t>
      </w:r>
      <w:r w:rsidRPr="008D23C3">
        <w:rPr>
          <w:rFonts w:eastAsiaTheme="minorHAnsi"/>
          <w:bCs/>
          <w:szCs w:val="24"/>
        </w:rPr>
        <w:t xml:space="preserve">2021 m. rugsėjo 24 d. raštu Nr. (67.15Mr)1B-3079 kreipėsi į Transachemą, 2021 m. rugsėjo </w:t>
      </w:r>
      <w:r w:rsidR="008D23C3" w:rsidRPr="008D23C3">
        <w:rPr>
          <w:rFonts w:eastAsiaTheme="minorHAnsi"/>
          <w:bCs/>
          <w:szCs w:val="24"/>
        </w:rPr>
        <w:t xml:space="preserve">24 d. </w:t>
      </w:r>
      <w:r w:rsidRPr="008D23C3">
        <w:rPr>
          <w:rFonts w:eastAsiaTheme="minorHAnsi"/>
          <w:bCs/>
          <w:szCs w:val="24"/>
        </w:rPr>
        <w:t>raštu Nr. (67.15Mr)1B-3080 – AC, 2021 m. rugsėjo 24 d. raštu Nr. (67.15Mr)1B-3077 – GG ir 2021 m. rugsėjo</w:t>
      </w:r>
      <w:r w:rsidR="008D23C3" w:rsidRPr="008D23C3">
        <w:rPr>
          <w:rFonts w:eastAsiaTheme="minorHAnsi"/>
          <w:bCs/>
          <w:szCs w:val="24"/>
        </w:rPr>
        <w:t xml:space="preserve"> 24 d.</w:t>
      </w:r>
      <w:r w:rsidRPr="008D23C3">
        <w:rPr>
          <w:rFonts w:eastAsiaTheme="minorHAnsi"/>
          <w:bCs/>
          <w:szCs w:val="24"/>
        </w:rPr>
        <w:t xml:space="preserve"> raštu Nr. (67.15Mr)1B-3078 – LTG Cargo.</w:t>
      </w:r>
    </w:p>
  </w:footnote>
  <w:footnote w:id="10">
    <w:p w14:paraId="696AD30B" w14:textId="77777777" w:rsidR="00A16C43" w:rsidRPr="00C44447" w:rsidRDefault="00A16C43" w:rsidP="00A16C43">
      <w:pPr>
        <w:pStyle w:val="FootnoteText"/>
      </w:pPr>
      <w:r w:rsidRPr="00C44447">
        <w:rPr>
          <w:rStyle w:val="FootnoteReference"/>
          <w:bCs/>
        </w:rPr>
        <w:footnoteRef/>
      </w:r>
      <w:r w:rsidRPr="00C44447">
        <w:rPr>
          <w:bCs/>
        </w:rPr>
        <w:t xml:space="preserve"> </w:t>
      </w:r>
      <w:r>
        <w:rPr>
          <w:bCs/>
        </w:rPr>
        <w:t>Kodekso redakcija galiojusi iki 2021 m. gruodžio 28 d.</w:t>
      </w:r>
    </w:p>
  </w:footnote>
  <w:footnote w:id="11">
    <w:p w14:paraId="28FE7817" w14:textId="77777777" w:rsidR="00A34AFE" w:rsidRPr="00076D2D" w:rsidRDefault="00A34AFE" w:rsidP="00A34AFE">
      <w:pPr>
        <w:pStyle w:val="FootnoteText"/>
        <w:rPr>
          <w:b/>
          <w:bCs/>
        </w:rPr>
      </w:pPr>
      <w:r w:rsidRPr="00612A43">
        <w:rPr>
          <w:rStyle w:val="FootnoteReference"/>
          <w:bCs/>
        </w:rPr>
        <w:footnoteRef/>
      </w:r>
      <w:r w:rsidRPr="00612A43">
        <w:rPr>
          <w:bCs/>
        </w:rPr>
        <w:t xml:space="preserve"> Kodekso 17 straipsnio 1 dal</w:t>
      </w:r>
      <w:r>
        <w:rPr>
          <w:bCs/>
        </w:rPr>
        <w:t xml:space="preserve">is, </w:t>
      </w:r>
      <w:r w:rsidRPr="00612A43">
        <w:rPr>
          <w:bCs/>
        </w:rPr>
        <w:t>redakcij</w:t>
      </w:r>
      <w:r>
        <w:rPr>
          <w:bCs/>
        </w:rPr>
        <w:t>a</w:t>
      </w:r>
      <w:r w:rsidRPr="00612A43">
        <w:rPr>
          <w:bCs/>
        </w:rPr>
        <w:t xml:space="preserve"> galiojusi iki 202</w:t>
      </w:r>
      <w:r>
        <w:rPr>
          <w:bCs/>
        </w:rPr>
        <w:t>1</w:t>
      </w:r>
      <w:r w:rsidRPr="00612A43">
        <w:rPr>
          <w:bCs/>
        </w:rPr>
        <w:t xml:space="preserve"> m</w:t>
      </w:r>
      <w:r>
        <w:rPr>
          <w:bCs/>
        </w:rPr>
        <w:t>.</w:t>
      </w:r>
      <w:r w:rsidRPr="00612A43">
        <w:rPr>
          <w:bCs/>
        </w:rPr>
        <w:t xml:space="preserve"> </w:t>
      </w:r>
      <w:r>
        <w:rPr>
          <w:bCs/>
        </w:rPr>
        <w:t>gruodžio</w:t>
      </w:r>
      <w:r w:rsidRPr="00612A43">
        <w:rPr>
          <w:bCs/>
        </w:rPr>
        <w:t xml:space="preserve"> </w:t>
      </w:r>
      <w:r>
        <w:rPr>
          <w:bCs/>
        </w:rPr>
        <w:t>3</w:t>
      </w:r>
      <w:r w:rsidRPr="00612A43">
        <w:rPr>
          <w:bCs/>
        </w:rPr>
        <w:t xml:space="preserve">1 d. </w:t>
      </w:r>
    </w:p>
  </w:footnote>
  <w:footnote w:id="12">
    <w:p w14:paraId="738668E3" w14:textId="1E753CAC" w:rsidR="00815932" w:rsidRPr="00612A43" w:rsidRDefault="00815932" w:rsidP="00815932">
      <w:pPr>
        <w:pStyle w:val="FootnoteText"/>
        <w:jc w:val="both"/>
        <w:rPr>
          <w:b/>
          <w:bCs/>
        </w:rPr>
      </w:pPr>
      <w:r w:rsidRPr="00612A43">
        <w:rPr>
          <w:rStyle w:val="FootnoteReference"/>
          <w:bCs/>
        </w:rPr>
        <w:footnoteRef/>
      </w:r>
      <w:r w:rsidRPr="00612A43">
        <w:rPr>
          <w:bCs/>
        </w:rPr>
        <w:t xml:space="preserve"> Patvirtintas </w:t>
      </w:r>
      <w:r w:rsidR="00E90186">
        <w:rPr>
          <w:bCs/>
        </w:rPr>
        <w:t>Infros</w:t>
      </w:r>
      <w:r w:rsidRPr="00612A43">
        <w:rPr>
          <w:bCs/>
        </w:rPr>
        <w:t xml:space="preserve"> generalinio direktoriaus</w:t>
      </w:r>
      <w:r>
        <w:rPr>
          <w:bCs/>
        </w:rPr>
        <w:t xml:space="preserve"> </w:t>
      </w:r>
      <w:r w:rsidRPr="00612A43">
        <w:rPr>
          <w:bCs/>
        </w:rPr>
        <w:t>2020 m. gruodžio 17 d.  įsakymu Nr. ĮS(LGI)-598</w:t>
      </w:r>
      <w:r>
        <w:rPr>
          <w:bCs/>
        </w:rPr>
        <w:t>,</w:t>
      </w:r>
      <w:r w:rsidRPr="00612A43">
        <w:rPr>
          <w:bCs/>
        </w:rPr>
        <w:t xml:space="preserve"> su vėlesniais jo pakeitimais</w:t>
      </w:r>
      <w:r>
        <w:rPr>
          <w:bCs/>
        </w:rPr>
        <w:t xml:space="preserve">: </w:t>
      </w:r>
      <w:hyperlink r:id="rId1" w:history="1">
        <w:r w:rsidRPr="005F77C5">
          <w:rPr>
            <w:rStyle w:val="Hyperlink"/>
            <w:bCs/>
            <w:color w:val="auto"/>
            <w:u w:val="none"/>
          </w:rPr>
          <w:t>https://ltginfra.lt/documents/12778/11491969/Kaupiamieji_kelynai_traukiniu_formavimo_manevravimo_irenginiai_GPI_aprasas_2021_11_23.pdf/eeb21c9b-77f5-4d7a-babf-4cdfaffefda5</w:t>
        </w:r>
      </w:hyperlink>
      <w:r w:rsidRPr="005F77C5">
        <w:rPr>
          <w:bCs/>
        </w:rPr>
        <w:t xml:space="preserve"> </w:t>
      </w:r>
    </w:p>
  </w:footnote>
  <w:footnote w:id="13">
    <w:p w14:paraId="5410DAC1" w14:textId="77777777" w:rsidR="00A045B3" w:rsidRPr="00076D2D" w:rsidRDefault="00A045B3" w:rsidP="00A045B3">
      <w:pPr>
        <w:pStyle w:val="FootnoteText"/>
        <w:jc w:val="both"/>
        <w:rPr>
          <w:b/>
          <w:bCs/>
        </w:rPr>
      </w:pPr>
      <w:r w:rsidRPr="00076D2D">
        <w:rPr>
          <w:rStyle w:val="FootnoteReference"/>
          <w:bCs/>
        </w:rPr>
        <w:footnoteRef/>
      </w:r>
      <w:r w:rsidRPr="00076D2D">
        <w:rPr>
          <w:bCs/>
        </w:rPr>
        <w:t xml:space="preserve"> Patvirtintos Lietuvos Respublikos susisekimo ministro 2004 m. gegužės 5 d.  įsakymu Nr. 3-25/D1-249 „Dėl </w:t>
      </w:r>
      <w:r>
        <w:rPr>
          <w:bCs/>
        </w:rPr>
        <w:t>G</w:t>
      </w:r>
      <w:r w:rsidRPr="00076D2D">
        <w:rPr>
          <w:bCs/>
        </w:rPr>
        <w:t>eležinkelio stočių projektavimo taisyklių patvirtinimo“</w:t>
      </w:r>
      <w:r>
        <w:rPr>
          <w:bCs/>
        </w:rPr>
        <w:t>.</w:t>
      </w:r>
    </w:p>
  </w:footnote>
  <w:footnote w:id="14">
    <w:p w14:paraId="0B291DB9" w14:textId="77777777" w:rsidR="00CD3CA4" w:rsidRPr="00076D2D" w:rsidRDefault="00CD3CA4" w:rsidP="00CD3CA4">
      <w:pPr>
        <w:pStyle w:val="FootnoteText"/>
      </w:pPr>
      <w:r w:rsidRPr="00076D2D">
        <w:rPr>
          <w:rStyle w:val="FootnoteReference"/>
          <w:bCs/>
        </w:rPr>
        <w:footnoteRef/>
      </w:r>
      <w:r>
        <w:t xml:space="preserve"> </w:t>
      </w:r>
      <w:r>
        <w:rPr>
          <w:bCs/>
        </w:rPr>
        <w:t>Kodekso redakcija galiojusi iki 2021 m. gruodžio 31 d.</w:t>
      </w:r>
    </w:p>
  </w:footnote>
  <w:footnote w:id="15">
    <w:p w14:paraId="253DA008" w14:textId="5F55A1DF" w:rsidR="006247D0" w:rsidRDefault="006247D0">
      <w:pPr>
        <w:pStyle w:val="FootnoteText"/>
      </w:pPr>
      <w:r>
        <w:rPr>
          <w:rStyle w:val="FootnoteReference"/>
        </w:rPr>
        <w:footnoteRef/>
      </w:r>
      <w:r>
        <w:t xml:space="preserve"> </w:t>
      </w:r>
      <w:r w:rsidRPr="006247D0">
        <w:t>https://www.e-tar.lt/portal/legalAct.html?documentId=ac3feb3067e311eca9ac839120d251c4</w:t>
      </w:r>
    </w:p>
  </w:footnote>
  <w:footnote w:id="16">
    <w:p w14:paraId="59420DD8" w14:textId="12A551BB" w:rsidR="009D3172" w:rsidRPr="00076D2D" w:rsidRDefault="009D3172" w:rsidP="009D3172">
      <w:pPr>
        <w:pStyle w:val="FootnoteText"/>
        <w:jc w:val="both"/>
        <w:rPr>
          <w:b/>
          <w:bCs/>
        </w:rPr>
      </w:pPr>
      <w:r w:rsidRPr="00076D2D">
        <w:rPr>
          <w:rStyle w:val="FootnoteReference"/>
          <w:bCs/>
        </w:rPr>
        <w:footnoteRef/>
      </w:r>
      <w:r w:rsidRPr="00076D2D">
        <w:rPr>
          <w:bCs/>
        </w:rPr>
        <w:t xml:space="preserve"> </w:t>
      </w:r>
      <w:r w:rsidRPr="00076D2D">
        <w:rPr>
          <w:bCs/>
          <w:lang w:val="en-US"/>
        </w:rPr>
        <w:t xml:space="preserve">Kaip nurodyta </w:t>
      </w:r>
      <w:r w:rsidR="003D0054">
        <w:rPr>
          <w:bCs/>
        </w:rPr>
        <w:t>Infros</w:t>
      </w:r>
      <w:r w:rsidRPr="00076D2D">
        <w:rPr>
          <w:bCs/>
        </w:rPr>
        <w:t xml:space="preserve"> </w:t>
      </w:r>
      <w:r>
        <w:rPr>
          <w:bCs/>
        </w:rPr>
        <w:t>T</w:t>
      </w:r>
      <w:r w:rsidRPr="00076D2D">
        <w:rPr>
          <w:bCs/>
        </w:rPr>
        <w:t xml:space="preserve">arnybai pateiktame </w:t>
      </w:r>
      <w:r w:rsidRPr="00076D2D">
        <w:rPr>
          <w:bCs/>
          <w:lang w:val="en-US"/>
        </w:rPr>
        <w:t>2021 m. rugpj</w:t>
      </w:r>
      <w:r w:rsidRPr="00076D2D">
        <w:rPr>
          <w:bCs/>
        </w:rPr>
        <w:t>ūčio 16 d. el. laiške „</w:t>
      </w:r>
      <w:r>
        <w:rPr>
          <w:bCs/>
        </w:rPr>
        <w:t>I</w:t>
      </w:r>
      <w:r w:rsidRPr="00076D2D">
        <w:rPr>
          <w:bCs/>
        </w:rPr>
        <w:t>nformacija dėl GPĮ paslaugų“ ir patvirtinta Rašte Nr. SD(LGI)4725</w:t>
      </w:r>
      <w:r>
        <w:rPr>
          <w:bCs/>
        </w:rPr>
        <w:t>.</w:t>
      </w:r>
    </w:p>
  </w:footnote>
  <w:footnote w:id="17">
    <w:p w14:paraId="19D1C536" w14:textId="77777777" w:rsidR="0086342A" w:rsidRPr="00076D2D" w:rsidRDefault="0086342A" w:rsidP="0086342A">
      <w:pPr>
        <w:pStyle w:val="FootnoteText"/>
        <w:jc w:val="both"/>
        <w:rPr>
          <w:b/>
          <w:bCs/>
        </w:rPr>
      </w:pPr>
      <w:r w:rsidRPr="00076D2D">
        <w:rPr>
          <w:rStyle w:val="FootnoteReference"/>
          <w:bCs/>
        </w:rPr>
        <w:footnoteRef/>
      </w:r>
      <w:r w:rsidRPr="00076D2D">
        <w:rPr>
          <w:bCs/>
        </w:rPr>
        <w:t xml:space="preserve"> Pateiktas Tarnybai 2021 m. rugpjūčio 24 d.  el. laišk</w:t>
      </w:r>
      <w:r>
        <w:rPr>
          <w:bCs/>
        </w:rPr>
        <w:t>u</w:t>
      </w:r>
      <w:r w:rsidRPr="00076D2D">
        <w:rPr>
          <w:bCs/>
        </w:rPr>
        <w:t xml:space="preserve"> „</w:t>
      </w:r>
      <w:r>
        <w:rPr>
          <w:bCs/>
        </w:rPr>
        <w:t>I</w:t>
      </w:r>
      <w:r w:rsidRPr="00076D2D">
        <w:rPr>
          <w:bCs/>
        </w:rPr>
        <w:t xml:space="preserve">nformacija dėl GPĮ paslaugų“, kuris patvirtintas Raštu Nr. </w:t>
      </w:r>
      <w:r w:rsidRPr="00ED3DA5">
        <w:rPr>
          <w:bCs/>
        </w:rPr>
        <w:t>SD(LGI)4725</w:t>
      </w:r>
      <w:r>
        <w:rPr>
          <w:bC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DE9CCA" w14:textId="77777777" w:rsidR="00D84C96" w:rsidRDefault="006C4F08">
    <w:pPr>
      <w:pStyle w:val="Header"/>
      <w:jc w:val="center"/>
    </w:pPr>
    <w:r>
      <w:fldChar w:fldCharType="begin"/>
    </w:r>
    <w:r w:rsidR="00D84C96">
      <w:instrText>PAGE   \* MERGEFORMAT</w:instrText>
    </w:r>
    <w:r>
      <w:fldChar w:fldCharType="separate"/>
    </w:r>
    <w:r w:rsidR="00D84C96">
      <w:rPr>
        <w:noProof/>
      </w:rPr>
      <w:t>2</w:t>
    </w:r>
    <w:r>
      <w:fldChar w:fldCharType="end"/>
    </w:r>
  </w:p>
  <w:p w14:paraId="02319D5F" w14:textId="77777777" w:rsidR="00D84C96" w:rsidRDefault="00D84C96">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280C8B" w14:textId="77777777" w:rsidR="00D84C96" w:rsidRDefault="006C4F08">
    <w:pPr>
      <w:pStyle w:val="Header"/>
      <w:jc w:val="center"/>
    </w:pPr>
    <w:r>
      <w:fldChar w:fldCharType="begin"/>
    </w:r>
    <w:r w:rsidR="00D84C96">
      <w:instrText>PAGE   \* MERGEFORMAT</w:instrText>
    </w:r>
    <w:r>
      <w:fldChar w:fldCharType="separate"/>
    </w:r>
    <w:r w:rsidR="00036A11">
      <w:rPr>
        <w:noProof/>
      </w:rPr>
      <w:t>2</w:t>
    </w:r>
    <w:r>
      <w:fldChar w:fldCharType="end"/>
    </w:r>
  </w:p>
  <w:p w14:paraId="117616A0" w14:textId="77777777" w:rsidR="00D84C96" w:rsidRDefault="00D84C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6CDE56" w14:textId="70384FC6" w:rsidR="00D84C96" w:rsidRPr="00D638CF" w:rsidRDefault="00195403" w:rsidP="00195403">
    <w:pPr>
      <w:pStyle w:val="Header"/>
      <w:jc w:val="center"/>
      <w:rPr>
        <w:b/>
        <w:bCs/>
        <w:i/>
      </w:rPr>
    </w:pPr>
    <w:r>
      <w:fldChar w:fldCharType="begin"/>
    </w:r>
    <w:r>
      <w:instrText xml:space="preserve"> INCLUDEPICTURE  "cid:image001.png@01D82EF3.8B143E80" \* MERGEFORMATINET </w:instrText>
    </w:r>
    <w:r>
      <w:fldChar w:fldCharType="separate"/>
    </w:r>
    <w:r w:rsidR="009D7582">
      <w:fldChar w:fldCharType="begin"/>
    </w:r>
    <w:r w:rsidR="009D7582">
      <w:instrText xml:space="preserve"> INCLUDEPICTURE  "cid:image001.png@01D82EF3.8B143E80" \* MERGEFORMATINET </w:instrText>
    </w:r>
    <w:r w:rsidR="009D7582">
      <w:fldChar w:fldCharType="separate"/>
    </w:r>
    <w:r w:rsidR="00661ACF">
      <w:fldChar w:fldCharType="begin"/>
    </w:r>
    <w:r w:rsidR="00661ACF">
      <w:instrText xml:space="preserve"> INCLUDEPICTURE  "cid:image001.png@01D82EF3.8B143E80" \* MERGEFORMATINET </w:instrText>
    </w:r>
    <w:r w:rsidR="00661ACF">
      <w:fldChar w:fldCharType="separate"/>
    </w:r>
    <w:r w:rsidR="00DB6CD0">
      <w:fldChar w:fldCharType="begin"/>
    </w:r>
    <w:r w:rsidR="00DB6CD0">
      <w:instrText xml:space="preserve"> INCLUDEPICTURE  "cid:image001.png@01D82EF3.8B143E80" \* MERGEFORMATINET </w:instrText>
    </w:r>
    <w:r w:rsidR="00DB6CD0">
      <w:fldChar w:fldCharType="separate"/>
    </w:r>
    <w:r w:rsidR="00404DFE">
      <w:fldChar w:fldCharType="begin"/>
    </w:r>
    <w:r w:rsidR="00404DFE">
      <w:instrText xml:space="preserve"> INCLUDEPICTURE  "cid:image001.png@01D82EF3.8B143E80" \* MERGEFORMATINET </w:instrText>
    </w:r>
    <w:r w:rsidR="00404DFE">
      <w:fldChar w:fldCharType="separate"/>
    </w:r>
    <w:r w:rsidR="00631F97">
      <w:fldChar w:fldCharType="begin"/>
    </w:r>
    <w:r w:rsidR="00631F97">
      <w:instrText xml:space="preserve"> INCLUDEPICTURE  "cid:image001.png@01D82EF3.8B143E80" \* MERGEFORMATINET </w:instrText>
    </w:r>
    <w:r w:rsidR="00631F97">
      <w:fldChar w:fldCharType="separate"/>
    </w:r>
    <w:r w:rsidR="006673F5">
      <w:fldChar w:fldCharType="begin"/>
    </w:r>
    <w:r w:rsidR="006673F5">
      <w:instrText xml:space="preserve"> INCLUDEPICTURE  "cid:image001.png@01D82EF3.8B143E80" \* MERGEFORMATINET </w:instrText>
    </w:r>
    <w:r w:rsidR="006673F5">
      <w:fldChar w:fldCharType="separate"/>
    </w:r>
    <w:r w:rsidR="000744ED">
      <w:fldChar w:fldCharType="begin"/>
    </w:r>
    <w:r w:rsidR="000744ED">
      <w:instrText xml:space="preserve"> INCLUDEPICTURE  "cid:image001.png@01D82EF3.8B143E80" \* MERGEFORMATINET </w:instrText>
    </w:r>
    <w:r w:rsidR="000744ED">
      <w:fldChar w:fldCharType="separate"/>
    </w:r>
    <w:r w:rsidR="00DC5E7C">
      <w:fldChar w:fldCharType="begin"/>
    </w:r>
    <w:r w:rsidR="00DC5E7C">
      <w:instrText xml:space="preserve"> INCLUDEPICTURE  "cid:image001.png@01D82EF3.8B143E80" \* MERGEFORMATINET </w:instrText>
    </w:r>
    <w:r w:rsidR="00DC5E7C">
      <w:fldChar w:fldCharType="separate"/>
    </w:r>
    <w:r w:rsidR="00A4472F">
      <w:fldChar w:fldCharType="begin"/>
    </w:r>
    <w:r w:rsidR="00A4472F">
      <w:instrText xml:space="preserve"> INCLUDEPICTURE  "cid:image001.png@01D82EF3.8B143E80" \* MERGEFORMATINET </w:instrText>
    </w:r>
    <w:r w:rsidR="00A4472F">
      <w:fldChar w:fldCharType="separate"/>
    </w:r>
    <w:r w:rsidR="00FD3CD9">
      <w:fldChar w:fldCharType="begin"/>
    </w:r>
    <w:r w:rsidR="00FD3CD9">
      <w:instrText xml:space="preserve"> INCLUDEPICTURE  "cid:image001.png@01D82EF3.8B143E80" \* MERGEFORMATINET </w:instrText>
    </w:r>
    <w:r w:rsidR="00FD3CD9">
      <w:fldChar w:fldCharType="separate"/>
    </w:r>
    <w:r w:rsidR="00D572E3">
      <w:fldChar w:fldCharType="begin"/>
    </w:r>
    <w:r w:rsidR="00D572E3">
      <w:instrText xml:space="preserve"> INCLUDEPICTURE  "cid:image001.png@01D82EF3.8B143E80" \* MERGEFORMATINET </w:instrText>
    </w:r>
    <w:r w:rsidR="00D572E3">
      <w:fldChar w:fldCharType="separate"/>
    </w:r>
    <w:r w:rsidR="00AE6F77">
      <w:fldChar w:fldCharType="begin"/>
    </w:r>
    <w:r w:rsidR="00AE6F77">
      <w:instrText xml:space="preserve"> INCLUDEPICTURE  "cid:image001.png@01D82EF3.8B143E80" \* MERGEFORMATINET </w:instrText>
    </w:r>
    <w:r w:rsidR="00AE6F77">
      <w:fldChar w:fldCharType="separate"/>
    </w:r>
    <w:r w:rsidR="00737A5D">
      <w:fldChar w:fldCharType="begin"/>
    </w:r>
    <w:r w:rsidR="00737A5D">
      <w:instrText xml:space="preserve"> INCLUDEPICTURE  "cid:image001.png@01D82EF3.8B143E80" \* MERGEFORMATINET </w:instrText>
    </w:r>
    <w:r w:rsidR="00737A5D">
      <w:fldChar w:fldCharType="separate"/>
    </w:r>
    <w:r w:rsidR="001635BD">
      <w:fldChar w:fldCharType="begin"/>
    </w:r>
    <w:r w:rsidR="001635BD">
      <w:instrText xml:space="preserve"> INCLUDEPICTURE  "cid:image001.png@01D82EF3.8B143E80" \* MERGEFORMATINET </w:instrText>
    </w:r>
    <w:r w:rsidR="001635BD">
      <w:fldChar w:fldCharType="separate"/>
    </w:r>
    <w:r w:rsidR="00E43106">
      <w:fldChar w:fldCharType="begin"/>
    </w:r>
    <w:r w:rsidR="00E43106">
      <w:instrText xml:space="preserve"> INCLUDEPICTURE  "cid:image001.png@01D82EF3.8B143E80" \* MERGEFORMATINET </w:instrText>
    </w:r>
    <w:r w:rsidR="00E43106">
      <w:fldChar w:fldCharType="separate"/>
    </w:r>
    <w:r w:rsidR="001D18CE">
      <w:fldChar w:fldCharType="begin"/>
    </w:r>
    <w:r w:rsidR="001D18CE">
      <w:instrText xml:space="preserve"> INCLUDEPICTURE  "cid:image001.png@01D82EF3.8B143E80" \* MERGEFORMATINET </w:instrText>
    </w:r>
    <w:r w:rsidR="001D18CE">
      <w:fldChar w:fldCharType="separate"/>
    </w:r>
    <w:r w:rsidR="006803ED">
      <w:fldChar w:fldCharType="begin"/>
    </w:r>
    <w:r w:rsidR="006803ED">
      <w:instrText xml:space="preserve"> INCLUDEPICTURE  "cid:image001.png@01D82EF3.8B143E80" \* MERGEFORMATINET </w:instrText>
    </w:r>
    <w:r w:rsidR="006803ED">
      <w:fldChar w:fldCharType="separate"/>
    </w:r>
    <w:r w:rsidR="0042450C">
      <w:fldChar w:fldCharType="begin"/>
    </w:r>
    <w:r w:rsidR="0042450C">
      <w:instrText xml:space="preserve"> INCLUDEPICTURE  "cid:image001.png@01D82EF3.8B143E80" \* MERGEFORMATINET </w:instrText>
    </w:r>
    <w:r w:rsidR="0042450C">
      <w:fldChar w:fldCharType="separate"/>
    </w:r>
    <w:r w:rsidR="00864474">
      <w:fldChar w:fldCharType="begin"/>
    </w:r>
    <w:r w:rsidR="00864474">
      <w:instrText xml:space="preserve"> INCLUDEPICTURE  "cid:image001.png@01D82EF3.8B143E80" \* MERGEFORMATINET </w:instrText>
    </w:r>
    <w:r w:rsidR="00864474">
      <w:fldChar w:fldCharType="separate"/>
    </w:r>
    <w:r w:rsidR="001A7CFA">
      <w:fldChar w:fldCharType="begin"/>
    </w:r>
    <w:r w:rsidR="001A7CFA">
      <w:instrText xml:space="preserve"> INCLUDEPICTURE  "cid:image001.png@01D82EF3.8B143E80" \* MERGEFORMATINET </w:instrText>
    </w:r>
    <w:r w:rsidR="001A7CFA">
      <w:fldChar w:fldCharType="separate"/>
    </w:r>
    <w:r w:rsidR="005C5A2B">
      <w:fldChar w:fldCharType="begin"/>
    </w:r>
    <w:r w:rsidR="005C5A2B">
      <w:instrText xml:space="preserve"> INCLUDEPICTURE  "cid:image001.png@01D82EF3.8B143E80" \* MERGEFORMATINET </w:instrText>
    </w:r>
    <w:r w:rsidR="005C5A2B">
      <w:fldChar w:fldCharType="separate"/>
    </w:r>
    <w:r w:rsidR="00A61B37">
      <w:fldChar w:fldCharType="begin"/>
    </w:r>
    <w:r w:rsidR="00A61B37">
      <w:instrText xml:space="preserve"> </w:instrText>
    </w:r>
    <w:r w:rsidR="00A61B37">
      <w:instrText>INCLUDEPICTURE  "cid:image001.png@01D82EF3.8B143E80" \* MERGEFORMATINET</w:instrText>
    </w:r>
    <w:r w:rsidR="00A61B37">
      <w:instrText xml:space="preserve"> </w:instrText>
    </w:r>
    <w:r w:rsidR="00A61B37">
      <w:fldChar w:fldCharType="separate"/>
    </w:r>
    <w:r w:rsidR="00C109C3">
      <w:pict w14:anchorId="4BEE5E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image001" style="width:43.2pt;height:43.8pt;mso-position-horizontal:absolute">
          <v:imagedata r:id="rId1" r:href="rId2"/>
        </v:shape>
      </w:pict>
    </w:r>
    <w:r w:rsidR="00A61B37">
      <w:fldChar w:fldCharType="end"/>
    </w:r>
    <w:r w:rsidR="005C5A2B">
      <w:fldChar w:fldCharType="end"/>
    </w:r>
    <w:r w:rsidR="001A7CFA">
      <w:fldChar w:fldCharType="end"/>
    </w:r>
    <w:r w:rsidR="00864474">
      <w:fldChar w:fldCharType="end"/>
    </w:r>
    <w:r w:rsidR="0042450C">
      <w:fldChar w:fldCharType="end"/>
    </w:r>
    <w:r w:rsidR="006803ED">
      <w:fldChar w:fldCharType="end"/>
    </w:r>
    <w:r w:rsidR="001D18CE">
      <w:fldChar w:fldCharType="end"/>
    </w:r>
    <w:r w:rsidR="00E43106">
      <w:fldChar w:fldCharType="end"/>
    </w:r>
    <w:r w:rsidR="001635BD">
      <w:fldChar w:fldCharType="end"/>
    </w:r>
    <w:r w:rsidR="00737A5D">
      <w:fldChar w:fldCharType="end"/>
    </w:r>
    <w:r w:rsidR="00AE6F77">
      <w:fldChar w:fldCharType="end"/>
    </w:r>
    <w:r w:rsidR="00D572E3">
      <w:fldChar w:fldCharType="end"/>
    </w:r>
    <w:r w:rsidR="00FD3CD9">
      <w:fldChar w:fldCharType="end"/>
    </w:r>
    <w:r w:rsidR="00A4472F">
      <w:fldChar w:fldCharType="end"/>
    </w:r>
    <w:r w:rsidR="00DC5E7C">
      <w:fldChar w:fldCharType="end"/>
    </w:r>
    <w:r w:rsidR="000744ED">
      <w:fldChar w:fldCharType="end"/>
    </w:r>
    <w:r w:rsidR="006673F5">
      <w:fldChar w:fldCharType="end"/>
    </w:r>
    <w:r w:rsidR="00631F97">
      <w:fldChar w:fldCharType="end"/>
    </w:r>
    <w:r w:rsidR="00404DFE">
      <w:fldChar w:fldCharType="end"/>
    </w:r>
    <w:r w:rsidR="00DB6CD0">
      <w:fldChar w:fldCharType="end"/>
    </w:r>
    <w:r w:rsidR="00661ACF">
      <w:fldChar w:fldCharType="end"/>
    </w:r>
    <w:r w:rsidR="009D7582">
      <w:fldChar w:fldCharType="end"/>
    </w:r>
    <w:r>
      <w:fldChar w:fldCharType="end"/>
    </w:r>
  </w:p>
  <w:p w14:paraId="27F7615F" w14:textId="77777777" w:rsidR="00D84C96" w:rsidRPr="00D638CF" w:rsidRDefault="00D84C96" w:rsidP="00D638CF">
    <w:pPr>
      <w:pStyle w:val="Header"/>
      <w:jc w:val="right"/>
      <w:rPr>
        <w:b/>
        <w:bCs/>
      </w:rPr>
    </w:pPr>
  </w:p>
  <w:p w14:paraId="57BDA707" w14:textId="77777777" w:rsidR="00D84C96" w:rsidRDefault="00D84C96">
    <w:pPr>
      <w:pStyle w:val="Header"/>
      <w:jc w:val="center"/>
      <w:rPr>
        <w:b/>
      </w:rPr>
    </w:pPr>
    <w:r>
      <w:rPr>
        <w:b/>
      </w:rPr>
      <w:t>LIETUVOS RESPUBLIKOS</w:t>
    </w:r>
  </w:p>
  <w:p w14:paraId="21BD9A87" w14:textId="77777777" w:rsidR="00D84C96" w:rsidRDefault="00D84C96">
    <w:pPr>
      <w:pStyle w:val="Header"/>
      <w:jc w:val="center"/>
      <w:rPr>
        <w:b/>
      </w:rPr>
    </w:pPr>
    <w:r>
      <w:rPr>
        <w:b/>
      </w:rPr>
      <w:t>RYŠIŲ REGULIAVIMO TARNYBOS</w:t>
    </w:r>
  </w:p>
  <w:p w14:paraId="01DDDE80" w14:textId="77777777" w:rsidR="00D84C96" w:rsidRDefault="00D84C96">
    <w:pPr>
      <w:pStyle w:val="Header"/>
      <w:jc w:val="center"/>
      <w:rPr>
        <w:b/>
        <w:sz w:val="28"/>
      </w:rPr>
    </w:pPr>
    <w:r>
      <w:rPr>
        <w:b/>
      </w:rPr>
      <w:t>DIREKTORIUS</w:t>
    </w:r>
  </w:p>
  <w:p w14:paraId="37AD837B" w14:textId="77777777" w:rsidR="00D84C96" w:rsidRPr="00051D33" w:rsidRDefault="00D84C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9C0B21"/>
    <w:multiLevelType w:val="hybridMultilevel"/>
    <w:tmpl w:val="24B821D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14E96910"/>
    <w:multiLevelType w:val="multilevel"/>
    <w:tmpl w:val="EF843B0A"/>
    <w:lvl w:ilvl="0">
      <w:start w:val="1"/>
      <w:numFmt w:val="decimal"/>
      <w:suff w:val="space"/>
      <w:lvlText w:val="%1."/>
      <w:lvlJc w:val="left"/>
      <w:pPr>
        <w:ind w:left="1440" w:hanging="1440"/>
      </w:pPr>
      <w:rPr>
        <w:rFonts w:hint="default"/>
        <w:b w:val="0"/>
      </w:rPr>
    </w:lvl>
    <w:lvl w:ilvl="1">
      <w:start w:val="1"/>
      <w:numFmt w:val="decimal"/>
      <w:suff w:val="space"/>
      <w:lvlText w:val="%1.%2."/>
      <w:lvlJc w:val="left"/>
      <w:pPr>
        <w:ind w:left="794" w:hanging="45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430"/>
        </w:tabs>
        <w:ind w:left="135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19EF26A5"/>
    <w:multiLevelType w:val="hybridMultilevel"/>
    <w:tmpl w:val="E452D49A"/>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 w15:restartNumberingAfterBreak="0">
    <w:nsid w:val="20B5033A"/>
    <w:multiLevelType w:val="multilevel"/>
    <w:tmpl w:val="B52E3568"/>
    <w:lvl w:ilvl="0">
      <w:start w:val="1"/>
      <w:numFmt w:val="decimal"/>
      <w:lvlText w:val="%1."/>
      <w:lvlJc w:val="left"/>
      <w:pPr>
        <w:ind w:left="1710" w:hanging="990"/>
      </w:pPr>
      <w:rPr>
        <w:rFonts w:hint="default"/>
      </w:rPr>
    </w:lvl>
    <w:lvl w:ilvl="1">
      <w:start w:val="1"/>
      <w:numFmt w:val="decimal"/>
      <w:isLgl/>
      <w:lvlText w:val="%1.%2."/>
      <w:lvlJc w:val="left"/>
      <w:pPr>
        <w:ind w:left="1875" w:hanging="1155"/>
      </w:pPr>
      <w:rPr>
        <w:rFonts w:hint="default"/>
      </w:rPr>
    </w:lvl>
    <w:lvl w:ilvl="2">
      <w:start w:val="1"/>
      <w:numFmt w:val="decimal"/>
      <w:isLgl/>
      <w:lvlText w:val="%1.%2.%3."/>
      <w:lvlJc w:val="left"/>
      <w:pPr>
        <w:ind w:left="1875" w:hanging="1155"/>
      </w:pPr>
      <w:rPr>
        <w:rFonts w:hint="default"/>
      </w:rPr>
    </w:lvl>
    <w:lvl w:ilvl="3">
      <w:start w:val="1"/>
      <w:numFmt w:val="decimal"/>
      <w:isLgl/>
      <w:lvlText w:val="%1.%2.%3.%4."/>
      <w:lvlJc w:val="left"/>
      <w:pPr>
        <w:ind w:left="1875" w:hanging="1155"/>
      </w:pPr>
      <w:rPr>
        <w:rFonts w:hint="default"/>
      </w:rPr>
    </w:lvl>
    <w:lvl w:ilvl="4">
      <w:start w:val="1"/>
      <w:numFmt w:val="decimal"/>
      <w:isLgl/>
      <w:lvlText w:val="%1.%2.%3.%4.%5."/>
      <w:lvlJc w:val="left"/>
      <w:pPr>
        <w:ind w:left="1875" w:hanging="1155"/>
      </w:pPr>
      <w:rPr>
        <w:rFonts w:hint="default"/>
      </w:rPr>
    </w:lvl>
    <w:lvl w:ilvl="5">
      <w:start w:val="1"/>
      <w:numFmt w:val="decimal"/>
      <w:isLgl/>
      <w:lvlText w:val="%1.%2.%3.%4.%5.%6."/>
      <w:lvlJc w:val="left"/>
      <w:pPr>
        <w:ind w:left="1875" w:hanging="1155"/>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24254F4F"/>
    <w:multiLevelType w:val="multilevel"/>
    <w:tmpl w:val="B52E3568"/>
    <w:lvl w:ilvl="0">
      <w:start w:val="1"/>
      <w:numFmt w:val="decimal"/>
      <w:lvlText w:val="%1."/>
      <w:lvlJc w:val="left"/>
      <w:pPr>
        <w:ind w:left="1710" w:hanging="990"/>
      </w:pPr>
      <w:rPr>
        <w:rFonts w:hint="default"/>
      </w:rPr>
    </w:lvl>
    <w:lvl w:ilvl="1">
      <w:start w:val="1"/>
      <w:numFmt w:val="decimal"/>
      <w:isLgl/>
      <w:lvlText w:val="%1.%2."/>
      <w:lvlJc w:val="left"/>
      <w:pPr>
        <w:ind w:left="1723" w:hanging="1155"/>
      </w:pPr>
      <w:rPr>
        <w:rFonts w:hint="default"/>
      </w:rPr>
    </w:lvl>
    <w:lvl w:ilvl="2">
      <w:start w:val="1"/>
      <w:numFmt w:val="decimal"/>
      <w:isLgl/>
      <w:lvlText w:val="%1.%2.%3."/>
      <w:lvlJc w:val="left"/>
      <w:pPr>
        <w:ind w:left="1875" w:hanging="1155"/>
      </w:pPr>
      <w:rPr>
        <w:rFonts w:hint="default"/>
      </w:rPr>
    </w:lvl>
    <w:lvl w:ilvl="3">
      <w:start w:val="1"/>
      <w:numFmt w:val="decimal"/>
      <w:isLgl/>
      <w:lvlText w:val="%1.%2.%3.%4."/>
      <w:lvlJc w:val="left"/>
      <w:pPr>
        <w:ind w:left="1875" w:hanging="1155"/>
      </w:pPr>
      <w:rPr>
        <w:rFonts w:hint="default"/>
      </w:rPr>
    </w:lvl>
    <w:lvl w:ilvl="4">
      <w:start w:val="1"/>
      <w:numFmt w:val="decimal"/>
      <w:isLgl/>
      <w:lvlText w:val="%1.%2.%3.%4.%5."/>
      <w:lvlJc w:val="left"/>
      <w:pPr>
        <w:ind w:left="1875" w:hanging="1155"/>
      </w:pPr>
      <w:rPr>
        <w:rFonts w:hint="default"/>
      </w:rPr>
    </w:lvl>
    <w:lvl w:ilvl="5">
      <w:start w:val="1"/>
      <w:numFmt w:val="decimal"/>
      <w:isLgl/>
      <w:lvlText w:val="%1.%2.%3.%4.%5.%6."/>
      <w:lvlJc w:val="left"/>
      <w:pPr>
        <w:ind w:left="1875" w:hanging="1155"/>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5" w15:restartNumberingAfterBreak="0">
    <w:nsid w:val="2A0D7A0B"/>
    <w:multiLevelType w:val="hybridMultilevel"/>
    <w:tmpl w:val="2BFCC77E"/>
    <w:lvl w:ilvl="0" w:tplc="E30C0056">
      <w:start w:val="1"/>
      <w:numFmt w:val="decimal"/>
      <w:lvlText w:val="%1."/>
      <w:lvlJc w:val="left"/>
      <w:pPr>
        <w:tabs>
          <w:tab w:val="num" w:pos="1905"/>
        </w:tabs>
        <w:ind w:left="1905" w:hanging="118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399A1783"/>
    <w:multiLevelType w:val="hybridMultilevel"/>
    <w:tmpl w:val="9856A22C"/>
    <w:lvl w:ilvl="0" w:tplc="F24E4704">
      <w:start w:val="1"/>
      <w:numFmt w:val="decimal"/>
      <w:lvlText w:val="%1."/>
      <w:lvlJc w:val="left"/>
      <w:pPr>
        <w:ind w:left="928" w:hanging="360"/>
      </w:pPr>
      <w:rPr>
        <w:rFonts w:ascii="Times New Roman" w:hAnsi="Times New Roman" w:cs="Times New Roman" w:hint="default"/>
        <w:b w:val="0"/>
        <w:bCs/>
        <w:i w:val="0"/>
        <w:iCs w:val="0"/>
        <w:color w:val="000000" w:themeColor="text1"/>
        <w:sz w:val="24"/>
        <w:szCs w:val="24"/>
      </w:rPr>
    </w:lvl>
    <w:lvl w:ilvl="1" w:tplc="04270019">
      <w:start w:val="1"/>
      <w:numFmt w:val="lowerLetter"/>
      <w:lvlText w:val="%2."/>
      <w:lvlJc w:val="left"/>
      <w:pPr>
        <w:ind w:left="1942" w:hanging="360"/>
      </w:pPr>
    </w:lvl>
    <w:lvl w:ilvl="2" w:tplc="0427001B" w:tentative="1">
      <w:start w:val="1"/>
      <w:numFmt w:val="lowerRoman"/>
      <w:lvlText w:val="%3."/>
      <w:lvlJc w:val="right"/>
      <w:pPr>
        <w:ind w:left="2662" w:hanging="180"/>
      </w:pPr>
    </w:lvl>
    <w:lvl w:ilvl="3" w:tplc="0427000F" w:tentative="1">
      <w:start w:val="1"/>
      <w:numFmt w:val="decimal"/>
      <w:lvlText w:val="%4."/>
      <w:lvlJc w:val="left"/>
      <w:pPr>
        <w:ind w:left="3382" w:hanging="360"/>
      </w:pPr>
    </w:lvl>
    <w:lvl w:ilvl="4" w:tplc="04270019" w:tentative="1">
      <w:start w:val="1"/>
      <w:numFmt w:val="lowerLetter"/>
      <w:lvlText w:val="%5."/>
      <w:lvlJc w:val="left"/>
      <w:pPr>
        <w:ind w:left="4102" w:hanging="360"/>
      </w:pPr>
    </w:lvl>
    <w:lvl w:ilvl="5" w:tplc="0427001B" w:tentative="1">
      <w:start w:val="1"/>
      <w:numFmt w:val="lowerRoman"/>
      <w:lvlText w:val="%6."/>
      <w:lvlJc w:val="right"/>
      <w:pPr>
        <w:ind w:left="4822" w:hanging="180"/>
      </w:pPr>
    </w:lvl>
    <w:lvl w:ilvl="6" w:tplc="0427000F" w:tentative="1">
      <w:start w:val="1"/>
      <w:numFmt w:val="decimal"/>
      <w:lvlText w:val="%7."/>
      <w:lvlJc w:val="left"/>
      <w:pPr>
        <w:ind w:left="5542" w:hanging="360"/>
      </w:pPr>
    </w:lvl>
    <w:lvl w:ilvl="7" w:tplc="04270019" w:tentative="1">
      <w:start w:val="1"/>
      <w:numFmt w:val="lowerLetter"/>
      <w:lvlText w:val="%8."/>
      <w:lvlJc w:val="left"/>
      <w:pPr>
        <w:ind w:left="6262" w:hanging="360"/>
      </w:pPr>
    </w:lvl>
    <w:lvl w:ilvl="8" w:tplc="0427001B" w:tentative="1">
      <w:start w:val="1"/>
      <w:numFmt w:val="lowerRoman"/>
      <w:lvlText w:val="%9."/>
      <w:lvlJc w:val="right"/>
      <w:pPr>
        <w:ind w:left="6982" w:hanging="180"/>
      </w:pPr>
    </w:lvl>
  </w:abstractNum>
  <w:abstractNum w:abstractNumId="7" w15:restartNumberingAfterBreak="0">
    <w:nsid w:val="47A95F5C"/>
    <w:multiLevelType w:val="hybridMultilevel"/>
    <w:tmpl w:val="63424524"/>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8" w15:restartNumberingAfterBreak="0">
    <w:nsid w:val="4EFB4693"/>
    <w:multiLevelType w:val="hybridMultilevel"/>
    <w:tmpl w:val="5C80F652"/>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9" w15:restartNumberingAfterBreak="0">
    <w:nsid w:val="516F5BB8"/>
    <w:multiLevelType w:val="multilevel"/>
    <w:tmpl w:val="DD3E3166"/>
    <w:lvl w:ilvl="0">
      <w:start w:val="1"/>
      <w:numFmt w:val="decimal"/>
      <w:lvlText w:val="%1."/>
      <w:lvlJc w:val="left"/>
      <w:pPr>
        <w:tabs>
          <w:tab w:val="num" w:pos="1200"/>
        </w:tabs>
        <w:ind w:left="1200" w:hanging="1200"/>
      </w:pPr>
      <w:rPr>
        <w:rFonts w:hint="default"/>
      </w:rPr>
    </w:lvl>
    <w:lvl w:ilvl="1">
      <w:start w:val="1"/>
      <w:numFmt w:val="decimal"/>
      <w:lvlText w:val="%1.%2."/>
      <w:lvlJc w:val="left"/>
      <w:pPr>
        <w:tabs>
          <w:tab w:val="num" w:pos="1920"/>
        </w:tabs>
        <w:ind w:left="1920" w:hanging="1200"/>
      </w:pPr>
      <w:rPr>
        <w:rFonts w:hint="default"/>
      </w:rPr>
    </w:lvl>
    <w:lvl w:ilvl="2">
      <w:start w:val="1"/>
      <w:numFmt w:val="decimal"/>
      <w:lvlText w:val="%1.%2.%3."/>
      <w:lvlJc w:val="left"/>
      <w:pPr>
        <w:tabs>
          <w:tab w:val="num" w:pos="2640"/>
        </w:tabs>
        <w:ind w:left="2640" w:hanging="1200"/>
      </w:pPr>
      <w:rPr>
        <w:rFonts w:hint="default"/>
      </w:rPr>
    </w:lvl>
    <w:lvl w:ilvl="3">
      <w:start w:val="1"/>
      <w:numFmt w:val="decimal"/>
      <w:lvlText w:val="%1.%2.%3.%4."/>
      <w:lvlJc w:val="left"/>
      <w:pPr>
        <w:tabs>
          <w:tab w:val="num" w:pos="3360"/>
        </w:tabs>
        <w:ind w:left="3360" w:hanging="1200"/>
      </w:pPr>
      <w:rPr>
        <w:rFonts w:hint="default"/>
      </w:rPr>
    </w:lvl>
    <w:lvl w:ilvl="4">
      <w:start w:val="1"/>
      <w:numFmt w:val="decimal"/>
      <w:lvlText w:val="%1.%2.%3.%4.%5."/>
      <w:lvlJc w:val="left"/>
      <w:pPr>
        <w:tabs>
          <w:tab w:val="num" w:pos="4080"/>
        </w:tabs>
        <w:ind w:left="4080" w:hanging="1200"/>
      </w:pPr>
      <w:rPr>
        <w:rFonts w:hint="default"/>
      </w:rPr>
    </w:lvl>
    <w:lvl w:ilvl="5">
      <w:start w:val="1"/>
      <w:numFmt w:val="decimal"/>
      <w:lvlText w:val="%1.%2.%3.%4.%5.%6."/>
      <w:lvlJc w:val="left"/>
      <w:pPr>
        <w:tabs>
          <w:tab w:val="num" w:pos="4800"/>
        </w:tabs>
        <w:ind w:left="4800" w:hanging="120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0" w15:restartNumberingAfterBreak="0">
    <w:nsid w:val="5D095E94"/>
    <w:multiLevelType w:val="hybridMultilevel"/>
    <w:tmpl w:val="277E9582"/>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11" w15:restartNumberingAfterBreak="0">
    <w:nsid w:val="60793A97"/>
    <w:multiLevelType w:val="hybridMultilevel"/>
    <w:tmpl w:val="38AEE09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60A84597"/>
    <w:multiLevelType w:val="hybridMultilevel"/>
    <w:tmpl w:val="EEF8683A"/>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13" w15:restartNumberingAfterBreak="0">
    <w:nsid w:val="61890B17"/>
    <w:multiLevelType w:val="hybridMultilevel"/>
    <w:tmpl w:val="C68C809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68AD07F9"/>
    <w:multiLevelType w:val="hybridMultilevel"/>
    <w:tmpl w:val="F36C16A4"/>
    <w:lvl w:ilvl="0" w:tplc="0427000F">
      <w:start w:val="1"/>
      <w:numFmt w:val="decimal"/>
      <w:lvlText w:val="%1."/>
      <w:lvlJc w:val="left"/>
      <w:pPr>
        <w:tabs>
          <w:tab w:val="num" w:pos="928"/>
        </w:tabs>
        <w:ind w:left="928" w:hanging="360"/>
      </w:pPr>
    </w:lvl>
    <w:lvl w:ilvl="1" w:tplc="04270019">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num w:numId="1">
    <w:abstractNumId w:val="5"/>
  </w:num>
  <w:num w:numId="2">
    <w:abstractNumId w:val="9"/>
  </w:num>
  <w:num w:numId="3">
    <w:abstractNumId w:val="2"/>
  </w:num>
  <w:num w:numId="4">
    <w:abstractNumId w:val="11"/>
  </w:num>
  <w:num w:numId="5">
    <w:abstractNumId w:val="13"/>
  </w:num>
  <w:num w:numId="6">
    <w:abstractNumId w:val="7"/>
  </w:num>
  <w:num w:numId="7">
    <w:abstractNumId w:val="8"/>
  </w:num>
  <w:num w:numId="8">
    <w:abstractNumId w:val="4"/>
  </w:num>
  <w:num w:numId="9">
    <w:abstractNumId w:val="10"/>
  </w:num>
  <w:num w:numId="10">
    <w:abstractNumId w:val="14"/>
  </w:num>
  <w:num w:numId="11">
    <w:abstractNumId w:val="3"/>
  </w:num>
  <w:num w:numId="12">
    <w:abstractNumId w:val="12"/>
  </w:num>
  <w:num w:numId="13">
    <w:abstractNumId w:val="1"/>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readOnly" w:formatting="1" w:enforcement="1" w:cryptProviderType="rsaAES" w:cryptAlgorithmClass="hash" w:cryptAlgorithmType="typeAny" w:cryptAlgorithmSid="14" w:cryptSpinCount="100000" w:hash="DLr1epc9U5yJFWjFfH0p7r+ODkE3UAOS99lvgnDeAHz91Q5xsonqrsK6cNkEyWSOCm3D2qKRwpDZxr9DAl5i/w==" w:salt="Nnu1vn2pGE2mDuI936Cnjw=="/>
  <w:defaultTabStop w:val="720"/>
  <w:hyphenationZone w:val="396"/>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zNzA3MzU0NjYzNzZU0lEKTi0uzszPAykwrAUAzVshfiwAAAA="/>
  </w:docVars>
  <w:rsids>
    <w:rsidRoot w:val="004C3FC5"/>
    <w:rsid w:val="000005E6"/>
    <w:rsid w:val="000006CE"/>
    <w:rsid w:val="00002FBB"/>
    <w:rsid w:val="00003814"/>
    <w:rsid w:val="00004D6B"/>
    <w:rsid w:val="000054ED"/>
    <w:rsid w:val="000058F7"/>
    <w:rsid w:val="000113C3"/>
    <w:rsid w:val="000134FB"/>
    <w:rsid w:val="000150AF"/>
    <w:rsid w:val="00016D28"/>
    <w:rsid w:val="000209D6"/>
    <w:rsid w:val="00022C87"/>
    <w:rsid w:val="0002503F"/>
    <w:rsid w:val="00027923"/>
    <w:rsid w:val="000308F2"/>
    <w:rsid w:val="00030EE7"/>
    <w:rsid w:val="0003160A"/>
    <w:rsid w:val="00032AF4"/>
    <w:rsid w:val="00034937"/>
    <w:rsid w:val="00035EE1"/>
    <w:rsid w:val="00036A11"/>
    <w:rsid w:val="0003702E"/>
    <w:rsid w:val="00040439"/>
    <w:rsid w:val="0004533A"/>
    <w:rsid w:val="00045A2B"/>
    <w:rsid w:val="00045CE3"/>
    <w:rsid w:val="000462EC"/>
    <w:rsid w:val="000465C9"/>
    <w:rsid w:val="0004742B"/>
    <w:rsid w:val="00050DCD"/>
    <w:rsid w:val="00051D33"/>
    <w:rsid w:val="000556F1"/>
    <w:rsid w:val="00057EBB"/>
    <w:rsid w:val="00064B98"/>
    <w:rsid w:val="00066977"/>
    <w:rsid w:val="00066B7F"/>
    <w:rsid w:val="00066F95"/>
    <w:rsid w:val="00067DAF"/>
    <w:rsid w:val="00070592"/>
    <w:rsid w:val="00071DC3"/>
    <w:rsid w:val="00073DA7"/>
    <w:rsid w:val="000744ED"/>
    <w:rsid w:val="00075316"/>
    <w:rsid w:val="00075658"/>
    <w:rsid w:val="000766CA"/>
    <w:rsid w:val="000818E5"/>
    <w:rsid w:val="00083842"/>
    <w:rsid w:val="000844D8"/>
    <w:rsid w:val="00084D20"/>
    <w:rsid w:val="0008533A"/>
    <w:rsid w:val="000854FF"/>
    <w:rsid w:val="0008794A"/>
    <w:rsid w:val="0009444E"/>
    <w:rsid w:val="000945F4"/>
    <w:rsid w:val="000A182C"/>
    <w:rsid w:val="000A3B38"/>
    <w:rsid w:val="000A4B85"/>
    <w:rsid w:val="000A5CFB"/>
    <w:rsid w:val="000A6102"/>
    <w:rsid w:val="000B020C"/>
    <w:rsid w:val="000B0CBC"/>
    <w:rsid w:val="000B13E9"/>
    <w:rsid w:val="000B244B"/>
    <w:rsid w:val="000B2990"/>
    <w:rsid w:val="000B3214"/>
    <w:rsid w:val="000B3351"/>
    <w:rsid w:val="000B4E16"/>
    <w:rsid w:val="000B70FF"/>
    <w:rsid w:val="000C079F"/>
    <w:rsid w:val="000C1C94"/>
    <w:rsid w:val="000C23D2"/>
    <w:rsid w:val="000C3BEB"/>
    <w:rsid w:val="000C4E9E"/>
    <w:rsid w:val="000C5043"/>
    <w:rsid w:val="000C57B8"/>
    <w:rsid w:val="000C6704"/>
    <w:rsid w:val="000D2738"/>
    <w:rsid w:val="000D3F04"/>
    <w:rsid w:val="000D5BEC"/>
    <w:rsid w:val="000D5CF7"/>
    <w:rsid w:val="000D6A22"/>
    <w:rsid w:val="000D70DC"/>
    <w:rsid w:val="000E0751"/>
    <w:rsid w:val="000E0772"/>
    <w:rsid w:val="000E3751"/>
    <w:rsid w:val="000E4066"/>
    <w:rsid w:val="000E61C5"/>
    <w:rsid w:val="000F0402"/>
    <w:rsid w:val="000F183C"/>
    <w:rsid w:val="000F2155"/>
    <w:rsid w:val="000F2E4F"/>
    <w:rsid w:val="000F40FF"/>
    <w:rsid w:val="000F5C00"/>
    <w:rsid w:val="000F61DE"/>
    <w:rsid w:val="0010080B"/>
    <w:rsid w:val="001010F6"/>
    <w:rsid w:val="00103D11"/>
    <w:rsid w:val="0010550F"/>
    <w:rsid w:val="00106E5F"/>
    <w:rsid w:val="00107783"/>
    <w:rsid w:val="00113130"/>
    <w:rsid w:val="001166CE"/>
    <w:rsid w:val="00116AB8"/>
    <w:rsid w:val="001222CF"/>
    <w:rsid w:val="0012367D"/>
    <w:rsid w:val="0012379C"/>
    <w:rsid w:val="001246D9"/>
    <w:rsid w:val="001267D3"/>
    <w:rsid w:val="001279EE"/>
    <w:rsid w:val="00136F1A"/>
    <w:rsid w:val="0013749C"/>
    <w:rsid w:val="00137ED5"/>
    <w:rsid w:val="001420B8"/>
    <w:rsid w:val="001434F9"/>
    <w:rsid w:val="0014379A"/>
    <w:rsid w:val="00145C84"/>
    <w:rsid w:val="00146507"/>
    <w:rsid w:val="0014743E"/>
    <w:rsid w:val="00147A25"/>
    <w:rsid w:val="0015087F"/>
    <w:rsid w:val="00151ADD"/>
    <w:rsid w:val="00151DC7"/>
    <w:rsid w:val="00151FEB"/>
    <w:rsid w:val="001562D8"/>
    <w:rsid w:val="00157031"/>
    <w:rsid w:val="00157BCA"/>
    <w:rsid w:val="00160AEE"/>
    <w:rsid w:val="001635BD"/>
    <w:rsid w:val="00163941"/>
    <w:rsid w:val="00163FBB"/>
    <w:rsid w:val="00164898"/>
    <w:rsid w:val="00164F41"/>
    <w:rsid w:val="00165463"/>
    <w:rsid w:val="00167662"/>
    <w:rsid w:val="00171B92"/>
    <w:rsid w:val="00173775"/>
    <w:rsid w:val="001753FB"/>
    <w:rsid w:val="001770D7"/>
    <w:rsid w:val="00180C2F"/>
    <w:rsid w:val="001827F8"/>
    <w:rsid w:val="001839A7"/>
    <w:rsid w:val="00187A17"/>
    <w:rsid w:val="00190C48"/>
    <w:rsid w:val="00191753"/>
    <w:rsid w:val="00191853"/>
    <w:rsid w:val="00193B7C"/>
    <w:rsid w:val="00195403"/>
    <w:rsid w:val="00195DB8"/>
    <w:rsid w:val="001975FE"/>
    <w:rsid w:val="001A21AF"/>
    <w:rsid w:val="001A2410"/>
    <w:rsid w:val="001A26D6"/>
    <w:rsid w:val="001A2779"/>
    <w:rsid w:val="001A3220"/>
    <w:rsid w:val="001A3748"/>
    <w:rsid w:val="001A6961"/>
    <w:rsid w:val="001A7CFA"/>
    <w:rsid w:val="001A7EF3"/>
    <w:rsid w:val="001B264A"/>
    <w:rsid w:val="001B6243"/>
    <w:rsid w:val="001B652B"/>
    <w:rsid w:val="001B7953"/>
    <w:rsid w:val="001C261B"/>
    <w:rsid w:val="001C51FD"/>
    <w:rsid w:val="001C66CB"/>
    <w:rsid w:val="001C7C0C"/>
    <w:rsid w:val="001D18CE"/>
    <w:rsid w:val="001D3E08"/>
    <w:rsid w:val="001E0906"/>
    <w:rsid w:val="001E15FE"/>
    <w:rsid w:val="001E64C7"/>
    <w:rsid w:val="001E6EC5"/>
    <w:rsid w:val="001E7F95"/>
    <w:rsid w:val="001F2EF7"/>
    <w:rsid w:val="001F3439"/>
    <w:rsid w:val="001F4374"/>
    <w:rsid w:val="001F44EE"/>
    <w:rsid w:val="001F5A11"/>
    <w:rsid w:val="001F68CD"/>
    <w:rsid w:val="001F7A75"/>
    <w:rsid w:val="001F7CF4"/>
    <w:rsid w:val="00201B99"/>
    <w:rsid w:val="00202DC6"/>
    <w:rsid w:val="00205DF3"/>
    <w:rsid w:val="00206C4C"/>
    <w:rsid w:val="00207849"/>
    <w:rsid w:val="0021067C"/>
    <w:rsid w:val="00211821"/>
    <w:rsid w:val="0021261F"/>
    <w:rsid w:val="00213054"/>
    <w:rsid w:val="00213E8D"/>
    <w:rsid w:val="00214383"/>
    <w:rsid w:val="00215A2F"/>
    <w:rsid w:val="00215A5A"/>
    <w:rsid w:val="00223DB4"/>
    <w:rsid w:val="00224D02"/>
    <w:rsid w:val="00225672"/>
    <w:rsid w:val="002300A9"/>
    <w:rsid w:val="00231875"/>
    <w:rsid w:val="0023276D"/>
    <w:rsid w:val="00234564"/>
    <w:rsid w:val="00236E7B"/>
    <w:rsid w:val="00237900"/>
    <w:rsid w:val="00237D7F"/>
    <w:rsid w:val="00242F1F"/>
    <w:rsid w:val="00243D7F"/>
    <w:rsid w:val="00246F7E"/>
    <w:rsid w:val="002542BE"/>
    <w:rsid w:val="00255D8F"/>
    <w:rsid w:val="00256541"/>
    <w:rsid w:val="0025700D"/>
    <w:rsid w:val="0025726D"/>
    <w:rsid w:val="0026082F"/>
    <w:rsid w:val="002648C6"/>
    <w:rsid w:val="00265E14"/>
    <w:rsid w:val="002662EA"/>
    <w:rsid w:val="002676CA"/>
    <w:rsid w:val="0027022B"/>
    <w:rsid w:val="002708D7"/>
    <w:rsid w:val="002715EA"/>
    <w:rsid w:val="00271FD9"/>
    <w:rsid w:val="00271FE4"/>
    <w:rsid w:val="00273DDD"/>
    <w:rsid w:val="00277535"/>
    <w:rsid w:val="0028060D"/>
    <w:rsid w:val="00281E92"/>
    <w:rsid w:val="0028310E"/>
    <w:rsid w:val="00284521"/>
    <w:rsid w:val="00287FAF"/>
    <w:rsid w:val="0029037A"/>
    <w:rsid w:val="00290C1E"/>
    <w:rsid w:val="00292E1F"/>
    <w:rsid w:val="002932D9"/>
    <w:rsid w:val="00294B55"/>
    <w:rsid w:val="00295D67"/>
    <w:rsid w:val="00297038"/>
    <w:rsid w:val="002A293C"/>
    <w:rsid w:val="002A601A"/>
    <w:rsid w:val="002B06C6"/>
    <w:rsid w:val="002B17CC"/>
    <w:rsid w:val="002B260C"/>
    <w:rsid w:val="002B534D"/>
    <w:rsid w:val="002B5368"/>
    <w:rsid w:val="002B7573"/>
    <w:rsid w:val="002B7648"/>
    <w:rsid w:val="002C0FA2"/>
    <w:rsid w:val="002C2090"/>
    <w:rsid w:val="002C298F"/>
    <w:rsid w:val="002C40CF"/>
    <w:rsid w:val="002C5570"/>
    <w:rsid w:val="002C56F8"/>
    <w:rsid w:val="002D23B2"/>
    <w:rsid w:val="002D2884"/>
    <w:rsid w:val="002E0798"/>
    <w:rsid w:val="002E3891"/>
    <w:rsid w:val="002E548B"/>
    <w:rsid w:val="002E55AB"/>
    <w:rsid w:val="002E589C"/>
    <w:rsid w:val="002F304C"/>
    <w:rsid w:val="002F404E"/>
    <w:rsid w:val="002F4A58"/>
    <w:rsid w:val="00301BBA"/>
    <w:rsid w:val="0030238A"/>
    <w:rsid w:val="00306103"/>
    <w:rsid w:val="0030672F"/>
    <w:rsid w:val="00310C9E"/>
    <w:rsid w:val="00310ED3"/>
    <w:rsid w:val="00314470"/>
    <w:rsid w:val="00315519"/>
    <w:rsid w:val="00315784"/>
    <w:rsid w:val="003158DF"/>
    <w:rsid w:val="00316297"/>
    <w:rsid w:val="0031664F"/>
    <w:rsid w:val="00320106"/>
    <w:rsid w:val="00321048"/>
    <w:rsid w:val="0032272F"/>
    <w:rsid w:val="00322CC9"/>
    <w:rsid w:val="0032399B"/>
    <w:rsid w:val="00324D11"/>
    <w:rsid w:val="00325B71"/>
    <w:rsid w:val="0032601E"/>
    <w:rsid w:val="00331719"/>
    <w:rsid w:val="00331BB0"/>
    <w:rsid w:val="003415B6"/>
    <w:rsid w:val="00341844"/>
    <w:rsid w:val="00341862"/>
    <w:rsid w:val="0034249F"/>
    <w:rsid w:val="0034293B"/>
    <w:rsid w:val="00342F12"/>
    <w:rsid w:val="00350D0A"/>
    <w:rsid w:val="00353D7D"/>
    <w:rsid w:val="00354401"/>
    <w:rsid w:val="003552DC"/>
    <w:rsid w:val="00355D7B"/>
    <w:rsid w:val="003577AE"/>
    <w:rsid w:val="0036157C"/>
    <w:rsid w:val="00362843"/>
    <w:rsid w:val="00362F47"/>
    <w:rsid w:val="0036321C"/>
    <w:rsid w:val="00363388"/>
    <w:rsid w:val="003642BC"/>
    <w:rsid w:val="0036430F"/>
    <w:rsid w:val="00364675"/>
    <w:rsid w:val="00365EED"/>
    <w:rsid w:val="0036700A"/>
    <w:rsid w:val="00370F0F"/>
    <w:rsid w:val="00372EE9"/>
    <w:rsid w:val="00373011"/>
    <w:rsid w:val="00374BF6"/>
    <w:rsid w:val="003779E0"/>
    <w:rsid w:val="00380F9B"/>
    <w:rsid w:val="003857A1"/>
    <w:rsid w:val="003879AA"/>
    <w:rsid w:val="00390C3E"/>
    <w:rsid w:val="00391F85"/>
    <w:rsid w:val="00394C9E"/>
    <w:rsid w:val="00395804"/>
    <w:rsid w:val="00396959"/>
    <w:rsid w:val="00397109"/>
    <w:rsid w:val="003977C2"/>
    <w:rsid w:val="003A0CBA"/>
    <w:rsid w:val="003A13D9"/>
    <w:rsid w:val="003A1544"/>
    <w:rsid w:val="003A1F1F"/>
    <w:rsid w:val="003A21D6"/>
    <w:rsid w:val="003A246A"/>
    <w:rsid w:val="003A336C"/>
    <w:rsid w:val="003A44F2"/>
    <w:rsid w:val="003A4E15"/>
    <w:rsid w:val="003A7F88"/>
    <w:rsid w:val="003B13EE"/>
    <w:rsid w:val="003B313E"/>
    <w:rsid w:val="003B31D6"/>
    <w:rsid w:val="003B38E4"/>
    <w:rsid w:val="003B3D47"/>
    <w:rsid w:val="003B3FD5"/>
    <w:rsid w:val="003B5042"/>
    <w:rsid w:val="003B628D"/>
    <w:rsid w:val="003B7F70"/>
    <w:rsid w:val="003C0704"/>
    <w:rsid w:val="003C084C"/>
    <w:rsid w:val="003C3A49"/>
    <w:rsid w:val="003C425D"/>
    <w:rsid w:val="003C5F3D"/>
    <w:rsid w:val="003C617A"/>
    <w:rsid w:val="003D0054"/>
    <w:rsid w:val="003D2BC6"/>
    <w:rsid w:val="003D4DCF"/>
    <w:rsid w:val="003D5F52"/>
    <w:rsid w:val="003D6874"/>
    <w:rsid w:val="003E3B91"/>
    <w:rsid w:val="003E4D8D"/>
    <w:rsid w:val="003E558D"/>
    <w:rsid w:val="003E5A71"/>
    <w:rsid w:val="003F0D93"/>
    <w:rsid w:val="003F1CC2"/>
    <w:rsid w:val="003F223C"/>
    <w:rsid w:val="003F3C7F"/>
    <w:rsid w:val="003F5F1C"/>
    <w:rsid w:val="003F6699"/>
    <w:rsid w:val="003F7C7A"/>
    <w:rsid w:val="00402AC4"/>
    <w:rsid w:val="00403EBC"/>
    <w:rsid w:val="00404DFE"/>
    <w:rsid w:val="004054A1"/>
    <w:rsid w:val="00405D37"/>
    <w:rsid w:val="00405FF9"/>
    <w:rsid w:val="004070B8"/>
    <w:rsid w:val="00416422"/>
    <w:rsid w:val="00416EC8"/>
    <w:rsid w:val="00416FE5"/>
    <w:rsid w:val="00417C78"/>
    <w:rsid w:val="00420489"/>
    <w:rsid w:val="00420948"/>
    <w:rsid w:val="00422C0F"/>
    <w:rsid w:val="0042450C"/>
    <w:rsid w:val="0042646E"/>
    <w:rsid w:val="00430555"/>
    <w:rsid w:val="004305DE"/>
    <w:rsid w:val="00431353"/>
    <w:rsid w:val="004356B4"/>
    <w:rsid w:val="0043623E"/>
    <w:rsid w:val="00443226"/>
    <w:rsid w:val="00443A3C"/>
    <w:rsid w:val="00444271"/>
    <w:rsid w:val="00445B63"/>
    <w:rsid w:val="00447171"/>
    <w:rsid w:val="0044797F"/>
    <w:rsid w:val="00454A9D"/>
    <w:rsid w:val="00457135"/>
    <w:rsid w:val="00457356"/>
    <w:rsid w:val="00461891"/>
    <w:rsid w:val="00462194"/>
    <w:rsid w:val="0046443C"/>
    <w:rsid w:val="004670C6"/>
    <w:rsid w:val="00467A3F"/>
    <w:rsid w:val="00470353"/>
    <w:rsid w:val="004706C7"/>
    <w:rsid w:val="00475759"/>
    <w:rsid w:val="004767D3"/>
    <w:rsid w:val="00476CD9"/>
    <w:rsid w:val="0048115E"/>
    <w:rsid w:val="00483478"/>
    <w:rsid w:val="0048744A"/>
    <w:rsid w:val="00487F22"/>
    <w:rsid w:val="00490CA2"/>
    <w:rsid w:val="00490D76"/>
    <w:rsid w:val="00493136"/>
    <w:rsid w:val="0049502E"/>
    <w:rsid w:val="004975A4"/>
    <w:rsid w:val="004A14FF"/>
    <w:rsid w:val="004A1990"/>
    <w:rsid w:val="004A2894"/>
    <w:rsid w:val="004A4BCA"/>
    <w:rsid w:val="004B3E94"/>
    <w:rsid w:val="004B4E95"/>
    <w:rsid w:val="004B53C7"/>
    <w:rsid w:val="004B5971"/>
    <w:rsid w:val="004B765D"/>
    <w:rsid w:val="004C1C30"/>
    <w:rsid w:val="004C1ED8"/>
    <w:rsid w:val="004C2D7C"/>
    <w:rsid w:val="004C2FA1"/>
    <w:rsid w:val="004C3F2F"/>
    <w:rsid w:val="004C3FC5"/>
    <w:rsid w:val="004C48D9"/>
    <w:rsid w:val="004C5C7D"/>
    <w:rsid w:val="004C74A9"/>
    <w:rsid w:val="004C791D"/>
    <w:rsid w:val="004D331D"/>
    <w:rsid w:val="004D3E04"/>
    <w:rsid w:val="004D5CF5"/>
    <w:rsid w:val="004D67C8"/>
    <w:rsid w:val="004D6806"/>
    <w:rsid w:val="004E10B0"/>
    <w:rsid w:val="004E2C1D"/>
    <w:rsid w:val="004E5F86"/>
    <w:rsid w:val="004E613D"/>
    <w:rsid w:val="004E7465"/>
    <w:rsid w:val="004F0F9F"/>
    <w:rsid w:val="004F146A"/>
    <w:rsid w:val="004F3E67"/>
    <w:rsid w:val="004F4241"/>
    <w:rsid w:val="004F58A2"/>
    <w:rsid w:val="004F5AEF"/>
    <w:rsid w:val="004F6CA2"/>
    <w:rsid w:val="0050043C"/>
    <w:rsid w:val="00500F3E"/>
    <w:rsid w:val="00502CE4"/>
    <w:rsid w:val="00502DA0"/>
    <w:rsid w:val="005101AA"/>
    <w:rsid w:val="005111D0"/>
    <w:rsid w:val="005122DB"/>
    <w:rsid w:val="00512658"/>
    <w:rsid w:val="00513091"/>
    <w:rsid w:val="005143F4"/>
    <w:rsid w:val="00514689"/>
    <w:rsid w:val="005161C8"/>
    <w:rsid w:val="00516CB8"/>
    <w:rsid w:val="00517105"/>
    <w:rsid w:val="00523576"/>
    <w:rsid w:val="005238BE"/>
    <w:rsid w:val="00527924"/>
    <w:rsid w:val="00527B5D"/>
    <w:rsid w:val="00530301"/>
    <w:rsid w:val="00531E7D"/>
    <w:rsid w:val="005341C6"/>
    <w:rsid w:val="00534700"/>
    <w:rsid w:val="005353EB"/>
    <w:rsid w:val="005358DF"/>
    <w:rsid w:val="00536AA0"/>
    <w:rsid w:val="0054116A"/>
    <w:rsid w:val="0054185D"/>
    <w:rsid w:val="005435EF"/>
    <w:rsid w:val="0054539D"/>
    <w:rsid w:val="005471D6"/>
    <w:rsid w:val="0055040B"/>
    <w:rsid w:val="0055081D"/>
    <w:rsid w:val="0055139C"/>
    <w:rsid w:val="0056230C"/>
    <w:rsid w:val="0056239D"/>
    <w:rsid w:val="005647EB"/>
    <w:rsid w:val="00567F56"/>
    <w:rsid w:val="005737AA"/>
    <w:rsid w:val="00573C90"/>
    <w:rsid w:val="00573D47"/>
    <w:rsid w:val="00581932"/>
    <w:rsid w:val="00582316"/>
    <w:rsid w:val="005827B9"/>
    <w:rsid w:val="00583857"/>
    <w:rsid w:val="00585C60"/>
    <w:rsid w:val="00587280"/>
    <w:rsid w:val="005900D6"/>
    <w:rsid w:val="00590C8C"/>
    <w:rsid w:val="00594581"/>
    <w:rsid w:val="00594AE3"/>
    <w:rsid w:val="00596C59"/>
    <w:rsid w:val="005972F1"/>
    <w:rsid w:val="005978A2"/>
    <w:rsid w:val="005A009F"/>
    <w:rsid w:val="005A1DDD"/>
    <w:rsid w:val="005A332D"/>
    <w:rsid w:val="005A3B99"/>
    <w:rsid w:val="005A5222"/>
    <w:rsid w:val="005A5C76"/>
    <w:rsid w:val="005A600E"/>
    <w:rsid w:val="005B509F"/>
    <w:rsid w:val="005B65F4"/>
    <w:rsid w:val="005B6731"/>
    <w:rsid w:val="005B7D23"/>
    <w:rsid w:val="005C0F34"/>
    <w:rsid w:val="005C2655"/>
    <w:rsid w:val="005C28AE"/>
    <w:rsid w:val="005C2DD4"/>
    <w:rsid w:val="005C5A2B"/>
    <w:rsid w:val="005C5B70"/>
    <w:rsid w:val="005C6795"/>
    <w:rsid w:val="005C6ACB"/>
    <w:rsid w:val="005C6F48"/>
    <w:rsid w:val="005C7CB3"/>
    <w:rsid w:val="005D0267"/>
    <w:rsid w:val="005D15D6"/>
    <w:rsid w:val="005D27AD"/>
    <w:rsid w:val="005D3444"/>
    <w:rsid w:val="005D5EDF"/>
    <w:rsid w:val="005D689F"/>
    <w:rsid w:val="005D71B2"/>
    <w:rsid w:val="005E6C77"/>
    <w:rsid w:val="005F10BA"/>
    <w:rsid w:val="005F2D63"/>
    <w:rsid w:val="005F57A3"/>
    <w:rsid w:val="005F5D3E"/>
    <w:rsid w:val="005F77C5"/>
    <w:rsid w:val="0060038B"/>
    <w:rsid w:val="00601066"/>
    <w:rsid w:val="006032DC"/>
    <w:rsid w:val="0060687F"/>
    <w:rsid w:val="00607681"/>
    <w:rsid w:val="00611206"/>
    <w:rsid w:val="00611C57"/>
    <w:rsid w:val="00612185"/>
    <w:rsid w:val="006160E5"/>
    <w:rsid w:val="00617A55"/>
    <w:rsid w:val="006247D0"/>
    <w:rsid w:val="00626C00"/>
    <w:rsid w:val="0062731D"/>
    <w:rsid w:val="006273D2"/>
    <w:rsid w:val="0062778A"/>
    <w:rsid w:val="00630E03"/>
    <w:rsid w:val="00631B9F"/>
    <w:rsid w:val="00631BFB"/>
    <w:rsid w:val="00631F97"/>
    <w:rsid w:val="00633484"/>
    <w:rsid w:val="00636DD0"/>
    <w:rsid w:val="0064185A"/>
    <w:rsid w:val="006438DA"/>
    <w:rsid w:val="00643B33"/>
    <w:rsid w:val="006454C2"/>
    <w:rsid w:val="00645C5A"/>
    <w:rsid w:val="00646B28"/>
    <w:rsid w:val="006505EC"/>
    <w:rsid w:val="00650FDB"/>
    <w:rsid w:val="00651AC5"/>
    <w:rsid w:val="006520A3"/>
    <w:rsid w:val="006545F0"/>
    <w:rsid w:val="0066153A"/>
    <w:rsid w:val="00661ACF"/>
    <w:rsid w:val="00662B94"/>
    <w:rsid w:val="006633F4"/>
    <w:rsid w:val="006644CF"/>
    <w:rsid w:val="006673F5"/>
    <w:rsid w:val="00667EAE"/>
    <w:rsid w:val="00671B30"/>
    <w:rsid w:val="00671C03"/>
    <w:rsid w:val="00672ED6"/>
    <w:rsid w:val="0067385D"/>
    <w:rsid w:val="00674ACA"/>
    <w:rsid w:val="00674E23"/>
    <w:rsid w:val="00676268"/>
    <w:rsid w:val="00677F5C"/>
    <w:rsid w:val="006803ED"/>
    <w:rsid w:val="00681344"/>
    <w:rsid w:val="00681EF2"/>
    <w:rsid w:val="006830EF"/>
    <w:rsid w:val="006845C6"/>
    <w:rsid w:val="00684C25"/>
    <w:rsid w:val="00685DFB"/>
    <w:rsid w:val="0068775F"/>
    <w:rsid w:val="00690424"/>
    <w:rsid w:val="00691004"/>
    <w:rsid w:val="006960AA"/>
    <w:rsid w:val="00696BDB"/>
    <w:rsid w:val="006A1E81"/>
    <w:rsid w:val="006A41CB"/>
    <w:rsid w:val="006A4622"/>
    <w:rsid w:val="006A4E41"/>
    <w:rsid w:val="006A5291"/>
    <w:rsid w:val="006B446D"/>
    <w:rsid w:val="006B4591"/>
    <w:rsid w:val="006C03A2"/>
    <w:rsid w:val="006C16B5"/>
    <w:rsid w:val="006C3BBA"/>
    <w:rsid w:val="006C4F08"/>
    <w:rsid w:val="006C64C7"/>
    <w:rsid w:val="006C7BA1"/>
    <w:rsid w:val="006D009D"/>
    <w:rsid w:val="006D16DA"/>
    <w:rsid w:val="006D247C"/>
    <w:rsid w:val="006E2694"/>
    <w:rsid w:val="006E577C"/>
    <w:rsid w:val="006E7FD2"/>
    <w:rsid w:val="006F1475"/>
    <w:rsid w:val="006F2C02"/>
    <w:rsid w:val="006F3B16"/>
    <w:rsid w:val="006F4E88"/>
    <w:rsid w:val="006F51C3"/>
    <w:rsid w:val="00702A94"/>
    <w:rsid w:val="00702AD1"/>
    <w:rsid w:val="00702D0C"/>
    <w:rsid w:val="00704426"/>
    <w:rsid w:val="00705755"/>
    <w:rsid w:val="00705792"/>
    <w:rsid w:val="007074D5"/>
    <w:rsid w:val="00710F1C"/>
    <w:rsid w:val="00711BFA"/>
    <w:rsid w:val="0071365E"/>
    <w:rsid w:val="0071725C"/>
    <w:rsid w:val="00721A42"/>
    <w:rsid w:val="00725FB7"/>
    <w:rsid w:val="00726001"/>
    <w:rsid w:val="007269CA"/>
    <w:rsid w:val="00727AD6"/>
    <w:rsid w:val="007304C9"/>
    <w:rsid w:val="007346BE"/>
    <w:rsid w:val="0073539C"/>
    <w:rsid w:val="007360D9"/>
    <w:rsid w:val="00737499"/>
    <w:rsid w:val="00737A5D"/>
    <w:rsid w:val="00737D0A"/>
    <w:rsid w:val="00740271"/>
    <w:rsid w:val="0074077C"/>
    <w:rsid w:val="007430B3"/>
    <w:rsid w:val="007431BF"/>
    <w:rsid w:val="00747662"/>
    <w:rsid w:val="00747AD9"/>
    <w:rsid w:val="00747DDC"/>
    <w:rsid w:val="00751360"/>
    <w:rsid w:val="00751C07"/>
    <w:rsid w:val="00752277"/>
    <w:rsid w:val="00752455"/>
    <w:rsid w:val="00752DE9"/>
    <w:rsid w:val="007558CD"/>
    <w:rsid w:val="00757FF0"/>
    <w:rsid w:val="00760861"/>
    <w:rsid w:val="00760C02"/>
    <w:rsid w:val="007611CD"/>
    <w:rsid w:val="00761CA5"/>
    <w:rsid w:val="00762ACF"/>
    <w:rsid w:val="00762EE2"/>
    <w:rsid w:val="00766C1D"/>
    <w:rsid w:val="00767026"/>
    <w:rsid w:val="007675E0"/>
    <w:rsid w:val="007705D1"/>
    <w:rsid w:val="007712D2"/>
    <w:rsid w:val="00773B4C"/>
    <w:rsid w:val="00776341"/>
    <w:rsid w:val="00777A77"/>
    <w:rsid w:val="00780424"/>
    <w:rsid w:val="007812B3"/>
    <w:rsid w:val="00782AB0"/>
    <w:rsid w:val="00783144"/>
    <w:rsid w:val="00784067"/>
    <w:rsid w:val="00785C9E"/>
    <w:rsid w:val="007866A9"/>
    <w:rsid w:val="007876BE"/>
    <w:rsid w:val="00787C8A"/>
    <w:rsid w:val="00791685"/>
    <w:rsid w:val="00791BD2"/>
    <w:rsid w:val="00793966"/>
    <w:rsid w:val="0079542A"/>
    <w:rsid w:val="0079559F"/>
    <w:rsid w:val="00796710"/>
    <w:rsid w:val="007A1D35"/>
    <w:rsid w:val="007A3FF5"/>
    <w:rsid w:val="007A43FA"/>
    <w:rsid w:val="007A76EF"/>
    <w:rsid w:val="007B151C"/>
    <w:rsid w:val="007B3250"/>
    <w:rsid w:val="007B366F"/>
    <w:rsid w:val="007B482F"/>
    <w:rsid w:val="007B4F35"/>
    <w:rsid w:val="007B73B7"/>
    <w:rsid w:val="007B7D13"/>
    <w:rsid w:val="007C0DBA"/>
    <w:rsid w:val="007C2750"/>
    <w:rsid w:val="007C3962"/>
    <w:rsid w:val="007C52C7"/>
    <w:rsid w:val="007C57C2"/>
    <w:rsid w:val="007C7BD8"/>
    <w:rsid w:val="007D1375"/>
    <w:rsid w:val="007D1B94"/>
    <w:rsid w:val="007D221E"/>
    <w:rsid w:val="007D62AF"/>
    <w:rsid w:val="007E09CA"/>
    <w:rsid w:val="007E2B82"/>
    <w:rsid w:val="007E57AD"/>
    <w:rsid w:val="007E57B2"/>
    <w:rsid w:val="007E641A"/>
    <w:rsid w:val="007F05FD"/>
    <w:rsid w:val="007F07EA"/>
    <w:rsid w:val="007F1163"/>
    <w:rsid w:val="007F1A64"/>
    <w:rsid w:val="007F6A40"/>
    <w:rsid w:val="007F7E76"/>
    <w:rsid w:val="008000A9"/>
    <w:rsid w:val="00801624"/>
    <w:rsid w:val="00802FA5"/>
    <w:rsid w:val="0080741A"/>
    <w:rsid w:val="00814F3E"/>
    <w:rsid w:val="00815932"/>
    <w:rsid w:val="00816E39"/>
    <w:rsid w:val="008213C3"/>
    <w:rsid w:val="00821583"/>
    <w:rsid w:val="00822363"/>
    <w:rsid w:val="00822C9D"/>
    <w:rsid w:val="00822DC4"/>
    <w:rsid w:val="00823045"/>
    <w:rsid w:val="00823391"/>
    <w:rsid w:val="00823B3B"/>
    <w:rsid w:val="00826C06"/>
    <w:rsid w:val="00830486"/>
    <w:rsid w:val="00833808"/>
    <w:rsid w:val="008347E7"/>
    <w:rsid w:val="00843634"/>
    <w:rsid w:val="00843724"/>
    <w:rsid w:val="008438C6"/>
    <w:rsid w:val="00846D1B"/>
    <w:rsid w:val="008477A2"/>
    <w:rsid w:val="00847C4D"/>
    <w:rsid w:val="00850EB4"/>
    <w:rsid w:val="00852BAD"/>
    <w:rsid w:val="00855046"/>
    <w:rsid w:val="00856893"/>
    <w:rsid w:val="00857C39"/>
    <w:rsid w:val="0086342A"/>
    <w:rsid w:val="00863EF8"/>
    <w:rsid w:val="00864474"/>
    <w:rsid w:val="00867C89"/>
    <w:rsid w:val="008703BB"/>
    <w:rsid w:val="00870A3B"/>
    <w:rsid w:val="008717C2"/>
    <w:rsid w:val="008741A5"/>
    <w:rsid w:val="0087673B"/>
    <w:rsid w:val="00876F78"/>
    <w:rsid w:val="00881F64"/>
    <w:rsid w:val="00882E0A"/>
    <w:rsid w:val="00885420"/>
    <w:rsid w:val="0088566C"/>
    <w:rsid w:val="00885896"/>
    <w:rsid w:val="00885CCB"/>
    <w:rsid w:val="008864C7"/>
    <w:rsid w:val="00886B60"/>
    <w:rsid w:val="008925C8"/>
    <w:rsid w:val="0089535D"/>
    <w:rsid w:val="00897198"/>
    <w:rsid w:val="0089739F"/>
    <w:rsid w:val="00897C71"/>
    <w:rsid w:val="008A03DD"/>
    <w:rsid w:val="008A125B"/>
    <w:rsid w:val="008A3B79"/>
    <w:rsid w:val="008A4A0F"/>
    <w:rsid w:val="008B0FE3"/>
    <w:rsid w:val="008B1F21"/>
    <w:rsid w:val="008B37E8"/>
    <w:rsid w:val="008B436D"/>
    <w:rsid w:val="008C0AB3"/>
    <w:rsid w:val="008C1AAE"/>
    <w:rsid w:val="008C2162"/>
    <w:rsid w:val="008C2BA2"/>
    <w:rsid w:val="008C2C02"/>
    <w:rsid w:val="008C5727"/>
    <w:rsid w:val="008C616D"/>
    <w:rsid w:val="008C6AD5"/>
    <w:rsid w:val="008C728D"/>
    <w:rsid w:val="008D07C2"/>
    <w:rsid w:val="008D16F1"/>
    <w:rsid w:val="008D177D"/>
    <w:rsid w:val="008D1859"/>
    <w:rsid w:val="008D1874"/>
    <w:rsid w:val="008D23C3"/>
    <w:rsid w:val="008D5F92"/>
    <w:rsid w:val="008E1202"/>
    <w:rsid w:val="008E3013"/>
    <w:rsid w:val="008E3ECC"/>
    <w:rsid w:val="008E5284"/>
    <w:rsid w:val="008E54C3"/>
    <w:rsid w:val="008E6BC1"/>
    <w:rsid w:val="008E748A"/>
    <w:rsid w:val="008E7593"/>
    <w:rsid w:val="008E75C7"/>
    <w:rsid w:val="008E76E0"/>
    <w:rsid w:val="008E7FD5"/>
    <w:rsid w:val="008F3743"/>
    <w:rsid w:val="008F3947"/>
    <w:rsid w:val="00902F04"/>
    <w:rsid w:val="009030E7"/>
    <w:rsid w:val="00903A69"/>
    <w:rsid w:val="00903C58"/>
    <w:rsid w:val="0090441B"/>
    <w:rsid w:val="00907695"/>
    <w:rsid w:val="00907B5E"/>
    <w:rsid w:val="00913702"/>
    <w:rsid w:val="00915042"/>
    <w:rsid w:val="00917EC6"/>
    <w:rsid w:val="0092298C"/>
    <w:rsid w:val="00922B08"/>
    <w:rsid w:val="00923857"/>
    <w:rsid w:val="00924AD0"/>
    <w:rsid w:val="00924EB1"/>
    <w:rsid w:val="0092766A"/>
    <w:rsid w:val="00927695"/>
    <w:rsid w:val="009277A0"/>
    <w:rsid w:val="009318E5"/>
    <w:rsid w:val="00934C53"/>
    <w:rsid w:val="00934D59"/>
    <w:rsid w:val="00935218"/>
    <w:rsid w:val="009366D4"/>
    <w:rsid w:val="00936E99"/>
    <w:rsid w:val="0093707D"/>
    <w:rsid w:val="0093718A"/>
    <w:rsid w:val="009378AD"/>
    <w:rsid w:val="009444AD"/>
    <w:rsid w:val="00946D1C"/>
    <w:rsid w:val="00947A6C"/>
    <w:rsid w:val="00950C14"/>
    <w:rsid w:val="009530E9"/>
    <w:rsid w:val="0095428F"/>
    <w:rsid w:val="00954E4C"/>
    <w:rsid w:val="00955E8B"/>
    <w:rsid w:val="00957FC2"/>
    <w:rsid w:val="00960E4F"/>
    <w:rsid w:val="00961A3B"/>
    <w:rsid w:val="00962551"/>
    <w:rsid w:val="0096284E"/>
    <w:rsid w:val="00963AD4"/>
    <w:rsid w:val="00964241"/>
    <w:rsid w:val="0096675E"/>
    <w:rsid w:val="00972BEE"/>
    <w:rsid w:val="009753EB"/>
    <w:rsid w:val="0097597F"/>
    <w:rsid w:val="0097633B"/>
    <w:rsid w:val="00976FF6"/>
    <w:rsid w:val="0098062B"/>
    <w:rsid w:val="00981A6F"/>
    <w:rsid w:val="00984246"/>
    <w:rsid w:val="00985D16"/>
    <w:rsid w:val="009862A5"/>
    <w:rsid w:val="00990997"/>
    <w:rsid w:val="00993043"/>
    <w:rsid w:val="009951F2"/>
    <w:rsid w:val="00997685"/>
    <w:rsid w:val="00997A12"/>
    <w:rsid w:val="009A2CEF"/>
    <w:rsid w:val="009A3292"/>
    <w:rsid w:val="009A37F4"/>
    <w:rsid w:val="009A4E59"/>
    <w:rsid w:val="009A4FBB"/>
    <w:rsid w:val="009B0BBD"/>
    <w:rsid w:val="009B0F5B"/>
    <w:rsid w:val="009B0FC3"/>
    <w:rsid w:val="009B1DA6"/>
    <w:rsid w:val="009B28D7"/>
    <w:rsid w:val="009B3605"/>
    <w:rsid w:val="009B553F"/>
    <w:rsid w:val="009B6380"/>
    <w:rsid w:val="009B68DC"/>
    <w:rsid w:val="009B726D"/>
    <w:rsid w:val="009C0A2F"/>
    <w:rsid w:val="009C1C2F"/>
    <w:rsid w:val="009C523D"/>
    <w:rsid w:val="009D14AA"/>
    <w:rsid w:val="009D1C5E"/>
    <w:rsid w:val="009D2704"/>
    <w:rsid w:val="009D3172"/>
    <w:rsid w:val="009D5584"/>
    <w:rsid w:val="009D5732"/>
    <w:rsid w:val="009D7582"/>
    <w:rsid w:val="009E046A"/>
    <w:rsid w:val="009E24C5"/>
    <w:rsid w:val="009E2611"/>
    <w:rsid w:val="009E2652"/>
    <w:rsid w:val="009E34A0"/>
    <w:rsid w:val="009E4175"/>
    <w:rsid w:val="009E57B2"/>
    <w:rsid w:val="009E6571"/>
    <w:rsid w:val="009E7035"/>
    <w:rsid w:val="009E7729"/>
    <w:rsid w:val="009E7C67"/>
    <w:rsid w:val="009F070E"/>
    <w:rsid w:val="009F0B58"/>
    <w:rsid w:val="009F111B"/>
    <w:rsid w:val="009F18B5"/>
    <w:rsid w:val="009F2C05"/>
    <w:rsid w:val="009F4573"/>
    <w:rsid w:val="009F5953"/>
    <w:rsid w:val="009F5DBE"/>
    <w:rsid w:val="009F6446"/>
    <w:rsid w:val="00A016BD"/>
    <w:rsid w:val="00A0249E"/>
    <w:rsid w:val="00A045B3"/>
    <w:rsid w:val="00A04A2A"/>
    <w:rsid w:val="00A071DE"/>
    <w:rsid w:val="00A10030"/>
    <w:rsid w:val="00A13F04"/>
    <w:rsid w:val="00A169A3"/>
    <w:rsid w:val="00A16C43"/>
    <w:rsid w:val="00A17862"/>
    <w:rsid w:val="00A23391"/>
    <w:rsid w:val="00A23668"/>
    <w:rsid w:val="00A24300"/>
    <w:rsid w:val="00A2491B"/>
    <w:rsid w:val="00A2568C"/>
    <w:rsid w:val="00A27FEA"/>
    <w:rsid w:val="00A30BEC"/>
    <w:rsid w:val="00A328CF"/>
    <w:rsid w:val="00A34907"/>
    <w:rsid w:val="00A34AFE"/>
    <w:rsid w:val="00A35B5A"/>
    <w:rsid w:val="00A41224"/>
    <w:rsid w:val="00A42410"/>
    <w:rsid w:val="00A4472F"/>
    <w:rsid w:val="00A4583C"/>
    <w:rsid w:val="00A471A2"/>
    <w:rsid w:val="00A54339"/>
    <w:rsid w:val="00A56675"/>
    <w:rsid w:val="00A61B37"/>
    <w:rsid w:val="00A62321"/>
    <w:rsid w:val="00A6264E"/>
    <w:rsid w:val="00A64E82"/>
    <w:rsid w:val="00A66BAF"/>
    <w:rsid w:val="00A70719"/>
    <w:rsid w:val="00A70A29"/>
    <w:rsid w:val="00A70AA1"/>
    <w:rsid w:val="00A710FB"/>
    <w:rsid w:val="00A71ECA"/>
    <w:rsid w:val="00A72505"/>
    <w:rsid w:val="00A729A0"/>
    <w:rsid w:val="00A73D24"/>
    <w:rsid w:val="00A74302"/>
    <w:rsid w:val="00A758C2"/>
    <w:rsid w:val="00A77672"/>
    <w:rsid w:val="00A86267"/>
    <w:rsid w:val="00A87216"/>
    <w:rsid w:val="00A908AF"/>
    <w:rsid w:val="00A939E1"/>
    <w:rsid w:val="00A961AA"/>
    <w:rsid w:val="00A96655"/>
    <w:rsid w:val="00A96F1F"/>
    <w:rsid w:val="00A97C50"/>
    <w:rsid w:val="00AA1C6E"/>
    <w:rsid w:val="00AA1E54"/>
    <w:rsid w:val="00AA3101"/>
    <w:rsid w:val="00AA4436"/>
    <w:rsid w:val="00AA5A20"/>
    <w:rsid w:val="00AA6FBC"/>
    <w:rsid w:val="00AB0194"/>
    <w:rsid w:val="00AB03FD"/>
    <w:rsid w:val="00AB040B"/>
    <w:rsid w:val="00AB0A84"/>
    <w:rsid w:val="00AB23F3"/>
    <w:rsid w:val="00AB3015"/>
    <w:rsid w:val="00AB3FBE"/>
    <w:rsid w:val="00AB55EE"/>
    <w:rsid w:val="00AB5ABB"/>
    <w:rsid w:val="00AC12B1"/>
    <w:rsid w:val="00AC217F"/>
    <w:rsid w:val="00AC3A4A"/>
    <w:rsid w:val="00AC6399"/>
    <w:rsid w:val="00AC64D4"/>
    <w:rsid w:val="00AD2FF9"/>
    <w:rsid w:val="00AD5094"/>
    <w:rsid w:val="00AD7A96"/>
    <w:rsid w:val="00AD7C26"/>
    <w:rsid w:val="00AE0F26"/>
    <w:rsid w:val="00AE12BB"/>
    <w:rsid w:val="00AE1742"/>
    <w:rsid w:val="00AE3E4E"/>
    <w:rsid w:val="00AE484F"/>
    <w:rsid w:val="00AE6F77"/>
    <w:rsid w:val="00AF18CD"/>
    <w:rsid w:val="00AF27C4"/>
    <w:rsid w:val="00AF2A54"/>
    <w:rsid w:val="00AF2BE2"/>
    <w:rsid w:val="00AF448E"/>
    <w:rsid w:val="00AF670C"/>
    <w:rsid w:val="00AF695C"/>
    <w:rsid w:val="00B01561"/>
    <w:rsid w:val="00B05114"/>
    <w:rsid w:val="00B07C30"/>
    <w:rsid w:val="00B11468"/>
    <w:rsid w:val="00B168C9"/>
    <w:rsid w:val="00B17002"/>
    <w:rsid w:val="00B17478"/>
    <w:rsid w:val="00B201DF"/>
    <w:rsid w:val="00B20451"/>
    <w:rsid w:val="00B211E4"/>
    <w:rsid w:val="00B2285D"/>
    <w:rsid w:val="00B24EA1"/>
    <w:rsid w:val="00B25DB8"/>
    <w:rsid w:val="00B2709D"/>
    <w:rsid w:val="00B30572"/>
    <w:rsid w:val="00B3348C"/>
    <w:rsid w:val="00B34CA4"/>
    <w:rsid w:val="00B35309"/>
    <w:rsid w:val="00B37CC2"/>
    <w:rsid w:val="00B37F4F"/>
    <w:rsid w:val="00B40877"/>
    <w:rsid w:val="00B42C60"/>
    <w:rsid w:val="00B43582"/>
    <w:rsid w:val="00B44508"/>
    <w:rsid w:val="00B44729"/>
    <w:rsid w:val="00B45825"/>
    <w:rsid w:val="00B461BB"/>
    <w:rsid w:val="00B461C4"/>
    <w:rsid w:val="00B51D19"/>
    <w:rsid w:val="00B52D56"/>
    <w:rsid w:val="00B53756"/>
    <w:rsid w:val="00B55CE8"/>
    <w:rsid w:val="00B570AA"/>
    <w:rsid w:val="00B57522"/>
    <w:rsid w:val="00B604F5"/>
    <w:rsid w:val="00B62D7C"/>
    <w:rsid w:val="00B63405"/>
    <w:rsid w:val="00B656A9"/>
    <w:rsid w:val="00B67717"/>
    <w:rsid w:val="00B67F64"/>
    <w:rsid w:val="00B73C93"/>
    <w:rsid w:val="00B76B79"/>
    <w:rsid w:val="00B80F5B"/>
    <w:rsid w:val="00B814AE"/>
    <w:rsid w:val="00B820C8"/>
    <w:rsid w:val="00B82C0B"/>
    <w:rsid w:val="00B84302"/>
    <w:rsid w:val="00B86511"/>
    <w:rsid w:val="00B8684C"/>
    <w:rsid w:val="00B86B03"/>
    <w:rsid w:val="00B8711C"/>
    <w:rsid w:val="00B87834"/>
    <w:rsid w:val="00B90145"/>
    <w:rsid w:val="00B9099B"/>
    <w:rsid w:val="00B918A0"/>
    <w:rsid w:val="00B96B8F"/>
    <w:rsid w:val="00B97E94"/>
    <w:rsid w:val="00B97F10"/>
    <w:rsid w:val="00BA1368"/>
    <w:rsid w:val="00BA152E"/>
    <w:rsid w:val="00BA277D"/>
    <w:rsid w:val="00BA3BE4"/>
    <w:rsid w:val="00BA5F9F"/>
    <w:rsid w:val="00BA6859"/>
    <w:rsid w:val="00BA75E3"/>
    <w:rsid w:val="00BA7998"/>
    <w:rsid w:val="00BB01BE"/>
    <w:rsid w:val="00BB3B23"/>
    <w:rsid w:val="00BB4940"/>
    <w:rsid w:val="00BB4EAE"/>
    <w:rsid w:val="00BB7E31"/>
    <w:rsid w:val="00BB7F19"/>
    <w:rsid w:val="00BC1081"/>
    <w:rsid w:val="00BC4514"/>
    <w:rsid w:val="00BC4806"/>
    <w:rsid w:val="00BC49DA"/>
    <w:rsid w:val="00BC7177"/>
    <w:rsid w:val="00BD1BDC"/>
    <w:rsid w:val="00BD1CF0"/>
    <w:rsid w:val="00BD1FEE"/>
    <w:rsid w:val="00BD6642"/>
    <w:rsid w:val="00BD78E9"/>
    <w:rsid w:val="00BE2694"/>
    <w:rsid w:val="00BE3378"/>
    <w:rsid w:val="00BE3966"/>
    <w:rsid w:val="00BE6552"/>
    <w:rsid w:val="00BE67A1"/>
    <w:rsid w:val="00BF1D4C"/>
    <w:rsid w:val="00BF1FEF"/>
    <w:rsid w:val="00BF3D46"/>
    <w:rsid w:val="00BF3D4E"/>
    <w:rsid w:val="00BF4CB6"/>
    <w:rsid w:val="00BF7618"/>
    <w:rsid w:val="00BF7FFD"/>
    <w:rsid w:val="00C00172"/>
    <w:rsid w:val="00C1049E"/>
    <w:rsid w:val="00C10600"/>
    <w:rsid w:val="00C109C3"/>
    <w:rsid w:val="00C11507"/>
    <w:rsid w:val="00C1244C"/>
    <w:rsid w:val="00C1369B"/>
    <w:rsid w:val="00C13CA9"/>
    <w:rsid w:val="00C1455E"/>
    <w:rsid w:val="00C15214"/>
    <w:rsid w:val="00C17108"/>
    <w:rsid w:val="00C21464"/>
    <w:rsid w:val="00C224AD"/>
    <w:rsid w:val="00C23173"/>
    <w:rsid w:val="00C23FC9"/>
    <w:rsid w:val="00C2411C"/>
    <w:rsid w:val="00C24A23"/>
    <w:rsid w:val="00C31BD2"/>
    <w:rsid w:val="00C31C3E"/>
    <w:rsid w:val="00C327BC"/>
    <w:rsid w:val="00C32F47"/>
    <w:rsid w:val="00C352D2"/>
    <w:rsid w:val="00C35470"/>
    <w:rsid w:val="00C36038"/>
    <w:rsid w:val="00C40F17"/>
    <w:rsid w:val="00C44DE5"/>
    <w:rsid w:val="00C44E5B"/>
    <w:rsid w:val="00C46249"/>
    <w:rsid w:val="00C50F4E"/>
    <w:rsid w:val="00C56E71"/>
    <w:rsid w:val="00C611A7"/>
    <w:rsid w:val="00C61366"/>
    <w:rsid w:val="00C613DE"/>
    <w:rsid w:val="00C6240D"/>
    <w:rsid w:val="00C640D8"/>
    <w:rsid w:val="00C64399"/>
    <w:rsid w:val="00C653B9"/>
    <w:rsid w:val="00C66E9B"/>
    <w:rsid w:val="00C70F1E"/>
    <w:rsid w:val="00C71B6C"/>
    <w:rsid w:val="00C81DB6"/>
    <w:rsid w:val="00C8350F"/>
    <w:rsid w:val="00C841DC"/>
    <w:rsid w:val="00C84318"/>
    <w:rsid w:val="00C8451A"/>
    <w:rsid w:val="00C85E20"/>
    <w:rsid w:val="00C85E30"/>
    <w:rsid w:val="00C8601A"/>
    <w:rsid w:val="00C905BC"/>
    <w:rsid w:val="00C9135C"/>
    <w:rsid w:val="00C9603B"/>
    <w:rsid w:val="00C96402"/>
    <w:rsid w:val="00C9770F"/>
    <w:rsid w:val="00C97D76"/>
    <w:rsid w:val="00CA0238"/>
    <w:rsid w:val="00CA188F"/>
    <w:rsid w:val="00CA23F2"/>
    <w:rsid w:val="00CA2463"/>
    <w:rsid w:val="00CA2C44"/>
    <w:rsid w:val="00CA357D"/>
    <w:rsid w:val="00CA3E11"/>
    <w:rsid w:val="00CA425D"/>
    <w:rsid w:val="00CA650F"/>
    <w:rsid w:val="00CA6C4D"/>
    <w:rsid w:val="00CA74FD"/>
    <w:rsid w:val="00CB01C7"/>
    <w:rsid w:val="00CB0603"/>
    <w:rsid w:val="00CB148D"/>
    <w:rsid w:val="00CB1FE9"/>
    <w:rsid w:val="00CB2613"/>
    <w:rsid w:val="00CB47FD"/>
    <w:rsid w:val="00CB5305"/>
    <w:rsid w:val="00CB66E1"/>
    <w:rsid w:val="00CB70D8"/>
    <w:rsid w:val="00CB78E8"/>
    <w:rsid w:val="00CB7F34"/>
    <w:rsid w:val="00CC03F1"/>
    <w:rsid w:val="00CC3CBE"/>
    <w:rsid w:val="00CC3F0C"/>
    <w:rsid w:val="00CC5023"/>
    <w:rsid w:val="00CC5AA3"/>
    <w:rsid w:val="00CD06BF"/>
    <w:rsid w:val="00CD13E1"/>
    <w:rsid w:val="00CD305F"/>
    <w:rsid w:val="00CD3596"/>
    <w:rsid w:val="00CD3839"/>
    <w:rsid w:val="00CD3887"/>
    <w:rsid w:val="00CD3CA4"/>
    <w:rsid w:val="00CD6230"/>
    <w:rsid w:val="00CD720D"/>
    <w:rsid w:val="00CE01E6"/>
    <w:rsid w:val="00CE2A8A"/>
    <w:rsid w:val="00CE3271"/>
    <w:rsid w:val="00CE6226"/>
    <w:rsid w:val="00CF0B09"/>
    <w:rsid w:val="00CF4FF6"/>
    <w:rsid w:val="00CF5DC7"/>
    <w:rsid w:val="00CF5FD0"/>
    <w:rsid w:val="00CF619F"/>
    <w:rsid w:val="00CF67E3"/>
    <w:rsid w:val="00D02126"/>
    <w:rsid w:val="00D03D22"/>
    <w:rsid w:val="00D0414D"/>
    <w:rsid w:val="00D066CF"/>
    <w:rsid w:val="00D06DFF"/>
    <w:rsid w:val="00D07844"/>
    <w:rsid w:val="00D1010D"/>
    <w:rsid w:val="00D11CB3"/>
    <w:rsid w:val="00D12340"/>
    <w:rsid w:val="00D128FB"/>
    <w:rsid w:val="00D12CBC"/>
    <w:rsid w:val="00D140B2"/>
    <w:rsid w:val="00D14FD0"/>
    <w:rsid w:val="00D15543"/>
    <w:rsid w:val="00D15C47"/>
    <w:rsid w:val="00D175B3"/>
    <w:rsid w:val="00D234A6"/>
    <w:rsid w:val="00D26EEA"/>
    <w:rsid w:val="00D2738A"/>
    <w:rsid w:val="00D278B3"/>
    <w:rsid w:val="00D31AB9"/>
    <w:rsid w:val="00D321EF"/>
    <w:rsid w:val="00D327F7"/>
    <w:rsid w:val="00D32929"/>
    <w:rsid w:val="00D33531"/>
    <w:rsid w:val="00D34A03"/>
    <w:rsid w:val="00D36670"/>
    <w:rsid w:val="00D37504"/>
    <w:rsid w:val="00D413CA"/>
    <w:rsid w:val="00D413E6"/>
    <w:rsid w:val="00D41893"/>
    <w:rsid w:val="00D425A0"/>
    <w:rsid w:val="00D429E3"/>
    <w:rsid w:val="00D443C5"/>
    <w:rsid w:val="00D44B33"/>
    <w:rsid w:val="00D44F90"/>
    <w:rsid w:val="00D46E6D"/>
    <w:rsid w:val="00D50A9A"/>
    <w:rsid w:val="00D51994"/>
    <w:rsid w:val="00D520F8"/>
    <w:rsid w:val="00D53B76"/>
    <w:rsid w:val="00D56950"/>
    <w:rsid w:val="00D572E3"/>
    <w:rsid w:val="00D576E5"/>
    <w:rsid w:val="00D5796F"/>
    <w:rsid w:val="00D62FC7"/>
    <w:rsid w:val="00D638CF"/>
    <w:rsid w:val="00D65AA5"/>
    <w:rsid w:val="00D65FDF"/>
    <w:rsid w:val="00D741FB"/>
    <w:rsid w:val="00D74880"/>
    <w:rsid w:val="00D76E1D"/>
    <w:rsid w:val="00D770C6"/>
    <w:rsid w:val="00D80818"/>
    <w:rsid w:val="00D82725"/>
    <w:rsid w:val="00D8403F"/>
    <w:rsid w:val="00D84C96"/>
    <w:rsid w:val="00D853A3"/>
    <w:rsid w:val="00D86B85"/>
    <w:rsid w:val="00D87B7C"/>
    <w:rsid w:val="00D91A3E"/>
    <w:rsid w:val="00D9233A"/>
    <w:rsid w:val="00D93D8D"/>
    <w:rsid w:val="00D94A3D"/>
    <w:rsid w:val="00D976F2"/>
    <w:rsid w:val="00DA00D9"/>
    <w:rsid w:val="00DA1A4D"/>
    <w:rsid w:val="00DA1E8F"/>
    <w:rsid w:val="00DA5B1A"/>
    <w:rsid w:val="00DA69B0"/>
    <w:rsid w:val="00DB029C"/>
    <w:rsid w:val="00DB12A7"/>
    <w:rsid w:val="00DB440D"/>
    <w:rsid w:val="00DB5379"/>
    <w:rsid w:val="00DB6423"/>
    <w:rsid w:val="00DB6CD0"/>
    <w:rsid w:val="00DC14A1"/>
    <w:rsid w:val="00DC17AE"/>
    <w:rsid w:val="00DC3415"/>
    <w:rsid w:val="00DC3BFF"/>
    <w:rsid w:val="00DC5E7C"/>
    <w:rsid w:val="00DC6A65"/>
    <w:rsid w:val="00DD64EC"/>
    <w:rsid w:val="00DD70CE"/>
    <w:rsid w:val="00DD7935"/>
    <w:rsid w:val="00DD7B43"/>
    <w:rsid w:val="00DE1E56"/>
    <w:rsid w:val="00DE27F0"/>
    <w:rsid w:val="00DE3BD2"/>
    <w:rsid w:val="00DE4ED9"/>
    <w:rsid w:val="00DE649E"/>
    <w:rsid w:val="00DF1D05"/>
    <w:rsid w:val="00DF3B81"/>
    <w:rsid w:val="00DF64D7"/>
    <w:rsid w:val="00DF6710"/>
    <w:rsid w:val="00E004FB"/>
    <w:rsid w:val="00E00E8A"/>
    <w:rsid w:val="00E012B4"/>
    <w:rsid w:val="00E03623"/>
    <w:rsid w:val="00E03E15"/>
    <w:rsid w:val="00E03FA6"/>
    <w:rsid w:val="00E04BAE"/>
    <w:rsid w:val="00E05198"/>
    <w:rsid w:val="00E05EE5"/>
    <w:rsid w:val="00E0663F"/>
    <w:rsid w:val="00E1004C"/>
    <w:rsid w:val="00E10720"/>
    <w:rsid w:val="00E108F8"/>
    <w:rsid w:val="00E11348"/>
    <w:rsid w:val="00E1245E"/>
    <w:rsid w:val="00E1484B"/>
    <w:rsid w:val="00E14D8D"/>
    <w:rsid w:val="00E20E37"/>
    <w:rsid w:val="00E2347A"/>
    <w:rsid w:val="00E24995"/>
    <w:rsid w:val="00E255D8"/>
    <w:rsid w:val="00E3063C"/>
    <w:rsid w:val="00E3256D"/>
    <w:rsid w:val="00E33A9F"/>
    <w:rsid w:val="00E350BF"/>
    <w:rsid w:val="00E35368"/>
    <w:rsid w:val="00E36791"/>
    <w:rsid w:val="00E415E2"/>
    <w:rsid w:val="00E41ADB"/>
    <w:rsid w:val="00E43106"/>
    <w:rsid w:val="00E43A4F"/>
    <w:rsid w:val="00E44D28"/>
    <w:rsid w:val="00E453DE"/>
    <w:rsid w:val="00E454C3"/>
    <w:rsid w:val="00E46BD0"/>
    <w:rsid w:val="00E46C97"/>
    <w:rsid w:val="00E46D8D"/>
    <w:rsid w:val="00E47099"/>
    <w:rsid w:val="00E47618"/>
    <w:rsid w:val="00E50EC1"/>
    <w:rsid w:val="00E520DC"/>
    <w:rsid w:val="00E52BBF"/>
    <w:rsid w:val="00E530C3"/>
    <w:rsid w:val="00E53991"/>
    <w:rsid w:val="00E53DB8"/>
    <w:rsid w:val="00E563AF"/>
    <w:rsid w:val="00E56A09"/>
    <w:rsid w:val="00E56EB4"/>
    <w:rsid w:val="00E57AF0"/>
    <w:rsid w:val="00E62350"/>
    <w:rsid w:val="00E62EF4"/>
    <w:rsid w:val="00E633E9"/>
    <w:rsid w:val="00E633ED"/>
    <w:rsid w:val="00E6718C"/>
    <w:rsid w:val="00E701FE"/>
    <w:rsid w:val="00E70DE6"/>
    <w:rsid w:val="00E71E44"/>
    <w:rsid w:val="00E772B0"/>
    <w:rsid w:val="00E803F4"/>
    <w:rsid w:val="00E81979"/>
    <w:rsid w:val="00E81DFC"/>
    <w:rsid w:val="00E82B63"/>
    <w:rsid w:val="00E863A7"/>
    <w:rsid w:val="00E90186"/>
    <w:rsid w:val="00E91C34"/>
    <w:rsid w:val="00E92469"/>
    <w:rsid w:val="00E94506"/>
    <w:rsid w:val="00E94C8D"/>
    <w:rsid w:val="00E972B0"/>
    <w:rsid w:val="00E97A9D"/>
    <w:rsid w:val="00EA0C4E"/>
    <w:rsid w:val="00EA10C2"/>
    <w:rsid w:val="00EA1181"/>
    <w:rsid w:val="00EA1880"/>
    <w:rsid w:val="00EA28AA"/>
    <w:rsid w:val="00EA576C"/>
    <w:rsid w:val="00EA6CC5"/>
    <w:rsid w:val="00EA6F5E"/>
    <w:rsid w:val="00EA7E90"/>
    <w:rsid w:val="00EB1217"/>
    <w:rsid w:val="00EB258E"/>
    <w:rsid w:val="00EC5D38"/>
    <w:rsid w:val="00EC5DDC"/>
    <w:rsid w:val="00EC6607"/>
    <w:rsid w:val="00EC6F3A"/>
    <w:rsid w:val="00ED0796"/>
    <w:rsid w:val="00ED0966"/>
    <w:rsid w:val="00ED0F0F"/>
    <w:rsid w:val="00ED2F28"/>
    <w:rsid w:val="00ED4290"/>
    <w:rsid w:val="00ED6DE3"/>
    <w:rsid w:val="00EE2F11"/>
    <w:rsid w:val="00EE308D"/>
    <w:rsid w:val="00EE3953"/>
    <w:rsid w:val="00EE3C1F"/>
    <w:rsid w:val="00EE411F"/>
    <w:rsid w:val="00EE624E"/>
    <w:rsid w:val="00EE6BE1"/>
    <w:rsid w:val="00EE6EC3"/>
    <w:rsid w:val="00EE6FB0"/>
    <w:rsid w:val="00EE7B2E"/>
    <w:rsid w:val="00EE7CA0"/>
    <w:rsid w:val="00EF244D"/>
    <w:rsid w:val="00EF2AA2"/>
    <w:rsid w:val="00EF3897"/>
    <w:rsid w:val="00EF3C23"/>
    <w:rsid w:val="00EF3F41"/>
    <w:rsid w:val="00EF46B3"/>
    <w:rsid w:val="00EF5BEA"/>
    <w:rsid w:val="00EF5E30"/>
    <w:rsid w:val="00EF7696"/>
    <w:rsid w:val="00EF7BC2"/>
    <w:rsid w:val="00F0033A"/>
    <w:rsid w:val="00F03A7D"/>
    <w:rsid w:val="00F0443B"/>
    <w:rsid w:val="00F0501A"/>
    <w:rsid w:val="00F05A4E"/>
    <w:rsid w:val="00F06648"/>
    <w:rsid w:val="00F154C2"/>
    <w:rsid w:val="00F15F02"/>
    <w:rsid w:val="00F20808"/>
    <w:rsid w:val="00F221DB"/>
    <w:rsid w:val="00F224AF"/>
    <w:rsid w:val="00F22FFD"/>
    <w:rsid w:val="00F23CCF"/>
    <w:rsid w:val="00F24C25"/>
    <w:rsid w:val="00F26B2A"/>
    <w:rsid w:val="00F333F6"/>
    <w:rsid w:val="00F339A1"/>
    <w:rsid w:val="00F3491A"/>
    <w:rsid w:val="00F34DD6"/>
    <w:rsid w:val="00F41D30"/>
    <w:rsid w:val="00F44AF2"/>
    <w:rsid w:val="00F45F66"/>
    <w:rsid w:val="00F476FF"/>
    <w:rsid w:val="00F51F0F"/>
    <w:rsid w:val="00F52987"/>
    <w:rsid w:val="00F5386C"/>
    <w:rsid w:val="00F56E0D"/>
    <w:rsid w:val="00F60D9E"/>
    <w:rsid w:val="00F62383"/>
    <w:rsid w:val="00F6532F"/>
    <w:rsid w:val="00F6776F"/>
    <w:rsid w:val="00F70611"/>
    <w:rsid w:val="00F72E49"/>
    <w:rsid w:val="00F7637A"/>
    <w:rsid w:val="00F813D0"/>
    <w:rsid w:val="00F8321F"/>
    <w:rsid w:val="00F83CFA"/>
    <w:rsid w:val="00F84AAA"/>
    <w:rsid w:val="00F856C8"/>
    <w:rsid w:val="00F856ED"/>
    <w:rsid w:val="00F91C89"/>
    <w:rsid w:val="00F92141"/>
    <w:rsid w:val="00F92491"/>
    <w:rsid w:val="00F92937"/>
    <w:rsid w:val="00F9304C"/>
    <w:rsid w:val="00F95463"/>
    <w:rsid w:val="00F97E11"/>
    <w:rsid w:val="00FA298B"/>
    <w:rsid w:val="00FA4EE2"/>
    <w:rsid w:val="00FA5C2E"/>
    <w:rsid w:val="00FA6896"/>
    <w:rsid w:val="00FA6F22"/>
    <w:rsid w:val="00FA7840"/>
    <w:rsid w:val="00FB329B"/>
    <w:rsid w:val="00FB55D4"/>
    <w:rsid w:val="00FB681F"/>
    <w:rsid w:val="00FB7318"/>
    <w:rsid w:val="00FC241F"/>
    <w:rsid w:val="00FC32E0"/>
    <w:rsid w:val="00FC48E7"/>
    <w:rsid w:val="00FC646B"/>
    <w:rsid w:val="00FC782B"/>
    <w:rsid w:val="00FD3CD9"/>
    <w:rsid w:val="00FD52A9"/>
    <w:rsid w:val="00FE1130"/>
    <w:rsid w:val="00FE7220"/>
    <w:rsid w:val="00FE7DFF"/>
    <w:rsid w:val="00FF301C"/>
    <w:rsid w:val="00FF30E0"/>
    <w:rsid w:val="00FF6AA9"/>
    <w:rsid w:val="00FF7ACE"/>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27ACAD"/>
  <w15:docId w15:val="{CAE4A281-84C5-4780-9673-B988AE100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54C2"/>
    <w:rPr>
      <w:sz w:val="24"/>
      <w:szCs w:val="24"/>
      <w:lang w:eastAsia="en-US"/>
    </w:rPr>
  </w:style>
  <w:style w:type="paragraph" w:styleId="Heading2">
    <w:name w:val="heading 2"/>
    <w:basedOn w:val="Normal"/>
    <w:next w:val="Normal"/>
    <w:link w:val="Heading2Char"/>
    <w:semiHidden/>
    <w:unhideWhenUsed/>
    <w:qFormat/>
    <w:rsid w:val="004054A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4054A1"/>
    <w:pPr>
      <w:keepNext/>
      <w:keepLines/>
      <w:spacing w:before="40"/>
      <w:outlineLvl w:val="2"/>
    </w:pPr>
    <w:rPr>
      <w:rFonts w:asciiTheme="majorHAnsi" w:eastAsiaTheme="majorEastAsia" w:hAnsiTheme="majorHAnsi" w:cstheme="majorBidi"/>
      <w:color w:val="243F60" w:themeColor="accent1" w:themeShade="7F"/>
    </w:rPr>
  </w:style>
  <w:style w:type="paragraph" w:styleId="Heading6">
    <w:name w:val="heading 6"/>
    <w:basedOn w:val="Normal"/>
    <w:next w:val="Normal"/>
    <w:qFormat/>
    <w:rsid w:val="00FB329B"/>
    <w:pPr>
      <w:keepNext/>
      <w:ind w:left="-108" w:right="-108"/>
      <w:outlineLvl w:val="5"/>
    </w:pPr>
    <w:rPr>
      <w:i/>
      <w:iCs/>
      <w:sz w:val="20"/>
    </w:rPr>
  </w:style>
  <w:style w:type="paragraph" w:styleId="Heading7">
    <w:name w:val="heading 7"/>
    <w:basedOn w:val="Normal"/>
    <w:next w:val="Normal"/>
    <w:qFormat/>
    <w:rsid w:val="00FB329B"/>
    <w:pPr>
      <w:keepNext/>
      <w:ind w:left="252"/>
      <w:outlineLvl w:val="6"/>
    </w:pPr>
    <w:rPr>
      <w:i/>
      <w:iCs/>
      <w:sz w:val="20"/>
    </w:rPr>
  </w:style>
  <w:style w:type="paragraph" w:styleId="Heading8">
    <w:name w:val="heading 8"/>
    <w:basedOn w:val="Normal"/>
    <w:next w:val="Normal"/>
    <w:qFormat/>
    <w:rsid w:val="00FB329B"/>
    <w:pPr>
      <w:keepNext/>
      <w:ind w:left="-108"/>
      <w:outlineLvl w:val="7"/>
    </w:pPr>
    <w:rPr>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822C9D"/>
    <w:pPr>
      <w:tabs>
        <w:tab w:val="center" w:pos="4153"/>
        <w:tab w:val="right" w:pos="8306"/>
      </w:tabs>
    </w:pPr>
  </w:style>
  <w:style w:type="paragraph" w:styleId="Footer">
    <w:name w:val="footer"/>
    <w:basedOn w:val="Normal"/>
    <w:rsid w:val="00822C9D"/>
    <w:pPr>
      <w:tabs>
        <w:tab w:val="center" w:pos="4153"/>
        <w:tab w:val="right" w:pos="8306"/>
      </w:tabs>
    </w:pPr>
  </w:style>
  <w:style w:type="paragraph" w:styleId="BodyTextIndent">
    <w:name w:val="Body Text Indent"/>
    <w:basedOn w:val="Normal"/>
    <w:link w:val="BodyTextIndentChar"/>
    <w:rsid w:val="00822C9D"/>
    <w:pPr>
      <w:autoSpaceDE w:val="0"/>
      <w:autoSpaceDN w:val="0"/>
      <w:adjustRightInd w:val="0"/>
      <w:spacing w:line="300" w:lineRule="atLeast"/>
      <w:ind w:firstLine="720"/>
      <w:jc w:val="both"/>
    </w:pPr>
  </w:style>
  <w:style w:type="paragraph" w:styleId="Title">
    <w:name w:val="Title"/>
    <w:basedOn w:val="Normal"/>
    <w:qFormat/>
    <w:rsid w:val="00822C9D"/>
    <w:pPr>
      <w:autoSpaceDE w:val="0"/>
      <w:autoSpaceDN w:val="0"/>
      <w:adjustRightInd w:val="0"/>
      <w:spacing w:line="300" w:lineRule="atLeast"/>
      <w:jc w:val="center"/>
    </w:pPr>
    <w:rPr>
      <w:b/>
      <w:bCs/>
    </w:rPr>
  </w:style>
  <w:style w:type="paragraph" w:styleId="BodyTextIndent2">
    <w:name w:val="Body Text Indent 2"/>
    <w:basedOn w:val="Normal"/>
    <w:rsid w:val="00822C9D"/>
    <w:pPr>
      <w:autoSpaceDE w:val="0"/>
      <w:autoSpaceDN w:val="0"/>
      <w:adjustRightInd w:val="0"/>
      <w:ind w:left="720"/>
      <w:jc w:val="both"/>
    </w:pPr>
  </w:style>
  <w:style w:type="paragraph" w:customStyle="1" w:styleId="Lygis1">
    <w:name w:val="Lygis1"/>
    <w:basedOn w:val="Normal"/>
    <w:rsid w:val="00822C9D"/>
    <w:pPr>
      <w:spacing w:before="100" w:beforeAutospacing="1" w:after="100" w:afterAutospacing="1"/>
      <w:jc w:val="center"/>
    </w:pPr>
  </w:style>
  <w:style w:type="paragraph" w:styleId="BalloonText">
    <w:name w:val="Balloon Text"/>
    <w:basedOn w:val="Normal"/>
    <w:semiHidden/>
    <w:rsid w:val="00EA10C2"/>
    <w:rPr>
      <w:rFonts w:ascii="Tahoma" w:hAnsi="Tahoma" w:cs="Tahoma"/>
      <w:sz w:val="16"/>
      <w:szCs w:val="16"/>
    </w:rPr>
  </w:style>
  <w:style w:type="paragraph" w:customStyle="1" w:styleId="BodyText1">
    <w:name w:val="Body Text1"/>
    <w:rsid w:val="00380F9B"/>
    <w:pPr>
      <w:autoSpaceDE w:val="0"/>
      <w:autoSpaceDN w:val="0"/>
      <w:adjustRightInd w:val="0"/>
      <w:ind w:firstLine="312"/>
      <w:jc w:val="both"/>
    </w:pPr>
    <w:rPr>
      <w:rFonts w:ascii="TimesLT" w:hAnsi="TimesLT"/>
      <w:lang w:val="en-US" w:eastAsia="en-US"/>
    </w:rPr>
  </w:style>
  <w:style w:type="paragraph" w:customStyle="1" w:styleId="MAZAS">
    <w:name w:val="MAZAS"/>
    <w:rsid w:val="00380F9B"/>
    <w:pPr>
      <w:autoSpaceDE w:val="0"/>
      <w:autoSpaceDN w:val="0"/>
      <w:adjustRightInd w:val="0"/>
      <w:ind w:firstLine="312"/>
      <w:jc w:val="both"/>
    </w:pPr>
    <w:rPr>
      <w:rFonts w:ascii="TimesLT" w:hAnsi="TimesLT"/>
      <w:color w:val="000000"/>
      <w:sz w:val="8"/>
      <w:szCs w:val="8"/>
      <w:lang w:val="en-US" w:eastAsia="en-US"/>
    </w:rPr>
  </w:style>
  <w:style w:type="table" w:styleId="TableGrid">
    <w:name w:val="Table Grid"/>
    <w:basedOn w:val="TableNormal"/>
    <w:rsid w:val="009B55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8B1F21"/>
    <w:pPr>
      <w:spacing w:after="120" w:line="480" w:lineRule="auto"/>
    </w:pPr>
  </w:style>
  <w:style w:type="character" w:customStyle="1" w:styleId="BodyText2Char">
    <w:name w:val="Body Text 2 Char"/>
    <w:link w:val="BodyText2"/>
    <w:rsid w:val="008B1F21"/>
    <w:rPr>
      <w:sz w:val="24"/>
      <w:szCs w:val="24"/>
      <w:lang w:eastAsia="en-US"/>
    </w:rPr>
  </w:style>
  <w:style w:type="paragraph" w:styleId="FootnoteText">
    <w:name w:val="footnote text"/>
    <w:aliases w:val="footnote text + Times: 9 Point,fn,(NECG) Footnote Text,ALTS FOOTNOTE,AR Footnote Text,S_footer,ft,Char Char,Car,Texto nota pie Car,Char Char Char,Footnote Text Char2 Char,Footnote Text Char Char Char1,Footnote Text Char "/>
    <w:basedOn w:val="Normal"/>
    <w:link w:val="FootnoteTextChar"/>
    <w:uiPriority w:val="99"/>
    <w:qFormat/>
    <w:rsid w:val="009E34A0"/>
    <w:rPr>
      <w:sz w:val="20"/>
      <w:szCs w:val="20"/>
    </w:rPr>
  </w:style>
  <w:style w:type="character" w:customStyle="1" w:styleId="FootnoteTextChar">
    <w:name w:val="Footnote Text Char"/>
    <w:aliases w:val="footnote text + Times: 9 Point Char,fn Char,(NECG) Footnote Text Char,ALTS FOOTNOTE Char,AR Footnote Text Char,S_footer Char,ft Char,Char Char Char1,Car Char,Texto nota pie Car Char,Char Char Char Char,Footnote Text Char2 Char Char"/>
    <w:link w:val="FootnoteText"/>
    <w:uiPriority w:val="99"/>
    <w:rsid w:val="009E34A0"/>
    <w:rPr>
      <w:lang w:eastAsia="en-US"/>
    </w:rPr>
  </w:style>
  <w:style w:type="character" w:styleId="FootnoteReference">
    <w:name w:val="footnote reference"/>
    <w:aliases w:val="fr,(NECG) Footnote Reference,o,Ref,de nota al pie,Puslapio išnašos nuoroda1"/>
    <w:uiPriority w:val="99"/>
    <w:rsid w:val="009E34A0"/>
    <w:rPr>
      <w:vertAlign w:val="superscript"/>
    </w:rPr>
  </w:style>
  <w:style w:type="paragraph" w:styleId="ListParagraph">
    <w:name w:val="List Paragraph"/>
    <w:basedOn w:val="Normal"/>
    <w:link w:val="ListParagraphChar"/>
    <w:uiPriority w:val="34"/>
    <w:qFormat/>
    <w:rsid w:val="00801624"/>
    <w:pPr>
      <w:ind w:left="720"/>
      <w:contextualSpacing/>
    </w:pPr>
  </w:style>
  <w:style w:type="paragraph" w:styleId="BodyText">
    <w:name w:val="Body Text"/>
    <w:basedOn w:val="Normal"/>
    <w:link w:val="BodyTextChar"/>
    <w:rsid w:val="00681344"/>
    <w:pPr>
      <w:spacing w:after="120"/>
    </w:pPr>
  </w:style>
  <w:style w:type="character" w:customStyle="1" w:styleId="BodyTextChar">
    <w:name w:val="Body Text Char"/>
    <w:link w:val="BodyText"/>
    <w:rsid w:val="00681344"/>
    <w:rPr>
      <w:sz w:val="24"/>
      <w:szCs w:val="24"/>
      <w:lang w:eastAsia="en-US"/>
    </w:rPr>
  </w:style>
  <w:style w:type="character" w:styleId="CommentReference">
    <w:name w:val="annotation reference"/>
    <w:rsid w:val="005A009F"/>
    <w:rPr>
      <w:sz w:val="16"/>
      <w:szCs w:val="16"/>
    </w:rPr>
  </w:style>
  <w:style w:type="paragraph" w:styleId="CommentText">
    <w:name w:val="annotation text"/>
    <w:basedOn w:val="Normal"/>
    <w:link w:val="CommentTextChar"/>
    <w:uiPriority w:val="99"/>
    <w:rsid w:val="005A009F"/>
    <w:rPr>
      <w:sz w:val="20"/>
      <w:szCs w:val="20"/>
    </w:rPr>
  </w:style>
  <w:style w:type="character" w:customStyle="1" w:styleId="CommentTextChar">
    <w:name w:val="Comment Text Char"/>
    <w:link w:val="CommentText"/>
    <w:uiPriority w:val="99"/>
    <w:rsid w:val="005A009F"/>
    <w:rPr>
      <w:lang w:eastAsia="en-US"/>
    </w:rPr>
  </w:style>
  <w:style w:type="paragraph" w:styleId="CommentSubject">
    <w:name w:val="annotation subject"/>
    <w:basedOn w:val="CommentText"/>
    <w:next w:val="CommentText"/>
    <w:link w:val="CommentSubjectChar"/>
    <w:rsid w:val="005A009F"/>
    <w:rPr>
      <w:b/>
      <w:bCs/>
    </w:rPr>
  </w:style>
  <w:style w:type="character" w:customStyle="1" w:styleId="CommentSubjectChar">
    <w:name w:val="Comment Subject Char"/>
    <w:link w:val="CommentSubject"/>
    <w:rsid w:val="005A009F"/>
    <w:rPr>
      <w:b/>
      <w:bCs/>
      <w:lang w:eastAsia="en-US"/>
    </w:rPr>
  </w:style>
  <w:style w:type="character" w:customStyle="1" w:styleId="HeaderChar">
    <w:name w:val="Header Char"/>
    <w:link w:val="Header"/>
    <w:rsid w:val="003B13EE"/>
    <w:rPr>
      <w:sz w:val="24"/>
      <w:szCs w:val="24"/>
      <w:lang w:eastAsia="en-US"/>
    </w:rPr>
  </w:style>
  <w:style w:type="character" w:customStyle="1" w:styleId="BodyTextIndentChar">
    <w:name w:val="Body Text Indent Char"/>
    <w:basedOn w:val="DefaultParagraphFont"/>
    <w:link w:val="BodyTextIndent"/>
    <w:rsid w:val="00BA5F9F"/>
    <w:rPr>
      <w:sz w:val="24"/>
      <w:szCs w:val="24"/>
      <w:lang w:eastAsia="en-US"/>
    </w:rPr>
  </w:style>
  <w:style w:type="character" w:customStyle="1" w:styleId="Heading2Char">
    <w:name w:val="Heading 2 Char"/>
    <w:basedOn w:val="DefaultParagraphFont"/>
    <w:link w:val="Heading2"/>
    <w:semiHidden/>
    <w:rsid w:val="004054A1"/>
    <w:rPr>
      <w:rFonts w:asciiTheme="majorHAnsi" w:eastAsiaTheme="majorEastAsia" w:hAnsiTheme="majorHAnsi" w:cstheme="majorBidi"/>
      <w:color w:val="365F91" w:themeColor="accent1" w:themeShade="BF"/>
      <w:sz w:val="26"/>
      <w:szCs w:val="26"/>
      <w:lang w:eastAsia="en-US"/>
    </w:rPr>
  </w:style>
  <w:style w:type="character" w:customStyle="1" w:styleId="Heading3Char">
    <w:name w:val="Heading 3 Char"/>
    <w:basedOn w:val="DefaultParagraphFont"/>
    <w:link w:val="Heading3"/>
    <w:semiHidden/>
    <w:rsid w:val="004054A1"/>
    <w:rPr>
      <w:rFonts w:asciiTheme="majorHAnsi" w:eastAsiaTheme="majorEastAsia" w:hAnsiTheme="majorHAnsi" w:cstheme="majorBidi"/>
      <w:color w:val="243F60" w:themeColor="accent1" w:themeShade="7F"/>
      <w:sz w:val="24"/>
      <w:szCs w:val="24"/>
      <w:lang w:eastAsia="en-US"/>
    </w:rPr>
  </w:style>
  <w:style w:type="character" w:styleId="Hyperlink">
    <w:name w:val="Hyperlink"/>
    <w:basedOn w:val="DefaultParagraphFont"/>
    <w:uiPriority w:val="99"/>
    <w:unhideWhenUsed/>
    <w:rsid w:val="00F8321F"/>
    <w:rPr>
      <w:color w:val="0000FF" w:themeColor="hyperlink"/>
      <w:u w:val="single"/>
    </w:rPr>
  </w:style>
  <w:style w:type="character" w:styleId="PageNumber">
    <w:name w:val="page number"/>
    <w:basedOn w:val="DefaultParagraphFont"/>
    <w:rsid w:val="00F8321F"/>
  </w:style>
  <w:style w:type="paragraph" w:styleId="NormalWeb">
    <w:name w:val="Normal (Web)"/>
    <w:basedOn w:val="Normal"/>
    <w:uiPriority w:val="99"/>
    <w:unhideWhenUsed/>
    <w:rsid w:val="00F8321F"/>
    <w:pPr>
      <w:spacing w:before="100" w:beforeAutospacing="1" w:after="100" w:afterAutospacing="1"/>
    </w:pPr>
    <w:rPr>
      <w:lang w:eastAsia="lt-LT"/>
    </w:rPr>
  </w:style>
  <w:style w:type="character" w:customStyle="1" w:styleId="ListParagraphChar">
    <w:name w:val="List Paragraph Char"/>
    <w:basedOn w:val="DefaultParagraphFont"/>
    <w:link w:val="ListParagraph"/>
    <w:uiPriority w:val="34"/>
    <w:locked/>
    <w:rsid w:val="00F8321F"/>
    <w:rPr>
      <w:sz w:val="24"/>
      <w:szCs w:val="24"/>
      <w:lang w:eastAsia="en-US"/>
    </w:rPr>
  </w:style>
  <w:style w:type="paragraph" w:customStyle="1" w:styleId="Default">
    <w:name w:val="Default"/>
    <w:rsid w:val="001A2779"/>
    <w:pPr>
      <w:suppressAutoHyphens/>
      <w:autoSpaceDE w:val="0"/>
      <w:autoSpaceDN w:val="0"/>
      <w:textAlignment w:val="baseline"/>
    </w:pPr>
    <w:rPr>
      <w:color w:val="000000"/>
      <w:kern w:val="3"/>
      <w:sz w:val="24"/>
      <w:szCs w:val="24"/>
      <w:lang w:eastAsia="zh-CN"/>
    </w:rPr>
  </w:style>
  <w:style w:type="paragraph" w:styleId="Revision">
    <w:name w:val="Revision"/>
    <w:hidden/>
    <w:uiPriority w:val="99"/>
    <w:semiHidden/>
    <w:rsid w:val="00672ED6"/>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3887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ltginfra.lt/documents/12778/11491969/Kaupiamieji_kelynai_traukiniu_formavimo_manevravimo_irenginiai_GPI_aprasas_2021_11_23.pdf/eeb21c9b-77f5-4d7a-babf-4cdfaffefda5" TargetMode="External"/></Relationships>
</file>

<file path=word/_rels/header3.xml.rels><?xml version="1.0" encoding="UTF-8" standalone="yes"?>
<Relationships xmlns="http://schemas.openxmlformats.org/package/2006/relationships"><Relationship Id="rId2" Type="http://schemas.openxmlformats.org/officeDocument/2006/relationships/image" Target="cid:image001.png@01D82EF3.8B143E80" TargetMode="External"/><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enaviciene\Desktop\Isakymai%20del%20dazniu%20skyrimo\Raimundo%20Jarmalio%20isakymai\121121_isakymasXXXdel%20salygu_Dekbera%20Kazlu%20Ruda.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as" ma:contentTypeID="0x0101008DDA16338EDA344CADC208C5792B083E" ma:contentTypeVersion="14" ma:contentTypeDescription="Kurkite naują dokumentą." ma:contentTypeScope="" ma:versionID="e7c52fedf7275216eb49f1e9e248c8d7">
  <xsd:schema xmlns:xsd="http://www.w3.org/2001/XMLSchema" xmlns:xs="http://www.w3.org/2001/XMLSchema" xmlns:p="http://schemas.microsoft.com/office/2006/metadata/properties" xmlns:ns3="224b5272-3e36-4358-be95-e3069c095bb8" xmlns:ns4="50c7855a-86c4-4a58-b704-623e5695f30c" targetNamespace="http://schemas.microsoft.com/office/2006/metadata/properties" ma:root="true" ma:fieldsID="1ffa605e2f290337196971e715007cc3" ns3:_="" ns4:_="">
    <xsd:import namespace="224b5272-3e36-4358-be95-e3069c095bb8"/>
    <xsd:import namespace="50c7855a-86c4-4a58-b704-623e5695f30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4b5272-3e36-4358-be95-e3069c095b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0c7855a-86c4-4a58-b704-623e5695f30c"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element name="SharingHintHash" ma:index="12"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567388-C5C6-4674-B09A-5E7890C3F287}">
  <ds:schemaRefs>
    <ds:schemaRef ds:uri="http://schemas.microsoft.com/sharepoint/v3/contenttype/forms"/>
  </ds:schemaRefs>
</ds:datastoreItem>
</file>

<file path=customXml/itemProps2.xml><?xml version="1.0" encoding="utf-8"?>
<ds:datastoreItem xmlns:ds="http://schemas.openxmlformats.org/officeDocument/2006/customXml" ds:itemID="{980F804E-36A2-4BDB-9849-06284FFB42B1}">
  <ds:schemaRefs>
    <ds:schemaRef ds:uri="http://schemas.openxmlformats.org/officeDocument/2006/bibliography"/>
  </ds:schemaRefs>
</ds:datastoreItem>
</file>

<file path=customXml/itemProps3.xml><?xml version="1.0" encoding="utf-8"?>
<ds:datastoreItem xmlns:ds="http://schemas.openxmlformats.org/officeDocument/2006/customXml" ds:itemID="{F1AE5318-E887-47A6-9F27-92462253351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369D63E-BE5D-4B8E-BA62-8444D1E332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4b5272-3e36-4358-be95-e3069c095bb8"/>
    <ds:schemaRef ds:uri="50c7855a-86c4-4a58-b704-623e5695f3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121121_isakymasXXXdel salygu_Dekbera Kazlu Ruda</Template>
  <TotalTime>5</TotalTime>
  <Pages>12</Pages>
  <Words>32808</Words>
  <Characters>18701</Characters>
  <Application>Microsoft Office Word</Application>
  <DocSecurity>8</DocSecurity>
  <Lines>155</Lines>
  <Paragraphs>10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ĮSAKYMAS</vt:lpstr>
      <vt:lpstr>ĮSAKYMAS</vt:lpstr>
    </vt:vector>
  </TitlesOfParts>
  <Company>Ryšių reguliavimo tarnyba prie LRV</Company>
  <LinksUpToDate>false</LinksUpToDate>
  <CharactersWithSpaces>51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ĮSAKYMAS</dc:title>
  <dc:creator>rjarmalis</dc:creator>
  <cp:lastModifiedBy>Danielė Kazilionytė</cp:lastModifiedBy>
  <cp:revision>6</cp:revision>
  <cp:lastPrinted>2019-11-29T10:43:00Z</cp:lastPrinted>
  <dcterms:created xsi:type="dcterms:W3CDTF">2022-04-13T10:10:00Z</dcterms:created>
  <dcterms:modified xsi:type="dcterms:W3CDTF">2022-04-13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DA16338EDA344CADC208C5792B083E</vt:lpwstr>
  </property>
</Properties>
</file>